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949E5E" w14:textId="77777777" w:rsidR="001C0100" w:rsidRPr="006C0027" w:rsidRDefault="001C0100" w:rsidP="001C0100">
      <w:pPr>
        <w:widowControl w:val="0"/>
        <w:spacing w:before="120" w:after="120"/>
        <w:rPr>
          <w:sz w:val="36"/>
        </w:rPr>
      </w:pPr>
    </w:p>
    <w:p w14:paraId="4C8C5251" w14:textId="77777777" w:rsidR="001C0100" w:rsidRPr="006C0027" w:rsidRDefault="001C0100" w:rsidP="001C0100">
      <w:pPr>
        <w:widowControl w:val="0"/>
        <w:spacing w:before="120" w:after="120"/>
        <w:rPr>
          <w:sz w:val="36"/>
        </w:rPr>
      </w:pPr>
    </w:p>
    <w:p w14:paraId="3E3EC2EB" w14:textId="77777777" w:rsidR="001C0100" w:rsidRPr="006C0027" w:rsidRDefault="001C0100" w:rsidP="001C0100">
      <w:pPr>
        <w:widowControl w:val="0"/>
        <w:spacing w:before="120" w:after="120"/>
        <w:rPr>
          <w:sz w:val="36"/>
        </w:rPr>
      </w:pPr>
    </w:p>
    <w:p w14:paraId="08C894E1" w14:textId="4B61A006" w:rsidR="001C0100" w:rsidRPr="006C0027" w:rsidRDefault="00B045BC" w:rsidP="003A1FC4">
      <w:pPr>
        <w:pStyle w:val="Projekt"/>
        <w:spacing w:after="240"/>
        <w:rPr>
          <w:sz w:val="44"/>
          <w:szCs w:val="44"/>
        </w:rPr>
      </w:pPr>
      <w:r w:rsidRPr="006C0027">
        <w:rPr>
          <w:sz w:val="44"/>
          <w:szCs w:val="44"/>
        </w:rPr>
        <w:t>&lt;</w:t>
      </w:r>
      <w:r w:rsidR="00AC033C" w:rsidRPr="006C0027">
        <w:rPr>
          <w:sz w:val="44"/>
          <w:szCs w:val="44"/>
        </w:rPr>
        <w:t>Overtime</w:t>
      </w:r>
      <w:r w:rsidR="001C0100" w:rsidRPr="006C0027">
        <w:rPr>
          <w:sz w:val="44"/>
          <w:szCs w:val="44"/>
        </w:rPr>
        <w:t>&gt;</w:t>
      </w:r>
    </w:p>
    <w:p w14:paraId="3444C60E" w14:textId="2635C578" w:rsidR="00566AA8" w:rsidRPr="006C0027" w:rsidRDefault="4CD26E62" w:rsidP="001C0100">
      <w:pPr>
        <w:rPr>
          <w:sz w:val="36"/>
          <w:szCs w:val="36"/>
        </w:rPr>
      </w:pPr>
      <w:r w:rsidRPr="006C0027">
        <w:rPr>
          <w:sz w:val="36"/>
          <w:szCs w:val="36"/>
        </w:rPr>
        <w:t>F</w:t>
      </w:r>
      <w:r w:rsidR="00566AA8" w:rsidRPr="006C0027">
        <w:rPr>
          <w:sz w:val="36"/>
          <w:szCs w:val="36"/>
        </w:rPr>
        <w:t>unctional specification document&lt;</w:t>
      </w:r>
      <w:r w:rsidR="00C870CA" w:rsidRPr="006C0027">
        <w:rPr>
          <w:sz w:val="36"/>
          <w:szCs w:val="36"/>
        </w:rPr>
        <w:t>0.3</w:t>
      </w:r>
      <w:r w:rsidR="00566AA8" w:rsidRPr="006C0027">
        <w:rPr>
          <w:sz w:val="36"/>
          <w:szCs w:val="36"/>
        </w:rPr>
        <w:t>&gt;</w:t>
      </w:r>
    </w:p>
    <w:p w14:paraId="46D6142B" w14:textId="77777777" w:rsidR="001C0100" w:rsidRPr="006C0027" w:rsidRDefault="001C0100" w:rsidP="001C0100">
      <w:pPr>
        <w:widowControl w:val="0"/>
        <w:spacing w:before="120" w:after="120"/>
        <w:rPr>
          <w:sz w:val="28"/>
          <w:u w:val="single"/>
        </w:rPr>
      </w:pPr>
    </w:p>
    <w:p w14:paraId="1DD08DD0" w14:textId="77777777" w:rsidR="001C0100" w:rsidRPr="006C0027" w:rsidRDefault="001C0100" w:rsidP="001C0100">
      <w:pPr>
        <w:widowControl w:val="0"/>
        <w:spacing w:before="120" w:after="120"/>
        <w:rPr>
          <w:sz w:val="28"/>
          <w:u w:val="single"/>
        </w:rPr>
      </w:pPr>
    </w:p>
    <w:p w14:paraId="64DD3662" w14:textId="77777777" w:rsidR="001C0100" w:rsidRPr="006C0027" w:rsidRDefault="001C0100" w:rsidP="001C0100">
      <w:pPr>
        <w:widowControl w:val="0"/>
        <w:spacing w:before="120" w:after="120"/>
        <w:rPr>
          <w:sz w:val="28"/>
          <w:u w:val="single"/>
        </w:rPr>
      </w:pPr>
    </w:p>
    <w:p w14:paraId="157C34EE" w14:textId="77777777" w:rsidR="001C0100" w:rsidRPr="006C0027" w:rsidRDefault="001C0100" w:rsidP="001C0100">
      <w:pPr>
        <w:widowControl w:val="0"/>
        <w:spacing w:before="120" w:after="120"/>
        <w:rPr>
          <w:sz w:val="28"/>
          <w:u w:val="single"/>
        </w:rPr>
      </w:pPr>
    </w:p>
    <w:p w14:paraId="59075471" w14:textId="187A4ACC" w:rsidR="001C0100" w:rsidRPr="006C0027" w:rsidRDefault="1BAE6DDE" w:rsidP="001C0100">
      <w:pPr>
        <w:widowControl w:val="0"/>
        <w:spacing w:before="120" w:after="120"/>
        <w:rPr>
          <w:b/>
          <w:sz w:val="28"/>
          <w:szCs w:val="28"/>
        </w:rPr>
      </w:pPr>
      <w:r w:rsidRPr="006C0027">
        <w:rPr>
          <w:sz w:val="28"/>
          <w:szCs w:val="28"/>
          <w:u w:val="single"/>
        </w:rPr>
        <w:t>Authors</w:t>
      </w:r>
      <w:r w:rsidR="001C0100" w:rsidRPr="006C0027">
        <w:rPr>
          <w:sz w:val="28"/>
          <w:szCs w:val="28"/>
          <w:u w:val="single"/>
        </w:rPr>
        <w:t>:</w:t>
      </w:r>
      <w:r w:rsidR="00EC2912" w:rsidRPr="006C0027">
        <w:rPr>
          <w:sz w:val="28"/>
          <w:szCs w:val="28"/>
          <w:u w:val="single"/>
        </w:rPr>
        <w:t xml:space="preserve"> </w:t>
      </w:r>
    </w:p>
    <w:p w14:paraId="093F65EB" w14:textId="77777777" w:rsidR="001C0100" w:rsidRPr="006C0027" w:rsidRDefault="001C0100" w:rsidP="001C0100"/>
    <w:p w14:paraId="6035AD4E" w14:textId="0AA6E949" w:rsidR="001C0100" w:rsidRPr="006C0027" w:rsidRDefault="001C0100" w:rsidP="001C0100">
      <w:pPr>
        <w:tabs>
          <w:tab w:val="left" w:pos="2835"/>
          <w:tab w:val="left" w:pos="4820"/>
        </w:tabs>
        <w:spacing w:after="60"/>
      </w:pPr>
      <w:r w:rsidRPr="006C0027">
        <w:t>&lt;</w:t>
      </w:r>
      <w:r w:rsidR="0078436C" w:rsidRPr="006C0027">
        <w:rPr>
          <w:sz w:val="28"/>
          <w:u w:val="single"/>
        </w:rPr>
        <w:t>Felix Jopkiewicz</w:t>
      </w:r>
      <w:r w:rsidR="00EC2912" w:rsidRPr="006C0027">
        <w:t xml:space="preserve"> </w:t>
      </w:r>
      <w:r w:rsidRPr="006C0027">
        <w:t>&gt;</w:t>
      </w:r>
    </w:p>
    <w:p w14:paraId="7710B40A" w14:textId="7DAAAE8D" w:rsidR="0078436C" w:rsidRPr="006C0027" w:rsidRDefault="0078436C" w:rsidP="0078436C">
      <w:pPr>
        <w:tabs>
          <w:tab w:val="left" w:pos="2835"/>
          <w:tab w:val="left" w:pos="4820"/>
        </w:tabs>
        <w:spacing w:after="60"/>
      </w:pPr>
      <w:r w:rsidRPr="006C0027">
        <w:t>&lt;</w:t>
      </w:r>
      <w:r w:rsidRPr="006C0027">
        <w:rPr>
          <w:sz w:val="28"/>
          <w:u w:val="single"/>
        </w:rPr>
        <w:t xml:space="preserve">Fabio </w:t>
      </w:r>
      <w:proofErr w:type="spellStart"/>
      <w:r w:rsidRPr="006C0027">
        <w:rPr>
          <w:sz w:val="28"/>
          <w:u w:val="single"/>
        </w:rPr>
        <w:t>Boran</w:t>
      </w:r>
      <w:proofErr w:type="spellEnd"/>
      <w:r w:rsidRPr="006C0027">
        <w:t xml:space="preserve"> &gt;</w:t>
      </w:r>
    </w:p>
    <w:p w14:paraId="3BF30EE6" w14:textId="354BA248" w:rsidR="0078436C" w:rsidRPr="006C0027" w:rsidRDefault="0078436C" w:rsidP="0078436C">
      <w:pPr>
        <w:tabs>
          <w:tab w:val="left" w:pos="2835"/>
          <w:tab w:val="left" w:pos="4820"/>
        </w:tabs>
        <w:spacing w:after="60"/>
      </w:pPr>
      <w:r w:rsidRPr="006C0027">
        <w:t>&lt;</w:t>
      </w:r>
      <w:proofErr w:type="spellStart"/>
      <w:r w:rsidRPr="006C0027">
        <w:rPr>
          <w:sz w:val="28"/>
          <w:u w:val="single"/>
        </w:rPr>
        <w:t>Dejan</w:t>
      </w:r>
      <w:proofErr w:type="spellEnd"/>
      <w:r w:rsidRPr="006C0027">
        <w:rPr>
          <w:sz w:val="28"/>
          <w:u w:val="single"/>
        </w:rPr>
        <w:t xml:space="preserve"> </w:t>
      </w:r>
      <w:proofErr w:type="spellStart"/>
      <w:r w:rsidRPr="006C0027">
        <w:rPr>
          <w:sz w:val="28"/>
          <w:u w:val="single"/>
        </w:rPr>
        <w:t>Sunaric</w:t>
      </w:r>
      <w:proofErr w:type="spellEnd"/>
      <w:r w:rsidRPr="006C0027">
        <w:t xml:space="preserve"> &gt;</w:t>
      </w:r>
    </w:p>
    <w:p w14:paraId="15C8AE1B" w14:textId="2DE3E2EF" w:rsidR="0078436C" w:rsidRPr="006C0027" w:rsidRDefault="0078436C" w:rsidP="0078436C">
      <w:pPr>
        <w:tabs>
          <w:tab w:val="left" w:pos="2835"/>
          <w:tab w:val="left" w:pos="4820"/>
        </w:tabs>
        <w:spacing w:after="60"/>
      </w:pPr>
      <w:r w:rsidRPr="006C0027">
        <w:t>&lt;</w:t>
      </w:r>
      <w:r w:rsidRPr="006C0027">
        <w:rPr>
          <w:sz w:val="28"/>
          <w:u w:val="single"/>
        </w:rPr>
        <w:t>Filip Josipovic</w:t>
      </w:r>
      <w:r w:rsidRPr="006C0027">
        <w:t xml:space="preserve"> &gt;</w:t>
      </w:r>
    </w:p>
    <w:p w14:paraId="019E7607" w14:textId="398A90BF" w:rsidR="0078436C" w:rsidRPr="006C0027" w:rsidRDefault="0078436C" w:rsidP="0078436C">
      <w:pPr>
        <w:tabs>
          <w:tab w:val="left" w:pos="2835"/>
          <w:tab w:val="left" w:pos="4820"/>
        </w:tabs>
        <w:spacing w:after="60"/>
      </w:pPr>
      <w:r w:rsidRPr="006C0027">
        <w:t>&lt;</w:t>
      </w:r>
      <w:proofErr w:type="spellStart"/>
      <w:r w:rsidR="00FB67E7" w:rsidRPr="006C0027">
        <w:rPr>
          <w:sz w:val="28"/>
          <w:u w:val="single"/>
        </w:rPr>
        <w:t>Eldi</w:t>
      </w:r>
      <w:proofErr w:type="spellEnd"/>
      <w:r w:rsidR="00FB67E7" w:rsidRPr="006C0027">
        <w:rPr>
          <w:sz w:val="28"/>
          <w:u w:val="single"/>
        </w:rPr>
        <w:t xml:space="preserve"> </w:t>
      </w:r>
      <w:proofErr w:type="spellStart"/>
      <w:r w:rsidR="00FB67E7" w:rsidRPr="006C0027">
        <w:rPr>
          <w:sz w:val="28"/>
          <w:u w:val="single"/>
        </w:rPr>
        <w:t>Neziri</w:t>
      </w:r>
      <w:proofErr w:type="spellEnd"/>
      <w:r w:rsidRPr="006C0027">
        <w:t xml:space="preserve"> &gt;</w:t>
      </w:r>
    </w:p>
    <w:p w14:paraId="02E0F3EF" w14:textId="77777777" w:rsidR="0078436C" w:rsidRPr="006C0027" w:rsidRDefault="0078436C" w:rsidP="0078436C">
      <w:pPr>
        <w:tabs>
          <w:tab w:val="left" w:pos="2835"/>
          <w:tab w:val="left" w:pos="4820"/>
        </w:tabs>
        <w:spacing w:after="60"/>
      </w:pPr>
    </w:p>
    <w:p w14:paraId="405052BC" w14:textId="77777777" w:rsidR="0078436C" w:rsidRPr="006C0027" w:rsidRDefault="0078436C" w:rsidP="001C0100">
      <w:pPr>
        <w:tabs>
          <w:tab w:val="left" w:pos="2835"/>
          <w:tab w:val="left" w:pos="4820"/>
        </w:tabs>
        <w:spacing w:after="60"/>
      </w:pPr>
    </w:p>
    <w:p w14:paraId="55F87FC7" w14:textId="77777777" w:rsidR="001C0100" w:rsidRPr="006C0027" w:rsidRDefault="001C0100" w:rsidP="001C0100">
      <w:pPr>
        <w:tabs>
          <w:tab w:val="left" w:pos="2835"/>
          <w:tab w:val="left" w:pos="4820"/>
        </w:tabs>
        <w:spacing w:after="60"/>
      </w:pPr>
    </w:p>
    <w:p w14:paraId="394ACE15" w14:textId="77777777" w:rsidR="003A1FC4" w:rsidRPr="006C0027" w:rsidRDefault="003A1FC4" w:rsidP="001C0100">
      <w:pPr>
        <w:tabs>
          <w:tab w:val="left" w:pos="2835"/>
          <w:tab w:val="left" w:pos="4820"/>
        </w:tabs>
        <w:spacing w:after="60"/>
      </w:pPr>
    </w:p>
    <w:p w14:paraId="05D0DED6" w14:textId="77777777" w:rsidR="003A1FC4" w:rsidRPr="006C0027" w:rsidRDefault="003A1FC4" w:rsidP="001C0100">
      <w:pPr>
        <w:tabs>
          <w:tab w:val="left" w:pos="2835"/>
          <w:tab w:val="left" w:pos="4820"/>
        </w:tabs>
        <w:spacing w:after="60"/>
      </w:pPr>
    </w:p>
    <w:p w14:paraId="39017E1A" w14:textId="77777777" w:rsidR="003A1FC4" w:rsidRPr="006C0027" w:rsidRDefault="003A1FC4" w:rsidP="001C0100">
      <w:pPr>
        <w:tabs>
          <w:tab w:val="left" w:pos="2835"/>
          <w:tab w:val="left" w:pos="4820"/>
        </w:tabs>
        <w:spacing w:after="60"/>
      </w:pPr>
    </w:p>
    <w:p w14:paraId="094F746E" w14:textId="77777777" w:rsidR="003A1FC4" w:rsidRPr="006C0027" w:rsidRDefault="003A1FC4" w:rsidP="001C0100">
      <w:pPr>
        <w:tabs>
          <w:tab w:val="left" w:pos="2835"/>
          <w:tab w:val="left" w:pos="4820"/>
        </w:tabs>
        <w:spacing w:after="60"/>
      </w:pPr>
    </w:p>
    <w:p w14:paraId="4832504A" w14:textId="77777777" w:rsidR="003A1FC4" w:rsidRPr="006C0027" w:rsidRDefault="003A1FC4" w:rsidP="001C0100">
      <w:pPr>
        <w:tabs>
          <w:tab w:val="left" w:pos="2835"/>
          <w:tab w:val="left" w:pos="4820"/>
        </w:tabs>
        <w:spacing w:after="60"/>
      </w:pPr>
    </w:p>
    <w:p w14:paraId="4D3F06CA" w14:textId="77777777" w:rsidR="003A1FC4" w:rsidRPr="006C0027" w:rsidRDefault="003A1FC4" w:rsidP="001C0100">
      <w:pPr>
        <w:tabs>
          <w:tab w:val="left" w:pos="2835"/>
          <w:tab w:val="left" w:pos="4820"/>
        </w:tabs>
        <w:spacing w:after="60"/>
      </w:pPr>
    </w:p>
    <w:p w14:paraId="609927A3" w14:textId="77777777" w:rsidR="003A1FC4" w:rsidRPr="006C0027" w:rsidRDefault="003A1FC4" w:rsidP="001C0100">
      <w:pPr>
        <w:tabs>
          <w:tab w:val="left" w:pos="2835"/>
          <w:tab w:val="left" w:pos="4820"/>
        </w:tabs>
        <w:spacing w:after="60"/>
      </w:pPr>
    </w:p>
    <w:p w14:paraId="6E92799E" w14:textId="77777777" w:rsidR="001C0100" w:rsidRPr="006C0027" w:rsidRDefault="001C0100" w:rsidP="001C0100"/>
    <w:p w14:paraId="511D54B6" w14:textId="77777777" w:rsidR="001C0100" w:rsidRPr="006C0027" w:rsidRDefault="001C0100" w:rsidP="001C0100"/>
    <w:p w14:paraId="4E9E1E49" w14:textId="77777777" w:rsidR="00FB67E7" w:rsidRPr="006C0027" w:rsidRDefault="00FB67E7" w:rsidP="001C0100"/>
    <w:p w14:paraId="291A6CED" w14:textId="77777777" w:rsidR="00FB67E7" w:rsidRPr="006C0027" w:rsidRDefault="00FB67E7" w:rsidP="001C0100"/>
    <w:p w14:paraId="10C47AFD" w14:textId="77777777" w:rsidR="00FB67E7" w:rsidRPr="006C0027" w:rsidRDefault="00FB67E7" w:rsidP="001C0100"/>
    <w:p w14:paraId="5EE47BBB" w14:textId="77777777" w:rsidR="00FB67E7" w:rsidRPr="006C0027" w:rsidRDefault="00FB67E7" w:rsidP="001C0100"/>
    <w:p w14:paraId="0450A7B3" w14:textId="66C5EC17" w:rsidR="00FB67E7" w:rsidRPr="006C0027" w:rsidRDefault="00FB67E7" w:rsidP="001C0100">
      <w:pPr>
        <w:sectPr w:rsidR="00FB67E7" w:rsidRPr="006C0027" w:rsidSect="00A656A7">
          <w:headerReference w:type="default" r:id="rId11"/>
          <w:footerReference w:type="even" r:id="rId12"/>
          <w:footerReference w:type="default" r:id="rId13"/>
          <w:pgSz w:w="11907" w:h="16840" w:code="9"/>
          <w:pgMar w:top="1417" w:right="1417" w:bottom="1134" w:left="1417" w:header="720" w:footer="720" w:gutter="0"/>
          <w:cols w:space="720"/>
          <w:formProt w:val="0"/>
          <w:docGrid w:linePitch="299"/>
        </w:sectPr>
      </w:pPr>
    </w:p>
    <w:p w14:paraId="253E36E6" w14:textId="3832C4C8" w:rsidR="001C0100" w:rsidRPr="006C0027" w:rsidRDefault="001C0100" w:rsidP="001C0100">
      <w:pPr>
        <w:pStyle w:val="Ueberschrift"/>
        <w:pageBreakBefore/>
      </w:pPr>
      <w:r w:rsidRPr="006C0027">
        <w:lastRenderedPageBreak/>
        <w:t>Do</w:t>
      </w:r>
      <w:r w:rsidR="51CEF1FE" w:rsidRPr="006C0027">
        <w:t>cument</w:t>
      </w:r>
      <w:r w:rsidR="006C0027">
        <w:t xml:space="preserve"> </w:t>
      </w:r>
      <w:r w:rsidR="006C0027" w:rsidRPr="006C0027">
        <w:t>management</w:t>
      </w:r>
    </w:p>
    <w:p w14:paraId="34B7C7B7" w14:textId="1B753716" w:rsidR="00E84750" w:rsidRPr="006C0027" w:rsidRDefault="00E84750" w:rsidP="00E84750"/>
    <w:p w14:paraId="5ECCEA39" w14:textId="77777777" w:rsidR="001C0100" w:rsidRPr="006C0027" w:rsidRDefault="001C0100" w:rsidP="001C0100">
      <w:pPr>
        <w:spacing w:before="60" w:after="60"/>
        <w:jc w:val="both"/>
        <w:rPr>
          <w:b/>
          <w:sz w:val="28"/>
        </w:rPr>
      </w:pPr>
    </w:p>
    <w:p w14:paraId="76427049" w14:textId="54E463E5" w:rsidR="001C0100" w:rsidRPr="006C0027" w:rsidRDefault="001C0100" w:rsidP="001C0100">
      <w:pPr>
        <w:spacing w:before="60" w:after="60"/>
        <w:jc w:val="both"/>
        <w:rPr>
          <w:b/>
        </w:rPr>
      </w:pPr>
      <w:r w:rsidRPr="006C0027">
        <w:rPr>
          <w:b/>
        </w:rPr>
        <w:t>Do</w:t>
      </w:r>
      <w:r w:rsidR="00A84EB3" w:rsidRPr="006C0027">
        <w:rPr>
          <w:b/>
        </w:rPr>
        <w:t>c</w:t>
      </w:r>
      <w:r w:rsidRPr="006C0027">
        <w:rPr>
          <w:b/>
        </w:rPr>
        <w:t>ument</w:t>
      </w:r>
      <w:r w:rsidR="008F72A2">
        <w:rPr>
          <w:b/>
        </w:rPr>
        <w:t xml:space="preserve"> h</w:t>
      </w:r>
      <w:r w:rsidRPr="006C0027">
        <w:rPr>
          <w:b/>
        </w:rPr>
        <w:t>istor</w:t>
      </w:r>
      <w:r w:rsidR="006C0027">
        <w:rPr>
          <w:b/>
        </w:rPr>
        <w:t>y</w:t>
      </w:r>
    </w:p>
    <w:p w14:paraId="6DDA89B7" w14:textId="77777777" w:rsidR="001C0100" w:rsidRPr="006C0027" w:rsidRDefault="001C0100" w:rsidP="001C0100">
      <w:pPr>
        <w:spacing w:before="60" w:after="60"/>
      </w:pPr>
    </w:p>
    <w:tbl>
      <w:tblPr>
        <w:tblW w:w="914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964"/>
        <w:gridCol w:w="1431"/>
        <w:gridCol w:w="1276"/>
        <w:gridCol w:w="1432"/>
        <w:gridCol w:w="4039"/>
      </w:tblGrid>
      <w:tr w:rsidR="00516973" w:rsidRPr="006C0027" w14:paraId="64F08234" w14:textId="77777777" w:rsidTr="00EB25C9">
        <w:tc>
          <w:tcPr>
            <w:tcW w:w="964" w:type="dxa"/>
          </w:tcPr>
          <w:p w14:paraId="73E23294" w14:textId="77777777" w:rsidR="001C0100" w:rsidRPr="006C0027" w:rsidRDefault="001C0100" w:rsidP="003A1FC4">
            <w:pPr>
              <w:spacing w:before="60" w:after="60"/>
              <w:rPr>
                <w:b/>
                <w:sz w:val="18"/>
              </w:rPr>
            </w:pPr>
            <w:r w:rsidRPr="006C0027">
              <w:rPr>
                <w:b/>
                <w:sz w:val="18"/>
              </w:rPr>
              <w:t>Version</w:t>
            </w:r>
          </w:p>
        </w:tc>
        <w:tc>
          <w:tcPr>
            <w:tcW w:w="1431" w:type="dxa"/>
          </w:tcPr>
          <w:p w14:paraId="47BB56C5" w14:textId="77777777" w:rsidR="001C0100" w:rsidRPr="006C0027" w:rsidRDefault="001C0100" w:rsidP="003A1FC4">
            <w:pPr>
              <w:spacing w:before="60" w:after="60"/>
              <w:rPr>
                <w:b/>
                <w:sz w:val="18"/>
              </w:rPr>
            </w:pPr>
            <w:r w:rsidRPr="006C0027">
              <w:rPr>
                <w:b/>
                <w:sz w:val="18"/>
              </w:rPr>
              <w:t>Status</w:t>
            </w:r>
          </w:p>
        </w:tc>
        <w:tc>
          <w:tcPr>
            <w:tcW w:w="1276" w:type="dxa"/>
          </w:tcPr>
          <w:p w14:paraId="78FC98E8" w14:textId="601F6CCC" w:rsidR="001C0100" w:rsidRPr="006C0027" w:rsidRDefault="001C0100" w:rsidP="003A1FC4">
            <w:pPr>
              <w:spacing w:before="60" w:after="60"/>
              <w:rPr>
                <w:b/>
                <w:sz w:val="18"/>
              </w:rPr>
            </w:pPr>
            <w:r w:rsidRPr="006C0027">
              <w:rPr>
                <w:b/>
                <w:sz w:val="18"/>
              </w:rPr>
              <w:t>D</w:t>
            </w:r>
            <w:r w:rsidR="000723B7" w:rsidRPr="006C0027">
              <w:rPr>
                <w:b/>
                <w:sz w:val="18"/>
              </w:rPr>
              <w:t>ate</w:t>
            </w:r>
          </w:p>
        </w:tc>
        <w:tc>
          <w:tcPr>
            <w:tcW w:w="1432" w:type="dxa"/>
          </w:tcPr>
          <w:p w14:paraId="0D82F837" w14:textId="0BF232AB" w:rsidR="001C0100" w:rsidRPr="006C0027" w:rsidRDefault="000723B7" w:rsidP="003A1FC4">
            <w:pPr>
              <w:spacing w:before="60" w:after="60"/>
              <w:rPr>
                <w:b/>
                <w:sz w:val="18"/>
              </w:rPr>
            </w:pPr>
            <w:r w:rsidRPr="006C0027">
              <w:rPr>
                <w:b/>
                <w:sz w:val="18"/>
              </w:rPr>
              <w:t>Responsibility</w:t>
            </w:r>
          </w:p>
        </w:tc>
        <w:tc>
          <w:tcPr>
            <w:tcW w:w="4039" w:type="dxa"/>
          </w:tcPr>
          <w:p w14:paraId="74791A3D" w14:textId="2DB0C3C7" w:rsidR="001C0100" w:rsidRPr="006C0027" w:rsidRDefault="000723B7" w:rsidP="003A1FC4">
            <w:pPr>
              <w:spacing w:before="60" w:after="60"/>
              <w:rPr>
                <w:b/>
                <w:sz w:val="18"/>
              </w:rPr>
            </w:pPr>
            <w:r w:rsidRPr="006C0027">
              <w:rPr>
                <w:b/>
                <w:sz w:val="18"/>
              </w:rPr>
              <w:t xml:space="preserve">Reason for </w:t>
            </w:r>
            <w:r w:rsidR="00853AFC" w:rsidRPr="006C0027">
              <w:rPr>
                <w:b/>
                <w:sz w:val="18"/>
              </w:rPr>
              <w:t xml:space="preserve">the </w:t>
            </w:r>
            <w:r w:rsidRPr="006C0027">
              <w:rPr>
                <w:b/>
                <w:sz w:val="18"/>
              </w:rPr>
              <w:t>change</w:t>
            </w:r>
          </w:p>
        </w:tc>
      </w:tr>
      <w:tr w:rsidR="00516973" w:rsidRPr="006C0027" w14:paraId="7E6B43BC" w14:textId="77777777" w:rsidTr="00EB25C9">
        <w:tc>
          <w:tcPr>
            <w:tcW w:w="964" w:type="dxa"/>
          </w:tcPr>
          <w:p w14:paraId="79C00264" w14:textId="051E4403" w:rsidR="001C0100" w:rsidRPr="006C0027" w:rsidRDefault="00EC2912" w:rsidP="003A1FC4">
            <w:pPr>
              <w:spacing w:before="60" w:after="60"/>
              <w:rPr>
                <w:b/>
                <w:bCs/>
              </w:rPr>
            </w:pPr>
            <w:r w:rsidRPr="006C0027">
              <w:rPr>
                <w:b/>
                <w:bCs/>
              </w:rPr>
              <w:t>0.1</w:t>
            </w:r>
          </w:p>
        </w:tc>
        <w:tc>
          <w:tcPr>
            <w:tcW w:w="1431" w:type="dxa"/>
          </w:tcPr>
          <w:p w14:paraId="5628C00C" w14:textId="6B0C400E" w:rsidR="001C0100" w:rsidRPr="006C0027" w:rsidRDefault="000F5BAA" w:rsidP="003A1FC4">
            <w:pPr>
              <w:spacing w:before="60" w:after="60"/>
              <w:rPr>
                <w:b/>
                <w:bCs/>
              </w:rPr>
            </w:pPr>
            <w:r w:rsidRPr="006C0027">
              <w:rPr>
                <w:b/>
                <w:bCs/>
              </w:rPr>
              <w:t>Concept</w:t>
            </w:r>
          </w:p>
        </w:tc>
        <w:tc>
          <w:tcPr>
            <w:tcW w:w="1276" w:type="dxa"/>
          </w:tcPr>
          <w:p w14:paraId="745C60CD" w14:textId="50AF238C" w:rsidR="001C0100" w:rsidRPr="006C0027" w:rsidRDefault="00447EDC" w:rsidP="003A1FC4">
            <w:pPr>
              <w:spacing w:before="60" w:after="60"/>
              <w:rPr>
                <w:b/>
                <w:bCs/>
              </w:rPr>
            </w:pPr>
            <w:r w:rsidRPr="006C0027">
              <w:rPr>
                <w:b/>
                <w:bCs/>
              </w:rPr>
              <w:t>24</w:t>
            </w:r>
            <w:r w:rsidR="00EC2912" w:rsidRPr="006C0027">
              <w:rPr>
                <w:b/>
                <w:bCs/>
              </w:rPr>
              <w:t>\</w:t>
            </w:r>
            <w:r w:rsidRPr="006C0027">
              <w:rPr>
                <w:b/>
                <w:bCs/>
              </w:rPr>
              <w:t>04</w:t>
            </w:r>
            <w:r w:rsidR="00DD50EE" w:rsidRPr="006C0027">
              <w:rPr>
                <w:b/>
                <w:bCs/>
              </w:rPr>
              <w:t>\2020</w:t>
            </w:r>
          </w:p>
        </w:tc>
        <w:tc>
          <w:tcPr>
            <w:tcW w:w="1432" w:type="dxa"/>
          </w:tcPr>
          <w:p w14:paraId="348C90BB" w14:textId="77777777" w:rsidR="001C0100" w:rsidRDefault="00DD50EE" w:rsidP="003A1FC4">
            <w:pPr>
              <w:spacing w:before="60" w:after="60"/>
              <w:rPr>
                <w:b/>
                <w:bCs/>
              </w:rPr>
            </w:pPr>
            <w:r w:rsidRPr="006C0027">
              <w:rPr>
                <w:b/>
                <w:bCs/>
              </w:rPr>
              <w:t>Felix Jopkiewicz</w:t>
            </w:r>
            <w:r w:rsidR="00F9272A">
              <w:rPr>
                <w:b/>
                <w:bCs/>
              </w:rPr>
              <w:t>,</w:t>
            </w:r>
          </w:p>
          <w:p w14:paraId="16FA8D83" w14:textId="38DC57D4" w:rsidR="00F9272A" w:rsidRPr="006C0027" w:rsidRDefault="00F9272A" w:rsidP="003A1FC4">
            <w:pPr>
              <w:spacing w:before="60" w:after="60"/>
              <w:rPr>
                <w:b/>
                <w:bCs/>
              </w:rPr>
            </w:pPr>
            <w:r>
              <w:rPr>
                <w:b/>
                <w:bCs/>
              </w:rPr>
              <w:t xml:space="preserve">Fabio </w:t>
            </w:r>
            <w:proofErr w:type="spellStart"/>
            <w:r>
              <w:rPr>
                <w:b/>
                <w:bCs/>
              </w:rPr>
              <w:t>Boran</w:t>
            </w:r>
            <w:proofErr w:type="spellEnd"/>
            <w:r>
              <w:rPr>
                <w:b/>
                <w:bCs/>
              </w:rPr>
              <w:t xml:space="preserve">, </w:t>
            </w:r>
            <w:proofErr w:type="spellStart"/>
            <w:r>
              <w:rPr>
                <w:b/>
                <w:bCs/>
              </w:rPr>
              <w:t>Dejan</w:t>
            </w:r>
            <w:proofErr w:type="spellEnd"/>
            <w:r>
              <w:rPr>
                <w:b/>
                <w:bCs/>
              </w:rPr>
              <w:t xml:space="preserve"> </w:t>
            </w:r>
            <w:proofErr w:type="spellStart"/>
            <w:r>
              <w:rPr>
                <w:b/>
                <w:bCs/>
              </w:rPr>
              <w:t>Sunaric</w:t>
            </w:r>
            <w:proofErr w:type="spellEnd"/>
            <w:r>
              <w:rPr>
                <w:b/>
                <w:bCs/>
              </w:rPr>
              <w:t>, Filip Josipovic</w:t>
            </w:r>
          </w:p>
        </w:tc>
        <w:tc>
          <w:tcPr>
            <w:tcW w:w="4039" w:type="dxa"/>
          </w:tcPr>
          <w:p w14:paraId="2513A9F1" w14:textId="572DDC9A" w:rsidR="00B77A48" w:rsidRPr="006C0027" w:rsidRDefault="000C0970" w:rsidP="003A1FC4">
            <w:pPr>
              <w:spacing w:before="60" w:after="60"/>
              <w:rPr>
                <w:b/>
                <w:bCs/>
              </w:rPr>
            </w:pPr>
            <w:r>
              <w:rPr>
                <w:b/>
                <w:bCs/>
              </w:rPr>
              <w:t>Creation</w:t>
            </w:r>
            <w:r w:rsidR="00EC2912" w:rsidRPr="006C0027">
              <w:rPr>
                <w:b/>
                <w:bCs/>
              </w:rPr>
              <w:t xml:space="preserve"> 1. </w:t>
            </w:r>
            <w:r w:rsidR="00B77A48">
              <w:rPr>
                <w:b/>
                <w:bCs/>
              </w:rPr>
              <w:t>Draft</w:t>
            </w:r>
          </w:p>
        </w:tc>
      </w:tr>
      <w:tr w:rsidR="00B77A48" w:rsidRPr="006C0027" w14:paraId="618DDBB3" w14:textId="77777777" w:rsidTr="00EB25C9">
        <w:tc>
          <w:tcPr>
            <w:tcW w:w="964" w:type="dxa"/>
          </w:tcPr>
          <w:p w14:paraId="4FEFB013" w14:textId="23727781" w:rsidR="00B77A48" w:rsidRPr="006C0027" w:rsidRDefault="00B77A48" w:rsidP="003A1FC4">
            <w:pPr>
              <w:spacing w:before="60" w:after="60"/>
              <w:rPr>
                <w:b/>
                <w:bCs/>
              </w:rPr>
            </w:pPr>
            <w:r>
              <w:rPr>
                <w:b/>
                <w:bCs/>
              </w:rPr>
              <w:t>0.2</w:t>
            </w:r>
          </w:p>
        </w:tc>
        <w:tc>
          <w:tcPr>
            <w:tcW w:w="1431" w:type="dxa"/>
          </w:tcPr>
          <w:p w14:paraId="3942B327" w14:textId="2E9BD9B4" w:rsidR="00B77A48" w:rsidRPr="006C0027" w:rsidRDefault="00DE2FE0" w:rsidP="003A1FC4">
            <w:pPr>
              <w:spacing w:before="60" w:after="60"/>
              <w:rPr>
                <w:b/>
                <w:bCs/>
              </w:rPr>
            </w:pPr>
            <w:r>
              <w:rPr>
                <w:b/>
                <w:bCs/>
              </w:rPr>
              <w:t>Finished</w:t>
            </w:r>
          </w:p>
        </w:tc>
        <w:tc>
          <w:tcPr>
            <w:tcW w:w="1276" w:type="dxa"/>
          </w:tcPr>
          <w:p w14:paraId="4EDFA85F" w14:textId="4522EDBF" w:rsidR="00B77A48" w:rsidRPr="006C0027" w:rsidRDefault="00DE2FE0" w:rsidP="003A1FC4">
            <w:pPr>
              <w:spacing w:before="60" w:after="60"/>
              <w:rPr>
                <w:b/>
                <w:bCs/>
              </w:rPr>
            </w:pPr>
            <w:r>
              <w:rPr>
                <w:b/>
                <w:bCs/>
              </w:rPr>
              <w:t>25\04\2020</w:t>
            </w:r>
          </w:p>
        </w:tc>
        <w:tc>
          <w:tcPr>
            <w:tcW w:w="1432" w:type="dxa"/>
          </w:tcPr>
          <w:p w14:paraId="754B301B" w14:textId="50ACF50B" w:rsidR="00B77A48" w:rsidRPr="006C0027" w:rsidRDefault="00DE2FE0" w:rsidP="003A1FC4">
            <w:pPr>
              <w:spacing w:before="60" w:after="60"/>
              <w:rPr>
                <w:b/>
                <w:bCs/>
              </w:rPr>
            </w:pPr>
            <w:r>
              <w:rPr>
                <w:b/>
                <w:bCs/>
              </w:rPr>
              <w:t xml:space="preserve">Felix Jopkiewicz, Fabio </w:t>
            </w:r>
            <w:proofErr w:type="spellStart"/>
            <w:r>
              <w:rPr>
                <w:b/>
                <w:bCs/>
              </w:rPr>
              <w:t>Boran</w:t>
            </w:r>
            <w:proofErr w:type="spellEnd"/>
            <w:r>
              <w:rPr>
                <w:b/>
                <w:bCs/>
              </w:rPr>
              <w:t xml:space="preserve">, </w:t>
            </w:r>
            <w:proofErr w:type="spellStart"/>
            <w:r>
              <w:rPr>
                <w:b/>
                <w:bCs/>
              </w:rPr>
              <w:t>Dejan</w:t>
            </w:r>
            <w:proofErr w:type="spellEnd"/>
            <w:r>
              <w:rPr>
                <w:b/>
                <w:bCs/>
              </w:rPr>
              <w:t xml:space="preserve"> </w:t>
            </w:r>
            <w:proofErr w:type="spellStart"/>
            <w:r>
              <w:rPr>
                <w:b/>
                <w:bCs/>
              </w:rPr>
              <w:t>Sunaric</w:t>
            </w:r>
            <w:proofErr w:type="spellEnd"/>
            <w:r>
              <w:rPr>
                <w:b/>
                <w:bCs/>
              </w:rPr>
              <w:t xml:space="preserve">, Filip Josipovic </w:t>
            </w:r>
          </w:p>
        </w:tc>
        <w:tc>
          <w:tcPr>
            <w:tcW w:w="4039" w:type="dxa"/>
          </w:tcPr>
          <w:p w14:paraId="608175B7" w14:textId="2F6B8BB3" w:rsidR="00B77A48" w:rsidRDefault="00580E6D" w:rsidP="003A1FC4">
            <w:pPr>
              <w:spacing w:before="60" w:after="60"/>
              <w:rPr>
                <w:b/>
                <w:bCs/>
              </w:rPr>
            </w:pPr>
            <w:r>
              <w:rPr>
                <w:b/>
                <w:bCs/>
              </w:rPr>
              <w:t>Finished functional specification document</w:t>
            </w:r>
          </w:p>
        </w:tc>
      </w:tr>
    </w:tbl>
    <w:p w14:paraId="555FA709" w14:textId="77777777" w:rsidR="001C0100" w:rsidRPr="006C0027" w:rsidRDefault="001C0100" w:rsidP="001C0100">
      <w:pPr>
        <w:spacing w:before="60" w:after="60"/>
      </w:pPr>
    </w:p>
    <w:p w14:paraId="5197E274" w14:textId="240A2F30" w:rsidR="001C0100" w:rsidRPr="006C0027" w:rsidRDefault="001C0100" w:rsidP="001C0100">
      <w:pPr>
        <w:spacing w:before="60" w:after="60"/>
      </w:pPr>
    </w:p>
    <w:p w14:paraId="247DA8A6" w14:textId="3DADB86A" w:rsidR="004E2F6F" w:rsidRPr="006C0027" w:rsidRDefault="004E2F6F" w:rsidP="001C0100">
      <w:pPr>
        <w:spacing w:before="60" w:after="60"/>
        <w:jc w:val="both"/>
        <w:rPr>
          <w:b/>
        </w:rPr>
      </w:pPr>
      <w:r w:rsidRPr="006C0027">
        <w:rPr>
          <w:b/>
        </w:rPr>
        <w:t>Th</w:t>
      </w:r>
      <w:r w:rsidR="000723B7" w:rsidRPr="006C0027">
        <w:rPr>
          <w:b/>
        </w:rPr>
        <w:t>is</w:t>
      </w:r>
      <w:r w:rsidRPr="006C0027">
        <w:rPr>
          <w:b/>
        </w:rPr>
        <w:t xml:space="preserve"> document was created </w:t>
      </w:r>
      <w:r w:rsidR="000723B7" w:rsidRPr="006C0027">
        <w:rPr>
          <w:b/>
        </w:rPr>
        <w:t xml:space="preserve">by </w:t>
      </w:r>
      <w:r w:rsidRPr="006C0027">
        <w:rPr>
          <w:b/>
        </w:rPr>
        <w:t>using the following tools:</w:t>
      </w:r>
    </w:p>
    <w:p w14:paraId="637AB330" w14:textId="2E0209B0" w:rsidR="009D560A" w:rsidRPr="006C0027" w:rsidRDefault="009D560A" w:rsidP="001C0100">
      <w:pPr>
        <w:spacing w:before="60" w:after="60"/>
      </w:pPr>
      <w:r w:rsidRPr="006C0027">
        <w:t>&lt;</w:t>
      </w:r>
      <w:r w:rsidR="29D20501" w:rsidRPr="006C0027">
        <w:t>F</w:t>
      </w:r>
      <w:r w:rsidRPr="006C0027">
        <w:t>unctional specification document&gt; Microsoft Word</w:t>
      </w:r>
    </w:p>
    <w:p w14:paraId="34089DE9" w14:textId="245DC7A7" w:rsidR="001C0100" w:rsidRPr="006C0027" w:rsidRDefault="001C0100" w:rsidP="001C0100">
      <w:pPr>
        <w:spacing w:before="60" w:after="60"/>
      </w:pPr>
      <w:r w:rsidRPr="006C0027">
        <w:t>&lt;</w:t>
      </w:r>
      <w:r w:rsidR="00AD1908" w:rsidRPr="006C0027">
        <w:t>Website</w:t>
      </w:r>
      <w:r w:rsidR="008F72A2">
        <w:t xml:space="preserve"> </w:t>
      </w:r>
      <w:r w:rsidR="00AD1908" w:rsidRPr="006C0027">
        <w:t>tool</w:t>
      </w:r>
      <w:r w:rsidRPr="006C0027">
        <w:t>&gt;</w:t>
      </w:r>
      <w:r w:rsidR="00AD1908" w:rsidRPr="006C0027">
        <w:t xml:space="preserve"> HTML, CSS</w:t>
      </w:r>
    </w:p>
    <w:p w14:paraId="6F184EC6" w14:textId="70EB5541" w:rsidR="00F475A9" w:rsidRPr="006C0027" w:rsidRDefault="00F475A9" w:rsidP="00F475A9">
      <w:pPr>
        <w:tabs>
          <w:tab w:val="left" w:pos="4900"/>
        </w:tabs>
        <w:spacing w:before="60" w:after="60"/>
      </w:pPr>
      <w:r w:rsidRPr="006C0027">
        <w:t>&lt;Programmi</w:t>
      </w:r>
      <w:r w:rsidR="00BC5CAA" w:rsidRPr="006C0027">
        <w:t>ng platforms</w:t>
      </w:r>
      <w:r w:rsidRPr="006C0027">
        <w:t>&gt; Visual Studio, Notepad++</w:t>
      </w:r>
      <w:r w:rsidRPr="006C0027">
        <w:tab/>
      </w:r>
    </w:p>
    <w:p w14:paraId="1251B5E1" w14:textId="01C197DA" w:rsidR="009A56D9" w:rsidRPr="006C0027" w:rsidRDefault="009A56D9" w:rsidP="009A56D9">
      <w:pPr>
        <w:tabs>
          <w:tab w:val="left" w:pos="4900"/>
        </w:tabs>
        <w:spacing w:before="60" w:after="60"/>
      </w:pPr>
      <w:r w:rsidRPr="006C0027">
        <w:t>&lt;Repository</w:t>
      </w:r>
      <w:r w:rsidR="008F72A2">
        <w:t xml:space="preserve"> </w:t>
      </w:r>
      <w:r w:rsidRPr="006C0027">
        <w:t xml:space="preserve">tool or </w:t>
      </w:r>
      <w:r w:rsidR="00612F1C" w:rsidRPr="006C0027">
        <w:t>B</w:t>
      </w:r>
      <w:r w:rsidRPr="006C0027">
        <w:t>ackup</w:t>
      </w:r>
      <w:r w:rsidR="00580E6D">
        <w:t xml:space="preserve"> </w:t>
      </w:r>
      <w:r w:rsidRPr="006C0027">
        <w:t xml:space="preserve">tool&gt; </w:t>
      </w:r>
      <w:proofErr w:type="spellStart"/>
      <w:r w:rsidRPr="006C0027">
        <w:t>Github</w:t>
      </w:r>
      <w:proofErr w:type="spellEnd"/>
    </w:p>
    <w:p w14:paraId="5F835083" w14:textId="5186EEA5" w:rsidR="005B3B62" w:rsidRPr="006C0027" w:rsidRDefault="005B3B62" w:rsidP="008B5B51">
      <w:pPr>
        <w:tabs>
          <w:tab w:val="left" w:pos="4900"/>
        </w:tabs>
        <w:spacing w:before="60" w:after="60"/>
      </w:pPr>
      <w:r w:rsidRPr="006C0027">
        <w:t>&lt;Time</w:t>
      </w:r>
      <w:r w:rsidR="008F72A2">
        <w:t xml:space="preserve"> </w:t>
      </w:r>
      <w:r w:rsidRPr="006C0027">
        <w:t>sc</w:t>
      </w:r>
      <w:r w:rsidR="00E35374" w:rsidRPr="006C0027">
        <w:t>h</w:t>
      </w:r>
      <w:r w:rsidRPr="006C0027">
        <w:t>eduling</w:t>
      </w:r>
      <w:r w:rsidR="008F72A2">
        <w:t xml:space="preserve"> </w:t>
      </w:r>
      <w:r w:rsidRPr="006C0027">
        <w:t xml:space="preserve">tool&gt; </w:t>
      </w:r>
      <w:proofErr w:type="spellStart"/>
      <w:r w:rsidRPr="006C0027">
        <w:t>GanttProject</w:t>
      </w:r>
      <w:proofErr w:type="spellEnd"/>
    </w:p>
    <w:p w14:paraId="4199AFBD" w14:textId="54F5695D" w:rsidR="00BF69F3" w:rsidRPr="006C0027" w:rsidRDefault="00C266D5" w:rsidP="00BF69F3">
      <w:pPr>
        <w:tabs>
          <w:tab w:val="left" w:pos="4900"/>
        </w:tabs>
        <w:spacing w:before="60" w:after="60"/>
      </w:pPr>
      <w:r w:rsidRPr="006C0027">
        <w:t>&lt;</w:t>
      </w:r>
      <w:r w:rsidR="00BF69F3" w:rsidRPr="006C0027">
        <w:t>Pr</w:t>
      </w:r>
      <w:r w:rsidR="5187DB3F" w:rsidRPr="006C0027">
        <w:t>e</w:t>
      </w:r>
      <w:r w:rsidR="00BF69F3" w:rsidRPr="006C0027">
        <w:t>sentation</w:t>
      </w:r>
      <w:r w:rsidR="008F72A2">
        <w:t xml:space="preserve"> </w:t>
      </w:r>
      <w:r w:rsidR="00BF69F3" w:rsidRPr="006C0027">
        <w:t xml:space="preserve">tool&gt; </w:t>
      </w:r>
      <w:r w:rsidR="00063B8C" w:rsidRPr="006C0027">
        <w:t>Microsoft</w:t>
      </w:r>
      <w:r w:rsidR="00C50193" w:rsidRPr="006C0027">
        <w:t xml:space="preserve"> </w:t>
      </w:r>
      <w:r w:rsidR="00BF69F3" w:rsidRPr="006C0027">
        <w:t>PowerPoint</w:t>
      </w:r>
    </w:p>
    <w:p w14:paraId="53A3A621" w14:textId="77777777" w:rsidR="00BF69F3" w:rsidRPr="006C0027" w:rsidRDefault="00BF69F3" w:rsidP="008B5B51">
      <w:pPr>
        <w:tabs>
          <w:tab w:val="left" w:pos="4900"/>
        </w:tabs>
        <w:spacing w:before="60" w:after="60"/>
      </w:pPr>
    </w:p>
    <w:p w14:paraId="69D80EE1" w14:textId="77777777" w:rsidR="00BF69F3" w:rsidRPr="006C0027" w:rsidRDefault="00BF69F3" w:rsidP="008B5B51">
      <w:pPr>
        <w:tabs>
          <w:tab w:val="left" w:pos="4900"/>
        </w:tabs>
        <w:spacing w:before="60" w:after="60"/>
      </w:pPr>
    </w:p>
    <w:p w14:paraId="1F5E01F1" w14:textId="1F71771A" w:rsidR="001C0100" w:rsidRPr="006C0027" w:rsidRDefault="003704CC" w:rsidP="00244762">
      <w:pPr>
        <w:pStyle w:val="Ueberschrift"/>
        <w:pageBreakBefore/>
        <w:tabs>
          <w:tab w:val="left" w:pos="1911"/>
        </w:tabs>
      </w:pPr>
      <w:r w:rsidRPr="006C0027">
        <w:lastRenderedPageBreak/>
        <w:t>Content</w:t>
      </w:r>
      <w:r w:rsidR="00244762" w:rsidRPr="006C0027">
        <w:tab/>
      </w:r>
    </w:p>
    <w:p w14:paraId="1C0C0CB6" w14:textId="77777777" w:rsidR="003704CC" w:rsidRPr="006C0027" w:rsidRDefault="003704CC" w:rsidP="001C0100">
      <w:pPr>
        <w:spacing w:before="60" w:after="60"/>
      </w:pPr>
    </w:p>
    <w:sdt>
      <w:sdtPr>
        <w:id w:val="1324624931"/>
        <w:docPartObj>
          <w:docPartGallery w:val="Table of Contents"/>
          <w:docPartUnique/>
        </w:docPartObj>
      </w:sdtPr>
      <w:sdtEndPr>
        <w:rPr>
          <w:rFonts w:ascii="Arial" w:eastAsia="Times New Roman" w:hAnsi="Arial" w:cs="Times New Roman"/>
          <w:b/>
          <w:bCs/>
          <w:color w:val="auto"/>
          <w:sz w:val="22"/>
          <w:szCs w:val="20"/>
          <w:lang w:val="en-US"/>
        </w:rPr>
      </w:sdtEndPr>
      <w:sdtContent>
        <w:p w14:paraId="7F5D160F" w14:textId="3F93E30D" w:rsidR="00081BC1" w:rsidRDefault="00081BC1">
          <w:pPr>
            <w:pStyle w:val="Inhaltsverzeichnisberschrift"/>
          </w:pPr>
          <w:r>
            <w:t>Inhalt</w:t>
          </w:r>
        </w:p>
        <w:p w14:paraId="619448BC" w14:textId="4E54C058" w:rsidR="00D24882" w:rsidRDefault="00081BC1">
          <w:pPr>
            <w:pStyle w:val="Verzeichnis1"/>
            <w:tabs>
              <w:tab w:val="left" w:pos="440"/>
            </w:tabs>
            <w:rPr>
              <w:rFonts w:asciiTheme="minorHAnsi" w:eastAsiaTheme="minorEastAsia" w:hAnsiTheme="minorHAnsi" w:cstheme="minorBidi"/>
              <w:b w:val="0"/>
              <w:noProof/>
              <w:szCs w:val="22"/>
              <w:lang w:val="de-DE"/>
            </w:rPr>
          </w:pPr>
          <w:r>
            <w:fldChar w:fldCharType="begin"/>
          </w:r>
          <w:r>
            <w:instrText xml:space="preserve"> TOC \o "1-3" \h \z \u </w:instrText>
          </w:r>
          <w:r>
            <w:fldChar w:fldCharType="separate"/>
          </w:r>
          <w:hyperlink w:anchor="_Toc38731948" w:history="1">
            <w:r w:rsidR="00D24882" w:rsidRPr="00156CAA">
              <w:rPr>
                <w:rStyle w:val="Hyperlink"/>
                <w:noProof/>
                <w:snapToGrid w:val="0"/>
              </w:rPr>
              <w:t>1</w:t>
            </w:r>
            <w:r w:rsidR="00D24882">
              <w:rPr>
                <w:rFonts w:asciiTheme="minorHAnsi" w:eastAsiaTheme="minorEastAsia" w:hAnsiTheme="minorHAnsi" w:cstheme="minorBidi"/>
                <w:b w:val="0"/>
                <w:noProof/>
                <w:szCs w:val="22"/>
                <w:lang w:val="de-DE"/>
              </w:rPr>
              <w:tab/>
            </w:r>
            <w:r w:rsidR="00D24882" w:rsidRPr="00156CAA">
              <w:rPr>
                <w:rStyle w:val="Hyperlink"/>
                <w:noProof/>
                <w:snapToGrid w:val="0"/>
              </w:rPr>
              <w:t>Introduction</w:t>
            </w:r>
            <w:r w:rsidR="00D24882">
              <w:rPr>
                <w:noProof/>
                <w:webHidden/>
              </w:rPr>
              <w:tab/>
            </w:r>
            <w:r w:rsidR="00D24882">
              <w:rPr>
                <w:noProof/>
                <w:webHidden/>
              </w:rPr>
              <w:fldChar w:fldCharType="begin"/>
            </w:r>
            <w:r w:rsidR="00D24882">
              <w:rPr>
                <w:noProof/>
                <w:webHidden/>
              </w:rPr>
              <w:instrText xml:space="preserve"> PAGEREF _Toc38731948 \h </w:instrText>
            </w:r>
            <w:r w:rsidR="00D24882">
              <w:rPr>
                <w:noProof/>
                <w:webHidden/>
              </w:rPr>
            </w:r>
            <w:r w:rsidR="00D24882">
              <w:rPr>
                <w:noProof/>
                <w:webHidden/>
              </w:rPr>
              <w:fldChar w:fldCharType="separate"/>
            </w:r>
            <w:r w:rsidR="00D24882">
              <w:rPr>
                <w:noProof/>
                <w:webHidden/>
              </w:rPr>
              <w:t>4</w:t>
            </w:r>
            <w:r w:rsidR="00D24882">
              <w:rPr>
                <w:noProof/>
                <w:webHidden/>
              </w:rPr>
              <w:fldChar w:fldCharType="end"/>
            </w:r>
          </w:hyperlink>
        </w:p>
        <w:p w14:paraId="10B73302" w14:textId="43F786CF" w:rsidR="00D24882" w:rsidRDefault="00D24882">
          <w:pPr>
            <w:pStyle w:val="Verzeichnis2"/>
            <w:tabs>
              <w:tab w:val="left" w:pos="880"/>
            </w:tabs>
            <w:rPr>
              <w:rFonts w:asciiTheme="minorHAnsi" w:eastAsiaTheme="minorEastAsia" w:hAnsiTheme="minorHAnsi" w:cstheme="minorBidi"/>
              <w:noProof/>
              <w:szCs w:val="22"/>
              <w:lang w:val="de-DE"/>
            </w:rPr>
          </w:pPr>
          <w:hyperlink w:anchor="_Toc38731949" w:history="1">
            <w:r w:rsidRPr="00156CAA">
              <w:rPr>
                <w:rStyle w:val="Hyperlink"/>
                <w:noProof/>
                <w:snapToGrid w:val="0"/>
              </w:rPr>
              <w:t>1.1</w:t>
            </w:r>
            <w:r>
              <w:rPr>
                <w:rFonts w:asciiTheme="minorHAnsi" w:eastAsiaTheme="minorEastAsia" w:hAnsiTheme="minorHAnsi" w:cstheme="minorBidi"/>
                <w:noProof/>
                <w:szCs w:val="22"/>
                <w:lang w:val="de-DE"/>
              </w:rPr>
              <w:tab/>
            </w:r>
            <w:r w:rsidRPr="00156CAA">
              <w:rPr>
                <w:rStyle w:val="Hyperlink"/>
                <w:noProof/>
                <w:snapToGrid w:val="0"/>
              </w:rPr>
              <w:t>Purpose and validity of this document</w:t>
            </w:r>
            <w:r>
              <w:rPr>
                <w:noProof/>
                <w:webHidden/>
              </w:rPr>
              <w:tab/>
            </w:r>
            <w:r>
              <w:rPr>
                <w:noProof/>
                <w:webHidden/>
              </w:rPr>
              <w:fldChar w:fldCharType="begin"/>
            </w:r>
            <w:r>
              <w:rPr>
                <w:noProof/>
                <w:webHidden/>
              </w:rPr>
              <w:instrText xml:space="preserve"> PAGEREF _Toc38731949 \h </w:instrText>
            </w:r>
            <w:r>
              <w:rPr>
                <w:noProof/>
                <w:webHidden/>
              </w:rPr>
            </w:r>
            <w:r>
              <w:rPr>
                <w:noProof/>
                <w:webHidden/>
              </w:rPr>
              <w:fldChar w:fldCharType="separate"/>
            </w:r>
            <w:r>
              <w:rPr>
                <w:noProof/>
                <w:webHidden/>
              </w:rPr>
              <w:t>4</w:t>
            </w:r>
            <w:r>
              <w:rPr>
                <w:noProof/>
                <w:webHidden/>
              </w:rPr>
              <w:fldChar w:fldCharType="end"/>
            </w:r>
          </w:hyperlink>
        </w:p>
        <w:p w14:paraId="5F2C9DFB" w14:textId="29D27125" w:rsidR="00D24882" w:rsidRDefault="00D24882">
          <w:pPr>
            <w:pStyle w:val="Verzeichnis2"/>
            <w:tabs>
              <w:tab w:val="left" w:pos="880"/>
            </w:tabs>
            <w:rPr>
              <w:rFonts w:asciiTheme="minorHAnsi" w:eastAsiaTheme="minorEastAsia" w:hAnsiTheme="minorHAnsi" w:cstheme="minorBidi"/>
              <w:noProof/>
              <w:szCs w:val="22"/>
              <w:lang w:val="de-DE"/>
            </w:rPr>
          </w:pPr>
          <w:hyperlink w:anchor="_Toc38731950" w:history="1">
            <w:r w:rsidRPr="00156CAA">
              <w:rPr>
                <w:rStyle w:val="Hyperlink"/>
                <w:noProof/>
              </w:rPr>
              <w:t>1.2</w:t>
            </w:r>
            <w:r>
              <w:rPr>
                <w:rFonts w:asciiTheme="minorHAnsi" w:eastAsiaTheme="minorEastAsia" w:hAnsiTheme="minorHAnsi" w:cstheme="minorBidi"/>
                <w:noProof/>
                <w:szCs w:val="22"/>
                <w:lang w:val="de-DE"/>
              </w:rPr>
              <w:tab/>
            </w:r>
            <w:r w:rsidRPr="00156CAA">
              <w:rPr>
                <w:rStyle w:val="Hyperlink"/>
                <w:noProof/>
                <w:snapToGrid w:val="0"/>
              </w:rPr>
              <w:t>The correlation with other documents</w:t>
            </w:r>
            <w:r>
              <w:rPr>
                <w:noProof/>
                <w:webHidden/>
              </w:rPr>
              <w:tab/>
            </w:r>
            <w:r>
              <w:rPr>
                <w:noProof/>
                <w:webHidden/>
              </w:rPr>
              <w:fldChar w:fldCharType="begin"/>
            </w:r>
            <w:r>
              <w:rPr>
                <w:noProof/>
                <w:webHidden/>
              </w:rPr>
              <w:instrText xml:space="preserve"> PAGEREF _Toc38731950 \h </w:instrText>
            </w:r>
            <w:r>
              <w:rPr>
                <w:noProof/>
                <w:webHidden/>
              </w:rPr>
            </w:r>
            <w:r>
              <w:rPr>
                <w:noProof/>
                <w:webHidden/>
              </w:rPr>
              <w:fldChar w:fldCharType="separate"/>
            </w:r>
            <w:r>
              <w:rPr>
                <w:noProof/>
                <w:webHidden/>
              </w:rPr>
              <w:t>4</w:t>
            </w:r>
            <w:r>
              <w:rPr>
                <w:noProof/>
                <w:webHidden/>
              </w:rPr>
              <w:fldChar w:fldCharType="end"/>
            </w:r>
          </w:hyperlink>
        </w:p>
        <w:p w14:paraId="4DB5803F" w14:textId="53F886C5" w:rsidR="00D24882" w:rsidRDefault="00D24882">
          <w:pPr>
            <w:pStyle w:val="Verzeichnis1"/>
            <w:tabs>
              <w:tab w:val="left" w:pos="440"/>
            </w:tabs>
            <w:rPr>
              <w:rFonts w:asciiTheme="minorHAnsi" w:eastAsiaTheme="minorEastAsia" w:hAnsiTheme="minorHAnsi" w:cstheme="minorBidi"/>
              <w:b w:val="0"/>
              <w:noProof/>
              <w:szCs w:val="22"/>
              <w:lang w:val="de-DE"/>
            </w:rPr>
          </w:pPr>
          <w:hyperlink w:anchor="_Toc38731951" w:history="1">
            <w:r w:rsidRPr="00156CAA">
              <w:rPr>
                <w:rStyle w:val="Hyperlink"/>
                <w:noProof/>
                <w:snapToGrid w:val="0"/>
              </w:rPr>
              <w:t>2</w:t>
            </w:r>
            <w:r>
              <w:rPr>
                <w:rFonts w:asciiTheme="minorHAnsi" w:eastAsiaTheme="minorEastAsia" w:hAnsiTheme="minorHAnsi" w:cstheme="minorBidi"/>
                <w:b w:val="0"/>
                <w:noProof/>
                <w:szCs w:val="22"/>
                <w:lang w:val="de-DE"/>
              </w:rPr>
              <w:tab/>
            </w:r>
            <w:r w:rsidRPr="00156CAA">
              <w:rPr>
                <w:rStyle w:val="Hyperlink"/>
                <w:noProof/>
                <w:snapToGrid w:val="0"/>
              </w:rPr>
              <w:t>General specifications and limitations</w:t>
            </w:r>
            <w:r>
              <w:rPr>
                <w:noProof/>
                <w:webHidden/>
              </w:rPr>
              <w:tab/>
            </w:r>
            <w:r>
              <w:rPr>
                <w:noProof/>
                <w:webHidden/>
              </w:rPr>
              <w:fldChar w:fldCharType="begin"/>
            </w:r>
            <w:r>
              <w:rPr>
                <w:noProof/>
                <w:webHidden/>
              </w:rPr>
              <w:instrText xml:space="preserve"> PAGEREF _Toc38731951 \h </w:instrText>
            </w:r>
            <w:r>
              <w:rPr>
                <w:noProof/>
                <w:webHidden/>
              </w:rPr>
            </w:r>
            <w:r>
              <w:rPr>
                <w:noProof/>
                <w:webHidden/>
              </w:rPr>
              <w:fldChar w:fldCharType="separate"/>
            </w:r>
            <w:r>
              <w:rPr>
                <w:noProof/>
                <w:webHidden/>
              </w:rPr>
              <w:t>4</w:t>
            </w:r>
            <w:r>
              <w:rPr>
                <w:noProof/>
                <w:webHidden/>
              </w:rPr>
              <w:fldChar w:fldCharType="end"/>
            </w:r>
          </w:hyperlink>
        </w:p>
        <w:p w14:paraId="4705D777" w14:textId="2FBA5A40" w:rsidR="00D24882" w:rsidRDefault="00D24882">
          <w:pPr>
            <w:pStyle w:val="Verzeichnis2"/>
            <w:tabs>
              <w:tab w:val="left" w:pos="880"/>
            </w:tabs>
            <w:rPr>
              <w:rFonts w:asciiTheme="minorHAnsi" w:eastAsiaTheme="minorEastAsia" w:hAnsiTheme="minorHAnsi" w:cstheme="minorBidi"/>
              <w:noProof/>
              <w:szCs w:val="22"/>
              <w:lang w:val="de-DE"/>
            </w:rPr>
          </w:pPr>
          <w:hyperlink w:anchor="_Toc38731952" w:history="1">
            <w:r w:rsidRPr="00156CAA">
              <w:rPr>
                <w:rStyle w:val="Hyperlink"/>
                <w:noProof/>
                <w:snapToGrid w:val="0"/>
              </w:rPr>
              <w:t>2.1</w:t>
            </w:r>
            <w:r>
              <w:rPr>
                <w:rFonts w:asciiTheme="minorHAnsi" w:eastAsiaTheme="minorEastAsia" w:hAnsiTheme="minorHAnsi" w:cstheme="minorBidi"/>
                <w:noProof/>
                <w:szCs w:val="22"/>
                <w:lang w:val="de-DE"/>
              </w:rPr>
              <w:tab/>
            </w:r>
            <w:r w:rsidRPr="00156CAA">
              <w:rPr>
                <w:rStyle w:val="Hyperlink"/>
                <w:noProof/>
                <w:snapToGrid w:val="0"/>
              </w:rPr>
              <w:t>Purpose</w:t>
            </w:r>
            <w:r>
              <w:rPr>
                <w:noProof/>
                <w:webHidden/>
              </w:rPr>
              <w:tab/>
            </w:r>
            <w:r>
              <w:rPr>
                <w:noProof/>
                <w:webHidden/>
              </w:rPr>
              <w:fldChar w:fldCharType="begin"/>
            </w:r>
            <w:r>
              <w:rPr>
                <w:noProof/>
                <w:webHidden/>
              </w:rPr>
              <w:instrText xml:space="preserve"> PAGEREF _Toc38731952 \h </w:instrText>
            </w:r>
            <w:r>
              <w:rPr>
                <w:noProof/>
                <w:webHidden/>
              </w:rPr>
            </w:r>
            <w:r>
              <w:rPr>
                <w:noProof/>
                <w:webHidden/>
              </w:rPr>
              <w:fldChar w:fldCharType="separate"/>
            </w:r>
            <w:r>
              <w:rPr>
                <w:noProof/>
                <w:webHidden/>
              </w:rPr>
              <w:t>4</w:t>
            </w:r>
            <w:r>
              <w:rPr>
                <w:noProof/>
                <w:webHidden/>
              </w:rPr>
              <w:fldChar w:fldCharType="end"/>
            </w:r>
          </w:hyperlink>
        </w:p>
        <w:p w14:paraId="4627BD42" w14:textId="26BD44B9" w:rsidR="00D24882" w:rsidRDefault="00D24882">
          <w:pPr>
            <w:pStyle w:val="Verzeichnis2"/>
            <w:tabs>
              <w:tab w:val="left" w:pos="880"/>
            </w:tabs>
            <w:rPr>
              <w:rFonts w:asciiTheme="minorHAnsi" w:eastAsiaTheme="minorEastAsia" w:hAnsiTheme="minorHAnsi" w:cstheme="minorBidi"/>
              <w:noProof/>
              <w:szCs w:val="22"/>
              <w:lang w:val="de-DE"/>
            </w:rPr>
          </w:pPr>
          <w:hyperlink w:anchor="_Toc38731953" w:history="1">
            <w:r w:rsidRPr="00156CAA">
              <w:rPr>
                <w:rStyle w:val="Hyperlink"/>
                <w:noProof/>
              </w:rPr>
              <w:t>2.2</w:t>
            </w:r>
            <w:r>
              <w:rPr>
                <w:rFonts w:asciiTheme="minorHAnsi" w:eastAsiaTheme="minorEastAsia" w:hAnsiTheme="minorHAnsi" w:cstheme="minorBidi"/>
                <w:noProof/>
                <w:szCs w:val="22"/>
                <w:lang w:val="de-DE"/>
              </w:rPr>
              <w:tab/>
            </w:r>
            <w:r w:rsidRPr="00156CAA">
              <w:rPr>
                <w:rStyle w:val="Hyperlink"/>
                <w:noProof/>
              </w:rPr>
              <w:t>Overviewing the functionalities</w:t>
            </w:r>
            <w:r>
              <w:rPr>
                <w:noProof/>
                <w:webHidden/>
              </w:rPr>
              <w:tab/>
            </w:r>
            <w:r>
              <w:rPr>
                <w:noProof/>
                <w:webHidden/>
              </w:rPr>
              <w:fldChar w:fldCharType="begin"/>
            </w:r>
            <w:r>
              <w:rPr>
                <w:noProof/>
                <w:webHidden/>
              </w:rPr>
              <w:instrText xml:space="preserve"> PAGEREF _Toc38731953 \h </w:instrText>
            </w:r>
            <w:r>
              <w:rPr>
                <w:noProof/>
                <w:webHidden/>
              </w:rPr>
            </w:r>
            <w:r>
              <w:rPr>
                <w:noProof/>
                <w:webHidden/>
              </w:rPr>
              <w:fldChar w:fldCharType="separate"/>
            </w:r>
            <w:r>
              <w:rPr>
                <w:noProof/>
                <w:webHidden/>
              </w:rPr>
              <w:t>4</w:t>
            </w:r>
            <w:r>
              <w:rPr>
                <w:noProof/>
                <w:webHidden/>
              </w:rPr>
              <w:fldChar w:fldCharType="end"/>
            </w:r>
          </w:hyperlink>
        </w:p>
        <w:p w14:paraId="7D945C52" w14:textId="53771EEA" w:rsidR="00D24882" w:rsidRDefault="00D24882">
          <w:pPr>
            <w:pStyle w:val="Verzeichnis2"/>
            <w:tabs>
              <w:tab w:val="left" w:pos="880"/>
            </w:tabs>
            <w:rPr>
              <w:rFonts w:asciiTheme="minorHAnsi" w:eastAsiaTheme="minorEastAsia" w:hAnsiTheme="minorHAnsi" w:cstheme="minorBidi"/>
              <w:noProof/>
              <w:szCs w:val="22"/>
              <w:lang w:val="de-DE"/>
            </w:rPr>
          </w:pPr>
          <w:hyperlink w:anchor="_Toc38731954" w:history="1">
            <w:r w:rsidRPr="00156CAA">
              <w:rPr>
                <w:rStyle w:val="Hyperlink"/>
                <w:noProof/>
              </w:rPr>
              <w:t>2.3</w:t>
            </w:r>
            <w:r>
              <w:rPr>
                <w:rFonts w:asciiTheme="minorHAnsi" w:eastAsiaTheme="minorEastAsia" w:hAnsiTheme="minorHAnsi" w:cstheme="minorBidi"/>
                <w:noProof/>
                <w:szCs w:val="22"/>
                <w:lang w:val="de-DE"/>
              </w:rPr>
              <w:tab/>
            </w:r>
            <w:r w:rsidRPr="00156CAA">
              <w:rPr>
                <w:rStyle w:val="Hyperlink"/>
                <w:noProof/>
                <w:snapToGrid w:val="0"/>
              </w:rPr>
              <w:t>Limitation and embed stations</w:t>
            </w:r>
            <w:r>
              <w:rPr>
                <w:noProof/>
                <w:webHidden/>
              </w:rPr>
              <w:tab/>
            </w:r>
            <w:r>
              <w:rPr>
                <w:noProof/>
                <w:webHidden/>
              </w:rPr>
              <w:fldChar w:fldCharType="begin"/>
            </w:r>
            <w:r>
              <w:rPr>
                <w:noProof/>
                <w:webHidden/>
              </w:rPr>
              <w:instrText xml:space="preserve"> PAGEREF _Toc38731954 \h </w:instrText>
            </w:r>
            <w:r>
              <w:rPr>
                <w:noProof/>
                <w:webHidden/>
              </w:rPr>
            </w:r>
            <w:r>
              <w:rPr>
                <w:noProof/>
                <w:webHidden/>
              </w:rPr>
              <w:fldChar w:fldCharType="separate"/>
            </w:r>
            <w:r>
              <w:rPr>
                <w:noProof/>
                <w:webHidden/>
              </w:rPr>
              <w:t>4</w:t>
            </w:r>
            <w:r>
              <w:rPr>
                <w:noProof/>
                <w:webHidden/>
              </w:rPr>
              <w:fldChar w:fldCharType="end"/>
            </w:r>
          </w:hyperlink>
        </w:p>
        <w:p w14:paraId="3FA6C3B4" w14:textId="7AC4E29A" w:rsidR="00D24882" w:rsidRDefault="00D24882">
          <w:pPr>
            <w:pStyle w:val="Verzeichnis2"/>
            <w:tabs>
              <w:tab w:val="left" w:pos="880"/>
            </w:tabs>
            <w:rPr>
              <w:rFonts w:asciiTheme="minorHAnsi" w:eastAsiaTheme="minorEastAsia" w:hAnsiTheme="minorHAnsi" w:cstheme="minorBidi"/>
              <w:noProof/>
              <w:szCs w:val="22"/>
              <w:lang w:val="de-DE"/>
            </w:rPr>
          </w:pPr>
          <w:hyperlink w:anchor="_Toc38731955" w:history="1">
            <w:r w:rsidRPr="00156CAA">
              <w:rPr>
                <w:rStyle w:val="Hyperlink"/>
                <w:noProof/>
              </w:rPr>
              <w:t>2.4</w:t>
            </w:r>
            <w:r>
              <w:rPr>
                <w:rFonts w:asciiTheme="minorHAnsi" w:eastAsiaTheme="minorEastAsia" w:hAnsiTheme="minorHAnsi" w:cstheme="minorBidi"/>
                <w:noProof/>
                <w:szCs w:val="22"/>
                <w:lang w:val="de-DE"/>
              </w:rPr>
              <w:tab/>
            </w:r>
            <w:r w:rsidRPr="00156CAA">
              <w:rPr>
                <w:rStyle w:val="Hyperlink"/>
                <w:noProof/>
                <w:snapToGrid w:val="0"/>
              </w:rPr>
              <w:t>General guidelines and limitations</w:t>
            </w:r>
            <w:r>
              <w:rPr>
                <w:noProof/>
                <w:webHidden/>
              </w:rPr>
              <w:tab/>
            </w:r>
            <w:r>
              <w:rPr>
                <w:noProof/>
                <w:webHidden/>
              </w:rPr>
              <w:fldChar w:fldCharType="begin"/>
            </w:r>
            <w:r>
              <w:rPr>
                <w:noProof/>
                <w:webHidden/>
              </w:rPr>
              <w:instrText xml:space="preserve"> PAGEREF _Toc38731955 \h </w:instrText>
            </w:r>
            <w:r>
              <w:rPr>
                <w:noProof/>
                <w:webHidden/>
              </w:rPr>
            </w:r>
            <w:r>
              <w:rPr>
                <w:noProof/>
                <w:webHidden/>
              </w:rPr>
              <w:fldChar w:fldCharType="separate"/>
            </w:r>
            <w:r>
              <w:rPr>
                <w:noProof/>
                <w:webHidden/>
              </w:rPr>
              <w:t>4</w:t>
            </w:r>
            <w:r>
              <w:rPr>
                <w:noProof/>
                <w:webHidden/>
              </w:rPr>
              <w:fldChar w:fldCharType="end"/>
            </w:r>
          </w:hyperlink>
        </w:p>
        <w:p w14:paraId="7BAEAB6D" w14:textId="1326736E" w:rsidR="00D24882" w:rsidRDefault="00D24882">
          <w:pPr>
            <w:pStyle w:val="Verzeichnis2"/>
            <w:tabs>
              <w:tab w:val="left" w:pos="880"/>
            </w:tabs>
            <w:rPr>
              <w:rFonts w:asciiTheme="minorHAnsi" w:eastAsiaTheme="minorEastAsia" w:hAnsiTheme="minorHAnsi" w:cstheme="minorBidi"/>
              <w:noProof/>
              <w:szCs w:val="22"/>
              <w:lang w:val="de-DE"/>
            </w:rPr>
          </w:pPr>
          <w:hyperlink w:anchor="_Toc38731956" w:history="1">
            <w:r w:rsidRPr="00156CAA">
              <w:rPr>
                <w:rStyle w:val="Hyperlink"/>
                <w:noProof/>
              </w:rPr>
              <w:t>2.5</w:t>
            </w:r>
            <w:r>
              <w:rPr>
                <w:rFonts w:asciiTheme="minorHAnsi" w:eastAsiaTheme="minorEastAsia" w:hAnsiTheme="minorHAnsi" w:cstheme="minorBidi"/>
                <w:noProof/>
                <w:szCs w:val="22"/>
                <w:lang w:val="de-DE"/>
              </w:rPr>
              <w:tab/>
            </w:r>
            <w:r w:rsidRPr="00156CAA">
              <w:rPr>
                <w:rStyle w:val="Hyperlink"/>
                <w:noProof/>
                <w:snapToGrid w:val="0"/>
              </w:rPr>
              <w:t>Requirement source and target audience</w:t>
            </w:r>
            <w:r>
              <w:rPr>
                <w:noProof/>
                <w:webHidden/>
              </w:rPr>
              <w:tab/>
            </w:r>
            <w:r>
              <w:rPr>
                <w:noProof/>
                <w:webHidden/>
              </w:rPr>
              <w:fldChar w:fldCharType="begin"/>
            </w:r>
            <w:r>
              <w:rPr>
                <w:noProof/>
                <w:webHidden/>
              </w:rPr>
              <w:instrText xml:space="preserve"> PAGEREF _Toc38731956 \h </w:instrText>
            </w:r>
            <w:r>
              <w:rPr>
                <w:noProof/>
                <w:webHidden/>
              </w:rPr>
            </w:r>
            <w:r>
              <w:rPr>
                <w:noProof/>
                <w:webHidden/>
              </w:rPr>
              <w:fldChar w:fldCharType="separate"/>
            </w:r>
            <w:r>
              <w:rPr>
                <w:noProof/>
                <w:webHidden/>
              </w:rPr>
              <w:t>5</w:t>
            </w:r>
            <w:r>
              <w:rPr>
                <w:noProof/>
                <w:webHidden/>
              </w:rPr>
              <w:fldChar w:fldCharType="end"/>
            </w:r>
          </w:hyperlink>
        </w:p>
        <w:p w14:paraId="76F36909" w14:textId="19E4C38F" w:rsidR="00D24882" w:rsidRDefault="00D24882">
          <w:pPr>
            <w:pStyle w:val="Verzeichnis1"/>
            <w:tabs>
              <w:tab w:val="left" w:pos="440"/>
            </w:tabs>
            <w:rPr>
              <w:rFonts w:asciiTheme="minorHAnsi" w:eastAsiaTheme="minorEastAsia" w:hAnsiTheme="minorHAnsi" w:cstheme="minorBidi"/>
              <w:b w:val="0"/>
              <w:noProof/>
              <w:szCs w:val="22"/>
              <w:lang w:val="de-DE"/>
            </w:rPr>
          </w:pPr>
          <w:hyperlink w:anchor="_Toc38731957" w:history="1">
            <w:r w:rsidRPr="00156CAA">
              <w:rPr>
                <w:rStyle w:val="Hyperlink"/>
                <w:noProof/>
                <w:snapToGrid w:val="0"/>
              </w:rPr>
              <w:t>3</w:t>
            </w:r>
            <w:r>
              <w:rPr>
                <w:rFonts w:asciiTheme="minorHAnsi" w:eastAsiaTheme="minorEastAsia" w:hAnsiTheme="minorHAnsi" w:cstheme="minorBidi"/>
                <w:b w:val="0"/>
                <w:noProof/>
                <w:szCs w:val="22"/>
                <w:lang w:val="de-DE"/>
              </w:rPr>
              <w:tab/>
            </w:r>
            <w:r w:rsidRPr="00156CAA">
              <w:rPr>
                <w:rStyle w:val="Hyperlink"/>
                <w:noProof/>
                <w:snapToGrid w:val="0"/>
              </w:rPr>
              <w:t>Detailed description of the performance features of the system</w:t>
            </w:r>
            <w:r>
              <w:rPr>
                <w:noProof/>
                <w:webHidden/>
              </w:rPr>
              <w:tab/>
            </w:r>
            <w:r>
              <w:rPr>
                <w:noProof/>
                <w:webHidden/>
              </w:rPr>
              <w:fldChar w:fldCharType="begin"/>
            </w:r>
            <w:r>
              <w:rPr>
                <w:noProof/>
                <w:webHidden/>
              </w:rPr>
              <w:instrText xml:space="preserve"> PAGEREF _Toc38731957 \h </w:instrText>
            </w:r>
            <w:r>
              <w:rPr>
                <w:noProof/>
                <w:webHidden/>
              </w:rPr>
            </w:r>
            <w:r>
              <w:rPr>
                <w:noProof/>
                <w:webHidden/>
              </w:rPr>
              <w:fldChar w:fldCharType="separate"/>
            </w:r>
            <w:r>
              <w:rPr>
                <w:noProof/>
                <w:webHidden/>
              </w:rPr>
              <w:t>5</w:t>
            </w:r>
            <w:r>
              <w:rPr>
                <w:noProof/>
                <w:webHidden/>
              </w:rPr>
              <w:fldChar w:fldCharType="end"/>
            </w:r>
          </w:hyperlink>
        </w:p>
        <w:p w14:paraId="73116299" w14:textId="352D3834" w:rsidR="00D24882" w:rsidRDefault="00D24882">
          <w:pPr>
            <w:pStyle w:val="Verzeichnis2"/>
            <w:tabs>
              <w:tab w:val="left" w:pos="880"/>
            </w:tabs>
            <w:rPr>
              <w:rFonts w:asciiTheme="minorHAnsi" w:eastAsiaTheme="minorEastAsia" w:hAnsiTheme="minorHAnsi" w:cstheme="minorBidi"/>
              <w:noProof/>
              <w:szCs w:val="22"/>
              <w:lang w:val="de-DE"/>
            </w:rPr>
          </w:pPr>
          <w:hyperlink w:anchor="_Toc38731958" w:history="1">
            <w:r w:rsidRPr="00156CAA">
              <w:rPr>
                <w:rStyle w:val="Hyperlink"/>
                <w:noProof/>
              </w:rPr>
              <w:t>3.1</w:t>
            </w:r>
            <w:r>
              <w:rPr>
                <w:rFonts w:asciiTheme="minorHAnsi" w:eastAsiaTheme="minorEastAsia" w:hAnsiTheme="minorHAnsi" w:cstheme="minorBidi"/>
                <w:noProof/>
                <w:szCs w:val="22"/>
                <w:lang w:val="de-DE"/>
              </w:rPr>
              <w:tab/>
            </w:r>
            <w:r w:rsidRPr="00156CAA">
              <w:rPr>
                <w:rStyle w:val="Hyperlink"/>
                <w:noProof/>
                <w:snapToGrid w:val="0"/>
              </w:rPr>
              <w:t>Functional delivery contents</w:t>
            </w:r>
            <w:r>
              <w:rPr>
                <w:noProof/>
                <w:webHidden/>
              </w:rPr>
              <w:tab/>
            </w:r>
            <w:r>
              <w:rPr>
                <w:noProof/>
                <w:webHidden/>
              </w:rPr>
              <w:fldChar w:fldCharType="begin"/>
            </w:r>
            <w:r>
              <w:rPr>
                <w:noProof/>
                <w:webHidden/>
              </w:rPr>
              <w:instrText xml:space="preserve"> PAGEREF _Toc38731958 \h </w:instrText>
            </w:r>
            <w:r>
              <w:rPr>
                <w:noProof/>
                <w:webHidden/>
              </w:rPr>
            </w:r>
            <w:r>
              <w:rPr>
                <w:noProof/>
                <w:webHidden/>
              </w:rPr>
              <w:fldChar w:fldCharType="separate"/>
            </w:r>
            <w:r>
              <w:rPr>
                <w:noProof/>
                <w:webHidden/>
              </w:rPr>
              <w:t>5</w:t>
            </w:r>
            <w:r>
              <w:rPr>
                <w:noProof/>
                <w:webHidden/>
              </w:rPr>
              <w:fldChar w:fldCharType="end"/>
            </w:r>
          </w:hyperlink>
        </w:p>
        <w:p w14:paraId="7D0069CF" w14:textId="6F50525A" w:rsidR="00D24882" w:rsidRDefault="00D24882">
          <w:pPr>
            <w:pStyle w:val="Verzeichnis2"/>
            <w:tabs>
              <w:tab w:val="left" w:pos="880"/>
            </w:tabs>
            <w:rPr>
              <w:rFonts w:asciiTheme="minorHAnsi" w:eastAsiaTheme="minorEastAsia" w:hAnsiTheme="minorHAnsi" w:cstheme="minorBidi"/>
              <w:noProof/>
              <w:szCs w:val="22"/>
              <w:lang w:val="de-DE"/>
            </w:rPr>
          </w:pPr>
          <w:hyperlink w:anchor="_Toc38731959" w:history="1">
            <w:r w:rsidRPr="00156CAA">
              <w:rPr>
                <w:rStyle w:val="Hyperlink"/>
                <w:noProof/>
              </w:rPr>
              <w:t>3.2</w:t>
            </w:r>
            <w:r>
              <w:rPr>
                <w:rFonts w:asciiTheme="minorHAnsi" w:eastAsiaTheme="minorEastAsia" w:hAnsiTheme="minorHAnsi" w:cstheme="minorBidi"/>
                <w:noProof/>
                <w:szCs w:val="22"/>
                <w:lang w:val="de-DE"/>
              </w:rPr>
              <w:tab/>
            </w:r>
            <w:r w:rsidRPr="00156CAA">
              <w:rPr>
                <w:rStyle w:val="Hyperlink"/>
                <w:noProof/>
              </w:rPr>
              <w:t>Interaction with the surrounding</w:t>
            </w:r>
            <w:r>
              <w:rPr>
                <w:noProof/>
                <w:webHidden/>
              </w:rPr>
              <w:tab/>
            </w:r>
            <w:r>
              <w:rPr>
                <w:noProof/>
                <w:webHidden/>
              </w:rPr>
              <w:fldChar w:fldCharType="begin"/>
            </w:r>
            <w:r>
              <w:rPr>
                <w:noProof/>
                <w:webHidden/>
              </w:rPr>
              <w:instrText xml:space="preserve"> PAGEREF _Toc38731959 \h </w:instrText>
            </w:r>
            <w:r>
              <w:rPr>
                <w:noProof/>
                <w:webHidden/>
              </w:rPr>
            </w:r>
            <w:r>
              <w:rPr>
                <w:noProof/>
                <w:webHidden/>
              </w:rPr>
              <w:fldChar w:fldCharType="separate"/>
            </w:r>
            <w:r>
              <w:rPr>
                <w:noProof/>
                <w:webHidden/>
              </w:rPr>
              <w:t>6</w:t>
            </w:r>
            <w:r>
              <w:rPr>
                <w:noProof/>
                <w:webHidden/>
              </w:rPr>
              <w:fldChar w:fldCharType="end"/>
            </w:r>
          </w:hyperlink>
        </w:p>
        <w:p w14:paraId="13E82F80" w14:textId="0C5105D4" w:rsidR="00D24882" w:rsidRDefault="00D24882">
          <w:pPr>
            <w:pStyle w:val="Verzeichnis2"/>
            <w:tabs>
              <w:tab w:val="left" w:pos="880"/>
            </w:tabs>
            <w:rPr>
              <w:rFonts w:asciiTheme="minorHAnsi" w:eastAsiaTheme="minorEastAsia" w:hAnsiTheme="minorHAnsi" w:cstheme="minorBidi"/>
              <w:noProof/>
              <w:szCs w:val="22"/>
              <w:lang w:val="de-DE"/>
            </w:rPr>
          </w:pPr>
          <w:hyperlink w:anchor="_Toc38731960" w:history="1">
            <w:r w:rsidRPr="00156CAA">
              <w:rPr>
                <w:rStyle w:val="Hyperlink"/>
                <w:noProof/>
                <w:snapToGrid w:val="0"/>
              </w:rPr>
              <w:t>3.3</w:t>
            </w:r>
            <w:r>
              <w:rPr>
                <w:rFonts w:asciiTheme="minorHAnsi" w:eastAsiaTheme="minorEastAsia" w:hAnsiTheme="minorHAnsi" w:cstheme="minorBidi"/>
                <w:noProof/>
                <w:szCs w:val="22"/>
                <w:lang w:val="de-DE"/>
              </w:rPr>
              <w:tab/>
            </w:r>
            <w:r w:rsidRPr="00156CAA">
              <w:rPr>
                <w:rStyle w:val="Hyperlink"/>
                <w:noProof/>
                <w:snapToGrid w:val="0"/>
              </w:rPr>
              <w:t>The demanded functions</w:t>
            </w:r>
            <w:r>
              <w:rPr>
                <w:noProof/>
                <w:webHidden/>
              </w:rPr>
              <w:tab/>
            </w:r>
            <w:r>
              <w:rPr>
                <w:noProof/>
                <w:webHidden/>
              </w:rPr>
              <w:fldChar w:fldCharType="begin"/>
            </w:r>
            <w:r>
              <w:rPr>
                <w:noProof/>
                <w:webHidden/>
              </w:rPr>
              <w:instrText xml:space="preserve"> PAGEREF _Toc38731960 \h </w:instrText>
            </w:r>
            <w:r>
              <w:rPr>
                <w:noProof/>
                <w:webHidden/>
              </w:rPr>
            </w:r>
            <w:r>
              <w:rPr>
                <w:noProof/>
                <w:webHidden/>
              </w:rPr>
              <w:fldChar w:fldCharType="separate"/>
            </w:r>
            <w:r>
              <w:rPr>
                <w:noProof/>
                <w:webHidden/>
              </w:rPr>
              <w:t>6</w:t>
            </w:r>
            <w:r>
              <w:rPr>
                <w:noProof/>
                <w:webHidden/>
              </w:rPr>
              <w:fldChar w:fldCharType="end"/>
            </w:r>
          </w:hyperlink>
        </w:p>
        <w:p w14:paraId="4D72FA5F" w14:textId="009AC4BC" w:rsidR="00D24882" w:rsidRDefault="00D24882">
          <w:pPr>
            <w:pStyle w:val="Verzeichnis2"/>
            <w:tabs>
              <w:tab w:val="left" w:pos="880"/>
            </w:tabs>
            <w:rPr>
              <w:rFonts w:asciiTheme="minorHAnsi" w:eastAsiaTheme="minorEastAsia" w:hAnsiTheme="minorHAnsi" w:cstheme="minorBidi"/>
              <w:noProof/>
              <w:szCs w:val="22"/>
              <w:lang w:val="de-DE"/>
            </w:rPr>
          </w:pPr>
          <w:hyperlink w:anchor="_Toc38731961" w:history="1">
            <w:r w:rsidRPr="00156CAA">
              <w:rPr>
                <w:rStyle w:val="Hyperlink"/>
                <w:noProof/>
                <w:snapToGrid w:val="0"/>
              </w:rPr>
              <w:t>3.4</w:t>
            </w:r>
            <w:r>
              <w:rPr>
                <w:rFonts w:asciiTheme="minorHAnsi" w:eastAsiaTheme="minorEastAsia" w:hAnsiTheme="minorHAnsi" w:cstheme="minorBidi"/>
                <w:noProof/>
                <w:szCs w:val="22"/>
                <w:lang w:val="de-DE"/>
              </w:rPr>
              <w:tab/>
            </w:r>
            <w:r w:rsidRPr="00156CAA">
              <w:rPr>
                <w:rStyle w:val="Hyperlink"/>
                <w:noProof/>
                <w:snapToGrid w:val="0"/>
              </w:rPr>
              <w:t>Structure and behavior</w:t>
            </w:r>
            <w:r>
              <w:rPr>
                <w:noProof/>
                <w:webHidden/>
              </w:rPr>
              <w:tab/>
            </w:r>
            <w:r>
              <w:rPr>
                <w:noProof/>
                <w:webHidden/>
              </w:rPr>
              <w:fldChar w:fldCharType="begin"/>
            </w:r>
            <w:r>
              <w:rPr>
                <w:noProof/>
                <w:webHidden/>
              </w:rPr>
              <w:instrText xml:space="preserve"> PAGEREF _Toc38731961 \h </w:instrText>
            </w:r>
            <w:r>
              <w:rPr>
                <w:noProof/>
                <w:webHidden/>
              </w:rPr>
            </w:r>
            <w:r>
              <w:rPr>
                <w:noProof/>
                <w:webHidden/>
              </w:rPr>
              <w:fldChar w:fldCharType="separate"/>
            </w:r>
            <w:r>
              <w:rPr>
                <w:noProof/>
                <w:webHidden/>
              </w:rPr>
              <w:t>8</w:t>
            </w:r>
            <w:r>
              <w:rPr>
                <w:noProof/>
                <w:webHidden/>
              </w:rPr>
              <w:fldChar w:fldCharType="end"/>
            </w:r>
          </w:hyperlink>
        </w:p>
        <w:p w14:paraId="4EFBE32E" w14:textId="3511B3B4" w:rsidR="00D24882" w:rsidRDefault="00D24882">
          <w:pPr>
            <w:pStyle w:val="Verzeichnis2"/>
            <w:tabs>
              <w:tab w:val="left" w:pos="880"/>
            </w:tabs>
            <w:rPr>
              <w:rFonts w:asciiTheme="minorHAnsi" w:eastAsiaTheme="minorEastAsia" w:hAnsiTheme="minorHAnsi" w:cstheme="minorBidi"/>
              <w:noProof/>
              <w:szCs w:val="22"/>
              <w:lang w:val="de-DE"/>
            </w:rPr>
          </w:pPr>
          <w:hyperlink w:anchor="_Toc38731962" w:history="1">
            <w:r w:rsidRPr="00156CAA">
              <w:rPr>
                <w:rStyle w:val="Hyperlink"/>
                <w:noProof/>
                <w:snapToGrid w:val="0"/>
              </w:rPr>
              <w:t>3.5</w:t>
            </w:r>
            <w:r>
              <w:rPr>
                <w:rFonts w:asciiTheme="minorHAnsi" w:eastAsiaTheme="minorEastAsia" w:hAnsiTheme="minorHAnsi" w:cstheme="minorBidi"/>
                <w:noProof/>
                <w:szCs w:val="22"/>
                <w:lang w:val="de-DE"/>
              </w:rPr>
              <w:tab/>
            </w:r>
            <w:r w:rsidRPr="00156CAA">
              <w:rPr>
                <w:rStyle w:val="Hyperlink"/>
                <w:noProof/>
                <w:snapToGrid w:val="0"/>
              </w:rPr>
              <w:t>User interfaces</w:t>
            </w:r>
            <w:r>
              <w:rPr>
                <w:noProof/>
                <w:webHidden/>
              </w:rPr>
              <w:tab/>
            </w:r>
            <w:r>
              <w:rPr>
                <w:noProof/>
                <w:webHidden/>
              </w:rPr>
              <w:fldChar w:fldCharType="begin"/>
            </w:r>
            <w:r>
              <w:rPr>
                <w:noProof/>
                <w:webHidden/>
              </w:rPr>
              <w:instrText xml:space="preserve"> PAGEREF _Toc38731962 \h </w:instrText>
            </w:r>
            <w:r>
              <w:rPr>
                <w:noProof/>
                <w:webHidden/>
              </w:rPr>
            </w:r>
            <w:r>
              <w:rPr>
                <w:noProof/>
                <w:webHidden/>
              </w:rPr>
              <w:fldChar w:fldCharType="separate"/>
            </w:r>
            <w:r>
              <w:rPr>
                <w:noProof/>
                <w:webHidden/>
              </w:rPr>
              <w:t>8</w:t>
            </w:r>
            <w:r>
              <w:rPr>
                <w:noProof/>
                <w:webHidden/>
              </w:rPr>
              <w:fldChar w:fldCharType="end"/>
            </w:r>
          </w:hyperlink>
        </w:p>
        <w:p w14:paraId="30473F4B" w14:textId="3B20F3B4" w:rsidR="00D24882" w:rsidRDefault="00D24882">
          <w:pPr>
            <w:pStyle w:val="Verzeichnis2"/>
            <w:rPr>
              <w:rFonts w:asciiTheme="minorHAnsi" w:eastAsiaTheme="minorEastAsia" w:hAnsiTheme="minorHAnsi" w:cstheme="minorBidi"/>
              <w:noProof/>
              <w:szCs w:val="22"/>
              <w:lang w:val="de-DE"/>
            </w:rPr>
          </w:pPr>
          <w:hyperlink w:anchor="_Toc38731963" w:history="1">
            <w:r w:rsidRPr="00156CAA">
              <w:rPr>
                <w:rStyle w:val="Hyperlink"/>
                <w:i/>
                <w:noProof/>
              </w:rPr>
              <w:t>Description of the user interfaces- User-Interface-Concept</w:t>
            </w:r>
            <w:r>
              <w:rPr>
                <w:noProof/>
                <w:webHidden/>
              </w:rPr>
              <w:tab/>
            </w:r>
            <w:r>
              <w:rPr>
                <w:noProof/>
                <w:webHidden/>
              </w:rPr>
              <w:fldChar w:fldCharType="begin"/>
            </w:r>
            <w:r>
              <w:rPr>
                <w:noProof/>
                <w:webHidden/>
              </w:rPr>
              <w:instrText xml:space="preserve"> PAGEREF _Toc38731963 \h </w:instrText>
            </w:r>
            <w:r>
              <w:rPr>
                <w:noProof/>
                <w:webHidden/>
              </w:rPr>
            </w:r>
            <w:r>
              <w:rPr>
                <w:noProof/>
                <w:webHidden/>
              </w:rPr>
              <w:fldChar w:fldCharType="separate"/>
            </w:r>
            <w:r>
              <w:rPr>
                <w:noProof/>
                <w:webHidden/>
              </w:rPr>
              <w:t>8</w:t>
            </w:r>
            <w:r>
              <w:rPr>
                <w:noProof/>
                <w:webHidden/>
              </w:rPr>
              <w:fldChar w:fldCharType="end"/>
            </w:r>
          </w:hyperlink>
        </w:p>
        <w:p w14:paraId="3853E315" w14:textId="0FB24EA8" w:rsidR="00D24882" w:rsidRDefault="00D24882">
          <w:pPr>
            <w:pStyle w:val="Verzeichnis2"/>
            <w:tabs>
              <w:tab w:val="left" w:pos="880"/>
            </w:tabs>
            <w:rPr>
              <w:rFonts w:asciiTheme="minorHAnsi" w:eastAsiaTheme="minorEastAsia" w:hAnsiTheme="minorHAnsi" w:cstheme="minorBidi"/>
              <w:noProof/>
              <w:szCs w:val="22"/>
              <w:lang w:val="de-DE"/>
            </w:rPr>
          </w:pPr>
          <w:hyperlink w:anchor="_Toc38731964" w:history="1">
            <w:r w:rsidRPr="00156CAA">
              <w:rPr>
                <w:rStyle w:val="Hyperlink"/>
                <w:noProof/>
                <w:snapToGrid w:val="0"/>
              </w:rPr>
              <w:t>3.6</w:t>
            </w:r>
            <w:r>
              <w:rPr>
                <w:rFonts w:asciiTheme="minorHAnsi" w:eastAsiaTheme="minorEastAsia" w:hAnsiTheme="minorHAnsi" w:cstheme="minorBidi"/>
                <w:noProof/>
                <w:szCs w:val="22"/>
                <w:lang w:val="de-DE"/>
              </w:rPr>
              <w:tab/>
            </w:r>
            <w:r w:rsidRPr="00156CAA">
              <w:rPr>
                <w:rStyle w:val="Hyperlink"/>
                <w:noProof/>
                <w:snapToGrid w:val="0"/>
              </w:rPr>
              <w:t>Database – interface</w:t>
            </w:r>
            <w:r>
              <w:rPr>
                <w:noProof/>
                <w:webHidden/>
              </w:rPr>
              <w:tab/>
            </w:r>
            <w:r>
              <w:rPr>
                <w:noProof/>
                <w:webHidden/>
              </w:rPr>
              <w:fldChar w:fldCharType="begin"/>
            </w:r>
            <w:r>
              <w:rPr>
                <w:noProof/>
                <w:webHidden/>
              </w:rPr>
              <w:instrText xml:space="preserve"> PAGEREF _Toc38731964 \h </w:instrText>
            </w:r>
            <w:r>
              <w:rPr>
                <w:noProof/>
                <w:webHidden/>
              </w:rPr>
            </w:r>
            <w:r>
              <w:rPr>
                <w:noProof/>
                <w:webHidden/>
              </w:rPr>
              <w:fldChar w:fldCharType="separate"/>
            </w:r>
            <w:r>
              <w:rPr>
                <w:noProof/>
                <w:webHidden/>
              </w:rPr>
              <w:t>8</w:t>
            </w:r>
            <w:r>
              <w:rPr>
                <w:noProof/>
                <w:webHidden/>
              </w:rPr>
              <w:fldChar w:fldCharType="end"/>
            </w:r>
          </w:hyperlink>
        </w:p>
        <w:p w14:paraId="053B775F" w14:textId="44C849F2" w:rsidR="00D24882" w:rsidRDefault="00D24882">
          <w:pPr>
            <w:pStyle w:val="Verzeichnis2"/>
            <w:rPr>
              <w:rFonts w:asciiTheme="minorHAnsi" w:eastAsiaTheme="minorEastAsia" w:hAnsiTheme="minorHAnsi" w:cstheme="minorBidi"/>
              <w:noProof/>
              <w:szCs w:val="22"/>
              <w:lang w:val="de-DE"/>
            </w:rPr>
          </w:pPr>
          <w:hyperlink w:anchor="_Toc38731965" w:history="1">
            <w:r w:rsidRPr="00156CAA">
              <w:rPr>
                <w:rStyle w:val="Hyperlink"/>
                <w:i/>
                <w:noProof/>
              </w:rPr>
              <w:t>Description of the Database interfaces. ER- diagram</w:t>
            </w:r>
            <w:r>
              <w:rPr>
                <w:noProof/>
                <w:webHidden/>
              </w:rPr>
              <w:tab/>
            </w:r>
            <w:r>
              <w:rPr>
                <w:noProof/>
                <w:webHidden/>
              </w:rPr>
              <w:fldChar w:fldCharType="begin"/>
            </w:r>
            <w:r>
              <w:rPr>
                <w:noProof/>
                <w:webHidden/>
              </w:rPr>
              <w:instrText xml:space="preserve"> PAGEREF _Toc38731965 \h </w:instrText>
            </w:r>
            <w:r>
              <w:rPr>
                <w:noProof/>
                <w:webHidden/>
              </w:rPr>
            </w:r>
            <w:r>
              <w:rPr>
                <w:noProof/>
                <w:webHidden/>
              </w:rPr>
              <w:fldChar w:fldCharType="separate"/>
            </w:r>
            <w:r>
              <w:rPr>
                <w:noProof/>
                <w:webHidden/>
              </w:rPr>
              <w:t>8</w:t>
            </w:r>
            <w:r>
              <w:rPr>
                <w:noProof/>
                <w:webHidden/>
              </w:rPr>
              <w:fldChar w:fldCharType="end"/>
            </w:r>
          </w:hyperlink>
        </w:p>
        <w:p w14:paraId="555F29B6" w14:textId="3F2ECC8C" w:rsidR="00D24882" w:rsidRDefault="00D24882">
          <w:pPr>
            <w:pStyle w:val="Verzeichnis2"/>
            <w:tabs>
              <w:tab w:val="left" w:pos="880"/>
            </w:tabs>
            <w:rPr>
              <w:rFonts w:asciiTheme="minorHAnsi" w:eastAsiaTheme="minorEastAsia" w:hAnsiTheme="minorHAnsi" w:cstheme="minorBidi"/>
              <w:noProof/>
              <w:szCs w:val="22"/>
              <w:lang w:val="de-DE"/>
            </w:rPr>
          </w:pPr>
          <w:hyperlink w:anchor="_Toc38731966" w:history="1">
            <w:r w:rsidRPr="00156CAA">
              <w:rPr>
                <w:rStyle w:val="Hyperlink"/>
                <w:noProof/>
                <w:snapToGrid w:val="0"/>
              </w:rPr>
              <w:t>3.7</w:t>
            </w:r>
            <w:r>
              <w:rPr>
                <w:rFonts w:asciiTheme="minorHAnsi" w:eastAsiaTheme="minorEastAsia" w:hAnsiTheme="minorHAnsi" w:cstheme="minorBidi"/>
                <w:noProof/>
                <w:szCs w:val="22"/>
                <w:lang w:val="de-DE"/>
              </w:rPr>
              <w:tab/>
            </w:r>
            <w:r w:rsidRPr="00156CAA">
              <w:rPr>
                <w:rStyle w:val="Hyperlink"/>
                <w:noProof/>
                <w:snapToGrid w:val="0"/>
              </w:rPr>
              <w:t>Other interfaces</w:t>
            </w:r>
            <w:r>
              <w:rPr>
                <w:noProof/>
                <w:webHidden/>
              </w:rPr>
              <w:tab/>
            </w:r>
            <w:r>
              <w:rPr>
                <w:noProof/>
                <w:webHidden/>
              </w:rPr>
              <w:fldChar w:fldCharType="begin"/>
            </w:r>
            <w:r>
              <w:rPr>
                <w:noProof/>
                <w:webHidden/>
              </w:rPr>
              <w:instrText xml:space="preserve"> PAGEREF _Toc38731966 \h </w:instrText>
            </w:r>
            <w:r>
              <w:rPr>
                <w:noProof/>
                <w:webHidden/>
              </w:rPr>
            </w:r>
            <w:r>
              <w:rPr>
                <w:noProof/>
                <w:webHidden/>
              </w:rPr>
              <w:fldChar w:fldCharType="separate"/>
            </w:r>
            <w:r>
              <w:rPr>
                <w:noProof/>
                <w:webHidden/>
              </w:rPr>
              <w:t>8</w:t>
            </w:r>
            <w:r>
              <w:rPr>
                <w:noProof/>
                <w:webHidden/>
              </w:rPr>
              <w:fldChar w:fldCharType="end"/>
            </w:r>
          </w:hyperlink>
        </w:p>
        <w:p w14:paraId="3ED01FC8" w14:textId="36529557" w:rsidR="00D24882" w:rsidRDefault="00D24882">
          <w:pPr>
            <w:pStyle w:val="Verzeichnis2"/>
            <w:tabs>
              <w:tab w:val="left" w:pos="880"/>
            </w:tabs>
            <w:rPr>
              <w:rFonts w:asciiTheme="minorHAnsi" w:eastAsiaTheme="minorEastAsia" w:hAnsiTheme="minorHAnsi" w:cstheme="minorBidi"/>
              <w:noProof/>
              <w:szCs w:val="22"/>
              <w:lang w:val="de-DE"/>
            </w:rPr>
          </w:pPr>
          <w:hyperlink w:anchor="_Toc38731967" w:history="1">
            <w:r w:rsidRPr="00156CAA">
              <w:rPr>
                <w:rStyle w:val="Hyperlink"/>
                <w:noProof/>
                <w:snapToGrid w:val="0"/>
              </w:rPr>
              <w:t>3.8</w:t>
            </w:r>
            <w:r>
              <w:rPr>
                <w:rFonts w:asciiTheme="minorHAnsi" w:eastAsiaTheme="minorEastAsia" w:hAnsiTheme="minorHAnsi" w:cstheme="minorBidi"/>
                <w:noProof/>
                <w:szCs w:val="22"/>
                <w:lang w:val="de-DE"/>
              </w:rPr>
              <w:tab/>
            </w:r>
            <w:r w:rsidRPr="00156CAA">
              <w:rPr>
                <w:rStyle w:val="Hyperlink"/>
                <w:noProof/>
                <w:snapToGrid w:val="0"/>
              </w:rPr>
              <w:t>Other developer orientated requirements</w:t>
            </w:r>
            <w:r>
              <w:rPr>
                <w:noProof/>
                <w:webHidden/>
              </w:rPr>
              <w:tab/>
            </w:r>
            <w:r>
              <w:rPr>
                <w:noProof/>
                <w:webHidden/>
              </w:rPr>
              <w:fldChar w:fldCharType="begin"/>
            </w:r>
            <w:r>
              <w:rPr>
                <w:noProof/>
                <w:webHidden/>
              </w:rPr>
              <w:instrText xml:space="preserve"> PAGEREF _Toc38731967 \h </w:instrText>
            </w:r>
            <w:r>
              <w:rPr>
                <w:noProof/>
                <w:webHidden/>
              </w:rPr>
            </w:r>
            <w:r>
              <w:rPr>
                <w:noProof/>
                <w:webHidden/>
              </w:rPr>
              <w:fldChar w:fldCharType="separate"/>
            </w:r>
            <w:r>
              <w:rPr>
                <w:noProof/>
                <w:webHidden/>
              </w:rPr>
              <w:t>9</w:t>
            </w:r>
            <w:r>
              <w:rPr>
                <w:noProof/>
                <w:webHidden/>
              </w:rPr>
              <w:fldChar w:fldCharType="end"/>
            </w:r>
          </w:hyperlink>
        </w:p>
        <w:p w14:paraId="51600E60" w14:textId="10C58CF6" w:rsidR="00D24882" w:rsidRDefault="00D24882">
          <w:pPr>
            <w:pStyle w:val="Verzeichnis1"/>
            <w:tabs>
              <w:tab w:val="left" w:pos="440"/>
            </w:tabs>
            <w:rPr>
              <w:rFonts w:asciiTheme="minorHAnsi" w:eastAsiaTheme="minorEastAsia" w:hAnsiTheme="minorHAnsi" w:cstheme="minorBidi"/>
              <w:b w:val="0"/>
              <w:noProof/>
              <w:szCs w:val="22"/>
              <w:lang w:val="de-DE"/>
            </w:rPr>
          </w:pPr>
          <w:hyperlink w:anchor="_Toc38731968" w:history="1">
            <w:r w:rsidRPr="00156CAA">
              <w:rPr>
                <w:rStyle w:val="Hyperlink"/>
                <w:rFonts w:eastAsia="Arial" w:cs="Arial"/>
                <w:noProof/>
              </w:rPr>
              <w:t>4</w:t>
            </w:r>
            <w:r>
              <w:rPr>
                <w:rFonts w:asciiTheme="minorHAnsi" w:eastAsiaTheme="minorEastAsia" w:hAnsiTheme="minorHAnsi" w:cstheme="minorBidi"/>
                <w:b w:val="0"/>
                <w:noProof/>
                <w:szCs w:val="22"/>
                <w:lang w:val="de-DE"/>
              </w:rPr>
              <w:tab/>
            </w:r>
            <w:r w:rsidRPr="00156CAA">
              <w:rPr>
                <w:rStyle w:val="Hyperlink"/>
                <w:noProof/>
              </w:rPr>
              <w:t>Employer's specifications for project execution</w:t>
            </w:r>
            <w:r>
              <w:rPr>
                <w:noProof/>
                <w:webHidden/>
              </w:rPr>
              <w:tab/>
            </w:r>
            <w:r>
              <w:rPr>
                <w:noProof/>
                <w:webHidden/>
              </w:rPr>
              <w:fldChar w:fldCharType="begin"/>
            </w:r>
            <w:r>
              <w:rPr>
                <w:noProof/>
                <w:webHidden/>
              </w:rPr>
              <w:instrText xml:space="preserve"> PAGEREF _Toc38731968 \h </w:instrText>
            </w:r>
            <w:r>
              <w:rPr>
                <w:noProof/>
                <w:webHidden/>
              </w:rPr>
            </w:r>
            <w:r>
              <w:rPr>
                <w:noProof/>
                <w:webHidden/>
              </w:rPr>
              <w:fldChar w:fldCharType="separate"/>
            </w:r>
            <w:r>
              <w:rPr>
                <w:noProof/>
                <w:webHidden/>
              </w:rPr>
              <w:t>9</w:t>
            </w:r>
            <w:r>
              <w:rPr>
                <w:noProof/>
                <w:webHidden/>
              </w:rPr>
              <w:fldChar w:fldCharType="end"/>
            </w:r>
          </w:hyperlink>
        </w:p>
        <w:p w14:paraId="6D146718" w14:textId="7227B922" w:rsidR="00D24882" w:rsidRDefault="00D24882">
          <w:pPr>
            <w:pStyle w:val="Verzeichnis2"/>
            <w:tabs>
              <w:tab w:val="left" w:pos="880"/>
            </w:tabs>
            <w:rPr>
              <w:rFonts w:asciiTheme="minorHAnsi" w:eastAsiaTheme="minorEastAsia" w:hAnsiTheme="minorHAnsi" w:cstheme="minorBidi"/>
              <w:noProof/>
              <w:szCs w:val="22"/>
              <w:lang w:val="de-DE"/>
            </w:rPr>
          </w:pPr>
          <w:hyperlink w:anchor="_Toc38731969" w:history="1">
            <w:r w:rsidRPr="00156CAA">
              <w:rPr>
                <w:rStyle w:val="Hyperlink"/>
                <w:rFonts w:eastAsia="Arial" w:cs="Arial"/>
                <w:noProof/>
              </w:rPr>
              <w:t>4.1</w:t>
            </w:r>
            <w:r>
              <w:rPr>
                <w:rFonts w:asciiTheme="minorHAnsi" w:eastAsiaTheme="minorEastAsia" w:hAnsiTheme="minorHAnsi" w:cstheme="minorBidi"/>
                <w:noProof/>
                <w:szCs w:val="22"/>
                <w:lang w:val="de-DE"/>
              </w:rPr>
              <w:tab/>
            </w:r>
            <w:r w:rsidRPr="00156CAA">
              <w:rPr>
                <w:rStyle w:val="Hyperlink"/>
                <w:noProof/>
              </w:rPr>
              <w:t>Realization requirements</w:t>
            </w:r>
            <w:r>
              <w:rPr>
                <w:noProof/>
                <w:webHidden/>
              </w:rPr>
              <w:tab/>
            </w:r>
            <w:r>
              <w:rPr>
                <w:noProof/>
                <w:webHidden/>
              </w:rPr>
              <w:fldChar w:fldCharType="begin"/>
            </w:r>
            <w:r>
              <w:rPr>
                <w:noProof/>
                <w:webHidden/>
              </w:rPr>
              <w:instrText xml:space="preserve"> PAGEREF _Toc38731969 \h </w:instrText>
            </w:r>
            <w:r>
              <w:rPr>
                <w:noProof/>
                <w:webHidden/>
              </w:rPr>
            </w:r>
            <w:r>
              <w:rPr>
                <w:noProof/>
                <w:webHidden/>
              </w:rPr>
              <w:fldChar w:fldCharType="separate"/>
            </w:r>
            <w:r>
              <w:rPr>
                <w:noProof/>
                <w:webHidden/>
              </w:rPr>
              <w:t>9</w:t>
            </w:r>
            <w:r>
              <w:rPr>
                <w:noProof/>
                <w:webHidden/>
              </w:rPr>
              <w:fldChar w:fldCharType="end"/>
            </w:r>
          </w:hyperlink>
        </w:p>
        <w:p w14:paraId="42C3E4FA" w14:textId="39DC0483" w:rsidR="00D24882" w:rsidRDefault="00D24882">
          <w:pPr>
            <w:pStyle w:val="Verzeichnis2"/>
            <w:tabs>
              <w:tab w:val="left" w:pos="880"/>
            </w:tabs>
            <w:rPr>
              <w:rFonts w:asciiTheme="minorHAnsi" w:eastAsiaTheme="minorEastAsia" w:hAnsiTheme="minorHAnsi" w:cstheme="minorBidi"/>
              <w:noProof/>
              <w:szCs w:val="22"/>
              <w:lang w:val="de-DE"/>
            </w:rPr>
          </w:pPr>
          <w:hyperlink w:anchor="_Toc38731970" w:history="1">
            <w:r w:rsidRPr="00156CAA">
              <w:rPr>
                <w:rStyle w:val="Hyperlink"/>
                <w:rFonts w:eastAsia="Arial" w:cs="Arial"/>
                <w:noProof/>
              </w:rPr>
              <w:t>4.2</w:t>
            </w:r>
            <w:r>
              <w:rPr>
                <w:rFonts w:asciiTheme="minorHAnsi" w:eastAsiaTheme="minorEastAsia" w:hAnsiTheme="minorHAnsi" w:cstheme="minorBidi"/>
                <w:noProof/>
                <w:szCs w:val="22"/>
                <w:lang w:val="de-DE"/>
              </w:rPr>
              <w:tab/>
            </w:r>
            <w:r w:rsidRPr="00156CAA">
              <w:rPr>
                <w:rStyle w:val="Hyperlink"/>
                <w:noProof/>
              </w:rPr>
              <w:t>Acceptability</w:t>
            </w:r>
            <w:r w:rsidRPr="00156CAA">
              <w:rPr>
                <w:rStyle w:val="Hyperlink"/>
                <w:rFonts w:eastAsia="Arial"/>
                <w:noProof/>
              </w:rPr>
              <w:t xml:space="preserve"> standards</w:t>
            </w:r>
            <w:r w:rsidRPr="00156CAA">
              <w:rPr>
                <w:rStyle w:val="Hyperlink"/>
                <w:noProof/>
              </w:rPr>
              <w:t xml:space="preserve"> and </w:t>
            </w:r>
            <w:r w:rsidRPr="00156CAA">
              <w:rPr>
                <w:rStyle w:val="Hyperlink"/>
                <w:rFonts w:eastAsia="Arial"/>
                <w:noProof/>
              </w:rPr>
              <w:t>delivery conditions</w:t>
            </w:r>
            <w:r>
              <w:rPr>
                <w:noProof/>
                <w:webHidden/>
              </w:rPr>
              <w:tab/>
            </w:r>
            <w:r>
              <w:rPr>
                <w:noProof/>
                <w:webHidden/>
              </w:rPr>
              <w:fldChar w:fldCharType="begin"/>
            </w:r>
            <w:r>
              <w:rPr>
                <w:noProof/>
                <w:webHidden/>
              </w:rPr>
              <w:instrText xml:space="preserve"> PAGEREF _Toc38731970 \h </w:instrText>
            </w:r>
            <w:r>
              <w:rPr>
                <w:noProof/>
                <w:webHidden/>
              </w:rPr>
            </w:r>
            <w:r>
              <w:rPr>
                <w:noProof/>
                <w:webHidden/>
              </w:rPr>
              <w:fldChar w:fldCharType="separate"/>
            </w:r>
            <w:r>
              <w:rPr>
                <w:noProof/>
                <w:webHidden/>
              </w:rPr>
              <w:t>9</w:t>
            </w:r>
            <w:r>
              <w:rPr>
                <w:noProof/>
                <w:webHidden/>
              </w:rPr>
              <w:fldChar w:fldCharType="end"/>
            </w:r>
          </w:hyperlink>
        </w:p>
        <w:p w14:paraId="70341BF7" w14:textId="4CB57B00" w:rsidR="00D24882" w:rsidRDefault="00D24882">
          <w:pPr>
            <w:pStyle w:val="Verzeichnis2"/>
            <w:tabs>
              <w:tab w:val="left" w:pos="880"/>
            </w:tabs>
            <w:rPr>
              <w:rFonts w:asciiTheme="minorHAnsi" w:eastAsiaTheme="minorEastAsia" w:hAnsiTheme="minorHAnsi" w:cstheme="minorBidi"/>
              <w:noProof/>
              <w:szCs w:val="22"/>
              <w:lang w:val="de-DE"/>
            </w:rPr>
          </w:pPr>
          <w:hyperlink w:anchor="_Toc38731971" w:history="1">
            <w:r w:rsidRPr="00156CAA">
              <w:rPr>
                <w:rStyle w:val="Hyperlink"/>
                <w:rFonts w:eastAsia="Arial"/>
                <w:noProof/>
              </w:rPr>
              <w:t>4.3</w:t>
            </w:r>
            <w:r>
              <w:rPr>
                <w:rFonts w:asciiTheme="minorHAnsi" w:eastAsiaTheme="minorEastAsia" w:hAnsiTheme="minorHAnsi" w:cstheme="minorBidi"/>
                <w:noProof/>
                <w:szCs w:val="22"/>
                <w:lang w:val="de-DE"/>
              </w:rPr>
              <w:tab/>
            </w:r>
            <w:r w:rsidRPr="00156CAA">
              <w:rPr>
                <w:rStyle w:val="Hyperlink"/>
                <w:rFonts w:eastAsia="Arial"/>
                <w:noProof/>
              </w:rPr>
              <w:t>Warranty</w:t>
            </w:r>
            <w:r>
              <w:rPr>
                <w:noProof/>
                <w:webHidden/>
              </w:rPr>
              <w:tab/>
            </w:r>
            <w:r>
              <w:rPr>
                <w:noProof/>
                <w:webHidden/>
              </w:rPr>
              <w:fldChar w:fldCharType="begin"/>
            </w:r>
            <w:r>
              <w:rPr>
                <w:noProof/>
                <w:webHidden/>
              </w:rPr>
              <w:instrText xml:space="preserve"> PAGEREF _Toc38731971 \h </w:instrText>
            </w:r>
            <w:r>
              <w:rPr>
                <w:noProof/>
                <w:webHidden/>
              </w:rPr>
            </w:r>
            <w:r>
              <w:rPr>
                <w:noProof/>
                <w:webHidden/>
              </w:rPr>
              <w:fldChar w:fldCharType="separate"/>
            </w:r>
            <w:r>
              <w:rPr>
                <w:noProof/>
                <w:webHidden/>
              </w:rPr>
              <w:t>9</w:t>
            </w:r>
            <w:r>
              <w:rPr>
                <w:noProof/>
                <w:webHidden/>
              </w:rPr>
              <w:fldChar w:fldCharType="end"/>
            </w:r>
          </w:hyperlink>
        </w:p>
        <w:p w14:paraId="1A21C812" w14:textId="10CC2109" w:rsidR="00D24882" w:rsidRDefault="00D24882">
          <w:pPr>
            <w:pStyle w:val="Verzeichnis1"/>
            <w:tabs>
              <w:tab w:val="left" w:pos="440"/>
            </w:tabs>
            <w:rPr>
              <w:rFonts w:asciiTheme="minorHAnsi" w:eastAsiaTheme="minorEastAsia" w:hAnsiTheme="minorHAnsi" w:cstheme="minorBidi"/>
              <w:b w:val="0"/>
              <w:noProof/>
              <w:szCs w:val="22"/>
              <w:lang w:val="de-DE"/>
            </w:rPr>
          </w:pPr>
          <w:hyperlink w:anchor="_Toc38731972" w:history="1">
            <w:r w:rsidRPr="00156CAA">
              <w:rPr>
                <w:rStyle w:val="Hyperlink"/>
                <w:rFonts w:eastAsia="Arial" w:cs="Arial"/>
                <w:noProof/>
              </w:rPr>
              <w:t>5</w:t>
            </w:r>
            <w:r>
              <w:rPr>
                <w:rFonts w:asciiTheme="minorHAnsi" w:eastAsiaTheme="minorEastAsia" w:hAnsiTheme="minorHAnsi" w:cstheme="minorBidi"/>
                <w:b w:val="0"/>
                <w:noProof/>
                <w:szCs w:val="22"/>
                <w:lang w:val="de-DE"/>
              </w:rPr>
              <w:tab/>
            </w:r>
            <w:r w:rsidRPr="00156CAA">
              <w:rPr>
                <w:rStyle w:val="Hyperlink"/>
                <w:noProof/>
              </w:rPr>
              <w:t>Obligations of the employer</w:t>
            </w:r>
            <w:r>
              <w:rPr>
                <w:noProof/>
                <w:webHidden/>
              </w:rPr>
              <w:tab/>
            </w:r>
            <w:r>
              <w:rPr>
                <w:noProof/>
                <w:webHidden/>
              </w:rPr>
              <w:fldChar w:fldCharType="begin"/>
            </w:r>
            <w:r>
              <w:rPr>
                <w:noProof/>
                <w:webHidden/>
              </w:rPr>
              <w:instrText xml:space="preserve"> PAGEREF _Toc38731972 \h </w:instrText>
            </w:r>
            <w:r>
              <w:rPr>
                <w:noProof/>
                <w:webHidden/>
              </w:rPr>
            </w:r>
            <w:r>
              <w:rPr>
                <w:noProof/>
                <w:webHidden/>
              </w:rPr>
              <w:fldChar w:fldCharType="separate"/>
            </w:r>
            <w:r>
              <w:rPr>
                <w:noProof/>
                <w:webHidden/>
              </w:rPr>
              <w:t>9</w:t>
            </w:r>
            <w:r>
              <w:rPr>
                <w:noProof/>
                <w:webHidden/>
              </w:rPr>
              <w:fldChar w:fldCharType="end"/>
            </w:r>
          </w:hyperlink>
        </w:p>
        <w:p w14:paraId="1D051F67" w14:textId="30C71C4B" w:rsidR="00D24882" w:rsidRDefault="00D24882">
          <w:pPr>
            <w:pStyle w:val="Verzeichnis1"/>
            <w:tabs>
              <w:tab w:val="left" w:pos="440"/>
            </w:tabs>
            <w:rPr>
              <w:rFonts w:asciiTheme="minorHAnsi" w:eastAsiaTheme="minorEastAsia" w:hAnsiTheme="minorHAnsi" w:cstheme="minorBidi"/>
              <w:b w:val="0"/>
              <w:noProof/>
              <w:szCs w:val="22"/>
              <w:lang w:val="de-DE"/>
            </w:rPr>
          </w:pPr>
          <w:hyperlink w:anchor="_Toc38731973" w:history="1">
            <w:r w:rsidRPr="00156CAA">
              <w:rPr>
                <w:rStyle w:val="Hyperlink"/>
                <w:noProof/>
              </w:rPr>
              <w:t>6</w:t>
            </w:r>
            <w:r>
              <w:rPr>
                <w:rFonts w:asciiTheme="minorHAnsi" w:eastAsiaTheme="minorEastAsia" w:hAnsiTheme="minorHAnsi" w:cstheme="minorBidi"/>
                <w:b w:val="0"/>
                <w:noProof/>
                <w:szCs w:val="22"/>
                <w:lang w:val="de-DE"/>
              </w:rPr>
              <w:tab/>
            </w:r>
            <w:r w:rsidRPr="00156CAA">
              <w:rPr>
                <w:rStyle w:val="Hyperlink"/>
                <w:noProof/>
              </w:rPr>
              <w:t>Literature</w:t>
            </w:r>
            <w:r>
              <w:rPr>
                <w:noProof/>
                <w:webHidden/>
              </w:rPr>
              <w:tab/>
            </w:r>
            <w:r>
              <w:rPr>
                <w:noProof/>
                <w:webHidden/>
              </w:rPr>
              <w:fldChar w:fldCharType="begin"/>
            </w:r>
            <w:r>
              <w:rPr>
                <w:noProof/>
                <w:webHidden/>
              </w:rPr>
              <w:instrText xml:space="preserve"> PAGEREF _Toc38731973 \h </w:instrText>
            </w:r>
            <w:r>
              <w:rPr>
                <w:noProof/>
                <w:webHidden/>
              </w:rPr>
            </w:r>
            <w:r>
              <w:rPr>
                <w:noProof/>
                <w:webHidden/>
              </w:rPr>
              <w:fldChar w:fldCharType="separate"/>
            </w:r>
            <w:r>
              <w:rPr>
                <w:noProof/>
                <w:webHidden/>
              </w:rPr>
              <w:t>9</w:t>
            </w:r>
            <w:r>
              <w:rPr>
                <w:noProof/>
                <w:webHidden/>
              </w:rPr>
              <w:fldChar w:fldCharType="end"/>
            </w:r>
          </w:hyperlink>
        </w:p>
        <w:p w14:paraId="6892631F" w14:textId="6FA89905" w:rsidR="00D24882" w:rsidRDefault="00D24882">
          <w:pPr>
            <w:pStyle w:val="Verzeichnis1"/>
            <w:tabs>
              <w:tab w:val="left" w:pos="440"/>
            </w:tabs>
            <w:rPr>
              <w:rFonts w:asciiTheme="minorHAnsi" w:eastAsiaTheme="minorEastAsia" w:hAnsiTheme="minorHAnsi" w:cstheme="minorBidi"/>
              <w:b w:val="0"/>
              <w:noProof/>
              <w:szCs w:val="22"/>
              <w:lang w:val="de-DE"/>
            </w:rPr>
          </w:pPr>
          <w:hyperlink w:anchor="_Toc38731974" w:history="1">
            <w:r w:rsidRPr="00156CAA">
              <w:rPr>
                <w:rStyle w:val="Hyperlink"/>
                <w:rFonts w:eastAsia="Arial" w:cs="Arial"/>
                <w:noProof/>
              </w:rPr>
              <w:t>7</w:t>
            </w:r>
            <w:r>
              <w:rPr>
                <w:rFonts w:asciiTheme="minorHAnsi" w:eastAsiaTheme="minorEastAsia" w:hAnsiTheme="minorHAnsi" w:cstheme="minorBidi"/>
                <w:b w:val="0"/>
                <w:noProof/>
                <w:szCs w:val="22"/>
                <w:lang w:val="de-DE"/>
              </w:rPr>
              <w:tab/>
            </w:r>
            <w:r w:rsidRPr="00156CAA">
              <w:rPr>
                <w:rStyle w:val="Hyperlink"/>
                <w:noProof/>
              </w:rPr>
              <w:t>Terms and abbreviations</w:t>
            </w:r>
            <w:r>
              <w:rPr>
                <w:noProof/>
                <w:webHidden/>
              </w:rPr>
              <w:tab/>
            </w:r>
            <w:r>
              <w:rPr>
                <w:noProof/>
                <w:webHidden/>
              </w:rPr>
              <w:fldChar w:fldCharType="begin"/>
            </w:r>
            <w:r>
              <w:rPr>
                <w:noProof/>
                <w:webHidden/>
              </w:rPr>
              <w:instrText xml:space="preserve"> PAGEREF _Toc38731974 \h </w:instrText>
            </w:r>
            <w:r>
              <w:rPr>
                <w:noProof/>
                <w:webHidden/>
              </w:rPr>
            </w:r>
            <w:r>
              <w:rPr>
                <w:noProof/>
                <w:webHidden/>
              </w:rPr>
              <w:fldChar w:fldCharType="separate"/>
            </w:r>
            <w:r>
              <w:rPr>
                <w:noProof/>
                <w:webHidden/>
              </w:rPr>
              <w:t>9</w:t>
            </w:r>
            <w:r>
              <w:rPr>
                <w:noProof/>
                <w:webHidden/>
              </w:rPr>
              <w:fldChar w:fldCharType="end"/>
            </w:r>
          </w:hyperlink>
        </w:p>
        <w:p w14:paraId="52F178A6" w14:textId="2BA4128B" w:rsidR="00D24882" w:rsidRDefault="00D24882">
          <w:pPr>
            <w:pStyle w:val="Verzeichnis1"/>
            <w:tabs>
              <w:tab w:val="left" w:pos="440"/>
            </w:tabs>
            <w:rPr>
              <w:rFonts w:asciiTheme="minorHAnsi" w:eastAsiaTheme="minorEastAsia" w:hAnsiTheme="minorHAnsi" w:cstheme="minorBidi"/>
              <w:b w:val="0"/>
              <w:noProof/>
              <w:szCs w:val="22"/>
              <w:lang w:val="de-DE"/>
            </w:rPr>
          </w:pPr>
          <w:hyperlink w:anchor="_Toc38731975" w:history="1">
            <w:r w:rsidRPr="00156CAA">
              <w:rPr>
                <w:rStyle w:val="Hyperlink"/>
                <w:rFonts w:eastAsia="Arial" w:cs="Arial"/>
                <w:noProof/>
              </w:rPr>
              <w:t>8</w:t>
            </w:r>
            <w:r>
              <w:rPr>
                <w:rFonts w:asciiTheme="minorHAnsi" w:eastAsiaTheme="minorEastAsia" w:hAnsiTheme="minorHAnsi" w:cstheme="minorBidi"/>
                <w:b w:val="0"/>
                <w:noProof/>
                <w:szCs w:val="22"/>
                <w:lang w:val="de-DE"/>
              </w:rPr>
              <w:tab/>
            </w:r>
            <w:r w:rsidRPr="00156CAA">
              <w:rPr>
                <w:rStyle w:val="Hyperlink"/>
                <w:noProof/>
              </w:rPr>
              <w:t>Attachment</w:t>
            </w:r>
            <w:r>
              <w:rPr>
                <w:noProof/>
                <w:webHidden/>
              </w:rPr>
              <w:tab/>
            </w:r>
            <w:r>
              <w:rPr>
                <w:noProof/>
                <w:webHidden/>
              </w:rPr>
              <w:fldChar w:fldCharType="begin"/>
            </w:r>
            <w:r>
              <w:rPr>
                <w:noProof/>
                <w:webHidden/>
              </w:rPr>
              <w:instrText xml:space="preserve"> PAGEREF _Toc38731975 \h </w:instrText>
            </w:r>
            <w:r>
              <w:rPr>
                <w:noProof/>
                <w:webHidden/>
              </w:rPr>
            </w:r>
            <w:r>
              <w:rPr>
                <w:noProof/>
                <w:webHidden/>
              </w:rPr>
              <w:fldChar w:fldCharType="separate"/>
            </w:r>
            <w:r>
              <w:rPr>
                <w:noProof/>
                <w:webHidden/>
              </w:rPr>
              <w:t>10</w:t>
            </w:r>
            <w:r>
              <w:rPr>
                <w:noProof/>
                <w:webHidden/>
              </w:rPr>
              <w:fldChar w:fldCharType="end"/>
            </w:r>
          </w:hyperlink>
        </w:p>
        <w:p w14:paraId="31243D81" w14:textId="14AE50B9" w:rsidR="00081BC1" w:rsidRDefault="00081BC1">
          <w:r>
            <w:rPr>
              <w:b/>
              <w:bCs/>
            </w:rPr>
            <w:fldChar w:fldCharType="end"/>
          </w:r>
        </w:p>
      </w:sdtContent>
    </w:sdt>
    <w:p w14:paraId="68E607B4" w14:textId="77777777" w:rsidR="003A1FC4" w:rsidRPr="006C0027" w:rsidRDefault="003A1FC4" w:rsidP="001C0100">
      <w:pPr>
        <w:jc w:val="both"/>
        <w:rPr>
          <w:i/>
        </w:rPr>
      </w:pPr>
    </w:p>
    <w:p w14:paraId="5BC263D9" w14:textId="77777777" w:rsidR="003A1FC4" w:rsidRPr="006C0027" w:rsidRDefault="003A1FC4" w:rsidP="001C0100">
      <w:pPr>
        <w:jc w:val="both"/>
        <w:rPr>
          <w:i/>
        </w:rPr>
      </w:pPr>
    </w:p>
    <w:p w14:paraId="4B7D6568" w14:textId="77777777" w:rsidR="003A1FC4" w:rsidRPr="006C0027" w:rsidRDefault="003A1FC4" w:rsidP="001C0100">
      <w:pPr>
        <w:jc w:val="both"/>
        <w:rPr>
          <w:i/>
        </w:rPr>
      </w:pPr>
    </w:p>
    <w:p w14:paraId="24A81E00" w14:textId="77777777" w:rsidR="003A1FC4" w:rsidRPr="006C0027" w:rsidRDefault="003A1FC4" w:rsidP="001C0100">
      <w:pPr>
        <w:jc w:val="both"/>
        <w:rPr>
          <w:i/>
          <w:sz w:val="18"/>
        </w:rPr>
      </w:pPr>
    </w:p>
    <w:p w14:paraId="6093A9F5" w14:textId="77777777" w:rsidR="001C0100" w:rsidRPr="006C0027" w:rsidRDefault="001C0100" w:rsidP="001C0100">
      <w:pPr>
        <w:sectPr w:rsidR="001C0100" w:rsidRPr="006C0027" w:rsidSect="00A656A7">
          <w:headerReference w:type="even" r:id="rId14"/>
          <w:headerReference w:type="default" r:id="rId15"/>
          <w:footerReference w:type="default" r:id="rId16"/>
          <w:pgSz w:w="11907" w:h="16840" w:code="9"/>
          <w:pgMar w:top="1417" w:right="1417" w:bottom="1134" w:left="1417" w:header="720" w:footer="720" w:gutter="0"/>
          <w:cols w:space="720"/>
          <w:formProt w:val="0"/>
          <w:docGrid w:linePitch="299"/>
        </w:sectPr>
      </w:pPr>
    </w:p>
    <w:p w14:paraId="1BEC128B" w14:textId="2EBD297F" w:rsidR="00F52E79" w:rsidRPr="006C0027" w:rsidRDefault="006D5E6B" w:rsidP="00F52E79">
      <w:pPr>
        <w:pStyle w:val="berschrift1"/>
        <w:overflowPunct/>
        <w:autoSpaceDE/>
        <w:autoSpaceDN/>
        <w:adjustRightInd/>
        <w:spacing w:before="240" w:after="60"/>
        <w:textAlignment w:val="auto"/>
        <w:rPr>
          <w:snapToGrid w:val="0"/>
        </w:rPr>
      </w:pPr>
      <w:bookmarkStart w:id="0" w:name="_Toc527989806"/>
      <w:bookmarkStart w:id="1" w:name="_Toc368889391"/>
      <w:bookmarkStart w:id="2" w:name="_Toc378672536"/>
      <w:bookmarkStart w:id="3" w:name="_Toc38731948"/>
      <w:bookmarkEnd w:id="0"/>
      <w:r w:rsidRPr="006C0027">
        <w:rPr>
          <w:snapToGrid w:val="0"/>
        </w:rPr>
        <w:lastRenderedPageBreak/>
        <w:t>Introduction</w:t>
      </w:r>
      <w:bookmarkEnd w:id="3"/>
    </w:p>
    <w:p w14:paraId="4A901F9C" w14:textId="2CC237D2" w:rsidR="00F52E79" w:rsidRPr="006C0027" w:rsidRDefault="40BAADE3" w:rsidP="00F52E79">
      <w:pPr>
        <w:pStyle w:val="berschrift2"/>
        <w:overflowPunct/>
        <w:autoSpaceDE/>
        <w:autoSpaceDN/>
        <w:adjustRightInd/>
        <w:spacing w:after="60"/>
        <w:textAlignment w:val="auto"/>
        <w:rPr>
          <w:snapToGrid w:val="0"/>
        </w:rPr>
      </w:pPr>
      <w:bookmarkStart w:id="4" w:name="_Toc38731949"/>
      <w:r w:rsidRPr="006C0027">
        <w:rPr>
          <w:snapToGrid w:val="0"/>
        </w:rPr>
        <w:t>Purpose and validity of this document</w:t>
      </w:r>
      <w:bookmarkEnd w:id="4"/>
    </w:p>
    <w:p w14:paraId="56D9262C" w14:textId="37331596" w:rsidR="000D6F4E" w:rsidRPr="006C0027" w:rsidRDefault="000D6F4E" w:rsidP="000D6F4E">
      <w:r w:rsidRPr="006C0027">
        <w:rPr>
          <w:i/>
          <w:color w:val="0000FF"/>
          <w:szCs w:val="22"/>
        </w:rPr>
        <w:t>Goal of the document and address audience</w:t>
      </w:r>
    </w:p>
    <w:p w14:paraId="7D7B3DD6" w14:textId="36A16D03" w:rsidR="005D2F4E" w:rsidRPr="006C0027" w:rsidRDefault="005D2F4E" w:rsidP="000D6F4E">
      <w:r w:rsidRPr="006C0027">
        <w:rPr>
          <w:i/>
          <w:color w:val="0000FF"/>
        </w:rPr>
        <w:t>For which application domain: The whole Project? Basic system? Delta- production?</w:t>
      </w:r>
    </w:p>
    <w:p w14:paraId="77C6B0DF" w14:textId="405001AD" w:rsidR="005D2F4E" w:rsidRPr="006C0027" w:rsidRDefault="005D2F4E" w:rsidP="000F1D45">
      <w:r w:rsidRPr="006C0027">
        <w:t>The goal of this document is to describe the used platforms and the background of the whole project</w:t>
      </w:r>
    </w:p>
    <w:p w14:paraId="2D84225E" w14:textId="1B2614C9" w:rsidR="00F52E79" w:rsidRPr="006C0027" w:rsidRDefault="6E946208" w:rsidP="00F52E79">
      <w:pPr>
        <w:pStyle w:val="berschrift2"/>
        <w:overflowPunct/>
        <w:autoSpaceDE/>
        <w:autoSpaceDN/>
        <w:adjustRightInd/>
        <w:spacing w:after="60"/>
        <w:textAlignment w:val="auto"/>
      </w:pPr>
      <w:bookmarkStart w:id="5" w:name="_Toc38731950"/>
      <w:r w:rsidRPr="006C0027">
        <w:rPr>
          <w:noProof/>
          <w:snapToGrid w:val="0"/>
        </w:rPr>
        <w:t>Th</w:t>
      </w:r>
      <w:r w:rsidR="085C9FEC" w:rsidRPr="006C0027">
        <w:rPr>
          <w:noProof/>
          <w:snapToGrid w:val="0"/>
        </w:rPr>
        <w:t>e</w:t>
      </w:r>
      <w:r w:rsidR="005D2F4E" w:rsidRPr="006C0027">
        <w:rPr>
          <w:snapToGrid w:val="0"/>
        </w:rPr>
        <w:t xml:space="preserve"> </w:t>
      </w:r>
      <w:r w:rsidR="00505869" w:rsidRPr="006C0027">
        <w:rPr>
          <w:snapToGrid w:val="0"/>
        </w:rPr>
        <w:t>correlation</w:t>
      </w:r>
      <w:r w:rsidR="005D2F4E" w:rsidRPr="006C0027">
        <w:rPr>
          <w:snapToGrid w:val="0"/>
        </w:rPr>
        <w:t xml:space="preserve"> with other documents</w:t>
      </w:r>
      <w:bookmarkEnd w:id="5"/>
    </w:p>
    <w:p w14:paraId="5356334E" w14:textId="4AC934B4" w:rsidR="0093662C" w:rsidRPr="006C0027" w:rsidRDefault="0093662C" w:rsidP="0093662C">
      <w:pPr>
        <w:rPr>
          <w:i/>
          <w:color w:val="0000FF"/>
        </w:rPr>
      </w:pPr>
      <w:r w:rsidRPr="006C0027">
        <w:rPr>
          <w:i/>
          <w:color w:val="0000FF"/>
          <w:szCs w:val="22"/>
        </w:rPr>
        <w:t>The reference to other documents (spec. book, system specs.)</w:t>
      </w:r>
      <w:r w:rsidR="002A7F01" w:rsidRPr="006C0027">
        <w:rPr>
          <w:i/>
          <w:color w:val="0000FF"/>
          <w:szCs w:val="22"/>
        </w:rPr>
        <w:t xml:space="preserve"> </w:t>
      </w:r>
      <w:r w:rsidR="002D1313" w:rsidRPr="006C0027">
        <w:rPr>
          <w:i/>
          <w:color w:val="0000FF"/>
          <w:szCs w:val="22"/>
        </w:rPr>
        <w:t>C</w:t>
      </w:r>
      <w:r w:rsidR="002A7F01" w:rsidRPr="006C0027">
        <w:rPr>
          <w:i/>
          <w:color w:val="0000FF"/>
          <w:szCs w:val="22"/>
        </w:rPr>
        <w:t>onstructive? Part?</w:t>
      </w:r>
    </w:p>
    <w:p w14:paraId="3E64CBFE" w14:textId="30C9C58F" w:rsidR="002D1313" w:rsidRPr="006C0027" w:rsidRDefault="002D1313" w:rsidP="006678EF">
      <w:r w:rsidRPr="006C0027">
        <w:t>There is a reference to the specification book, which was given to us by our employer.</w:t>
      </w:r>
    </w:p>
    <w:p w14:paraId="1AE10580" w14:textId="2D3F2827" w:rsidR="00F52E79" w:rsidRPr="006C0027" w:rsidRDefault="002D1313" w:rsidP="00F52E79">
      <w:pPr>
        <w:pStyle w:val="berschrift1"/>
        <w:overflowPunct/>
        <w:autoSpaceDE/>
        <w:autoSpaceDN/>
        <w:adjustRightInd/>
        <w:spacing w:before="240" w:after="60"/>
        <w:textAlignment w:val="auto"/>
        <w:rPr>
          <w:snapToGrid w:val="0"/>
        </w:rPr>
      </w:pPr>
      <w:bookmarkStart w:id="6" w:name="_Toc38731951"/>
      <w:r w:rsidRPr="006C0027">
        <w:rPr>
          <w:noProof/>
          <w:snapToGrid w:val="0"/>
        </w:rPr>
        <w:t>General</w:t>
      </w:r>
      <w:r w:rsidRPr="006C0027">
        <w:rPr>
          <w:snapToGrid w:val="0"/>
        </w:rPr>
        <w:t xml:space="preserve"> specifications and limitations</w:t>
      </w:r>
      <w:bookmarkEnd w:id="6"/>
      <w:r w:rsidRPr="006C0027">
        <w:rPr>
          <w:noProof/>
          <w:snapToGrid w:val="0"/>
        </w:rPr>
        <w:t xml:space="preserve"> </w:t>
      </w:r>
    </w:p>
    <w:p w14:paraId="459CB5AC" w14:textId="0049664E" w:rsidR="00F52E79" w:rsidRPr="006C0027" w:rsidRDefault="79F4E107" w:rsidP="00F52E79">
      <w:pPr>
        <w:pStyle w:val="berschrift2"/>
        <w:overflowPunct/>
        <w:autoSpaceDE/>
        <w:autoSpaceDN/>
        <w:adjustRightInd/>
        <w:spacing w:after="60"/>
        <w:textAlignment w:val="auto"/>
        <w:rPr>
          <w:snapToGrid w:val="0"/>
          <w:color w:val="000000" w:themeColor="text1"/>
        </w:rPr>
      </w:pPr>
      <w:bookmarkStart w:id="7" w:name="_Toc38731952"/>
      <w:r w:rsidRPr="006C0027">
        <w:rPr>
          <w:snapToGrid w:val="0"/>
        </w:rPr>
        <w:t>Purpose</w:t>
      </w:r>
      <w:bookmarkEnd w:id="7"/>
      <w:r w:rsidR="003A2F34" w:rsidRPr="006C0027">
        <w:rPr>
          <w:snapToGrid w:val="0"/>
          <w:color w:val="00B050"/>
        </w:rPr>
        <w:tab/>
      </w:r>
    </w:p>
    <w:p w14:paraId="4D00505A" w14:textId="4ED165D1" w:rsidR="0022417C" w:rsidRPr="006C0027" w:rsidRDefault="0022417C" w:rsidP="0022417C">
      <w:pPr>
        <w:rPr>
          <w:i/>
          <w:color w:val="0000FF"/>
        </w:rPr>
      </w:pPr>
      <w:r w:rsidRPr="006C0027">
        <w:rPr>
          <w:i/>
          <w:color w:val="0000FF"/>
        </w:rPr>
        <w:t>Aim and application of the products from the customers point of view</w:t>
      </w:r>
    </w:p>
    <w:p w14:paraId="7844E357" w14:textId="0A2D9721" w:rsidR="00DD6D16" w:rsidRPr="006C0027" w:rsidRDefault="00DD6D16" w:rsidP="002B596B">
      <w:r w:rsidRPr="006C0027">
        <w:t xml:space="preserve">Our customer </w:t>
      </w:r>
      <w:r w:rsidR="00184FEE" w:rsidRPr="006C0027">
        <w:t>does</w:t>
      </w:r>
      <w:r w:rsidR="00F37E8C">
        <w:t xml:space="preserve"> not</w:t>
      </w:r>
      <w:r w:rsidR="00184FEE" w:rsidRPr="006C0027">
        <w:t xml:space="preserve"> just want to</w:t>
      </w:r>
      <w:r w:rsidRPr="006C0027">
        <w:t xml:space="preserve"> provide a save surrounding for</w:t>
      </w:r>
      <w:r w:rsidR="00184FEE" w:rsidRPr="006C0027">
        <w:t xml:space="preserve"> the students who stay at the regular schooltime but also for more </w:t>
      </w:r>
      <w:r w:rsidR="0006202C" w:rsidRPr="006C0027">
        <w:t>committed</w:t>
      </w:r>
      <w:r w:rsidR="00F37E8C">
        <w:t xml:space="preserve"> students</w:t>
      </w:r>
      <w:r w:rsidR="6EC9964D" w:rsidRPr="006C0027">
        <w:t>, which stay in school after their regular classes</w:t>
      </w:r>
    </w:p>
    <w:p w14:paraId="3CECD57E" w14:textId="1C057EF8" w:rsidR="00F52E79" w:rsidRPr="006C0027" w:rsidRDefault="000A27D5" w:rsidP="00F52E79">
      <w:pPr>
        <w:pStyle w:val="berschrift2"/>
        <w:overflowPunct/>
        <w:autoSpaceDE/>
        <w:autoSpaceDN/>
        <w:adjustRightInd/>
        <w:spacing w:after="60"/>
        <w:textAlignment w:val="auto"/>
      </w:pPr>
      <w:bookmarkStart w:id="8" w:name="_Toc38731953"/>
      <w:r w:rsidRPr="006C0027">
        <w:t>Overviewing the functionalities</w:t>
      </w:r>
      <w:bookmarkEnd w:id="8"/>
      <w:r w:rsidRPr="006C0027">
        <w:t xml:space="preserve"> </w:t>
      </w:r>
    </w:p>
    <w:p w14:paraId="79832EA1" w14:textId="592799B3" w:rsidR="004A5CEB" w:rsidRPr="006C0027" w:rsidRDefault="004A5CEB" w:rsidP="5F566E17">
      <w:pPr>
        <w:pStyle w:val="KommentierterInhalt"/>
        <w:spacing w:line="259" w:lineRule="auto"/>
      </w:pPr>
      <w:r w:rsidRPr="006C0027">
        <w:t xml:space="preserve">We are going to list the main performances, </w:t>
      </w:r>
      <w:r w:rsidR="000A12F7" w:rsidRPr="006C0027">
        <w:t>which are included by the</w:t>
      </w:r>
      <w:r w:rsidRPr="006C0027">
        <w:t xml:space="preserve"> system</w:t>
      </w:r>
    </w:p>
    <w:p w14:paraId="3C234C15" w14:textId="39926D19" w:rsidR="00445FEE" w:rsidRPr="006C0027" w:rsidRDefault="000A12F7" w:rsidP="19388B2D">
      <w:r w:rsidRPr="006C0027">
        <w:t>(Summary of chapter 3)</w:t>
      </w:r>
    </w:p>
    <w:p w14:paraId="6C4CBF0C" w14:textId="1E6103F1" w:rsidR="002F7995" w:rsidRPr="006C0027" w:rsidRDefault="002F7995" w:rsidP="3D1476E5">
      <w:pPr>
        <w:pStyle w:val="KommentierterInhalt"/>
        <w:spacing w:line="259" w:lineRule="auto"/>
      </w:pPr>
      <w:r w:rsidRPr="006C0027">
        <w:t xml:space="preserve">If scheduled, also </w:t>
      </w:r>
      <w:r w:rsidR="00EF2BC1" w:rsidRPr="006C0027">
        <w:t>the schedule</w:t>
      </w:r>
      <w:r w:rsidRPr="006C0027">
        <w:t xml:space="preserve"> of the </w:t>
      </w:r>
      <w:r w:rsidR="005A28D6" w:rsidRPr="006C0027">
        <w:t>configuration level</w:t>
      </w:r>
    </w:p>
    <w:p w14:paraId="0EF81931" w14:textId="71539ECE" w:rsidR="000450A9" w:rsidRPr="006C0027" w:rsidRDefault="000450A9" w:rsidP="0B0C59DE">
      <w:pPr>
        <w:pStyle w:val="KommentierterInhalt"/>
        <w:spacing w:line="259" w:lineRule="auto"/>
      </w:pPr>
      <w:r w:rsidRPr="006C0027">
        <w:t xml:space="preserve">As the case might be also the performance, which the system is not </w:t>
      </w:r>
      <w:r w:rsidR="001F26DB" w:rsidRPr="006C0027">
        <w:t xml:space="preserve">going to </w:t>
      </w:r>
      <w:r w:rsidRPr="006C0027">
        <w:t>includ</w:t>
      </w:r>
      <w:r w:rsidR="001F26DB" w:rsidRPr="006C0027">
        <w:t>e</w:t>
      </w:r>
      <w:r w:rsidRPr="006C0027">
        <w:t xml:space="preserve">. </w:t>
      </w:r>
    </w:p>
    <w:p w14:paraId="54788C99" w14:textId="281F9853" w:rsidR="00483D74" w:rsidRPr="006C0027" w:rsidRDefault="00483D74" w:rsidP="00152B76">
      <w:r w:rsidRPr="006C0027">
        <w:t xml:space="preserve">It provides the students </w:t>
      </w:r>
      <w:r w:rsidR="00F37E8C">
        <w:t>with the</w:t>
      </w:r>
      <w:r w:rsidRPr="006C0027">
        <w:t xml:space="preserve"> opportunity to </w:t>
      </w:r>
      <w:r w:rsidR="00C97922">
        <w:t>stay longer after school</w:t>
      </w:r>
      <w:r w:rsidRPr="006C0027">
        <w:t xml:space="preserve"> and having the </w:t>
      </w:r>
      <w:r w:rsidR="00C97922">
        <w:t xml:space="preserve">people of </w:t>
      </w:r>
      <w:r w:rsidRPr="006C0027">
        <w:t xml:space="preserve">authority knowing so. </w:t>
      </w:r>
      <w:r w:rsidR="0038106A" w:rsidRPr="006C0027">
        <w:t>Besides</w:t>
      </w:r>
      <w:r w:rsidRPr="006C0027">
        <w:t xml:space="preserve"> that, it will also provide the person responsible a good overview over the</w:t>
      </w:r>
      <w:r w:rsidR="005341B9" w:rsidRPr="006C0027">
        <w:t xml:space="preserve"> situation regarding </w:t>
      </w:r>
      <w:r w:rsidR="00500496" w:rsidRPr="006C0027">
        <w:t>student’s</w:t>
      </w:r>
      <w:r w:rsidR="005341B9" w:rsidRPr="006C0027">
        <w:t xml:space="preserve"> </w:t>
      </w:r>
      <w:r w:rsidR="00C97922">
        <w:t>extra stay</w:t>
      </w:r>
      <w:r w:rsidR="005341B9" w:rsidRPr="006C0027">
        <w:t xml:space="preserve">. </w:t>
      </w:r>
    </w:p>
    <w:p w14:paraId="4C58A838" w14:textId="3220A0C8" w:rsidR="00F52E79" w:rsidRPr="006C0027" w:rsidRDefault="006B7534" w:rsidP="00F52E79">
      <w:pPr>
        <w:pStyle w:val="berschrift2"/>
        <w:overflowPunct/>
        <w:autoSpaceDE/>
        <w:autoSpaceDN/>
        <w:adjustRightInd/>
        <w:spacing w:after="60"/>
        <w:textAlignment w:val="auto"/>
      </w:pPr>
      <w:r w:rsidRPr="006C0027">
        <w:rPr>
          <w:snapToGrid w:val="0"/>
          <w:color w:val="00B050"/>
        </w:rPr>
        <w:t xml:space="preserve"> </w:t>
      </w:r>
      <w:bookmarkStart w:id="9" w:name="_Toc38731954"/>
      <w:r w:rsidR="006E2E8B" w:rsidRPr="006C0027">
        <w:rPr>
          <w:snapToGrid w:val="0"/>
        </w:rPr>
        <w:t xml:space="preserve">Limitation and </w:t>
      </w:r>
      <w:r w:rsidR="008A5716" w:rsidRPr="006C0027">
        <w:rPr>
          <w:snapToGrid w:val="0"/>
        </w:rPr>
        <w:t>embed stations</w:t>
      </w:r>
      <w:bookmarkEnd w:id="9"/>
      <w:r w:rsidR="00593974" w:rsidRPr="006C0027">
        <w:rPr>
          <w:snapToGrid w:val="0"/>
        </w:rPr>
        <w:t xml:space="preserve"> </w:t>
      </w:r>
    </w:p>
    <w:p w14:paraId="35BAD612" w14:textId="78895712" w:rsidR="00CB50B4" w:rsidRPr="006C0027" w:rsidRDefault="00CB50B4" w:rsidP="2EC565CD">
      <w:pPr>
        <w:pStyle w:val="KommentierterInhalt"/>
        <w:spacing w:line="259" w:lineRule="auto"/>
      </w:pPr>
      <w:r w:rsidRPr="006C0027">
        <w:t xml:space="preserve">Limitation </w:t>
      </w:r>
      <w:r w:rsidR="00316A95" w:rsidRPr="006C0027">
        <w:t>regarding other systems in the surrounding</w:t>
      </w:r>
      <w:r w:rsidR="00B33CCE" w:rsidRPr="006C0027">
        <w:t>.</w:t>
      </w:r>
    </w:p>
    <w:p w14:paraId="7DD3F74B" w14:textId="086308EC" w:rsidR="00D9772A" w:rsidRPr="006C0027" w:rsidRDefault="00D9772A" w:rsidP="28B99EC6">
      <w:pPr>
        <w:pStyle w:val="KommentierterInhalt"/>
        <w:spacing w:line="259" w:lineRule="auto"/>
      </w:pPr>
      <w:r w:rsidRPr="006C0027">
        <w:t>Hard- and Software of the final system</w:t>
      </w:r>
      <w:r w:rsidR="0003517A" w:rsidRPr="006C0027">
        <w:t>.</w:t>
      </w:r>
    </w:p>
    <w:p w14:paraId="140BC031" w14:textId="77777777" w:rsidR="00281517" w:rsidRPr="006C0027" w:rsidRDefault="00281517" w:rsidP="28B99EC6">
      <w:pPr>
        <w:pStyle w:val="KommentierterInhalt"/>
        <w:spacing w:line="259" w:lineRule="auto"/>
      </w:pPr>
    </w:p>
    <w:p w14:paraId="42B0D7DD" w14:textId="3201CFBC" w:rsidR="00281517" w:rsidRPr="006C0027" w:rsidRDefault="00EB2422" w:rsidP="005954DA">
      <w:r w:rsidRPr="006C0027">
        <w:t>Regarding the platforms every member of project</w:t>
      </w:r>
      <w:r w:rsidR="00B54DE8" w:rsidRPr="006C0027">
        <w:t xml:space="preserve"> </w:t>
      </w:r>
      <w:r w:rsidRPr="006C0027">
        <w:t>team Over</w:t>
      </w:r>
      <w:r w:rsidR="008A5716">
        <w:t>t</w:t>
      </w:r>
      <w:r w:rsidRPr="006C0027">
        <w:t xml:space="preserve">ime is going to use: </w:t>
      </w:r>
    </w:p>
    <w:p w14:paraId="6DE5A4E8" w14:textId="23F9B6D1" w:rsidR="00EB2422" w:rsidRPr="006C0027" w:rsidRDefault="00EB2422" w:rsidP="005954DA">
      <w:r w:rsidRPr="006C0027">
        <w:t xml:space="preserve">Visual Studio, Notepad++, Microsoft 365, </w:t>
      </w:r>
      <w:proofErr w:type="spellStart"/>
      <w:r w:rsidRPr="006C0027">
        <w:t>GanttProject</w:t>
      </w:r>
      <w:proofErr w:type="spellEnd"/>
      <w:r w:rsidRPr="006C0027">
        <w:t xml:space="preserve"> and </w:t>
      </w:r>
      <w:proofErr w:type="spellStart"/>
      <w:r w:rsidRPr="006C0027">
        <w:t>Github</w:t>
      </w:r>
      <w:proofErr w:type="spellEnd"/>
      <w:r w:rsidRPr="006C0027">
        <w:t>.</w:t>
      </w:r>
    </w:p>
    <w:p w14:paraId="40FDD581" w14:textId="1DA9FF1F" w:rsidR="00281517" w:rsidRPr="006C0027" w:rsidRDefault="00281517" w:rsidP="005954DA">
      <w:r w:rsidRPr="006C0027">
        <w:t>The following systems count as external systems:</w:t>
      </w:r>
    </w:p>
    <w:p w14:paraId="1DACFC30" w14:textId="4AA50606" w:rsidR="00281517" w:rsidRPr="006C0027" w:rsidRDefault="008048CF" w:rsidP="005954DA">
      <w:r w:rsidRPr="006C0027">
        <w:t>The school</w:t>
      </w:r>
      <w:r w:rsidR="008A5716">
        <w:t xml:space="preserve"> </w:t>
      </w:r>
      <w:r w:rsidRPr="006C0027">
        <w:t>server of</w:t>
      </w:r>
      <w:r w:rsidR="008A5716">
        <w:t xml:space="preserve"> </w:t>
      </w:r>
      <w:proofErr w:type="spellStart"/>
      <w:r w:rsidR="008A5716" w:rsidRPr="002339E6">
        <w:rPr>
          <w:i/>
          <w:iCs/>
        </w:rPr>
        <w:t>htl-d</w:t>
      </w:r>
      <w:r w:rsidRPr="002339E6">
        <w:rPr>
          <w:i/>
          <w:iCs/>
        </w:rPr>
        <w:t>onaustadt</w:t>
      </w:r>
      <w:proofErr w:type="spellEnd"/>
      <w:r w:rsidRPr="006C0027">
        <w:t xml:space="preserve">, where our finished Website is going to be hosted. The Website is going </w:t>
      </w:r>
      <w:r w:rsidR="007D5D94" w:rsidRPr="006C0027">
        <w:t xml:space="preserve">to appear as a new option on the </w:t>
      </w:r>
      <w:r w:rsidR="00F602C0" w:rsidRPr="006C0027">
        <w:t>school’s</w:t>
      </w:r>
      <w:r w:rsidR="007D5D94" w:rsidRPr="006C0027">
        <w:t xml:space="preserve"> official website</w:t>
      </w:r>
      <w:r w:rsidR="00F602C0" w:rsidRPr="006C0027">
        <w:t>.</w:t>
      </w:r>
    </w:p>
    <w:p w14:paraId="56FEC591" w14:textId="77777777" w:rsidR="00362E58" w:rsidRPr="006C0027" w:rsidRDefault="00362E58" w:rsidP="00362E58"/>
    <w:p w14:paraId="211C8C57" w14:textId="2392EDE1" w:rsidR="00AB4444" w:rsidRPr="006C0027" w:rsidRDefault="001B56B9" w:rsidP="00BC0B61">
      <w:pPr>
        <w:pStyle w:val="berschrift2"/>
        <w:overflowPunct/>
        <w:autoSpaceDE/>
        <w:autoSpaceDN/>
        <w:adjustRightInd/>
        <w:spacing w:after="60"/>
        <w:textAlignment w:val="auto"/>
      </w:pPr>
      <w:r w:rsidRPr="006C0027">
        <w:rPr>
          <w:snapToGrid w:val="0"/>
          <w:color w:val="00B050"/>
        </w:rPr>
        <w:t xml:space="preserve"> </w:t>
      </w:r>
      <w:bookmarkStart w:id="10" w:name="_Toc38731955"/>
      <w:r w:rsidR="00231EB3" w:rsidRPr="006C0027">
        <w:rPr>
          <w:snapToGrid w:val="0"/>
        </w:rPr>
        <w:t xml:space="preserve">General </w:t>
      </w:r>
      <w:r w:rsidR="00517E90" w:rsidRPr="006C0027">
        <w:rPr>
          <w:snapToGrid w:val="0"/>
        </w:rPr>
        <w:t>guid</w:t>
      </w:r>
      <w:r w:rsidR="00A43C35">
        <w:rPr>
          <w:snapToGrid w:val="0"/>
        </w:rPr>
        <w:t>e</w:t>
      </w:r>
      <w:r w:rsidR="00517E90" w:rsidRPr="006C0027">
        <w:rPr>
          <w:snapToGrid w:val="0"/>
        </w:rPr>
        <w:t>lines and limitations</w:t>
      </w:r>
      <w:bookmarkEnd w:id="10"/>
      <w:r w:rsidR="00517E90" w:rsidRPr="006C0027">
        <w:rPr>
          <w:snapToGrid w:val="0"/>
        </w:rPr>
        <w:t xml:space="preserve"> </w:t>
      </w:r>
    </w:p>
    <w:p w14:paraId="2CA08F33" w14:textId="7506CE12" w:rsidR="00BC0B61" w:rsidRPr="006C0027" w:rsidRDefault="00BC0B61" w:rsidP="00AB4444">
      <w:pPr>
        <w:pStyle w:val="KommentierterInhalt"/>
        <w:spacing w:line="259" w:lineRule="auto"/>
      </w:pPr>
      <w:r w:rsidRPr="006C0027">
        <w:t>Guid</w:t>
      </w:r>
      <w:r w:rsidR="007539A9" w:rsidRPr="006C0027">
        <w:t>e</w:t>
      </w:r>
      <w:r w:rsidRPr="006C0027">
        <w:t>li</w:t>
      </w:r>
      <w:r w:rsidR="008A1D26" w:rsidRPr="006C0027">
        <w:t>nes for</w:t>
      </w:r>
      <w:r w:rsidR="00313E83" w:rsidRPr="006C0027">
        <w:t xml:space="preserve"> </w:t>
      </w:r>
      <w:r w:rsidR="008A1D26" w:rsidRPr="006C0027">
        <w:t xml:space="preserve">the </w:t>
      </w:r>
      <w:r w:rsidR="003B4C5B" w:rsidRPr="006C0027">
        <w:t>H</w:t>
      </w:r>
      <w:r w:rsidR="00572B9D" w:rsidRPr="006C0027">
        <w:t>ardware,</w:t>
      </w:r>
      <w:r w:rsidR="00ED665D" w:rsidRPr="006C0027">
        <w:t xml:space="preserve"> Software, </w:t>
      </w:r>
      <w:r w:rsidR="00C811FD" w:rsidRPr="006C0027">
        <w:t>interfaces</w:t>
      </w:r>
      <w:r w:rsidR="00342600" w:rsidRPr="006C0027">
        <w:t>, stand</w:t>
      </w:r>
      <w:r w:rsidR="00D05E0A" w:rsidRPr="006C0027">
        <w:t>ards, methods</w:t>
      </w:r>
      <w:r w:rsidR="0011171F" w:rsidRPr="006C0027">
        <w:t>.</w:t>
      </w:r>
    </w:p>
    <w:p w14:paraId="0A831352" w14:textId="4D6050FE" w:rsidR="00554A0E" w:rsidRPr="006C0027" w:rsidRDefault="00FA5636" w:rsidP="00406F77">
      <w:pPr>
        <w:pStyle w:val="Listenabsatz"/>
        <w:numPr>
          <w:ilvl w:val="0"/>
          <w:numId w:val="7"/>
        </w:numPr>
      </w:pPr>
      <w:r w:rsidRPr="006C0027">
        <w:t>Software</w:t>
      </w:r>
    </w:p>
    <w:p w14:paraId="0310104C" w14:textId="5049B3B2" w:rsidR="00FA5636" w:rsidRPr="006C0027" w:rsidRDefault="00F32CF3" w:rsidP="00FA5636">
      <w:pPr>
        <w:pStyle w:val="Listenabsatz"/>
        <w:numPr>
          <w:ilvl w:val="1"/>
          <w:numId w:val="7"/>
        </w:numPr>
      </w:pPr>
      <w:r w:rsidRPr="006C0027">
        <w:t>Operati</w:t>
      </w:r>
      <w:r w:rsidR="00EB393E" w:rsidRPr="006C0027">
        <w:t>ng sys</w:t>
      </w:r>
      <w:r w:rsidR="00E661FB" w:rsidRPr="006C0027">
        <w:t>tems: Windows 10 64 bit</w:t>
      </w:r>
    </w:p>
    <w:p w14:paraId="5D6E3C03" w14:textId="520A1238" w:rsidR="00FA5636" w:rsidRPr="006C0027" w:rsidRDefault="00AA2545" w:rsidP="00FA5636">
      <w:pPr>
        <w:pStyle w:val="Listenabsatz"/>
        <w:numPr>
          <w:ilvl w:val="1"/>
          <w:numId w:val="7"/>
        </w:numPr>
      </w:pPr>
      <w:r w:rsidRPr="006C0027">
        <w:t>Platforms: Visual Studio</w:t>
      </w:r>
      <w:r w:rsidR="002F6CB7" w:rsidRPr="006C0027">
        <w:t>, Notepad++</w:t>
      </w:r>
      <w:r w:rsidR="00B93A1B" w:rsidRPr="006C0027">
        <w:t>, Microsoft 365</w:t>
      </w:r>
    </w:p>
    <w:p w14:paraId="46DEE334" w14:textId="6D3404C1" w:rsidR="000A1307" w:rsidRPr="006C0027" w:rsidRDefault="00EF054D" w:rsidP="00FA5636">
      <w:pPr>
        <w:pStyle w:val="Listenabsatz"/>
        <w:numPr>
          <w:ilvl w:val="1"/>
          <w:numId w:val="7"/>
        </w:numPr>
      </w:pPr>
      <w:r w:rsidRPr="006C0027">
        <w:t>Coordination</w:t>
      </w:r>
      <w:r w:rsidR="00A43C35">
        <w:t xml:space="preserve"> </w:t>
      </w:r>
      <w:r w:rsidRPr="006C0027">
        <w:t xml:space="preserve">tools: </w:t>
      </w:r>
      <w:proofErr w:type="spellStart"/>
      <w:r w:rsidRPr="006C0027">
        <w:t>Ganttproject</w:t>
      </w:r>
      <w:proofErr w:type="spellEnd"/>
    </w:p>
    <w:p w14:paraId="48C97353" w14:textId="5B1F911C" w:rsidR="007331F5" w:rsidRPr="006C0027" w:rsidRDefault="007331F5" w:rsidP="00FA5636">
      <w:pPr>
        <w:pStyle w:val="Listenabsatz"/>
        <w:numPr>
          <w:ilvl w:val="1"/>
          <w:numId w:val="7"/>
        </w:numPr>
      </w:pPr>
      <w:r w:rsidRPr="006C0027">
        <w:t>Repository</w:t>
      </w:r>
      <w:r w:rsidR="00A43C35">
        <w:t xml:space="preserve"> </w:t>
      </w:r>
      <w:r w:rsidRPr="006C0027">
        <w:t xml:space="preserve">tool: </w:t>
      </w:r>
      <w:r w:rsidR="00C656CF" w:rsidRPr="006C0027">
        <w:t xml:space="preserve"> </w:t>
      </w:r>
      <w:proofErr w:type="spellStart"/>
      <w:r w:rsidR="00C656CF" w:rsidRPr="006C0027">
        <w:t>Github</w:t>
      </w:r>
      <w:proofErr w:type="spellEnd"/>
    </w:p>
    <w:p w14:paraId="22D35C64" w14:textId="0A5BE440" w:rsidR="007331F5" w:rsidRPr="006C0027" w:rsidRDefault="007331F5" w:rsidP="007331F5">
      <w:pPr>
        <w:pStyle w:val="Listenabsatz"/>
        <w:numPr>
          <w:ilvl w:val="0"/>
          <w:numId w:val="7"/>
        </w:numPr>
      </w:pPr>
      <w:r w:rsidRPr="006C0027">
        <w:t>Hardware</w:t>
      </w:r>
    </w:p>
    <w:p w14:paraId="63B40FEC" w14:textId="10FC479A" w:rsidR="000D0A97" w:rsidRPr="006C0027" w:rsidRDefault="0051381C" w:rsidP="007331F5">
      <w:pPr>
        <w:pStyle w:val="Listenabsatz"/>
        <w:numPr>
          <w:ilvl w:val="1"/>
          <w:numId w:val="7"/>
        </w:numPr>
      </w:pPr>
      <w:r w:rsidRPr="006C0027">
        <w:t>CPU: Intel core i5 and better</w:t>
      </w:r>
    </w:p>
    <w:p w14:paraId="02502AB8" w14:textId="2227C04B" w:rsidR="007331F5" w:rsidRPr="006C0027" w:rsidRDefault="008704B4" w:rsidP="007331F5">
      <w:pPr>
        <w:pStyle w:val="Listenabsatz"/>
        <w:numPr>
          <w:ilvl w:val="1"/>
          <w:numId w:val="7"/>
        </w:numPr>
      </w:pPr>
      <w:r w:rsidRPr="006C0027">
        <w:t>Memory: 128 GB and more</w:t>
      </w:r>
    </w:p>
    <w:p w14:paraId="12E5E8A4" w14:textId="49A5056F" w:rsidR="00313E83" w:rsidRPr="006C0027" w:rsidRDefault="008704B4" w:rsidP="00313E83">
      <w:pPr>
        <w:pStyle w:val="Listenabsatz"/>
        <w:numPr>
          <w:ilvl w:val="1"/>
          <w:numId w:val="7"/>
        </w:numPr>
      </w:pPr>
      <w:r w:rsidRPr="006C0027">
        <w:t>Interface: USB</w:t>
      </w:r>
    </w:p>
    <w:p w14:paraId="229B42AC" w14:textId="1609985D" w:rsidR="7E905B92" w:rsidRPr="006C0027" w:rsidRDefault="7E905B92" w:rsidP="6C16BB49">
      <w:pPr>
        <w:pStyle w:val="Listenabsatz"/>
        <w:numPr>
          <w:ilvl w:val="1"/>
          <w:numId w:val="7"/>
        </w:numPr>
      </w:pPr>
      <w:r w:rsidRPr="006C0027">
        <w:t>RAM: 8 GB</w:t>
      </w:r>
      <w:r w:rsidR="008704B4" w:rsidRPr="006C0027">
        <w:t xml:space="preserve"> </w:t>
      </w:r>
    </w:p>
    <w:p w14:paraId="21727570" w14:textId="358515FC" w:rsidR="00403A0D" w:rsidRPr="006C0027" w:rsidRDefault="007F4F22" w:rsidP="004C35B9">
      <w:pPr>
        <w:pStyle w:val="Listenabsatz"/>
        <w:numPr>
          <w:ilvl w:val="0"/>
          <w:numId w:val="7"/>
        </w:numPr>
      </w:pPr>
      <w:r w:rsidRPr="006C0027">
        <w:lastRenderedPageBreak/>
        <w:t xml:space="preserve"> Interfaces to other devices</w:t>
      </w:r>
    </w:p>
    <w:p w14:paraId="00814B4F" w14:textId="66F5DEBC" w:rsidR="004C35B9" w:rsidRPr="006C0027" w:rsidRDefault="007F4F22" w:rsidP="004C35B9">
      <w:pPr>
        <w:pStyle w:val="Listenabsatz"/>
        <w:numPr>
          <w:ilvl w:val="1"/>
          <w:numId w:val="7"/>
        </w:numPr>
      </w:pPr>
      <w:r w:rsidRPr="006C0027">
        <w:t xml:space="preserve">Server of </w:t>
      </w:r>
      <w:proofErr w:type="spellStart"/>
      <w:r w:rsidR="00A43C35" w:rsidRPr="00515099">
        <w:rPr>
          <w:i/>
        </w:rPr>
        <w:t>htl-donaustadt</w:t>
      </w:r>
      <w:proofErr w:type="spellEnd"/>
    </w:p>
    <w:p w14:paraId="045DF614" w14:textId="7265F761" w:rsidR="00F52E79" w:rsidRPr="006C0027" w:rsidRDefault="005B377C" w:rsidP="00F52E79">
      <w:pPr>
        <w:pStyle w:val="berschrift2"/>
        <w:overflowPunct/>
        <w:autoSpaceDE/>
        <w:autoSpaceDN/>
        <w:adjustRightInd/>
        <w:spacing w:after="60"/>
        <w:textAlignment w:val="auto"/>
      </w:pPr>
      <w:r w:rsidRPr="006C0027">
        <w:rPr>
          <w:snapToGrid w:val="0"/>
          <w:color w:val="00B050"/>
        </w:rPr>
        <w:t xml:space="preserve"> </w:t>
      </w:r>
      <w:bookmarkStart w:id="11" w:name="_Toc38731956"/>
      <w:r w:rsidR="007C6CBF" w:rsidRPr="006C0027">
        <w:rPr>
          <w:snapToGrid w:val="0"/>
        </w:rPr>
        <w:t xml:space="preserve">Requirement source and </w:t>
      </w:r>
      <w:r w:rsidR="001C001F" w:rsidRPr="006C0027">
        <w:rPr>
          <w:snapToGrid w:val="0"/>
        </w:rPr>
        <w:t>target audience</w:t>
      </w:r>
      <w:bookmarkEnd w:id="11"/>
      <w:r w:rsidR="00A84EF6" w:rsidRPr="006C0027">
        <w:rPr>
          <w:snapToGrid w:val="0"/>
        </w:rPr>
        <w:t xml:space="preserve"> </w:t>
      </w:r>
    </w:p>
    <w:p w14:paraId="19D51B45" w14:textId="38291C60" w:rsidR="00D60D1D" w:rsidRPr="006C0027" w:rsidRDefault="00D60D1D" w:rsidP="4A1C47C1">
      <w:pPr>
        <w:pStyle w:val="KommentierterInhalt"/>
        <w:overflowPunct/>
        <w:autoSpaceDE/>
        <w:autoSpaceDN/>
        <w:adjustRightInd/>
        <w:spacing w:after="60" w:line="259" w:lineRule="auto"/>
        <w:textAlignment w:val="auto"/>
      </w:pPr>
      <w:r w:rsidRPr="006C0027">
        <w:t>Users</w:t>
      </w:r>
      <w:r w:rsidR="00DF597A" w:rsidRPr="006C0027">
        <w:t xml:space="preserve"> oft he wanted System</w:t>
      </w:r>
    </w:p>
    <w:p w14:paraId="7AA7FF87" w14:textId="3878E559" w:rsidR="00755E5D" w:rsidRPr="006C0027" w:rsidRDefault="006C52FB" w:rsidP="00755E5D">
      <w:pPr>
        <w:pStyle w:val="Listenabsatz"/>
        <w:numPr>
          <w:ilvl w:val="0"/>
          <w:numId w:val="8"/>
        </w:numPr>
      </w:pPr>
      <w:r w:rsidRPr="006C0027">
        <w:t>Students</w:t>
      </w:r>
    </w:p>
    <w:p w14:paraId="77DBAD97" w14:textId="1B7FDAF5" w:rsidR="00755E5D" w:rsidRPr="006C0027" w:rsidRDefault="0075475D" w:rsidP="00755E5D">
      <w:pPr>
        <w:pStyle w:val="Listenabsatz"/>
        <w:numPr>
          <w:ilvl w:val="0"/>
          <w:numId w:val="8"/>
        </w:numPr>
      </w:pPr>
      <w:r w:rsidRPr="006C0027">
        <w:t xml:space="preserve">Head of </w:t>
      </w:r>
      <w:proofErr w:type="spellStart"/>
      <w:r w:rsidRPr="00515099">
        <w:rPr>
          <w:i/>
        </w:rPr>
        <w:t>htl-donaustadt</w:t>
      </w:r>
      <w:proofErr w:type="spellEnd"/>
      <w:r w:rsidRPr="00515099">
        <w:rPr>
          <w:i/>
        </w:rPr>
        <w:t xml:space="preserve"> </w:t>
      </w:r>
      <w:r w:rsidR="00487F95" w:rsidRPr="006C0027">
        <w:t xml:space="preserve">- </w:t>
      </w:r>
      <w:r w:rsidRPr="006C0027">
        <w:t xml:space="preserve">mister </w:t>
      </w:r>
      <w:proofErr w:type="spellStart"/>
      <w:r w:rsidRPr="006C0027">
        <w:t>Bonatz</w:t>
      </w:r>
      <w:proofErr w:type="spellEnd"/>
      <w:r w:rsidR="002F1E68" w:rsidRPr="006C0027">
        <w:t xml:space="preserve"> </w:t>
      </w:r>
    </w:p>
    <w:p w14:paraId="1B37147D" w14:textId="2524FA5D" w:rsidR="00F52E79" w:rsidRPr="006C0027" w:rsidRDefault="000C0093" w:rsidP="43254843">
      <w:pPr>
        <w:pStyle w:val="Listenabsatz"/>
        <w:numPr>
          <w:ilvl w:val="0"/>
          <w:numId w:val="8"/>
        </w:numPr>
        <w:spacing w:line="259" w:lineRule="auto"/>
      </w:pPr>
      <w:r w:rsidRPr="006C0027">
        <w:t>Housekeeper</w:t>
      </w:r>
    </w:p>
    <w:p w14:paraId="3E4526B7" w14:textId="2524FA5D" w:rsidR="004B1194" w:rsidRPr="006C0027" w:rsidRDefault="004B1194" w:rsidP="07BF8CB5">
      <w:pPr>
        <w:pStyle w:val="KommentierterInhalt"/>
        <w:spacing w:line="259" w:lineRule="auto"/>
      </w:pPr>
      <w:r w:rsidRPr="006C0027">
        <w:t>Other Stakeholder</w:t>
      </w:r>
      <w:r w:rsidR="526554E3" w:rsidRPr="006C0027">
        <w:t>s</w:t>
      </w:r>
    </w:p>
    <w:p w14:paraId="4FB61F36" w14:textId="6F14617C" w:rsidR="003F071A" w:rsidRPr="006C0027" w:rsidRDefault="003F071A" w:rsidP="003F071A">
      <w:pPr>
        <w:pStyle w:val="Listenabsatz"/>
        <w:numPr>
          <w:ilvl w:val="0"/>
          <w:numId w:val="9"/>
        </w:numPr>
      </w:pPr>
      <w:r w:rsidRPr="006C0027">
        <w:t>Parents</w:t>
      </w:r>
    </w:p>
    <w:p w14:paraId="7BECBE8A" w14:textId="4F2C2061" w:rsidR="003F071A" w:rsidRPr="006C0027" w:rsidRDefault="003F071A" w:rsidP="003F071A">
      <w:pPr>
        <w:pStyle w:val="Listenabsatz"/>
        <w:numPr>
          <w:ilvl w:val="0"/>
          <w:numId w:val="9"/>
        </w:numPr>
      </w:pPr>
      <w:r w:rsidRPr="006C0027">
        <w:t xml:space="preserve">Mister </w:t>
      </w:r>
      <w:proofErr w:type="spellStart"/>
      <w:r w:rsidRPr="006C0027">
        <w:t>Dassler</w:t>
      </w:r>
      <w:proofErr w:type="spellEnd"/>
    </w:p>
    <w:p w14:paraId="6AE2F9A2" w14:textId="198610D7" w:rsidR="003F071A" w:rsidRPr="006C0027" w:rsidRDefault="000E3233" w:rsidP="003F071A">
      <w:pPr>
        <w:pStyle w:val="Listenabsatz"/>
        <w:numPr>
          <w:ilvl w:val="0"/>
          <w:numId w:val="9"/>
        </w:numPr>
      </w:pPr>
      <w:r w:rsidRPr="006C0027">
        <w:t>Police/firefighters</w:t>
      </w:r>
    </w:p>
    <w:p w14:paraId="4740BBA8" w14:textId="62D84F1D" w:rsidR="000E3233" w:rsidRPr="006C0027" w:rsidRDefault="00B80281" w:rsidP="003F071A">
      <w:pPr>
        <w:pStyle w:val="Listenabsatz"/>
        <w:numPr>
          <w:ilvl w:val="0"/>
          <w:numId w:val="9"/>
        </w:numPr>
      </w:pPr>
      <w:r w:rsidRPr="006C0027">
        <w:t>Teachers</w:t>
      </w:r>
    </w:p>
    <w:p w14:paraId="2B19D2CF" w14:textId="1656AA50" w:rsidR="00F52E79" w:rsidRPr="006C0027" w:rsidRDefault="007744B3" w:rsidP="00F52E79">
      <w:pPr>
        <w:pStyle w:val="berschrift1"/>
        <w:overflowPunct/>
        <w:autoSpaceDE/>
        <w:autoSpaceDN/>
        <w:adjustRightInd/>
        <w:spacing w:before="240" w:after="60"/>
        <w:textAlignment w:val="auto"/>
        <w:rPr>
          <w:snapToGrid w:val="0"/>
        </w:rPr>
      </w:pPr>
      <w:r w:rsidRPr="006C0027">
        <w:rPr>
          <w:snapToGrid w:val="0"/>
        </w:rPr>
        <w:t xml:space="preserve"> </w:t>
      </w:r>
      <w:bookmarkStart w:id="12" w:name="_Toc38731957"/>
      <w:r w:rsidRPr="006C0027">
        <w:rPr>
          <w:snapToGrid w:val="0"/>
        </w:rPr>
        <w:t xml:space="preserve">Detailed </w:t>
      </w:r>
      <w:r w:rsidR="001A5340" w:rsidRPr="006C0027">
        <w:rPr>
          <w:snapToGrid w:val="0"/>
        </w:rPr>
        <w:t>description of</w:t>
      </w:r>
      <w:r w:rsidR="00B37C0C" w:rsidRPr="006C0027">
        <w:rPr>
          <w:snapToGrid w:val="0"/>
        </w:rPr>
        <w:t xml:space="preserve"> </w:t>
      </w:r>
      <w:r w:rsidR="00595616" w:rsidRPr="006C0027">
        <w:rPr>
          <w:snapToGrid w:val="0"/>
        </w:rPr>
        <w:t>t</w:t>
      </w:r>
      <w:r w:rsidR="00B37C0C" w:rsidRPr="006C0027">
        <w:rPr>
          <w:snapToGrid w:val="0"/>
        </w:rPr>
        <w:t>he perform</w:t>
      </w:r>
      <w:r w:rsidR="0087709B" w:rsidRPr="006C0027">
        <w:rPr>
          <w:snapToGrid w:val="0"/>
        </w:rPr>
        <w:t>ance</w:t>
      </w:r>
      <w:r w:rsidR="5ABD99C8" w:rsidRPr="006C0027">
        <w:rPr>
          <w:snapToGrid w:val="0"/>
        </w:rPr>
        <w:t xml:space="preserve"> </w:t>
      </w:r>
      <w:r w:rsidR="0003799C" w:rsidRPr="006C0027">
        <w:rPr>
          <w:snapToGrid w:val="0"/>
        </w:rPr>
        <w:t>features of</w:t>
      </w:r>
      <w:r w:rsidR="01454B84" w:rsidRPr="006C0027">
        <w:rPr>
          <w:snapToGrid w:val="0"/>
        </w:rPr>
        <w:t xml:space="preserve"> </w:t>
      </w:r>
      <w:r w:rsidR="0003799C" w:rsidRPr="006C0027">
        <w:rPr>
          <w:snapToGrid w:val="0"/>
        </w:rPr>
        <w:t>the system</w:t>
      </w:r>
      <w:bookmarkEnd w:id="12"/>
      <w:r w:rsidR="0087709B" w:rsidRPr="006C0027">
        <w:rPr>
          <w:snapToGrid w:val="0"/>
        </w:rPr>
        <w:t xml:space="preserve"> </w:t>
      </w:r>
    </w:p>
    <w:p w14:paraId="18B9090C" w14:textId="34291414" w:rsidR="00F52E79" w:rsidRPr="006C0027" w:rsidRDefault="00187BCE" w:rsidP="00F52E79">
      <w:pPr>
        <w:pStyle w:val="berschrift2"/>
        <w:overflowPunct/>
        <w:autoSpaceDE/>
        <w:autoSpaceDN/>
        <w:adjustRightInd/>
        <w:spacing w:after="60"/>
        <w:textAlignment w:val="auto"/>
      </w:pPr>
      <w:r w:rsidRPr="006C0027">
        <w:rPr>
          <w:snapToGrid w:val="0"/>
          <w:color w:val="00B050"/>
        </w:rPr>
        <w:t xml:space="preserve"> </w:t>
      </w:r>
      <w:bookmarkStart w:id="13" w:name="_Toc38731958"/>
      <w:r w:rsidR="008F05F3" w:rsidRPr="006C0027">
        <w:rPr>
          <w:snapToGrid w:val="0"/>
        </w:rPr>
        <w:t xml:space="preserve">Functional </w:t>
      </w:r>
      <w:r w:rsidR="008D7A6D" w:rsidRPr="006C0027">
        <w:rPr>
          <w:snapToGrid w:val="0"/>
        </w:rPr>
        <w:t>delivery contents</w:t>
      </w:r>
      <w:bookmarkEnd w:id="13"/>
      <w:r w:rsidR="00425B02" w:rsidRPr="006C0027">
        <w:rPr>
          <w:snapToGrid w:val="0"/>
        </w:rPr>
        <w:t xml:space="preserve"> </w:t>
      </w:r>
    </w:p>
    <w:p w14:paraId="09CA128D" w14:textId="6B513DAD" w:rsidR="00D24238" w:rsidRPr="006C0027" w:rsidRDefault="00D24238" w:rsidP="23C68C94">
      <w:pPr>
        <w:pStyle w:val="KommentierterInhalt"/>
        <w:spacing w:line="259" w:lineRule="auto"/>
      </w:pPr>
      <w:r w:rsidRPr="006C0027">
        <w:t xml:space="preserve">Description </w:t>
      </w:r>
      <w:r w:rsidR="004A292D" w:rsidRPr="006C0027">
        <w:t xml:space="preserve">of the </w:t>
      </w:r>
      <w:r w:rsidR="00482626" w:rsidRPr="006C0027">
        <w:t>deliver</w:t>
      </w:r>
      <w:r w:rsidR="008E5F44" w:rsidRPr="006C0027">
        <w:t>ed</w:t>
      </w:r>
      <w:r w:rsidR="00AF3461" w:rsidRPr="006C0027">
        <w:t xml:space="preserve"> main</w:t>
      </w:r>
      <w:r w:rsidR="00B63A77" w:rsidRPr="006C0027">
        <w:t xml:space="preserve"> </w:t>
      </w:r>
      <w:r w:rsidR="00AF3461" w:rsidRPr="006C0027">
        <w:t>functions</w:t>
      </w:r>
    </w:p>
    <w:p w14:paraId="7E79663A" w14:textId="57D647E3" w:rsidR="007733F3" w:rsidRPr="006C0027" w:rsidRDefault="00AA59A4" w:rsidP="007733F3">
      <w:pPr>
        <w:pStyle w:val="Listenabsatz"/>
        <w:numPr>
          <w:ilvl w:val="0"/>
          <w:numId w:val="11"/>
        </w:numPr>
      </w:pPr>
      <w:r w:rsidRPr="006C0027">
        <w:t>Variant 1</w:t>
      </w:r>
      <w:r w:rsidR="006A6320" w:rsidRPr="006C0027">
        <w:t xml:space="preserve"> </w:t>
      </w:r>
    </w:p>
    <w:p w14:paraId="79D51428" w14:textId="403E16CE" w:rsidR="00AA59A4" w:rsidRPr="006C0027" w:rsidRDefault="007374C3" w:rsidP="00AA59A4">
      <w:pPr>
        <w:pStyle w:val="Listenabsatz"/>
        <w:numPr>
          <w:ilvl w:val="1"/>
          <w:numId w:val="11"/>
        </w:numPr>
      </w:pPr>
      <w:r w:rsidRPr="006C0027">
        <w:t xml:space="preserve"> Login with an account (username and password). Username and</w:t>
      </w:r>
      <w:r w:rsidR="002B521D" w:rsidRPr="006C0027">
        <w:t xml:space="preserve"> Password </w:t>
      </w:r>
      <w:r w:rsidR="00774D75" w:rsidRPr="006C0027">
        <w:t>correspond</w:t>
      </w:r>
      <w:r w:rsidR="00F14DBB" w:rsidRPr="006C0027">
        <w:t xml:space="preserve"> the same </w:t>
      </w:r>
      <w:r w:rsidR="006E2681" w:rsidRPr="006C0027">
        <w:t>login</w:t>
      </w:r>
      <w:r w:rsidR="00910AA7" w:rsidRPr="006C0027">
        <w:t xml:space="preserve"> data of the </w:t>
      </w:r>
      <w:r w:rsidR="0072400A" w:rsidRPr="006C0027">
        <w:t>school</w:t>
      </w:r>
      <w:r w:rsidR="001C3CC6" w:rsidRPr="006C0027">
        <w:t xml:space="preserve"> (school</w:t>
      </w:r>
      <w:r w:rsidR="4429C892" w:rsidRPr="006C0027">
        <w:t xml:space="preserve"> </w:t>
      </w:r>
      <w:r w:rsidR="001C3CC6" w:rsidRPr="006C0027">
        <w:t>mail</w:t>
      </w:r>
      <w:r w:rsidR="00F60262" w:rsidRPr="006C0027">
        <w:t xml:space="preserve"> and Moodle</w:t>
      </w:r>
      <w:r w:rsidR="001C3CC6" w:rsidRPr="006C0027">
        <w:t>)</w:t>
      </w:r>
    </w:p>
    <w:p w14:paraId="0576AE1F" w14:textId="562FC541" w:rsidR="00A1536B" w:rsidRPr="006C0027" w:rsidRDefault="0069089A" w:rsidP="002D51C0">
      <w:pPr>
        <w:pStyle w:val="Listenabsatz"/>
        <w:numPr>
          <w:ilvl w:val="2"/>
          <w:numId w:val="11"/>
        </w:numPr>
      </w:pPr>
      <w:r w:rsidRPr="006C0027">
        <w:t xml:space="preserve">The </w:t>
      </w:r>
      <w:r w:rsidR="00951C50" w:rsidRPr="006C0027">
        <w:t>student’s</w:t>
      </w:r>
      <w:r w:rsidRPr="006C0027">
        <w:t xml:space="preserve"> point of view</w:t>
      </w:r>
    </w:p>
    <w:p w14:paraId="27CAE8DB" w14:textId="18570A9C" w:rsidR="008075FA" w:rsidRPr="006C0027" w:rsidRDefault="00B93EFF" w:rsidP="48002788">
      <w:pPr>
        <w:pStyle w:val="Listenabsatz"/>
        <w:numPr>
          <w:ilvl w:val="3"/>
          <w:numId w:val="11"/>
        </w:numPr>
      </w:pPr>
      <w:r w:rsidRPr="006C0027">
        <w:t xml:space="preserve">As a student </w:t>
      </w:r>
      <w:r w:rsidR="003C4C46" w:rsidRPr="006C0027">
        <w:t xml:space="preserve">you can </w:t>
      </w:r>
      <w:r w:rsidR="009808C2" w:rsidRPr="006C0027">
        <w:t>access your accou</w:t>
      </w:r>
      <w:r w:rsidR="00FB65F8" w:rsidRPr="006C0027">
        <w:t xml:space="preserve">nt and sign in </w:t>
      </w:r>
      <w:r w:rsidR="00023B05" w:rsidRPr="006C0027">
        <w:t>when he or she is going to do overtime on the same day.</w:t>
      </w:r>
    </w:p>
    <w:p w14:paraId="2DBAD6A3" w14:textId="7BC8AD05" w:rsidR="00BE52C2" w:rsidRPr="006C0027" w:rsidRDefault="005B15B2" w:rsidP="65B06DC1">
      <w:pPr>
        <w:pStyle w:val="Listenabsatz"/>
        <w:numPr>
          <w:ilvl w:val="3"/>
          <w:numId w:val="11"/>
        </w:numPr>
        <w:rPr>
          <w:rFonts w:eastAsia="Arial"/>
        </w:rPr>
      </w:pPr>
      <w:r w:rsidRPr="006C0027">
        <w:t>If a student</w:t>
      </w:r>
      <w:r w:rsidR="007B7496" w:rsidRPr="006C0027">
        <w:t xml:space="preserve"> leaves school </w:t>
      </w:r>
      <w:r w:rsidR="00EF2AB4" w:rsidRPr="006C0027">
        <w:t xml:space="preserve">earlier than he or she </w:t>
      </w:r>
      <w:r w:rsidR="274E5E1C" w:rsidRPr="006C0027">
        <w:t>claimed</w:t>
      </w:r>
      <w:r w:rsidR="00EF2AB4" w:rsidRPr="006C0027">
        <w:t>,</w:t>
      </w:r>
      <w:r w:rsidR="274E5E1C" w:rsidRPr="006C0027">
        <w:t xml:space="preserve"> then he or she </w:t>
      </w:r>
      <w:r w:rsidR="00A43C35" w:rsidRPr="006C0027">
        <w:t>must</w:t>
      </w:r>
      <w:r w:rsidR="274E5E1C" w:rsidRPr="006C0027">
        <w:t xml:space="preserve"> log in again and end th</w:t>
      </w:r>
      <w:r w:rsidR="2D0A2F02" w:rsidRPr="006C0027">
        <w:t>e</w:t>
      </w:r>
      <w:r w:rsidR="274E5E1C" w:rsidRPr="006C0027">
        <w:t xml:space="preserve"> extra time at school.</w:t>
      </w:r>
    </w:p>
    <w:p w14:paraId="648DAD82" w14:textId="1087F109" w:rsidR="00C50509" w:rsidRPr="006C0027" w:rsidRDefault="00993B6C" w:rsidP="27ABB8FB">
      <w:pPr>
        <w:pStyle w:val="Listenabsatz"/>
        <w:numPr>
          <w:ilvl w:val="3"/>
          <w:numId w:val="11"/>
        </w:numPr>
      </w:pPr>
      <w:r w:rsidRPr="006C0027">
        <w:t xml:space="preserve">He or she also </w:t>
      </w:r>
      <w:proofErr w:type="gramStart"/>
      <w:r w:rsidRPr="006C0027">
        <w:t>has the opportunity to</w:t>
      </w:r>
      <w:proofErr w:type="gramEnd"/>
      <w:r w:rsidRPr="006C0027">
        <w:t xml:space="preserve"> </w:t>
      </w:r>
      <w:r w:rsidR="00574A2F" w:rsidRPr="006C0027">
        <w:t xml:space="preserve">stay longer </w:t>
      </w:r>
      <w:r w:rsidR="06B4D853" w:rsidRPr="006C0027">
        <w:t>after the extra time if he or she wants to expand her extra stay at school.</w:t>
      </w:r>
    </w:p>
    <w:p w14:paraId="15F2D0CE" w14:textId="79BA7F71" w:rsidR="00464524" w:rsidRPr="006C0027" w:rsidRDefault="00036475" w:rsidP="00817BC1">
      <w:pPr>
        <w:pStyle w:val="Listenabsatz"/>
        <w:numPr>
          <w:ilvl w:val="3"/>
          <w:numId w:val="11"/>
        </w:numPr>
        <w:rPr>
          <w:b/>
          <w:bCs/>
        </w:rPr>
      </w:pPr>
      <w:r w:rsidRPr="006C0027">
        <w:t xml:space="preserve">If the </w:t>
      </w:r>
      <w:r w:rsidR="004C6CA7" w:rsidRPr="006C0027">
        <w:t>set timer runs out</w:t>
      </w:r>
      <w:r w:rsidR="00F30E1F" w:rsidRPr="006C0027">
        <w:t xml:space="preserve"> </w:t>
      </w:r>
      <w:r w:rsidR="007E48B2" w:rsidRPr="006C0027">
        <w:t>by its own</w:t>
      </w:r>
      <w:r w:rsidR="79076331" w:rsidRPr="006C0027">
        <w:t xml:space="preserve">, then the person will not be displayed on the Overtime website anymore. </w:t>
      </w:r>
    </w:p>
    <w:p w14:paraId="544EC0F6" w14:textId="59254AC8" w:rsidR="00B26C4B" w:rsidRPr="006C0027" w:rsidRDefault="00817BC1" w:rsidP="27ABB8FB">
      <w:pPr>
        <w:pStyle w:val="Listenabsatz"/>
        <w:numPr>
          <w:ilvl w:val="3"/>
          <w:numId w:val="11"/>
        </w:numPr>
        <w:rPr>
          <w:rFonts w:eastAsia="Arial"/>
          <w:b/>
        </w:rPr>
      </w:pPr>
      <w:r w:rsidRPr="006C0027">
        <w:t>The</w:t>
      </w:r>
      <w:r w:rsidR="00100922" w:rsidRPr="006C0027">
        <w:t xml:space="preserve"> </w:t>
      </w:r>
      <w:r w:rsidR="001E7206" w:rsidRPr="006C0027">
        <w:t>entry</w:t>
      </w:r>
      <w:r w:rsidR="001F2E37" w:rsidRPr="006C0027">
        <w:t xml:space="preserve"> </w:t>
      </w:r>
      <w:r w:rsidR="00BF6639" w:rsidRPr="006C0027">
        <w:t>can only be made</w:t>
      </w:r>
      <w:r w:rsidR="008577E4" w:rsidRPr="006C0027">
        <w:t xml:space="preserve"> on</w:t>
      </w:r>
      <w:r w:rsidR="001F2E37" w:rsidRPr="006C0027">
        <w:t xml:space="preserve"> the same day, not </w:t>
      </w:r>
      <w:r w:rsidR="007321C9" w:rsidRPr="006C0027">
        <w:t>before.</w:t>
      </w:r>
      <w:r w:rsidR="006973DE" w:rsidRPr="006C0027">
        <w:t xml:space="preserve"> There will be no option </w:t>
      </w:r>
      <w:r w:rsidR="003475CB" w:rsidRPr="006C0027">
        <w:t xml:space="preserve">to sign in days before or to </w:t>
      </w:r>
      <w:r w:rsidR="006238EF" w:rsidRPr="006C0027">
        <w:t>do</w:t>
      </w:r>
      <w:r w:rsidR="0078398C" w:rsidRPr="006C0027">
        <w:t xml:space="preserve"> advanced book</w:t>
      </w:r>
      <w:r w:rsidR="003C5851" w:rsidRPr="006C0027">
        <w:t>ing</w:t>
      </w:r>
    </w:p>
    <w:p w14:paraId="1FCA93DB" w14:textId="37D116A7" w:rsidR="00543083" w:rsidRPr="006C0027" w:rsidRDefault="06AB988F" w:rsidP="00F0207D">
      <w:pPr>
        <w:pStyle w:val="Listenabsatz"/>
        <w:numPr>
          <w:ilvl w:val="1"/>
          <w:numId w:val="11"/>
        </w:numPr>
        <w:rPr>
          <w:b/>
          <w:bCs/>
        </w:rPr>
      </w:pPr>
      <w:r w:rsidRPr="006C0027">
        <w:t>P</w:t>
      </w:r>
      <w:r w:rsidR="0036083B" w:rsidRPr="006C0027">
        <w:t>erson of authority</w:t>
      </w:r>
    </w:p>
    <w:p w14:paraId="112C1F3A" w14:textId="2B9D101B" w:rsidR="000B26A4" w:rsidRPr="006C0027" w:rsidRDefault="009E7ADF" w:rsidP="000B26A4">
      <w:pPr>
        <w:pStyle w:val="Listenabsatz"/>
        <w:ind w:left="2160"/>
      </w:pPr>
      <w:r w:rsidRPr="006C0027">
        <w:t>The person of a</w:t>
      </w:r>
      <w:r w:rsidR="00951C50" w:rsidRPr="006C0027">
        <w:t>u</w:t>
      </w:r>
      <w:r w:rsidRPr="006C0027">
        <w:t xml:space="preserve">thority </w:t>
      </w:r>
      <w:r w:rsidR="00C8392C" w:rsidRPr="006C0027">
        <w:t>does</w:t>
      </w:r>
      <w:r w:rsidR="001C0E91">
        <w:t xml:space="preserve"> no</w:t>
      </w:r>
      <w:r w:rsidR="00C8392C" w:rsidRPr="006C0027">
        <w:t>t have to sign in</w:t>
      </w:r>
      <w:r w:rsidR="004168BE" w:rsidRPr="006C0027">
        <w:t xml:space="preserve"> but rather </w:t>
      </w:r>
      <w:r w:rsidR="007A5FD8" w:rsidRPr="006C0027">
        <w:t>receive a</w:t>
      </w:r>
      <w:r w:rsidR="18671F60" w:rsidRPr="006C0027">
        <w:t>n</w:t>
      </w:r>
      <w:r w:rsidR="007A5FD8" w:rsidRPr="006C0027">
        <w:t xml:space="preserve"> online link</w:t>
      </w:r>
      <w:r w:rsidR="001C0E91">
        <w:t xml:space="preserve"> </w:t>
      </w:r>
      <w:r w:rsidR="00DD214C">
        <w:t xml:space="preserve">from </w:t>
      </w:r>
      <w:proofErr w:type="spellStart"/>
      <w:r w:rsidR="00DD214C" w:rsidRPr="00515099">
        <w:rPr>
          <w:i/>
        </w:rPr>
        <w:t>htl-donaustadt</w:t>
      </w:r>
      <w:proofErr w:type="spellEnd"/>
      <w:r w:rsidR="00817EFE" w:rsidRPr="006C0027">
        <w:t>, which g</w:t>
      </w:r>
      <w:r w:rsidR="1E22A2C6" w:rsidRPr="006C0027">
        <w:t>rants</w:t>
      </w:r>
      <w:r w:rsidR="00817EFE" w:rsidRPr="006C0027">
        <w:t xml:space="preserve"> them access to an overview </w:t>
      </w:r>
      <w:r w:rsidR="002D6E32" w:rsidRPr="006C0027">
        <w:t xml:space="preserve">over the </w:t>
      </w:r>
      <w:r w:rsidR="1A2198D3" w:rsidRPr="006C0027">
        <w:t xml:space="preserve">students </w:t>
      </w:r>
      <w:r w:rsidR="6071A0A9" w:rsidRPr="006C0027">
        <w:t>who stay longer after school.</w:t>
      </w:r>
    </w:p>
    <w:p w14:paraId="0F1AF72F" w14:textId="6CE5E5CF" w:rsidR="00D53023" w:rsidRPr="006C0027" w:rsidRDefault="00D53023" w:rsidP="00D53023">
      <w:pPr>
        <w:pStyle w:val="Listenabsatz"/>
        <w:numPr>
          <w:ilvl w:val="0"/>
          <w:numId w:val="11"/>
        </w:numPr>
        <w:rPr>
          <w:b/>
          <w:bCs/>
        </w:rPr>
      </w:pPr>
      <w:r w:rsidRPr="006C0027">
        <w:t>Variant 2</w:t>
      </w:r>
      <w:r w:rsidR="007977DA" w:rsidRPr="006C0027">
        <w:t xml:space="preserve"> </w:t>
      </w:r>
    </w:p>
    <w:p w14:paraId="1921FCDD" w14:textId="219AA4E0" w:rsidR="00CE3884" w:rsidRPr="006C0027" w:rsidRDefault="0080752C" w:rsidP="00F904A5">
      <w:pPr>
        <w:pStyle w:val="Listenabsatz"/>
        <w:numPr>
          <w:ilvl w:val="1"/>
          <w:numId w:val="11"/>
        </w:numPr>
        <w:rPr>
          <w:b/>
          <w:bCs/>
        </w:rPr>
      </w:pPr>
      <w:r w:rsidRPr="006C0027">
        <w:t xml:space="preserve"> </w:t>
      </w:r>
      <w:r w:rsidR="00353A6A" w:rsidRPr="006C0027">
        <w:t xml:space="preserve">In this case the </w:t>
      </w:r>
      <w:r w:rsidR="00DF12E1" w:rsidRPr="006C0027">
        <w:t xml:space="preserve">login </w:t>
      </w:r>
      <w:r w:rsidR="37B4AFF2" w:rsidRPr="006C0027">
        <w:t xml:space="preserve">will take place </w:t>
      </w:r>
      <w:r w:rsidR="00140425" w:rsidRPr="006C0027">
        <w:t xml:space="preserve">on Moodle. </w:t>
      </w:r>
      <w:r w:rsidR="008C3BED" w:rsidRPr="006C0027">
        <w:t>By</w:t>
      </w:r>
      <w:r w:rsidR="005D77FF" w:rsidRPr="006C0027">
        <w:t xml:space="preserve"> </w:t>
      </w:r>
      <w:r w:rsidR="00503001" w:rsidRPr="006C0027">
        <w:t xml:space="preserve">doing </w:t>
      </w:r>
      <w:r w:rsidR="005D77FF" w:rsidRPr="006C0027">
        <w:t xml:space="preserve">so we do automatically know that the person </w:t>
      </w:r>
      <w:r w:rsidR="0006202C" w:rsidRPr="006C0027">
        <w:t xml:space="preserve">is a student of </w:t>
      </w:r>
      <w:proofErr w:type="spellStart"/>
      <w:r w:rsidR="0006202C" w:rsidRPr="00515099">
        <w:rPr>
          <w:i/>
        </w:rPr>
        <w:t>htl-donaustadt</w:t>
      </w:r>
      <w:proofErr w:type="spellEnd"/>
      <w:r w:rsidR="00984E59" w:rsidRPr="006C0027">
        <w:t>.</w:t>
      </w:r>
      <w:r w:rsidR="00B54DE8" w:rsidRPr="006C0027">
        <w:t xml:space="preserve">  </w:t>
      </w:r>
      <w:r w:rsidR="00B54DE8" w:rsidRPr="006C0027">
        <w:t xml:space="preserve">There is going to be a link to the Overtime website on a general directory on </w:t>
      </w:r>
      <w:proofErr w:type="spellStart"/>
      <w:r w:rsidR="00B54DE8" w:rsidRPr="006C0027">
        <w:t>moodle</w:t>
      </w:r>
      <w:proofErr w:type="spellEnd"/>
      <w:r w:rsidR="00B54DE8" w:rsidRPr="006C0027">
        <w:t>. In contrast to variant 1, you now enter your own name here instead of having already registered. All other functions are the same as for variant 1.</w:t>
      </w:r>
    </w:p>
    <w:p w14:paraId="72B1FC01" w14:textId="73E886D3" w:rsidR="0080752C" w:rsidRPr="006C0027" w:rsidRDefault="006540FF" w:rsidP="0080752C">
      <w:pPr>
        <w:pStyle w:val="Listenabsatz"/>
        <w:numPr>
          <w:ilvl w:val="2"/>
          <w:numId w:val="11"/>
        </w:numPr>
        <w:rPr>
          <w:b/>
          <w:bCs/>
        </w:rPr>
      </w:pPr>
      <w:r w:rsidRPr="006C0027">
        <w:t>Disadvantage</w:t>
      </w:r>
    </w:p>
    <w:p w14:paraId="1C4B9166" w14:textId="6E4B5139" w:rsidR="0080752C" w:rsidRPr="006C0027" w:rsidRDefault="003B3BBC" w:rsidP="0080752C">
      <w:pPr>
        <w:pStyle w:val="Listenabsatz"/>
        <w:numPr>
          <w:ilvl w:val="3"/>
          <w:numId w:val="11"/>
        </w:numPr>
        <w:rPr>
          <w:b/>
          <w:bCs/>
        </w:rPr>
      </w:pPr>
      <w:r w:rsidRPr="006C0027">
        <w:t>You can now enter any name that does not have to correspond to your own. This can lead to incorrect information.</w:t>
      </w:r>
    </w:p>
    <w:p w14:paraId="609182C8" w14:textId="0CF29855" w:rsidR="00DB50BB" w:rsidRPr="006C0027" w:rsidRDefault="009322CF" w:rsidP="003B3BBC">
      <w:pPr>
        <w:pStyle w:val="Listenabsatz"/>
        <w:ind w:left="2880"/>
      </w:pPr>
      <w:r w:rsidRPr="006C0027">
        <w:t>The person logging in can choose a random name</w:t>
      </w:r>
      <w:r w:rsidR="00DB776E" w:rsidRPr="006C0027">
        <w:t xml:space="preserve">. </w:t>
      </w:r>
    </w:p>
    <w:p w14:paraId="51CABC36" w14:textId="38A8E3CE" w:rsidR="00DB50BB" w:rsidRPr="006C0027" w:rsidRDefault="00DB50BB" w:rsidP="00DB50BB">
      <w:pPr>
        <w:pStyle w:val="Listenabsatz"/>
        <w:numPr>
          <w:ilvl w:val="2"/>
          <w:numId w:val="11"/>
        </w:numPr>
      </w:pPr>
      <w:r w:rsidRPr="006C0027">
        <w:t>For persons of authority</w:t>
      </w:r>
    </w:p>
    <w:p w14:paraId="369BDBD2" w14:textId="25095D87" w:rsidR="006C0027" w:rsidRPr="006C0027" w:rsidRDefault="006C0027" w:rsidP="006C0027">
      <w:pPr>
        <w:pStyle w:val="Listenabsatz"/>
        <w:numPr>
          <w:ilvl w:val="3"/>
          <w:numId w:val="11"/>
        </w:numPr>
        <w:rPr>
          <w:rFonts w:eastAsia="Arial" w:cs="Arial"/>
          <w:szCs w:val="22"/>
        </w:rPr>
      </w:pPr>
      <w:r w:rsidRPr="006C0027">
        <w:t xml:space="preserve">There would be a link provided by </w:t>
      </w:r>
      <w:proofErr w:type="spellStart"/>
      <w:r w:rsidR="00DD214C" w:rsidRPr="00515099">
        <w:rPr>
          <w:i/>
        </w:rPr>
        <w:t>htl-donaustadt</w:t>
      </w:r>
      <w:proofErr w:type="spellEnd"/>
      <w:r w:rsidRPr="006C0027">
        <w:t xml:space="preserve"> leading to the Overtime website, just like in variant 1, because we rely on the teacher’s sanity to not publish this link. In case of that happening, due to not incomprehensible reasons, we can </w:t>
      </w:r>
      <w:r w:rsidRPr="006C0027">
        <w:lastRenderedPageBreak/>
        <w:t xml:space="preserve">delete that specific link from the database, and it will not grant access anymore. </w:t>
      </w:r>
    </w:p>
    <w:p w14:paraId="42383166" w14:textId="77777777" w:rsidR="00DB50BB" w:rsidRPr="006C0027" w:rsidRDefault="00DB50BB" w:rsidP="006C0027">
      <w:pPr>
        <w:pStyle w:val="Listenabsatz"/>
        <w:ind w:left="2880"/>
      </w:pPr>
    </w:p>
    <w:p w14:paraId="0A7E5786" w14:textId="77777777" w:rsidR="00543083" w:rsidRPr="006C0027" w:rsidRDefault="00543083" w:rsidP="00F0207D">
      <w:pPr>
        <w:pStyle w:val="Listenabsatz"/>
        <w:ind w:left="2880"/>
        <w:rPr>
          <w:b/>
          <w:bCs/>
        </w:rPr>
      </w:pPr>
    </w:p>
    <w:p w14:paraId="11BE317D" w14:textId="77777777" w:rsidR="00AA59A4" w:rsidRPr="006C0027" w:rsidRDefault="00AA59A4" w:rsidP="00AA59A4">
      <w:pPr>
        <w:pStyle w:val="Listenabsatz"/>
        <w:ind w:left="1440"/>
      </w:pPr>
    </w:p>
    <w:p w14:paraId="33515FD6" w14:textId="44C54FFA" w:rsidR="00F520F5" w:rsidRPr="006C0027" w:rsidRDefault="00F520F5" w:rsidP="00F520F5">
      <w:r w:rsidRPr="006C0027">
        <w:rPr>
          <w:i/>
          <w:color w:val="0000FF"/>
          <w:szCs w:val="22"/>
        </w:rPr>
        <w:t xml:space="preserve">Description </w:t>
      </w:r>
      <w:r w:rsidR="003F7B95" w:rsidRPr="006C0027">
        <w:rPr>
          <w:i/>
          <w:color w:val="0000FF"/>
          <w:szCs w:val="22"/>
        </w:rPr>
        <w:t>of the</w:t>
      </w:r>
      <w:r w:rsidRPr="006C0027">
        <w:rPr>
          <w:i/>
          <w:color w:val="0000FF"/>
          <w:szCs w:val="22"/>
        </w:rPr>
        <w:t xml:space="preserve"> </w:t>
      </w:r>
      <w:r w:rsidR="00943995" w:rsidRPr="006C0027">
        <w:rPr>
          <w:i/>
          <w:color w:val="0000FF"/>
          <w:szCs w:val="22"/>
        </w:rPr>
        <w:t>delivered</w:t>
      </w:r>
      <w:r w:rsidRPr="006C0027">
        <w:rPr>
          <w:i/>
          <w:color w:val="0000FF"/>
          <w:szCs w:val="22"/>
        </w:rPr>
        <w:t xml:space="preserve"> system components</w:t>
      </w:r>
      <w:r w:rsidRPr="006C0027">
        <w:t xml:space="preserve"> </w:t>
      </w:r>
    </w:p>
    <w:p w14:paraId="3F3CA7AD" w14:textId="0CAB2B6B" w:rsidR="0025424D" w:rsidRPr="006C0027" w:rsidRDefault="00343AE0" w:rsidP="000A4E42">
      <w:pPr>
        <w:pStyle w:val="Listenabsatz"/>
        <w:numPr>
          <w:ilvl w:val="0"/>
          <w:numId w:val="12"/>
        </w:numPr>
      </w:pPr>
      <w:r w:rsidRPr="006C0027">
        <w:t>Notepad++ files</w:t>
      </w:r>
    </w:p>
    <w:p w14:paraId="64A43051" w14:textId="243C7EEF" w:rsidR="00521520" w:rsidRPr="006C0027" w:rsidRDefault="00104475" w:rsidP="4FCC2575">
      <w:pPr>
        <w:pStyle w:val="Listenabsatz"/>
        <w:numPr>
          <w:ilvl w:val="1"/>
          <w:numId w:val="11"/>
        </w:numPr>
        <w:spacing w:line="259" w:lineRule="auto"/>
        <w:rPr>
          <w:rFonts w:eastAsia="Arial"/>
        </w:rPr>
      </w:pPr>
      <w:r w:rsidRPr="006C0027">
        <w:t>Two HTML files of the backbone and the login</w:t>
      </w:r>
      <w:r w:rsidR="676D3406" w:rsidRPr="006C0027">
        <w:t xml:space="preserve"> </w:t>
      </w:r>
      <w:r w:rsidRPr="006C0027">
        <w:t>website each.</w:t>
      </w:r>
    </w:p>
    <w:p w14:paraId="4A6E942B" w14:textId="2F4F8FD7" w:rsidR="00F717E2" w:rsidRPr="006C0027" w:rsidRDefault="00F13906" w:rsidP="2AA5FB01">
      <w:pPr>
        <w:pStyle w:val="Listenabsatz"/>
        <w:numPr>
          <w:ilvl w:val="1"/>
          <w:numId w:val="17"/>
        </w:numPr>
        <w:rPr>
          <w:rFonts w:eastAsia="Arial" w:cs="Arial"/>
          <w:szCs w:val="22"/>
        </w:rPr>
      </w:pPr>
      <w:r w:rsidRPr="006C0027">
        <w:t>A</w:t>
      </w:r>
      <w:r w:rsidR="00DD214C">
        <w:t>l</w:t>
      </w:r>
      <w:r w:rsidRPr="006C0027">
        <w:t xml:space="preserve">together three CSS files </w:t>
      </w:r>
      <w:r w:rsidR="002E485D" w:rsidRPr="006C0027">
        <w:t>to give the raw HTML</w:t>
      </w:r>
      <w:r w:rsidR="00DE36B9" w:rsidRPr="006C0027">
        <w:t xml:space="preserve"> files a look.</w:t>
      </w:r>
    </w:p>
    <w:p w14:paraId="3C994040" w14:textId="11B30DE8" w:rsidR="00E51699" w:rsidRPr="006C0027" w:rsidRDefault="00E51699" w:rsidP="125DDEE2">
      <w:pPr>
        <w:pStyle w:val="Listenabsatz"/>
        <w:numPr>
          <w:ilvl w:val="1"/>
          <w:numId w:val="12"/>
        </w:numPr>
      </w:pPr>
      <w:r w:rsidRPr="006C0027">
        <w:t>One PHP file for the background programming</w:t>
      </w:r>
    </w:p>
    <w:p w14:paraId="4DE7F2FF" w14:textId="0F244004" w:rsidR="006F0FCB" w:rsidRPr="006C0027" w:rsidRDefault="006F0FCB" w:rsidP="006F0FCB">
      <w:pPr>
        <w:pStyle w:val="Listenabsatz"/>
        <w:numPr>
          <w:ilvl w:val="0"/>
          <w:numId w:val="12"/>
        </w:numPr>
      </w:pPr>
      <w:r w:rsidRPr="006C0027">
        <w:t>Visual Studio</w:t>
      </w:r>
    </w:p>
    <w:p w14:paraId="6CD379AD" w14:textId="66D89CEE" w:rsidR="00CE6435" w:rsidRPr="006C0027" w:rsidRDefault="00CE6435" w:rsidP="2767D039">
      <w:pPr>
        <w:pStyle w:val="Listenabsatz"/>
        <w:numPr>
          <w:ilvl w:val="1"/>
          <w:numId w:val="12"/>
        </w:numPr>
        <w:rPr>
          <w:rFonts w:eastAsia="Arial" w:cs="Arial"/>
          <w:szCs w:val="22"/>
        </w:rPr>
      </w:pPr>
      <w:r w:rsidRPr="006C0027">
        <w:t>One SQL file for the general data</w:t>
      </w:r>
      <w:r w:rsidR="00C172D5" w:rsidRPr="006C0027">
        <w:t>base</w:t>
      </w:r>
    </w:p>
    <w:p w14:paraId="1AD1028E" w14:textId="32AE802B" w:rsidR="00232B73" w:rsidRPr="006C0027" w:rsidRDefault="00232B73" w:rsidP="6019044C">
      <w:pPr>
        <w:pStyle w:val="KommentierterInhalt"/>
        <w:spacing w:line="259" w:lineRule="auto"/>
      </w:pPr>
      <w:r w:rsidRPr="006C0027">
        <w:t xml:space="preserve">If </w:t>
      </w:r>
      <w:r w:rsidR="00EE79F1" w:rsidRPr="006C0027">
        <w:t xml:space="preserve">there are configuration levels, </w:t>
      </w:r>
      <w:r w:rsidR="009C4DBB" w:rsidRPr="006C0027">
        <w:t xml:space="preserve">then </w:t>
      </w:r>
      <w:r w:rsidR="005E1676" w:rsidRPr="006C0027">
        <w:t xml:space="preserve">references to the </w:t>
      </w:r>
      <w:r w:rsidR="00341D9D" w:rsidRPr="006C0027">
        <w:t>conf. levels</w:t>
      </w:r>
    </w:p>
    <w:p w14:paraId="0D7008A1" w14:textId="25FB69F5" w:rsidR="00615591" w:rsidRPr="006C0027" w:rsidRDefault="00F52E79" w:rsidP="00A212AC">
      <w:pPr>
        <w:pStyle w:val="berschrift2"/>
      </w:pPr>
      <w:bookmarkStart w:id="14" w:name="_Toc527989817"/>
      <w:bookmarkStart w:id="15" w:name="_Toc38731959"/>
      <w:r w:rsidRPr="006C0027">
        <w:t>Int</w:t>
      </w:r>
      <w:bookmarkEnd w:id="14"/>
      <w:r w:rsidR="001D1F50" w:rsidRPr="006C0027">
        <w:t>e</w:t>
      </w:r>
      <w:r w:rsidR="00603CB6" w:rsidRPr="006C0027">
        <w:t>raction with the surrounding</w:t>
      </w:r>
      <w:bookmarkEnd w:id="15"/>
    </w:p>
    <w:p w14:paraId="09D24E6F" w14:textId="5AD84C24" w:rsidR="00A212AC" w:rsidRPr="006C0027" w:rsidRDefault="7CEF5F35" w:rsidP="00615591">
      <w:pPr>
        <w:pStyle w:val="KommentierterInhalt"/>
        <w:spacing w:line="259" w:lineRule="auto"/>
      </w:pPr>
      <w:r w:rsidRPr="006C0027">
        <w:t xml:space="preserve">Describing </w:t>
      </w:r>
      <w:r w:rsidR="00C40E6E" w:rsidRPr="006C0027">
        <w:t>t</w:t>
      </w:r>
      <w:r w:rsidR="00D01D26" w:rsidRPr="006C0027">
        <w:t>ypi</w:t>
      </w:r>
      <w:r w:rsidR="00C06965" w:rsidRPr="006C0027">
        <w:t>cal scenarios (</w:t>
      </w:r>
      <w:r w:rsidR="0002690A" w:rsidRPr="006C0027">
        <w:t>procedure</w:t>
      </w:r>
      <w:r w:rsidR="00FA31C0" w:rsidRPr="006C0027">
        <w:t>s</w:t>
      </w:r>
      <w:r w:rsidR="00C06965" w:rsidRPr="006C0027">
        <w:t>)</w:t>
      </w:r>
    </w:p>
    <w:p w14:paraId="4ED8CDAC" w14:textId="75013CCE" w:rsidR="00692769" w:rsidRPr="006C0027" w:rsidRDefault="00692769" w:rsidP="6FEB2F61">
      <w:pPr>
        <w:pStyle w:val="KommentierterInhalt"/>
        <w:spacing w:line="259" w:lineRule="auto"/>
      </w:pPr>
      <w:r w:rsidRPr="006C0027">
        <w:t xml:space="preserve">For </w:t>
      </w:r>
      <w:r w:rsidR="00565539" w:rsidRPr="006C0027">
        <w:t>example:</w:t>
      </w:r>
      <w:r w:rsidR="00F908EB" w:rsidRPr="006C0027">
        <w:t xml:space="preserve"> case of application- </w:t>
      </w:r>
      <w:r w:rsidR="00DD214C" w:rsidRPr="006C0027">
        <w:t>diagram</w:t>
      </w:r>
    </w:p>
    <w:p w14:paraId="69F359DA" w14:textId="2539617A" w:rsidR="00145CDF" w:rsidRPr="006C0027" w:rsidRDefault="66B6A35A" w:rsidP="00145CDF">
      <w:pPr>
        <w:pStyle w:val="Listenabsatz"/>
        <w:numPr>
          <w:ilvl w:val="0"/>
          <w:numId w:val="13"/>
        </w:numPr>
      </w:pPr>
      <w:r w:rsidRPr="006C0027">
        <w:t>Variant 1</w:t>
      </w:r>
    </w:p>
    <w:p w14:paraId="72B3BDFF" w14:textId="050A5461" w:rsidR="00866A82" w:rsidRPr="006C0027" w:rsidRDefault="3B6FC9AB" w:rsidP="00866A82">
      <w:pPr>
        <w:pStyle w:val="Listenabsatz"/>
        <w:numPr>
          <w:ilvl w:val="1"/>
          <w:numId w:val="13"/>
        </w:numPr>
      </w:pPr>
      <w:r w:rsidRPr="006C0027">
        <w:t>As an authority figure</w:t>
      </w:r>
    </w:p>
    <w:p w14:paraId="079CB766" w14:textId="21B53411" w:rsidR="3B6FC9AB" w:rsidRPr="006C0027" w:rsidRDefault="3B6FC9AB" w:rsidP="1AB4EF4F">
      <w:pPr>
        <w:pStyle w:val="Listenabsatz"/>
        <w:numPr>
          <w:ilvl w:val="2"/>
          <w:numId w:val="13"/>
        </w:numPr>
        <w:rPr>
          <w:rFonts w:eastAsia="Arial" w:cs="Arial"/>
        </w:rPr>
      </w:pPr>
      <w:r w:rsidRPr="006C0027">
        <w:t>First you click the link provided by the school and then you will be directed to the overview of all students which decided to stay longer after their regular classes</w:t>
      </w:r>
    </w:p>
    <w:p w14:paraId="21B5066E" w14:textId="7936BB63" w:rsidR="77E9BF75" w:rsidRPr="006C0027" w:rsidRDefault="456BBC91" w:rsidP="7B2A4B3F">
      <w:pPr>
        <w:pStyle w:val="Listenabsatz"/>
        <w:numPr>
          <w:ilvl w:val="1"/>
          <w:numId w:val="13"/>
        </w:numPr>
        <w:rPr>
          <w:rFonts w:eastAsia="Arial" w:cs="Arial"/>
        </w:rPr>
      </w:pPr>
      <w:r w:rsidRPr="006C0027">
        <w:t xml:space="preserve">As a student </w:t>
      </w:r>
    </w:p>
    <w:p w14:paraId="76EE1064" w14:textId="71300AA6" w:rsidR="4D47B0CE" w:rsidRPr="006C0027" w:rsidRDefault="456BBC91" w:rsidP="7B2A4B3F">
      <w:pPr>
        <w:pStyle w:val="Listenabsatz"/>
        <w:numPr>
          <w:ilvl w:val="2"/>
          <w:numId w:val="13"/>
        </w:numPr>
      </w:pPr>
      <w:r w:rsidRPr="006C0027">
        <w:t xml:space="preserve">First you go to the login tab which you will be able to find on the website of </w:t>
      </w:r>
      <w:proofErr w:type="spellStart"/>
      <w:r w:rsidRPr="00515099">
        <w:rPr>
          <w:i/>
        </w:rPr>
        <w:t>htl-donaustadt</w:t>
      </w:r>
      <w:proofErr w:type="spellEnd"/>
      <w:r w:rsidRPr="006C0027">
        <w:t xml:space="preserve"> and you log in. Ne</w:t>
      </w:r>
      <w:r w:rsidR="77B9E967" w:rsidRPr="006C0027">
        <w:t xml:space="preserve">xt you will be led to your account, where you can determine if you want to stay longer after school, by </w:t>
      </w:r>
      <w:r w:rsidR="33677FA5" w:rsidRPr="006C0027">
        <w:t xml:space="preserve">writing down how long you will stay after school (start-time till end-time). </w:t>
      </w:r>
    </w:p>
    <w:p w14:paraId="0242BBD7" w14:textId="74E54A54" w:rsidR="00C656CF" w:rsidRPr="006C0027" w:rsidRDefault="33677FA5" w:rsidP="7B2A4B3F">
      <w:pPr>
        <w:pStyle w:val="Listenabsatz"/>
        <w:numPr>
          <w:ilvl w:val="2"/>
          <w:numId w:val="13"/>
        </w:numPr>
      </w:pPr>
      <w:r w:rsidRPr="006C0027">
        <w:t xml:space="preserve">If you decide to leave school earlier </w:t>
      </w:r>
      <w:r w:rsidR="002450CE" w:rsidRPr="006C0027">
        <w:t>than</w:t>
      </w:r>
      <w:r w:rsidRPr="006C0027">
        <w:t xml:space="preserve"> anticipated, then you must log in again and </w:t>
      </w:r>
      <w:r w:rsidR="528F4011" w:rsidRPr="006C0027">
        <w:t xml:space="preserve">end </w:t>
      </w:r>
      <w:r w:rsidR="317DA5F4" w:rsidRPr="006C0027">
        <w:t xml:space="preserve">your </w:t>
      </w:r>
      <w:r w:rsidR="76054932" w:rsidRPr="006C0027">
        <w:t>longer stay at</w:t>
      </w:r>
      <w:r w:rsidR="317DA5F4" w:rsidRPr="006C0027">
        <w:t xml:space="preserve"> school manually. </w:t>
      </w:r>
      <w:r w:rsidR="49A1ACCA" w:rsidRPr="006C0027">
        <w:t xml:space="preserve">If you </w:t>
      </w:r>
      <w:r w:rsidR="4E4943B4" w:rsidRPr="006C0027">
        <w:t xml:space="preserve">leave school at the end of your longer </w:t>
      </w:r>
      <w:r w:rsidR="002450CE" w:rsidRPr="006C0027">
        <w:t>stay,</w:t>
      </w:r>
      <w:r w:rsidR="4E4943B4" w:rsidRPr="006C0027">
        <w:t xml:space="preserve"> then you will be </w:t>
      </w:r>
      <w:r w:rsidR="2ACB20B5" w:rsidRPr="006C0027">
        <w:t>removed from the system automatically.</w:t>
      </w:r>
    </w:p>
    <w:p w14:paraId="1D6F078C" w14:textId="7D7EAB83" w:rsidR="00B07238" w:rsidRPr="006C0027" w:rsidRDefault="1ABC9615" w:rsidP="00B07238">
      <w:pPr>
        <w:pStyle w:val="Listenabsatz"/>
        <w:numPr>
          <w:ilvl w:val="0"/>
          <w:numId w:val="13"/>
        </w:numPr>
        <w:rPr>
          <w:rFonts w:eastAsia="Arial"/>
        </w:rPr>
      </w:pPr>
      <w:r w:rsidRPr="006C0027">
        <w:t>Variant 2</w:t>
      </w:r>
    </w:p>
    <w:p w14:paraId="73F4CAE5" w14:textId="614D8989" w:rsidR="008704B4" w:rsidRPr="006C0027" w:rsidRDefault="1ABC9615" w:rsidP="008704B4">
      <w:pPr>
        <w:pStyle w:val="Listenabsatz"/>
        <w:numPr>
          <w:ilvl w:val="1"/>
          <w:numId w:val="13"/>
        </w:numPr>
        <w:rPr>
          <w:rFonts w:eastAsia="Arial"/>
        </w:rPr>
      </w:pPr>
      <w:r w:rsidRPr="006C0027">
        <w:t>As an authority figure</w:t>
      </w:r>
    </w:p>
    <w:p w14:paraId="4563CFDE" w14:textId="29E9E3D6" w:rsidR="007F4F22" w:rsidRPr="006C0027" w:rsidRDefault="1ABC9615" w:rsidP="007F4F22">
      <w:pPr>
        <w:pStyle w:val="Listenabsatz"/>
        <w:numPr>
          <w:ilvl w:val="2"/>
          <w:numId w:val="13"/>
        </w:numPr>
        <w:rPr>
          <w:rFonts w:eastAsia="Arial" w:cs="Arial"/>
        </w:rPr>
      </w:pPr>
      <w:r w:rsidRPr="006C0027">
        <w:t>First you click the link provided by the school and then you will be directed to the overview of all students which decided to stay longer after their regular classes</w:t>
      </w:r>
    </w:p>
    <w:p w14:paraId="315BF687" w14:textId="75ADE6C6" w:rsidR="592B1E2E" w:rsidRPr="006C0027" w:rsidRDefault="1ABC9615" w:rsidP="68199375">
      <w:pPr>
        <w:pStyle w:val="Listenabsatz"/>
        <w:numPr>
          <w:ilvl w:val="1"/>
          <w:numId w:val="13"/>
        </w:numPr>
      </w:pPr>
      <w:r w:rsidRPr="006C0027">
        <w:t>As a student</w:t>
      </w:r>
    </w:p>
    <w:p w14:paraId="008EC6BC" w14:textId="6EF86F80" w:rsidR="68199375" w:rsidRPr="006C0027" w:rsidRDefault="1ABC9615" w:rsidP="68199375">
      <w:pPr>
        <w:pStyle w:val="Listenabsatz"/>
        <w:numPr>
          <w:ilvl w:val="2"/>
          <w:numId w:val="13"/>
        </w:numPr>
      </w:pPr>
      <w:r w:rsidRPr="006C0027">
        <w:t xml:space="preserve">First you will log in to </w:t>
      </w:r>
      <w:proofErr w:type="spellStart"/>
      <w:r w:rsidRPr="00515099">
        <w:rPr>
          <w:i/>
        </w:rPr>
        <w:t>htl-donaustadt´s</w:t>
      </w:r>
      <w:proofErr w:type="spellEnd"/>
      <w:r w:rsidRPr="00515099">
        <w:rPr>
          <w:i/>
        </w:rPr>
        <w:t xml:space="preserve"> </w:t>
      </w:r>
      <w:proofErr w:type="spellStart"/>
      <w:r w:rsidRPr="006C0027">
        <w:t>moodle</w:t>
      </w:r>
      <w:proofErr w:type="spellEnd"/>
      <w:r w:rsidRPr="006C0027">
        <w:t xml:space="preserve">. </w:t>
      </w:r>
      <w:r w:rsidR="1F360BF5" w:rsidRPr="006C0027">
        <w:t xml:space="preserve">There is going to be a link to the Overtime website on a general directory on </w:t>
      </w:r>
      <w:proofErr w:type="spellStart"/>
      <w:r w:rsidR="1F360BF5" w:rsidRPr="006C0027">
        <w:t>moodle</w:t>
      </w:r>
      <w:proofErr w:type="spellEnd"/>
      <w:r w:rsidR="1F360BF5" w:rsidRPr="006C0027">
        <w:t>.</w:t>
      </w:r>
      <w:r w:rsidR="40EF92E4" w:rsidRPr="006C0027">
        <w:t xml:space="preserve"> In contrast to variant 1, you now enter your own name here instead of having already registered. All other functions are the same as for variant 1.</w:t>
      </w:r>
    </w:p>
    <w:p w14:paraId="70A5330F" w14:textId="6A47AEDE" w:rsidR="00F52E79" w:rsidRPr="006C0027" w:rsidRDefault="00D65788" w:rsidP="00F52E79">
      <w:pPr>
        <w:pStyle w:val="berschrift2"/>
        <w:overflowPunct/>
        <w:autoSpaceDE/>
        <w:autoSpaceDN/>
        <w:adjustRightInd/>
        <w:spacing w:after="60"/>
        <w:textAlignment w:val="auto"/>
        <w:rPr>
          <w:snapToGrid w:val="0"/>
        </w:rPr>
      </w:pPr>
      <w:r w:rsidRPr="006C0027">
        <w:rPr>
          <w:snapToGrid w:val="0"/>
          <w:color w:val="00B050"/>
        </w:rPr>
        <w:t xml:space="preserve"> </w:t>
      </w:r>
      <w:bookmarkStart w:id="16" w:name="_Toc38731960"/>
      <w:r w:rsidRPr="006C0027">
        <w:rPr>
          <w:snapToGrid w:val="0"/>
        </w:rPr>
        <w:t>The demanded functions</w:t>
      </w:r>
      <w:bookmarkEnd w:id="16"/>
      <w:r w:rsidRPr="006C0027">
        <w:rPr>
          <w:snapToGrid w:val="0"/>
        </w:rPr>
        <w:t xml:space="preserve"> </w:t>
      </w:r>
    </w:p>
    <w:p w14:paraId="40476573" w14:textId="2F9A3E5F" w:rsidR="00D4071C" w:rsidRPr="006C0027" w:rsidRDefault="00D4071C" w:rsidP="7A163530">
      <w:pPr>
        <w:pStyle w:val="KommentierterInhalt"/>
        <w:spacing w:line="259" w:lineRule="auto"/>
      </w:pPr>
      <w:r w:rsidRPr="006C0027">
        <w:t xml:space="preserve">The product will </w:t>
      </w:r>
      <w:r w:rsidR="00F84C31" w:rsidRPr="006C0027">
        <w:t xml:space="preserve">be </w:t>
      </w:r>
      <w:r w:rsidR="009523AA" w:rsidRPr="006C0027">
        <w:t>described from a</w:t>
      </w:r>
      <w:r w:rsidR="003F6472" w:rsidRPr="006C0027">
        <w:t xml:space="preserve"> functional </w:t>
      </w:r>
      <w:r w:rsidR="003C52E4" w:rsidRPr="006C0027">
        <w:t xml:space="preserve">view </w:t>
      </w:r>
      <w:r w:rsidR="00093E3E" w:rsidRPr="006C0027">
        <w:t xml:space="preserve">in </w:t>
      </w:r>
      <w:r w:rsidR="00C63154" w:rsidRPr="006C0027">
        <w:t>cases of usage</w:t>
      </w:r>
      <w:r w:rsidR="00FE20E9" w:rsidRPr="006C0027">
        <w:t xml:space="preserve">. Every </w:t>
      </w:r>
      <w:r w:rsidR="00EB1E7C" w:rsidRPr="006C0027">
        <w:t xml:space="preserve">case of use </w:t>
      </w:r>
      <w:r w:rsidR="00F04D52" w:rsidRPr="006C0027">
        <w:t>will</w:t>
      </w:r>
      <w:r w:rsidR="00A4468E" w:rsidRPr="006C0027">
        <w:t xml:space="preserve"> be specified</w:t>
      </w:r>
      <w:r w:rsidR="00F04D52" w:rsidRPr="006C0027">
        <w:t xml:space="preserve"> for example</w:t>
      </w:r>
      <w:r w:rsidR="00DB1D61" w:rsidRPr="006C0027">
        <w:t xml:space="preserve"> </w:t>
      </w:r>
      <w:r w:rsidR="001D62E1" w:rsidRPr="006C0027">
        <w:t>using</w:t>
      </w:r>
      <w:r w:rsidR="00DB1D61" w:rsidRPr="006C0027">
        <w:t xml:space="preserve"> a table.</w:t>
      </w:r>
    </w:p>
    <w:p w14:paraId="26353F8F" w14:textId="77777777" w:rsidR="00247DEE" w:rsidRPr="006C0027" w:rsidRDefault="00247DEE" w:rsidP="00247DEE"/>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54"/>
        <w:gridCol w:w="6709"/>
      </w:tblGrid>
      <w:tr w:rsidR="00247DEE" w:rsidRPr="006C0027" w14:paraId="02A3A116" w14:textId="77777777" w:rsidTr="006B1D98">
        <w:tc>
          <w:tcPr>
            <w:tcW w:w="2376" w:type="dxa"/>
          </w:tcPr>
          <w:p w14:paraId="63D42850" w14:textId="352C00B8" w:rsidR="00247DEE" w:rsidRPr="006C0027" w:rsidRDefault="32DDB2BD" w:rsidP="006B1D98">
            <w:pPr>
              <w:rPr>
                <w:b/>
                <w:bCs/>
              </w:rPr>
            </w:pPr>
            <w:r w:rsidRPr="006C0027">
              <w:rPr>
                <w:b/>
                <w:bCs/>
              </w:rPr>
              <w:t>D</w:t>
            </w:r>
            <w:r w:rsidR="4EDE284F" w:rsidRPr="006C0027">
              <w:rPr>
                <w:b/>
              </w:rPr>
              <w:t>esignate</w:t>
            </w:r>
          </w:p>
        </w:tc>
        <w:tc>
          <w:tcPr>
            <w:tcW w:w="6912" w:type="dxa"/>
          </w:tcPr>
          <w:p w14:paraId="5D1B7D52" w14:textId="66B0D07D" w:rsidR="00247DEE" w:rsidRPr="006C0027" w:rsidRDefault="62AB4C5A" w:rsidP="006B1D98">
            <w:pPr>
              <w:rPr>
                <w:i/>
              </w:rPr>
            </w:pPr>
            <w:r w:rsidRPr="006C0027">
              <w:rPr>
                <w:i/>
              </w:rPr>
              <w:t>Person of authority visits Overtime website</w:t>
            </w:r>
          </w:p>
        </w:tc>
      </w:tr>
      <w:tr w:rsidR="00247DEE" w:rsidRPr="006C0027" w14:paraId="2251611B" w14:textId="77777777" w:rsidTr="006B1D98">
        <w:tc>
          <w:tcPr>
            <w:tcW w:w="2376" w:type="dxa"/>
          </w:tcPr>
          <w:p w14:paraId="5A678ADA" w14:textId="7036AAF4" w:rsidR="001779F8" w:rsidRPr="006C0027" w:rsidRDefault="6C336A3E" w:rsidP="006B1D98">
            <w:pPr>
              <w:rPr>
                <w:b/>
                <w:bCs/>
              </w:rPr>
            </w:pPr>
            <w:r w:rsidRPr="006C0027">
              <w:rPr>
                <w:b/>
              </w:rPr>
              <w:t>S</w:t>
            </w:r>
            <w:r w:rsidR="2C3ED394" w:rsidRPr="006C0027">
              <w:rPr>
                <w:b/>
              </w:rPr>
              <w:t>ummary</w:t>
            </w:r>
          </w:p>
        </w:tc>
        <w:tc>
          <w:tcPr>
            <w:tcW w:w="6912" w:type="dxa"/>
          </w:tcPr>
          <w:p w14:paraId="5146C070" w14:textId="74644FA6" w:rsidR="00247DEE" w:rsidRPr="006C0027" w:rsidRDefault="74358416" w:rsidP="006B1D98">
            <w:pPr>
              <w:rPr>
                <w:i/>
              </w:rPr>
            </w:pPr>
            <w:r w:rsidRPr="006C0027">
              <w:rPr>
                <w:i/>
                <w:iCs/>
              </w:rPr>
              <w:t>T</w:t>
            </w:r>
            <w:r w:rsidR="2B5F6EC1" w:rsidRPr="006C0027">
              <w:rPr>
                <w:i/>
                <w:iCs/>
              </w:rPr>
              <w:t>he</w:t>
            </w:r>
            <w:r w:rsidR="2B5F6EC1" w:rsidRPr="006C0027">
              <w:rPr>
                <w:i/>
              </w:rPr>
              <w:t xml:space="preserve"> </w:t>
            </w:r>
            <w:r w:rsidR="2B5F6EC1" w:rsidRPr="006C0027">
              <w:rPr>
                <w:i/>
                <w:iCs/>
              </w:rPr>
              <w:t>per</w:t>
            </w:r>
            <w:r w:rsidR="075B8507" w:rsidRPr="006C0027">
              <w:rPr>
                <w:i/>
                <w:iCs/>
              </w:rPr>
              <w:t>s</w:t>
            </w:r>
            <w:r w:rsidR="2B5F6EC1" w:rsidRPr="006C0027">
              <w:rPr>
                <w:i/>
                <w:iCs/>
              </w:rPr>
              <w:t>on</w:t>
            </w:r>
            <w:r w:rsidR="2B5F6EC1" w:rsidRPr="006C0027">
              <w:rPr>
                <w:i/>
              </w:rPr>
              <w:t xml:space="preserve"> of authority will have an over</w:t>
            </w:r>
            <w:r w:rsidR="63DFA532" w:rsidRPr="006C0027">
              <w:rPr>
                <w:i/>
              </w:rPr>
              <w:t xml:space="preserve">view over every student that </w:t>
            </w:r>
            <w:r w:rsidR="5501E1E2" w:rsidRPr="006C0027">
              <w:rPr>
                <w:i/>
                <w:iCs/>
              </w:rPr>
              <w:t>decided to stay longer after school</w:t>
            </w:r>
            <w:r w:rsidR="35D1B5F9" w:rsidRPr="006C0027">
              <w:rPr>
                <w:i/>
                <w:iCs/>
              </w:rPr>
              <w:t>.</w:t>
            </w:r>
          </w:p>
        </w:tc>
      </w:tr>
      <w:tr w:rsidR="00247DEE" w:rsidRPr="006C0027" w14:paraId="6158AC62" w14:textId="77777777" w:rsidTr="006B1D98">
        <w:tc>
          <w:tcPr>
            <w:tcW w:w="2376" w:type="dxa"/>
          </w:tcPr>
          <w:p w14:paraId="2707092D" w14:textId="39D8C03A" w:rsidR="00247DEE" w:rsidRPr="006C0027" w:rsidRDefault="34ED6E53" w:rsidP="6F818CC1">
            <w:pPr>
              <w:spacing w:line="259" w:lineRule="auto"/>
            </w:pPr>
            <w:r w:rsidRPr="006C0027">
              <w:rPr>
                <w:b/>
                <w:bCs/>
              </w:rPr>
              <w:t>Team/Member</w:t>
            </w:r>
          </w:p>
        </w:tc>
        <w:tc>
          <w:tcPr>
            <w:tcW w:w="6912" w:type="dxa"/>
          </w:tcPr>
          <w:p w14:paraId="53F7B7F2" w14:textId="32773ACB" w:rsidR="00247DEE" w:rsidRPr="006C0027" w:rsidRDefault="22AED535" w:rsidP="006B1D98">
            <w:pPr>
              <w:rPr>
                <w:i/>
              </w:rPr>
            </w:pPr>
            <w:r w:rsidRPr="006C0027">
              <w:rPr>
                <w:i/>
              </w:rPr>
              <w:t>Person of authority</w:t>
            </w:r>
          </w:p>
        </w:tc>
      </w:tr>
      <w:tr w:rsidR="00247DEE" w:rsidRPr="006C0027" w14:paraId="476C147F" w14:textId="77777777" w:rsidTr="006B1D98">
        <w:tc>
          <w:tcPr>
            <w:tcW w:w="2376" w:type="dxa"/>
          </w:tcPr>
          <w:p w14:paraId="6A028541" w14:textId="3F002D74" w:rsidR="00247DEE" w:rsidRPr="006C0027" w:rsidRDefault="00247DEE" w:rsidP="006B1D98">
            <w:pPr>
              <w:rPr>
                <w:b/>
                <w:bCs/>
              </w:rPr>
            </w:pPr>
          </w:p>
          <w:p w14:paraId="21DA13E7" w14:textId="1FFF08E8" w:rsidR="00161490" w:rsidRPr="006C0027" w:rsidRDefault="04AE7CF5" w:rsidP="006B1D98">
            <w:pPr>
              <w:rPr>
                <w:b/>
                <w:bCs/>
              </w:rPr>
            </w:pPr>
            <w:r w:rsidRPr="006C0027">
              <w:rPr>
                <w:b/>
              </w:rPr>
              <w:t>P</w:t>
            </w:r>
            <w:r w:rsidR="08275F55" w:rsidRPr="006C0027">
              <w:rPr>
                <w:b/>
              </w:rPr>
              <w:t>recondition</w:t>
            </w:r>
          </w:p>
        </w:tc>
        <w:tc>
          <w:tcPr>
            <w:tcW w:w="6912" w:type="dxa"/>
          </w:tcPr>
          <w:p w14:paraId="463A58C3" w14:textId="18A06146" w:rsidR="00247DEE" w:rsidRPr="006C0027" w:rsidRDefault="4049E6A9" w:rsidP="006B1D98">
            <w:pPr>
              <w:rPr>
                <w:i/>
              </w:rPr>
            </w:pPr>
            <w:r w:rsidRPr="006C0027">
              <w:rPr>
                <w:i/>
              </w:rPr>
              <w:t xml:space="preserve">The website must </w:t>
            </w:r>
            <w:r w:rsidRPr="006C0027">
              <w:rPr>
                <w:i/>
                <w:iCs/>
              </w:rPr>
              <w:t>be finished</w:t>
            </w:r>
            <w:r w:rsidR="778B3612" w:rsidRPr="006C0027">
              <w:rPr>
                <w:i/>
                <w:iCs/>
              </w:rPr>
              <w:t>.</w:t>
            </w:r>
            <w:r w:rsidR="0E937575" w:rsidRPr="006C0027">
              <w:rPr>
                <w:i/>
                <w:iCs/>
              </w:rPr>
              <w:t xml:space="preserve"> The database must be finished. The programming must be finished.</w:t>
            </w:r>
          </w:p>
        </w:tc>
      </w:tr>
      <w:tr w:rsidR="00247DEE" w:rsidRPr="006C0027" w14:paraId="49186B90" w14:textId="77777777" w:rsidTr="006B1D98">
        <w:tc>
          <w:tcPr>
            <w:tcW w:w="2376" w:type="dxa"/>
          </w:tcPr>
          <w:p w14:paraId="185B15F2" w14:textId="7EDCC00E" w:rsidR="00247DEE" w:rsidRPr="006C0027" w:rsidRDefault="5ACBF29F" w:rsidP="006B1D98">
            <w:pPr>
              <w:rPr>
                <w:b/>
                <w:bCs/>
              </w:rPr>
            </w:pPr>
            <w:r w:rsidRPr="006C0027">
              <w:rPr>
                <w:b/>
                <w:bCs/>
              </w:rPr>
              <w:lastRenderedPageBreak/>
              <w:t>P</w:t>
            </w:r>
            <w:r w:rsidR="30189631" w:rsidRPr="006C0027">
              <w:rPr>
                <w:b/>
              </w:rPr>
              <w:t>rocess</w:t>
            </w:r>
            <w:r w:rsidR="00CA52AB" w:rsidRPr="006C0027">
              <w:rPr>
                <w:b/>
              </w:rPr>
              <w:t xml:space="preserve"> description</w:t>
            </w:r>
          </w:p>
        </w:tc>
        <w:tc>
          <w:tcPr>
            <w:tcW w:w="6912" w:type="dxa"/>
          </w:tcPr>
          <w:p w14:paraId="7965952A" w14:textId="663D29D5" w:rsidR="00247DEE" w:rsidRPr="006C0027" w:rsidRDefault="3FD3E80E" w:rsidP="006B1D98">
            <w:pPr>
              <w:rPr>
                <w:i/>
              </w:rPr>
            </w:pPr>
            <w:r w:rsidRPr="006C0027">
              <w:rPr>
                <w:i/>
              </w:rPr>
              <w:t>The person of authority opens the Overtime website. Now the person of authority will se</w:t>
            </w:r>
            <w:r w:rsidR="0E02CFAC" w:rsidRPr="006C0027">
              <w:rPr>
                <w:i/>
              </w:rPr>
              <w:t>e every student which decided to stay longer after school.</w:t>
            </w:r>
            <w:r w:rsidR="749C119B" w:rsidRPr="006C0027">
              <w:rPr>
                <w:i/>
              </w:rPr>
              <w:t xml:space="preserve"> (The website for an authority person will look like this. See picture below</w:t>
            </w:r>
            <w:r w:rsidR="749C119B" w:rsidRPr="006C0027">
              <w:rPr>
                <w:i/>
                <w:iCs/>
              </w:rPr>
              <w:t>)</w:t>
            </w:r>
            <w:r w:rsidR="5D2944B2" w:rsidRPr="006C0027">
              <w:rPr>
                <w:i/>
                <w:iCs/>
              </w:rPr>
              <w:t>.</w:t>
            </w:r>
          </w:p>
        </w:tc>
      </w:tr>
      <w:tr w:rsidR="00247DEE" w:rsidRPr="006C0027" w14:paraId="2E6A8CCF" w14:textId="77777777" w:rsidTr="006B1D98">
        <w:tc>
          <w:tcPr>
            <w:tcW w:w="2376" w:type="dxa"/>
          </w:tcPr>
          <w:p w14:paraId="50D4BCB4" w14:textId="1B5013DE" w:rsidR="00343FE0" w:rsidRPr="006C0027" w:rsidRDefault="5B9D4293" w:rsidP="006B1D98">
            <w:pPr>
              <w:rPr>
                <w:b/>
                <w:bCs/>
              </w:rPr>
            </w:pPr>
            <w:r w:rsidRPr="006C0027">
              <w:rPr>
                <w:b/>
              </w:rPr>
              <w:t xml:space="preserve">Usages </w:t>
            </w:r>
            <w:r w:rsidR="009264A3" w:rsidRPr="006C0027">
              <w:rPr>
                <w:b/>
              </w:rPr>
              <w:t>(Include- Relations)</w:t>
            </w:r>
          </w:p>
        </w:tc>
        <w:tc>
          <w:tcPr>
            <w:tcW w:w="6912" w:type="dxa"/>
          </w:tcPr>
          <w:p w14:paraId="0C58315E" w14:textId="0AF3FE2B" w:rsidR="00247DEE" w:rsidRPr="006C0027" w:rsidRDefault="417F0681" w:rsidP="006B1D98">
            <w:pPr>
              <w:rPr>
                <w:i/>
              </w:rPr>
            </w:pPr>
            <w:r w:rsidRPr="006C0027">
              <w:rPr>
                <w:i/>
              </w:rPr>
              <w:t xml:space="preserve">While the website </w:t>
            </w:r>
            <w:r w:rsidR="00FC702D" w:rsidRPr="006C0027">
              <w:rPr>
                <w:i/>
              </w:rPr>
              <w:t>opens</w:t>
            </w:r>
            <w:r w:rsidRPr="006C0027">
              <w:rPr>
                <w:i/>
              </w:rPr>
              <w:t xml:space="preserve"> for the person of authority, the data of the students, which decided to stay longer after scho</w:t>
            </w:r>
            <w:r w:rsidR="20C9146F" w:rsidRPr="006C0027">
              <w:rPr>
                <w:i/>
              </w:rPr>
              <w:t xml:space="preserve">ol </w:t>
            </w:r>
            <w:r w:rsidR="00FB6C48" w:rsidRPr="006C0027">
              <w:rPr>
                <w:i/>
              </w:rPr>
              <w:t>will be loaded for the website.</w:t>
            </w:r>
          </w:p>
        </w:tc>
      </w:tr>
      <w:tr w:rsidR="00247DEE" w:rsidRPr="006C0027" w14:paraId="27A571FC" w14:textId="77777777" w:rsidTr="006B1D98">
        <w:tc>
          <w:tcPr>
            <w:tcW w:w="2376" w:type="dxa"/>
          </w:tcPr>
          <w:p w14:paraId="0C10C0D3" w14:textId="7E28CB6A" w:rsidR="00D03931" w:rsidRPr="006C0027" w:rsidRDefault="00D03931" w:rsidP="006B1D98">
            <w:pPr>
              <w:rPr>
                <w:b/>
                <w:bCs/>
              </w:rPr>
            </w:pPr>
            <w:r w:rsidRPr="006C0027">
              <w:rPr>
                <w:b/>
              </w:rPr>
              <w:t>Extensions (Extend-Relations)</w:t>
            </w:r>
          </w:p>
        </w:tc>
        <w:tc>
          <w:tcPr>
            <w:tcW w:w="6912" w:type="dxa"/>
          </w:tcPr>
          <w:p w14:paraId="79C22229" w14:textId="753ED446" w:rsidR="00247DEE" w:rsidRPr="006C0027" w:rsidRDefault="00247DEE" w:rsidP="006B1D98">
            <w:pPr>
              <w:rPr>
                <w:i/>
                <w:color w:val="0000FF"/>
              </w:rPr>
            </w:pPr>
          </w:p>
        </w:tc>
      </w:tr>
      <w:tr w:rsidR="00247DEE" w:rsidRPr="006C0027" w14:paraId="14246B9B" w14:textId="77777777" w:rsidTr="006B1D98">
        <w:tc>
          <w:tcPr>
            <w:tcW w:w="2376" w:type="dxa"/>
          </w:tcPr>
          <w:p w14:paraId="1112AA64" w14:textId="195F3A41" w:rsidR="00247DEE" w:rsidRPr="006C0027" w:rsidRDefault="35615030" w:rsidP="006B1D98">
            <w:pPr>
              <w:rPr>
                <w:b/>
                <w:bCs/>
              </w:rPr>
            </w:pPr>
            <w:r w:rsidRPr="006C0027">
              <w:rPr>
                <w:b/>
                <w:bCs/>
              </w:rPr>
              <w:t>A</w:t>
            </w:r>
            <w:r w:rsidR="4BB556DB" w:rsidRPr="006C0027">
              <w:rPr>
                <w:b/>
              </w:rPr>
              <w:t>lternative</w:t>
            </w:r>
          </w:p>
        </w:tc>
        <w:tc>
          <w:tcPr>
            <w:tcW w:w="6912" w:type="dxa"/>
          </w:tcPr>
          <w:p w14:paraId="141F69A4" w14:textId="357A159E" w:rsidR="00247DEE" w:rsidRPr="006C0027" w:rsidRDefault="00247DEE" w:rsidP="006B1D98">
            <w:pPr>
              <w:rPr>
                <w:i/>
                <w:color w:val="0000FF"/>
              </w:rPr>
            </w:pPr>
          </w:p>
        </w:tc>
      </w:tr>
      <w:tr w:rsidR="00247DEE" w:rsidRPr="006C0027" w14:paraId="530E66A8" w14:textId="77777777" w:rsidTr="006B1D98">
        <w:tc>
          <w:tcPr>
            <w:tcW w:w="2376" w:type="dxa"/>
          </w:tcPr>
          <w:p w14:paraId="5440E788" w14:textId="4926A91C" w:rsidR="00247DEE" w:rsidRPr="006C0027" w:rsidRDefault="7F23440E" w:rsidP="006B1D98">
            <w:pPr>
              <w:rPr>
                <w:b/>
                <w:bCs/>
              </w:rPr>
            </w:pPr>
            <w:r w:rsidRPr="006C0027">
              <w:rPr>
                <w:b/>
                <w:bCs/>
              </w:rPr>
              <w:t>P</w:t>
            </w:r>
            <w:r w:rsidR="2EBFDC78" w:rsidRPr="006C0027">
              <w:rPr>
                <w:b/>
              </w:rPr>
              <w:t>ostconditions</w:t>
            </w:r>
          </w:p>
        </w:tc>
        <w:tc>
          <w:tcPr>
            <w:tcW w:w="6912" w:type="dxa"/>
          </w:tcPr>
          <w:p w14:paraId="58FF3E85" w14:textId="60B3B959" w:rsidR="00247DEE" w:rsidRPr="006C0027" w:rsidRDefault="07E1C2EB" w:rsidP="006B1D98">
            <w:pPr>
              <w:rPr>
                <w:i/>
              </w:rPr>
            </w:pPr>
            <w:r w:rsidRPr="006C0027">
              <w:rPr>
                <w:i/>
                <w:iCs/>
              </w:rPr>
              <w:t xml:space="preserve">If the Overtime website </w:t>
            </w:r>
            <w:r w:rsidR="00FC702D" w:rsidRPr="006C0027">
              <w:rPr>
                <w:i/>
                <w:iCs/>
              </w:rPr>
              <w:t>opens</w:t>
            </w:r>
            <w:r w:rsidRPr="006C0027">
              <w:rPr>
                <w:i/>
                <w:iCs/>
              </w:rPr>
              <w:t xml:space="preserve"> successfully, then the person of authority will have an overview over every student that</w:t>
            </w:r>
            <w:r w:rsidR="1DA74BB7" w:rsidRPr="006C0027">
              <w:rPr>
                <w:i/>
                <w:iCs/>
              </w:rPr>
              <w:t xml:space="preserve"> decided to stay longer after school</w:t>
            </w:r>
            <w:r w:rsidR="2CCD7955" w:rsidRPr="006C0027">
              <w:rPr>
                <w:i/>
                <w:iCs/>
              </w:rPr>
              <w:t>.</w:t>
            </w:r>
          </w:p>
        </w:tc>
      </w:tr>
      <w:tr w:rsidR="00247DEE" w:rsidRPr="006C0027" w14:paraId="23F674B0" w14:textId="77777777" w:rsidTr="006B1D98">
        <w:tc>
          <w:tcPr>
            <w:tcW w:w="2376" w:type="dxa"/>
          </w:tcPr>
          <w:p w14:paraId="6A851BE9" w14:textId="1F404DBE" w:rsidR="00247DEE" w:rsidRPr="006C0027" w:rsidRDefault="5FD598B6" w:rsidP="006B1D98">
            <w:pPr>
              <w:rPr>
                <w:b/>
                <w:bCs/>
              </w:rPr>
            </w:pPr>
            <w:r w:rsidRPr="006C0027">
              <w:rPr>
                <w:b/>
              </w:rPr>
              <w:t>F</w:t>
            </w:r>
            <w:r w:rsidR="040B9291" w:rsidRPr="006C0027">
              <w:rPr>
                <w:b/>
              </w:rPr>
              <w:t>ailure</w:t>
            </w:r>
          </w:p>
        </w:tc>
        <w:tc>
          <w:tcPr>
            <w:tcW w:w="6912" w:type="dxa"/>
          </w:tcPr>
          <w:p w14:paraId="0F8CB488" w14:textId="07CA6591" w:rsidR="00247DEE" w:rsidRPr="006C0027" w:rsidRDefault="4ECD214A" w:rsidP="006B1D98">
            <w:pPr>
              <w:rPr>
                <w:i/>
              </w:rPr>
            </w:pPr>
            <w:r w:rsidRPr="006C0027">
              <w:rPr>
                <w:i/>
              </w:rPr>
              <w:t>If we won´t be able to finish our project before the deadline, then we will at least try to provide the website for our own class</w:t>
            </w:r>
            <w:r w:rsidR="655D1907" w:rsidRPr="006C0027">
              <w:rPr>
                <w:i/>
                <w:iCs/>
              </w:rPr>
              <w:t>.</w:t>
            </w:r>
          </w:p>
        </w:tc>
      </w:tr>
    </w:tbl>
    <w:p w14:paraId="40E74F04" w14:textId="7C6C1961" w:rsidR="00D373EB" w:rsidRPr="006C0027" w:rsidRDefault="7426C051" w:rsidP="00D373EB">
      <w:r w:rsidRPr="006C0027">
        <w:rPr>
          <w:noProof/>
        </w:rPr>
        <w:drawing>
          <wp:inline distT="0" distB="0" distL="0" distR="0" wp14:anchorId="379F3A40" wp14:editId="561184C6">
            <wp:extent cx="4572000" cy="1957754"/>
            <wp:effectExtent l="0" t="0" r="0" b="4445"/>
            <wp:docPr id="80332772" name="Picture 2022794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2794112"/>
                    <pic:cNvPicPr/>
                  </pic:nvPicPr>
                  <pic:blipFill>
                    <a:blip r:embed="rId17">
                      <a:extLst>
                        <a:ext uri="{28A0092B-C50C-407E-A947-70E740481C1C}">
                          <a14:useLocalDpi xmlns:a14="http://schemas.microsoft.com/office/drawing/2010/main" val="0"/>
                        </a:ext>
                      </a:extLst>
                    </a:blip>
                    <a:stretch>
                      <a:fillRect/>
                    </a:stretch>
                  </pic:blipFill>
                  <pic:spPr>
                    <a:xfrm>
                      <a:off x="0" y="0"/>
                      <a:ext cx="4572000" cy="1957754"/>
                    </a:xfrm>
                    <a:prstGeom prst="rect">
                      <a:avLst/>
                    </a:prstGeom>
                  </pic:spPr>
                </pic:pic>
              </a:graphicData>
            </a:graphic>
          </wp:inline>
        </w:drawing>
      </w:r>
      <w:r w:rsidR="2FD8B95B" w:rsidRPr="006C0027">
        <w:t xml:space="preserve"> </w:t>
      </w: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374"/>
        <w:gridCol w:w="6689"/>
      </w:tblGrid>
      <w:tr w:rsidR="0D56FCBE" w:rsidRPr="006C0027" w14:paraId="0BF8AEDF" w14:textId="77777777" w:rsidTr="0D56FCBE">
        <w:tc>
          <w:tcPr>
            <w:tcW w:w="2374" w:type="dxa"/>
          </w:tcPr>
          <w:p w14:paraId="4BAA2CF9" w14:textId="736259E8" w:rsidR="0D56FCBE" w:rsidRPr="006C0027" w:rsidRDefault="43884415" w:rsidP="0D56FCBE">
            <w:pPr>
              <w:rPr>
                <w:b/>
                <w:bCs/>
              </w:rPr>
            </w:pPr>
            <w:r w:rsidRPr="006C0027">
              <w:rPr>
                <w:b/>
                <w:bCs/>
              </w:rPr>
              <w:t>D</w:t>
            </w:r>
            <w:r w:rsidR="00CB1A4B" w:rsidRPr="006C0027">
              <w:rPr>
                <w:b/>
                <w:bCs/>
              </w:rPr>
              <w:t>esignation</w:t>
            </w:r>
          </w:p>
        </w:tc>
        <w:tc>
          <w:tcPr>
            <w:tcW w:w="6689" w:type="dxa"/>
          </w:tcPr>
          <w:p w14:paraId="5107003E" w14:textId="6A69D94F" w:rsidR="0D56FCBE" w:rsidRPr="006C0027" w:rsidRDefault="0B4B238E" w:rsidP="0D56FCBE">
            <w:pPr>
              <w:rPr>
                <w:i/>
              </w:rPr>
            </w:pPr>
            <w:r w:rsidRPr="006C0027">
              <w:rPr>
                <w:i/>
                <w:iCs/>
              </w:rPr>
              <w:t>S</w:t>
            </w:r>
            <w:r w:rsidR="4ADB2AD4" w:rsidRPr="006C0027">
              <w:rPr>
                <w:i/>
                <w:iCs/>
              </w:rPr>
              <w:t>t</w:t>
            </w:r>
            <w:r w:rsidRPr="006C0027">
              <w:rPr>
                <w:i/>
                <w:iCs/>
              </w:rPr>
              <w:t>udent</w:t>
            </w:r>
            <w:r w:rsidRPr="006C0027">
              <w:rPr>
                <w:i/>
              </w:rPr>
              <w:t xml:space="preserve"> logs in and determines how long he will stay after school</w:t>
            </w:r>
            <w:r w:rsidR="37486AB1" w:rsidRPr="006C0027">
              <w:rPr>
                <w:i/>
                <w:iCs/>
              </w:rPr>
              <w:t xml:space="preserve"> / Variant 1</w:t>
            </w:r>
          </w:p>
        </w:tc>
      </w:tr>
      <w:tr w:rsidR="0D56FCBE" w:rsidRPr="006C0027" w14:paraId="4BDEAAF0" w14:textId="77777777" w:rsidTr="0D56FCBE">
        <w:tc>
          <w:tcPr>
            <w:tcW w:w="2374" w:type="dxa"/>
          </w:tcPr>
          <w:p w14:paraId="1F2F445A" w14:textId="7A33287E" w:rsidR="0D56FCBE" w:rsidRPr="006C0027" w:rsidRDefault="33BA4E48" w:rsidP="0D56FCBE">
            <w:pPr>
              <w:rPr>
                <w:b/>
                <w:bCs/>
              </w:rPr>
            </w:pPr>
            <w:r w:rsidRPr="006C0027">
              <w:rPr>
                <w:b/>
                <w:bCs/>
              </w:rPr>
              <w:t>S</w:t>
            </w:r>
            <w:r w:rsidR="004F199A" w:rsidRPr="006C0027">
              <w:rPr>
                <w:b/>
                <w:bCs/>
              </w:rPr>
              <w:t>ummary</w:t>
            </w:r>
          </w:p>
        </w:tc>
        <w:tc>
          <w:tcPr>
            <w:tcW w:w="6689" w:type="dxa"/>
          </w:tcPr>
          <w:p w14:paraId="226EDD0A" w14:textId="5A79C378" w:rsidR="0D56FCBE" w:rsidRPr="006C0027" w:rsidRDefault="47AF2B1A" w:rsidP="0D56FCBE">
            <w:pPr>
              <w:rPr>
                <w:i/>
              </w:rPr>
            </w:pPr>
            <w:r w:rsidRPr="006C0027">
              <w:rPr>
                <w:i/>
              </w:rPr>
              <w:t xml:space="preserve">The student logs into the Overtime website and </w:t>
            </w:r>
            <w:r w:rsidRPr="006C0027">
              <w:rPr>
                <w:i/>
                <w:iCs/>
              </w:rPr>
              <w:t>determines how long he will stay after school.</w:t>
            </w:r>
          </w:p>
        </w:tc>
      </w:tr>
      <w:tr w:rsidR="0D56FCBE" w:rsidRPr="006C0027" w14:paraId="0E6B2B47" w14:textId="77777777" w:rsidTr="0D56FCBE">
        <w:tc>
          <w:tcPr>
            <w:tcW w:w="2374" w:type="dxa"/>
          </w:tcPr>
          <w:p w14:paraId="5972E97F" w14:textId="1CA69017" w:rsidR="0D56FCBE" w:rsidRPr="006C0027" w:rsidRDefault="00B56391" w:rsidP="0D56FCBE">
            <w:pPr>
              <w:rPr>
                <w:b/>
                <w:bCs/>
              </w:rPr>
            </w:pPr>
            <w:r w:rsidRPr="006C0027">
              <w:rPr>
                <w:b/>
              </w:rPr>
              <w:t>Team/member</w:t>
            </w:r>
          </w:p>
        </w:tc>
        <w:tc>
          <w:tcPr>
            <w:tcW w:w="6689" w:type="dxa"/>
          </w:tcPr>
          <w:p w14:paraId="2C0CD188" w14:textId="37E469DA" w:rsidR="0D56FCBE" w:rsidRPr="006C0027" w:rsidRDefault="0FC80477" w:rsidP="0D56FCBE">
            <w:pPr>
              <w:rPr>
                <w:i/>
              </w:rPr>
            </w:pPr>
            <w:r w:rsidRPr="006C0027">
              <w:rPr>
                <w:i/>
                <w:iCs/>
              </w:rPr>
              <w:t>Student</w:t>
            </w:r>
          </w:p>
        </w:tc>
      </w:tr>
      <w:tr w:rsidR="0D56FCBE" w:rsidRPr="006C0027" w14:paraId="7C9696D1" w14:textId="77777777" w:rsidTr="0D56FCBE">
        <w:tc>
          <w:tcPr>
            <w:tcW w:w="2374" w:type="dxa"/>
          </w:tcPr>
          <w:p w14:paraId="43455A94" w14:textId="6E409638" w:rsidR="0D56FCBE" w:rsidRPr="006C0027" w:rsidRDefault="00FC702D" w:rsidP="0D56FCBE">
            <w:pPr>
              <w:rPr>
                <w:b/>
                <w:bCs/>
              </w:rPr>
            </w:pPr>
            <w:r w:rsidRPr="006C0027">
              <w:rPr>
                <w:b/>
                <w:bCs/>
              </w:rPr>
              <w:t>Precondition</w:t>
            </w:r>
          </w:p>
        </w:tc>
        <w:tc>
          <w:tcPr>
            <w:tcW w:w="6689" w:type="dxa"/>
          </w:tcPr>
          <w:p w14:paraId="67048067" w14:textId="45A602D3" w:rsidR="0D56FCBE" w:rsidRPr="006C0027" w:rsidRDefault="5B4A8961" w:rsidP="0D56FCBE">
            <w:pPr>
              <w:rPr>
                <w:i/>
              </w:rPr>
            </w:pPr>
            <w:r w:rsidRPr="006C0027">
              <w:rPr>
                <w:i/>
                <w:iCs/>
              </w:rPr>
              <w:t>The login website and the Overtime website must be finished</w:t>
            </w:r>
          </w:p>
        </w:tc>
      </w:tr>
      <w:tr w:rsidR="0D56FCBE" w:rsidRPr="006C0027" w14:paraId="75A8487C" w14:textId="77777777" w:rsidTr="0D56FCBE">
        <w:tc>
          <w:tcPr>
            <w:tcW w:w="2374" w:type="dxa"/>
          </w:tcPr>
          <w:p w14:paraId="206AAE16" w14:textId="30B39015" w:rsidR="0D56FCBE" w:rsidRPr="006C0027" w:rsidRDefault="2C1E48B5" w:rsidP="0D56FCBE">
            <w:pPr>
              <w:rPr>
                <w:b/>
                <w:bCs/>
              </w:rPr>
            </w:pPr>
            <w:r w:rsidRPr="006C0027">
              <w:rPr>
                <w:b/>
                <w:bCs/>
              </w:rPr>
              <w:t>P</w:t>
            </w:r>
            <w:r w:rsidR="00922698" w:rsidRPr="006C0027">
              <w:rPr>
                <w:b/>
                <w:bCs/>
              </w:rPr>
              <w:t>rocess description</w:t>
            </w:r>
          </w:p>
        </w:tc>
        <w:tc>
          <w:tcPr>
            <w:tcW w:w="6689" w:type="dxa"/>
          </w:tcPr>
          <w:p w14:paraId="2D9CC587" w14:textId="44D57104" w:rsidR="0D56FCBE" w:rsidRPr="006C0027" w:rsidRDefault="1068F38A" w:rsidP="0D56FCBE">
            <w:r w:rsidRPr="006C0027">
              <w:rPr>
                <w:i/>
              </w:rPr>
              <w:t xml:space="preserve">First you go to the login tab which you will be able to find on the website of </w:t>
            </w:r>
            <w:proofErr w:type="spellStart"/>
            <w:r w:rsidRPr="006C0027">
              <w:rPr>
                <w:i/>
              </w:rPr>
              <w:t>htl-donaustadt</w:t>
            </w:r>
            <w:proofErr w:type="spellEnd"/>
            <w:r w:rsidRPr="006C0027">
              <w:rPr>
                <w:i/>
              </w:rPr>
              <w:t xml:space="preserve"> and you log in. Next you will be led to your account, where you can determine if you want to stay longer after school, by writing down how long you will stay after school (start-time till end-time</w:t>
            </w:r>
            <w:r w:rsidRPr="006C0027">
              <w:rPr>
                <w:i/>
                <w:iCs/>
              </w:rPr>
              <w:t>).</w:t>
            </w:r>
            <w:r w:rsidR="35E86DBB" w:rsidRPr="006C0027">
              <w:t xml:space="preserve"> If you decide to leave school earlier </w:t>
            </w:r>
            <w:r w:rsidR="00FC702D" w:rsidRPr="006C0027">
              <w:t>than</w:t>
            </w:r>
            <w:r w:rsidR="35E86DBB" w:rsidRPr="006C0027">
              <w:t xml:space="preserve"> anticipated, then you must log in again and end your longer stay at school manually</w:t>
            </w:r>
            <w:r w:rsidR="55B3B352" w:rsidRPr="006C0027">
              <w:t xml:space="preserve"> (If you leave school after the at the end of your longer stay then you will be removed from the system automatically).</w:t>
            </w:r>
          </w:p>
        </w:tc>
      </w:tr>
      <w:tr w:rsidR="0D56FCBE" w:rsidRPr="006C0027" w14:paraId="1E14C71E" w14:textId="77777777" w:rsidTr="0D56FCBE">
        <w:tc>
          <w:tcPr>
            <w:tcW w:w="2374" w:type="dxa"/>
          </w:tcPr>
          <w:p w14:paraId="06B076B8" w14:textId="125A1613" w:rsidR="005B1801" w:rsidRPr="006C0027" w:rsidRDefault="6D6775E2" w:rsidP="0D56FCBE">
            <w:pPr>
              <w:rPr>
                <w:b/>
                <w:bCs/>
              </w:rPr>
            </w:pPr>
            <w:r w:rsidRPr="006C0027">
              <w:rPr>
                <w:b/>
              </w:rPr>
              <w:t>Usages</w:t>
            </w:r>
            <w:r w:rsidR="005B1801" w:rsidRPr="006C0027">
              <w:rPr>
                <w:b/>
              </w:rPr>
              <w:t xml:space="preserve"> (Include- Relations)</w:t>
            </w:r>
          </w:p>
        </w:tc>
        <w:tc>
          <w:tcPr>
            <w:tcW w:w="6689" w:type="dxa"/>
          </w:tcPr>
          <w:p w14:paraId="053CC223" w14:textId="778B3D3B" w:rsidR="0D56FCBE" w:rsidRPr="006C0027" w:rsidRDefault="7DE143E5" w:rsidP="0D56FCBE">
            <w:pPr>
              <w:rPr>
                <w:i/>
              </w:rPr>
            </w:pPr>
            <w:r w:rsidRPr="006C0027">
              <w:rPr>
                <w:i/>
              </w:rPr>
              <w:t xml:space="preserve">As the student </w:t>
            </w:r>
            <w:r w:rsidR="00FC702D" w:rsidRPr="006C0027">
              <w:rPr>
                <w:i/>
              </w:rPr>
              <w:t>opens</w:t>
            </w:r>
            <w:r w:rsidRPr="006C0027">
              <w:rPr>
                <w:i/>
              </w:rPr>
              <w:t xml:space="preserve"> the login website</w:t>
            </w:r>
            <w:r w:rsidR="230D6876" w:rsidRPr="006C0027">
              <w:rPr>
                <w:i/>
                <w:iCs/>
              </w:rPr>
              <w:t>,</w:t>
            </w:r>
            <w:r w:rsidRPr="006C0027">
              <w:rPr>
                <w:i/>
              </w:rPr>
              <w:t xml:space="preserve"> the </w:t>
            </w:r>
            <w:r w:rsidR="3C2D8ADD" w:rsidRPr="006C0027">
              <w:rPr>
                <w:i/>
              </w:rPr>
              <w:t>login website shows up. After the student logged in</w:t>
            </w:r>
            <w:r w:rsidR="4508C13D" w:rsidRPr="006C0027">
              <w:rPr>
                <w:i/>
                <w:iCs/>
              </w:rPr>
              <w:t>,</w:t>
            </w:r>
            <w:r w:rsidR="3C2D8ADD" w:rsidRPr="006C0027">
              <w:rPr>
                <w:i/>
              </w:rPr>
              <w:t xml:space="preserve"> the Overtime website </w:t>
            </w:r>
            <w:r w:rsidR="00FC702D" w:rsidRPr="006C0027">
              <w:rPr>
                <w:i/>
              </w:rPr>
              <w:t>opens</w:t>
            </w:r>
            <w:r w:rsidR="3C2D8ADD" w:rsidRPr="006C0027">
              <w:rPr>
                <w:i/>
              </w:rPr>
              <w:t>.</w:t>
            </w:r>
          </w:p>
        </w:tc>
      </w:tr>
      <w:tr w:rsidR="0D56FCBE" w:rsidRPr="006C0027" w14:paraId="42C8A1CE" w14:textId="77777777" w:rsidTr="0D56FCBE">
        <w:tc>
          <w:tcPr>
            <w:tcW w:w="2374" w:type="dxa"/>
          </w:tcPr>
          <w:p w14:paraId="5A98E122" w14:textId="2BED13AB" w:rsidR="0D56FCBE" w:rsidRPr="006C0027" w:rsidRDefault="0D56FCBE" w:rsidP="0D56FCBE">
            <w:pPr>
              <w:rPr>
                <w:b/>
                <w:bCs/>
              </w:rPr>
            </w:pPr>
          </w:p>
          <w:p w14:paraId="4A9BC977" w14:textId="3A8E074D" w:rsidR="00E74DF6" w:rsidRPr="006C0027" w:rsidRDefault="00E74DF6" w:rsidP="0D56FCBE">
            <w:pPr>
              <w:rPr>
                <w:b/>
                <w:bCs/>
              </w:rPr>
            </w:pPr>
            <w:r w:rsidRPr="006C0027">
              <w:rPr>
                <w:b/>
              </w:rPr>
              <w:t>Extensions (Extend-Relations)</w:t>
            </w:r>
          </w:p>
        </w:tc>
        <w:tc>
          <w:tcPr>
            <w:tcW w:w="6689" w:type="dxa"/>
          </w:tcPr>
          <w:p w14:paraId="30D7C301" w14:textId="3C90176B" w:rsidR="0D56FCBE" w:rsidRPr="006C0027" w:rsidRDefault="0D56FCBE" w:rsidP="0D56FCBE">
            <w:pPr>
              <w:rPr>
                <w:i/>
                <w:color w:val="0000FF"/>
              </w:rPr>
            </w:pPr>
          </w:p>
        </w:tc>
      </w:tr>
      <w:tr w:rsidR="0D56FCBE" w:rsidRPr="006C0027" w14:paraId="212D5381" w14:textId="77777777" w:rsidTr="0D56FCBE">
        <w:tc>
          <w:tcPr>
            <w:tcW w:w="2374" w:type="dxa"/>
          </w:tcPr>
          <w:p w14:paraId="3E4B51FA" w14:textId="7954ADEA" w:rsidR="0D56FCBE" w:rsidRPr="006C0027" w:rsidRDefault="55DD64D9" w:rsidP="0D56FCBE">
            <w:pPr>
              <w:rPr>
                <w:b/>
                <w:bCs/>
              </w:rPr>
            </w:pPr>
            <w:r w:rsidRPr="006C0027">
              <w:rPr>
                <w:b/>
                <w:bCs/>
              </w:rPr>
              <w:t>A</w:t>
            </w:r>
            <w:r w:rsidR="00E74DF6" w:rsidRPr="006C0027">
              <w:rPr>
                <w:b/>
                <w:bCs/>
              </w:rPr>
              <w:t>lternatives</w:t>
            </w:r>
          </w:p>
        </w:tc>
        <w:tc>
          <w:tcPr>
            <w:tcW w:w="6689" w:type="dxa"/>
          </w:tcPr>
          <w:p w14:paraId="74018461" w14:textId="61654E7A" w:rsidR="0D56FCBE" w:rsidRPr="006C0027" w:rsidRDefault="0D56FCBE" w:rsidP="0D56FCBE">
            <w:pPr>
              <w:rPr>
                <w:i/>
                <w:color w:val="0000FF"/>
              </w:rPr>
            </w:pPr>
          </w:p>
        </w:tc>
      </w:tr>
      <w:tr w:rsidR="0D56FCBE" w:rsidRPr="006C0027" w14:paraId="171393F0" w14:textId="77777777" w:rsidTr="0D56FCBE">
        <w:tc>
          <w:tcPr>
            <w:tcW w:w="2374" w:type="dxa"/>
          </w:tcPr>
          <w:p w14:paraId="54A79CE9" w14:textId="3A1378D5" w:rsidR="0D56FCBE" w:rsidRPr="006C0027" w:rsidRDefault="0D56FCBE" w:rsidP="0D56FCBE">
            <w:pPr>
              <w:rPr>
                <w:b/>
                <w:bCs/>
              </w:rPr>
            </w:pPr>
          </w:p>
          <w:p w14:paraId="173CABEE" w14:textId="18ADF796" w:rsidR="00CD08E5" w:rsidRPr="006C0027" w:rsidRDefault="1D872BF2" w:rsidP="0D56FCBE">
            <w:pPr>
              <w:rPr>
                <w:b/>
                <w:bCs/>
              </w:rPr>
            </w:pPr>
            <w:r w:rsidRPr="006C0027">
              <w:rPr>
                <w:b/>
                <w:bCs/>
              </w:rPr>
              <w:t>P</w:t>
            </w:r>
            <w:r w:rsidR="004B2688" w:rsidRPr="006C0027">
              <w:rPr>
                <w:b/>
                <w:bCs/>
              </w:rPr>
              <w:t>ostconditions</w:t>
            </w:r>
          </w:p>
        </w:tc>
        <w:tc>
          <w:tcPr>
            <w:tcW w:w="6689" w:type="dxa"/>
          </w:tcPr>
          <w:p w14:paraId="68B2E3E7" w14:textId="57EEFA76" w:rsidR="0D56FCBE" w:rsidRPr="006C0027" w:rsidRDefault="5BC55E19" w:rsidP="0D56FCBE">
            <w:pPr>
              <w:rPr>
                <w:i/>
              </w:rPr>
            </w:pPr>
            <w:r w:rsidRPr="006C0027">
              <w:rPr>
                <w:i/>
              </w:rPr>
              <w:t>If the student logs in successfully, he will be able to determine if he is going to stay longer after school. Now the person of aut</w:t>
            </w:r>
            <w:r w:rsidR="1A5F9395" w:rsidRPr="006C0027">
              <w:rPr>
                <w:i/>
              </w:rPr>
              <w:t>hority will be able to see that that student stays longer after school.</w:t>
            </w:r>
          </w:p>
        </w:tc>
      </w:tr>
      <w:tr w:rsidR="0D56FCBE" w:rsidRPr="006C0027" w14:paraId="286C34C2" w14:textId="77777777" w:rsidTr="0D56FCBE">
        <w:tc>
          <w:tcPr>
            <w:tcW w:w="2374" w:type="dxa"/>
          </w:tcPr>
          <w:p w14:paraId="0E0094B4" w14:textId="5273D705" w:rsidR="0D56FCBE" w:rsidRPr="006C0027" w:rsidRDefault="52D38E14" w:rsidP="0D56FCBE">
            <w:pPr>
              <w:rPr>
                <w:b/>
                <w:bCs/>
              </w:rPr>
            </w:pPr>
            <w:r w:rsidRPr="006C0027">
              <w:rPr>
                <w:b/>
                <w:bCs/>
              </w:rPr>
              <w:t>F</w:t>
            </w:r>
            <w:r w:rsidR="00C609EF" w:rsidRPr="006C0027">
              <w:rPr>
                <w:b/>
                <w:bCs/>
              </w:rPr>
              <w:t>ailure</w:t>
            </w:r>
          </w:p>
        </w:tc>
        <w:tc>
          <w:tcPr>
            <w:tcW w:w="6689" w:type="dxa"/>
          </w:tcPr>
          <w:p w14:paraId="4F8803E2" w14:textId="780E725B" w:rsidR="0D56FCBE" w:rsidRPr="006C0027" w:rsidRDefault="1747B6B0" w:rsidP="0D56FCBE">
            <w:pPr>
              <w:rPr>
                <w:i/>
              </w:rPr>
            </w:pPr>
            <w:r w:rsidRPr="006C0027">
              <w:rPr>
                <w:i/>
                <w:iCs/>
              </w:rPr>
              <w:t>If we won´t be able to finish our project before the deadline, then we will at least try to provide the website for our own class.</w:t>
            </w:r>
          </w:p>
        </w:tc>
      </w:tr>
    </w:tbl>
    <w:p w14:paraId="2992B6D6" w14:textId="76F54FF3" w:rsidR="001E0F8D" w:rsidRPr="006C0027" w:rsidRDefault="001E0F8D" w:rsidP="001E0F8D"/>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374"/>
        <w:gridCol w:w="6689"/>
      </w:tblGrid>
      <w:tr w:rsidR="78E06139" w:rsidRPr="006C0027" w14:paraId="0D4C4AF2" w14:textId="77777777" w:rsidTr="78E06139">
        <w:tc>
          <w:tcPr>
            <w:tcW w:w="2374" w:type="dxa"/>
          </w:tcPr>
          <w:p w14:paraId="3B4EEE60" w14:textId="244ED08C" w:rsidR="78E06139" w:rsidRPr="006C0027" w:rsidRDefault="3F4CF146" w:rsidP="78E06139">
            <w:pPr>
              <w:rPr>
                <w:b/>
                <w:bCs/>
              </w:rPr>
            </w:pPr>
            <w:r w:rsidRPr="006C0027">
              <w:rPr>
                <w:b/>
                <w:bCs/>
              </w:rPr>
              <w:lastRenderedPageBreak/>
              <w:t>D</w:t>
            </w:r>
            <w:r w:rsidR="761B6FE2" w:rsidRPr="006C0027">
              <w:rPr>
                <w:b/>
                <w:bCs/>
              </w:rPr>
              <w:t>esignation</w:t>
            </w:r>
          </w:p>
        </w:tc>
        <w:tc>
          <w:tcPr>
            <w:tcW w:w="6689" w:type="dxa"/>
          </w:tcPr>
          <w:p w14:paraId="74663291" w14:textId="039997DA" w:rsidR="78E06139" w:rsidRPr="006C0027" w:rsidRDefault="61856147" w:rsidP="78E06139">
            <w:pPr>
              <w:rPr>
                <w:i/>
              </w:rPr>
            </w:pPr>
            <w:r w:rsidRPr="006C0027">
              <w:rPr>
                <w:i/>
              </w:rPr>
              <w:t>S</w:t>
            </w:r>
            <w:r w:rsidR="607E8936" w:rsidRPr="006C0027">
              <w:rPr>
                <w:i/>
              </w:rPr>
              <w:t>t</w:t>
            </w:r>
            <w:r w:rsidRPr="006C0027">
              <w:rPr>
                <w:i/>
              </w:rPr>
              <w:t>udent</w:t>
            </w:r>
            <w:r w:rsidR="78E06139" w:rsidRPr="006C0027">
              <w:rPr>
                <w:i/>
              </w:rPr>
              <w:t xml:space="preserve"> logs in</w:t>
            </w:r>
            <w:r w:rsidR="2A731379" w:rsidRPr="006C0027">
              <w:rPr>
                <w:i/>
              </w:rPr>
              <w:t xml:space="preserve">to </w:t>
            </w:r>
            <w:proofErr w:type="spellStart"/>
            <w:r w:rsidR="2A731379" w:rsidRPr="006C0027">
              <w:rPr>
                <w:i/>
              </w:rPr>
              <w:t>moodle</w:t>
            </w:r>
            <w:proofErr w:type="spellEnd"/>
            <w:r w:rsidR="78E06139" w:rsidRPr="006C0027">
              <w:rPr>
                <w:i/>
              </w:rPr>
              <w:t xml:space="preserve"> and determines how long he will stay after school</w:t>
            </w:r>
            <w:r w:rsidR="77EC87C3" w:rsidRPr="006C0027">
              <w:rPr>
                <w:i/>
              </w:rPr>
              <w:t xml:space="preserve"> / Variant 2</w:t>
            </w:r>
          </w:p>
        </w:tc>
      </w:tr>
      <w:tr w:rsidR="78E06139" w:rsidRPr="006C0027" w14:paraId="14084AF5" w14:textId="77777777" w:rsidTr="78E06139">
        <w:tc>
          <w:tcPr>
            <w:tcW w:w="2374" w:type="dxa"/>
          </w:tcPr>
          <w:p w14:paraId="247FC8E5" w14:textId="3CC87D2B" w:rsidR="78E06139" w:rsidRPr="006C0027" w:rsidRDefault="3798939C" w:rsidP="78E06139">
            <w:pPr>
              <w:rPr>
                <w:b/>
                <w:bCs/>
              </w:rPr>
            </w:pPr>
            <w:r w:rsidRPr="006C0027">
              <w:rPr>
                <w:b/>
                <w:bCs/>
              </w:rPr>
              <w:t>S</w:t>
            </w:r>
            <w:r w:rsidR="5199CE3D" w:rsidRPr="006C0027">
              <w:rPr>
                <w:b/>
                <w:bCs/>
              </w:rPr>
              <w:t>ummary</w:t>
            </w:r>
            <w:r w:rsidR="5BFABB2A" w:rsidRPr="006C0027">
              <w:rPr>
                <w:b/>
                <w:bCs/>
              </w:rPr>
              <w:t xml:space="preserve"> </w:t>
            </w:r>
          </w:p>
        </w:tc>
        <w:tc>
          <w:tcPr>
            <w:tcW w:w="6689" w:type="dxa"/>
          </w:tcPr>
          <w:p w14:paraId="6ED64252" w14:textId="6272C2BA" w:rsidR="78E06139" w:rsidRPr="006C0027" w:rsidRDefault="25B84E9A" w:rsidP="78E06139">
            <w:pPr>
              <w:rPr>
                <w:i/>
              </w:rPr>
            </w:pPr>
            <w:r w:rsidRPr="006C0027">
              <w:rPr>
                <w:i/>
                <w:iCs/>
              </w:rPr>
              <w:t xml:space="preserve">First the student logs into </w:t>
            </w:r>
            <w:proofErr w:type="spellStart"/>
            <w:r w:rsidRPr="006C0027">
              <w:rPr>
                <w:i/>
                <w:iCs/>
              </w:rPr>
              <w:t>moodle</w:t>
            </w:r>
            <w:proofErr w:type="spellEnd"/>
            <w:r w:rsidRPr="006C0027">
              <w:rPr>
                <w:i/>
                <w:iCs/>
              </w:rPr>
              <w:t xml:space="preserve"> and then visits the Overtime website </w:t>
            </w:r>
            <w:r w:rsidR="339803FA" w:rsidRPr="006C0027">
              <w:rPr>
                <w:i/>
                <w:iCs/>
              </w:rPr>
              <w:t xml:space="preserve">threw a link </w:t>
            </w:r>
            <w:r w:rsidRPr="006C0027">
              <w:rPr>
                <w:i/>
                <w:iCs/>
              </w:rPr>
              <w:t xml:space="preserve">and </w:t>
            </w:r>
            <w:r w:rsidR="7A71C2AC" w:rsidRPr="006C0027">
              <w:rPr>
                <w:i/>
                <w:iCs/>
              </w:rPr>
              <w:t>then</w:t>
            </w:r>
            <w:r w:rsidRPr="006C0027">
              <w:rPr>
                <w:i/>
                <w:iCs/>
              </w:rPr>
              <w:t xml:space="preserve"> determines how long he will stay after school.</w:t>
            </w:r>
          </w:p>
        </w:tc>
      </w:tr>
      <w:tr w:rsidR="78E06139" w:rsidRPr="006C0027" w14:paraId="0133701E" w14:textId="77777777" w:rsidTr="78E06139">
        <w:tc>
          <w:tcPr>
            <w:tcW w:w="2374" w:type="dxa"/>
          </w:tcPr>
          <w:p w14:paraId="06A54972" w14:textId="4FBEAE33" w:rsidR="78E06139" w:rsidRPr="006C0027" w:rsidRDefault="4271DEB0" w:rsidP="78E06139">
            <w:pPr>
              <w:rPr>
                <w:b/>
                <w:bCs/>
              </w:rPr>
            </w:pPr>
            <w:r w:rsidRPr="006C0027">
              <w:rPr>
                <w:b/>
                <w:bCs/>
              </w:rPr>
              <w:t>T</w:t>
            </w:r>
            <w:r w:rsidR="368288AE" w:rsidRPr="006C0027">
              <w:rPr>
                <w:b/>
                <w:bCs/>
              </w:rPr>
              <w:t>eam</w:t>
            </w:r>
            <w:r w:rsidR="00EE77B7" w:rsidRPr="006C0027">
              <w:rPr>
                <w:b/>
              </w:rPr>
              <w:t>/member</w:t>
            </w:r>
          </w:p>
        </w:tc>
        <w:tc>
          <w:tcPr>
            <w:tcW w:w="6689" w:type="dxa"/>
          </w:tcPr>
          <w:p w14:paraId="4EE19A54" w14:textId="0DCFABCD" w:rsidR="78E06139" w:rsidRPr="006C0027" w:rsidRDefault="5CC26BFC" w:rsidP="78E06139">
            <w:pPr>
              <w:rPr>
                <w:i/>
              </w:rPr>
            </w:pPr>
            <w:r w:rsidRPr="006C0027">
              <w:rPr>
                <w:i/>
              </w:rPr>
              <w:t>Student</w:t>
            </w:r>
          </w:p>
        </w:tc>
      </w:tr>
      <w:tr w:rsidR="78E06139" w:rsidRPr="006C0027" w14:paraId="4DB1A2AB" w14:textId="77777777" w:rsidTr="78E06139">
        <w:tc>
          <w:tcPr>
            <w:tcW w:w="2374" w:type="dxa"/>
          </w:tcPr>
          <w:p w14:paraId="075DEA9D" w14:textId="6F0FFFF3" w:rsidR="78E06139" w:rsidRPr="006C0027" w:rsidRDefault="000C4C49" w:rsidP="78E06139">
            <w:pPr>
              <w:rPr>
                <w:b/>
                <w:bCs/>
              </w:rPr>
            </w:pPr>
            <w:r w:rsidRPr="006C0027">
              <w:rPr>
                <w:b/>
                <w:bCs/>
              </w:rPr>
              <w:t>P</w:t>
            </w:r>
            <w:r w:rsidRPr="006C0027">
              <w:rPr>
                <w:b/>
              </w:rPr>
              <w:t>reconditions</w:t>
            </w:r>
          </w:p>
        </w:tc>
        <w:tc>
          <w:tcPr>
            <w:tcW w:w="6689" w:type="dxa"/>
          </w:tcPr>
          <w:p w14:paraId="6ADF13CC" w14:textId="604F485B" w:rsidR="78E06139" w:rsidRPr="006C0027" w:rsidRDefault="28B17046" w:rsidP="0CF96DD0">
            <w:pPr>
              <w:rPr>
                <w:i/>
                <w:iCs/>
              </w:rPr>
            </w:pPr>
            <w:r w:rsidRPr="006C0027">
              <w:rPr>
                <w:i/>
                <w:iCs/>
              </w:rPr>
              <w:t>Moodle must be online. The Overtime website must be finished.</w:t>
            </w:r>
          </w:p>
          <w:p w14:paraId="1EFF4DAE" w14:textId="45165189" w:rsidR="78E06139" w:rsidRPr="006C0027" w:rsidRDefault="78E06139" w:rsidP="78E06139">
            <w:pPr>
              <w:rPr>
                <w:i/>
                <w:color w:val="0000FF"/>
              </w:rPr>
            </w:pPr>
          </w:p>
        </w:tc>
      </w:tr>
      <w:tr w:rsidR="78E06139" w:rsidRPr="006C0027" w14:paraId="0EF06AE9" w14:textId="77777777" w:rsidTr="78E06139">
        <w:tc>
          <w:tcPr>
            <w:tcW w:w="2374" w:type="dxa"/>
          </w:tcPr>
          <w:p w14:paraId="55CB0B3E" w14:textId="7E7AB9A4" w:rsidR="78E06139" w:rsidRPr="006C0027" w:rsidRDefault="53E46FB0" w:rsidP="78E06139">
            <w:pPr>
              <w:rPr>
                <w:b/>
                <w:bCs/>
              </w:rPr>
            </w:pPr>
            <w:r w:rsidRPr="006C0027">
              <w:rPr>
                <w:b/>
                <w:bCs/>
              </w:rPr>
              <w:t>P</w:t>
            </w:r>
            <w:r w:rsidR="2E4E3F51" w:rsidRPr="006C0027">
              <w:rPr>
                <w:b/>
                <w:bCs/>
              </w:rPr>
              <w:t>rocess description</w:t>
            </w:r>
          </w:p>
        </w:tc>
        <w:tc>
          <w:tcPr>
            <w:tcW w:w="6689" w:type="dxa"/>
          </w:tcPr>
          <w:p w14:paraId="7BE89F26" w14:textId="7E21141B" w:rsidR="78E06139" w:rsidRPr="006C0027" w:rsidRDefault="452B37B0" w:rsidP="78E06139">
            <w:pPr>
              <w:rPr>
                <w:i/>
              </w:rPr>
            </w:pPr>
            <w:r w:rsidRPr="006C0027">
              <w:rPr>
                <w:i/>
              </w:rPr>
              <w:t xml:space="preserve">First you will log in to </w:t>
            </w:r>
            <w:proofErr w:type="spellStart"/>
            <w:r w:rsidRPr="006C0027">
              <w:rPr>
                <w:i/>
              </w:rPr>
              <w:t>htl-donaustadt´s</w:t>
            </w:r>
            <w:proofErr w:type="spellEnd"/>
            <w:r w:rsidRPr="006C0027">
              <w:rPr>
                <w:i/>
              </w:rPr>
              <w:t xml:space="preserve"> </w:t>
            </w:r>
            <w:proofErr w:type="spellStart"/>
            <w:r w:rsidRPr="006C0027">
              <w:rPr>
                <w:i/>
              </w:rPr>
              <w:t>moodle</w:t>
            </w:r>
            <w:proofErr w:type="spellEnd"/>
            <w:r w:rsidRPr="006C0027">
              <w:rPr>
                <w:i/>
              </w:rPr>
              <w:t xml:space="preserve">. There is going to be a link to the Overtime website on a general directory on </w:t>
            </w:r>
            <w:proofErr w:type="spellStart"/>
            <w:r w:rsidRPr="006C0027">
              <w:rPr>
                <w:i/>
              </w:rPr>
              <w:t>moodle</w:t>
            </w:r>
            <w:proofErr w:type="spellEnd"/>
            <w:r w:rsidRPr="006C0027">
              <w:rPr>
                <w:i/>
              </w:rPr>
              <w:t>. In contrast to variant 1, you now enter your own name here instead of having already registered. All other functions are the same as for variant 1.</w:t>
            </w:r>
          </w:p>
        </w:tc>
      </w:tr>
      <w:tr w:rsidR="78E06139" w:rsidRPr="006C0027" w14:paraId="1584A5E1" w14:textId="77777777" w:rsidTr="78E06139">
        <w:tc>
          <w:tcPr>
            <w:tcW w:w="2374" w:type="dxa"/>
          </w:tcPr>
          <w:p w14:paraId="313651E6" w14:textId="32907401" w:rsidR="78E06139" w:rsidRPr="006C0027" w:rsidRDefault="4DE6A693" w:rsidP="78E06139">
            <w:pPr>
              <w:rPr>
                <w:b/>
                <w:bCs/>
              </w:rPr>
            </w:pPr>
            <w:r w:rsidRPr="006C0027">
              <w:rPr>
                <w:b/>
                <w:bCs/>
              </w:rPr>
              <w:t xml:space="preserve"> </w:t>
            </w:r>
            <w:r w:rsidR="222EA34B" w:rsidRPr="006C0027">
              <w:rPr>
                <w:b/>
                <w:bCs/>
              </w:rPr>
              <w:t>Usages</w:t>
            </w:r>
            <w:r w:rsidRPr="006C0027">
              <w:rPr>
                <w:b/>
                <w:bCs/>
              </w:rPr>
              <w:t xml:space="preserve"> (Include- Relations)</w:t>
            </w:r>
          </w:p>
        </w:tc>
        <w:tc>
          <w:tcPr>
            <w:tcW w:w="6689" w:type="dxa"/>
          </w:tcPr>
          <w:p w14:paraId="26EC7805" w14:textId="23E1099A" w:rsidR="78E06139" w:rsidRPr="006C0027" w:rsidRDefault="0902E3DF" w:rsidP="78E06139">
            <w:pPr>
              <w:rPr>
                <w:i/>
              </w:rPr>
            </w:pPr>
            <w:r w:rsidRPr="006C0027">
              <w:rPr>
                <w:i/>
              </w:rPr>
              <w:t xml:space="preserve">As the student </w:t>
            </w:r>
            <w:r w:rsidR="000C4C49" w:rsidRPr="006C0027">
              <w:rPr>
                <w:i/>
              </w:rPr>
              <w:t>opens</w:t>
            </w:r>
            <w:r w:rsidRPr="006C0027">
              <w:rPr>
                <w:i/>
              </w:rPr>
              <w:t xml:space="preserve"> the link for the Overtime website (the link for the overtime</w:t>
            </w:r>
            <w:r w:rsidR="3A425B3D" w:rsidRPr="006C0027">
              <w:rPr>
                <w:i/>
              </w:rPr>
              <w:t xml:space="preserve"> website is going to be on a general directory on </w:t>
            </w:r>
            <w:proofErr w:type="spellStart"/>
            <w:r w:rsidR="3A425B3D" w:rsidRPr="006C0027">
              <w:rPr>
                <w:i/>
              </w:rPr>
              <w:t>moodle</w:t>
            </w:r>
            <w:proofErr w:type="spellEnd"/>
            <w:r w:rsidRPr="006C0027">
              <w:rPr>
                <w:i/>
              </w:rPr>
              <w:t>)</w:t>
            </w:r>
            <w:r w:rsidR="14E2A75B" w:rsidRPr="006C0027">
              <w:rPr>
                <w:i/>
                <w:iCs/>
              </w:rPr>
              <w:t xml:space="preserve">, the Overtime website </w:t>
            </w:r>
            <w:proofErr w:type="gramStart"/>
            <w:r w:rsidR="14E2A75B" w:rsidRPr="006C0027">
              <w:rPr>
                <w:i/>
                <w:iCs/>
              </w:rPr>
              <w:t>opens up</w:t>
            </w:r>
            <w:proofErr w:type="gramEnd"/>
            <w:r w:rsidR="14E2A75B" w:rsidRPr="006C0027">
              <w:rPr>
                <w:i/>
                <w:iCs/>
              </w:rPr>
              <w:t>.</w:t>
            </w:r>
          </w:p>
        </w:tc>
      </w:tr>
      <w:tr w:rsidR="78E06139" w:rsidRPr="006C0027" w14:paraId="66B04D55" w14:textId="77777777" w:rsidTr="78E06139">
        <w:tc>
          <w:tcPr>
            <w:tcW w:w="2374" w:type="dxa"/>
          </w:tcPr>
          <w:p w14:paraId="2C8081DA" w14:textId="1729ABFD" w:rsidR="78E06139" w:rsidRPr="006C0027" w:rsidRDefault="00F7284A" w:rsidP="78E06139">
            <w:pPr>
              <w:rPr>
                <w:b/>
                <w:bCs/>
              </w:rPr>
            </w:pPr>
            <w:r w:rsidRPr="006C0027">
              <w:rPr>
                <w:b/>
                <w:bCs/>
              </w:rPr>
              <w:t xml:space="preserve"> </w:t>
            </w:r>
            <w:r w:rsidRPr="006C0027">
              <w:rPr>
                <w:b/>
              </w:rPr>
              <w:t>Extensions (Extend-Relations)</w:t>
            </w:r>
          </w:p>
        </w:tc>
        <w:tc>
          <w:tcPr>
            <w:tcW w:w="6689" w:type="dxa"/>
          </w:tcPr>
          <w:p w14:paraId="02E2B220" w14:textId="0E33D2D6" w:rsidR="78E06139" w:rsidRPr="006C0027" w:rsidRDefault="78E06139" w:rsidP="78E06139">
            <w:pPr>
              <w:rPr>
                <w:i/>
                <w:color w:val="0000FF"/>
              </w:rPr>
            </w:pPr>
          </w:p>
        </w:tc>
      </w:tr>
      <w:tr w:rsidR="78E06139" w:rsidRPr="006C0027" w14:paraId="5E5EA479" w14:textId="77777777" w:rsidTr="78E06139">
        <w:tc>
          <w:tcPr>
            <w:tcW w:w="2374" w:type="dxa"/>
          </w:tcPr>
          <w:p w14:paraId="01B823E4" w14:textId="0A7024AF" w:rsidR="78E06139" w:rsidRPr="006C0027" w:rsidRDefault="20F06799" w:rsidP="78E06139">
            <w:pPr>
              <w:rPr>
                <w:b/>
                <w:bCs/>
              </w:rPr>
            </w:pPr>
            <w:r w:rsidRPr="006C0027">
              <w:rPr>
                <w:b/>
                <w:bCs/>
              </w:rPr>
              <w:t>A</w:t>
            </w:r>
            <w:r w:rsidR="5C67F94E" w:rsidRPr="006C0027">
              <w:rPr>
                <w:b/>
                <w:bCs/>
              </w:rPr>
              <w:t>lternatives</w:t>
            </w:r>
          </w:p>
        </w:tc>
        <w:tc>
          <w:tcPr>
            <w:tcW w:w="6689" w:type="dxa"/>
          </w:tcPr>
          <w:p w14:paraId="7A070DB8" w14:textId="623C469A" w:rsidR="78E06139" w:rsidRPr="006C0027" w:rsidRDefault="78E06139" w:rsidP="78E06139">
            <w:pPr>
              <w:rPr>
                <w:i/>
                <w:color w:val="0000FF"/>
              </w:rPr>
            </w:pPr>
          </w:p>
        </w:tc>
      </w:tr>
      <w:tr w:rsidR="78E06139" w:rsidRPr="006C0027" w14:paraId="369A988D" w14:textId="77777777" w:rsidTr="78E06139">
        <w:tc>
          <w:tcPr>
            <w:tcW w:w="2374" w:type="dxa"/>
          </w:tcPr>
          <w:p w14:paraId="2BF7C0BC" w14:textId="43BF5799" w:rsidR="78E06139" w:rsidRPr="006C0027" w:rsidRDefault="6D0A7AF3" w:rsidP="78E06139">
            <w:pPr>
              <w:rPr>
                <w:b/>
                <w:bCs/>
              </w:rPr>
            </w:pPr>
            <w:r w:rsidRPr="006C0027">
              <w:rPr>
                <w:b/>
                <w:bCs/>
              </w:rPr>
              <w:t>P</w:t>
            </w:r>
            <w:r w:rsidR="760685D9" w:rsidRPr="006C0027">
              <w:rPr>
                <w:b/>
                <w:bCs/>
              </w:rPr>
              <w:t>ostconditions</w:t>
            </w:r>
          </w:p>
        </w:tc>
        <w:tc>
          <w:tcPr>
            <w:tcW w:w="6689" w:type="dxa"/>
          </w:tcPr>
          <w:p w14:paraId="45312914" w14:textId="19C87927" w:rsidR="78E06139" w:rsidRPr="006C0027" w:rsidRDefault="1B84FE93" w:rsidP="78E06139">
            <w:pPr>
              <w:rPr>
                <w:i/>
              </w:rPr>
            </w:pPr>
            <w:r w:rsidRPr="006C0027">
              <w:rPr>
                <w:i/>
              </w:rPr>
              <w:t xml:space="preserve">If the student logs into </w:t>
            </w:r>
            <w:proofErr w:type="spellStart"/>
            <w:r w:rsidRPr="006C0027">
              <w:rPr>
                <w:i/>
              </w:rPr>
              <w:t>htl-donaustadt</w:t>
            </w:r>
            <w:r w:rsidR="00E55170">
              <w:rPr>
                <w:i/>
              </w:rPr>
              <w:t>´s</w:t>
            </w:r>
            <w:proofErr w:type="spellEnd"/>
            <w:r w:rsidRPr="006C0027">
              <w:rPr>
                <w:i/>
              </w:rPr>
              <w:t xml:space="preserve"> </w:t>
            </w:r>
            <w:proofErr w:type="spellStart"/>
            <w:r w:rsidRPr="006C0027">
              <w:rPr>
                <w:i/>
              </w:rPr>
              <w:t>moodle</w:t>
            </w:r>
            <w:proofErr w:type="spellEnd"/>
            <w:r w:rsidRPr="006C0027">
              <w:rPr>
                <w:i/>
              </w:rPr>
              <w:t xml:space="preserve"> successfully, he will be able to </w:t>
            </w:r>
            <w:r w:rsidR="000C4C49" w:rsidRPr="006C0027">
              <w:rPr>
                <w:i/>
              </w:rPr>
              <w:t>open</w:t>
            </w:r>
            <w:r w:rsidRPr="006C0027">
              <w:rPr>
                <w:i/>
              </w:rPr>
              <w:t xml:space="preserve"> the link for the Overtime website</w:t>
            </w:r>
            <w:r w:rsidR="136F14AE" w:rsidRPr="006C0027">
              <w:rPr>
                <w:i/>
                <w:iCs/>
              </w:rPr>
              <w:t>, where he can enter his name and determine if he will stay longer after school.</w:t>
            </w:r>
          </w:p>
        </w:tc>
      </w:tr>
      <w:tr w:rsidR="78E06139" w:rsidRPr="006C0027" w14:paraId="1CC79F05" w14:textId="77777777" w:rsidTr="78E06139">
        <w:tc>
          <w:tcPr>
            <w:tcW w:w="2374" w:type="dxa"/>
          </w:tcPr>
          <w:p w14:paraId="31176A56" w14:textId="6C98870E" w:rsidR="78E06139" w:rsidRPr="006C0027" w:rsidRDefault="489CA4AA" w:rsidP="78E06139">
            <w:pPr>
              <w:rPr>
                <w:b/>
                <w:bCs/>
              </w:rPr>
            </w:pPr>
            <w:r w:rsidRPr="006C0027">
              <w:rPr>
                <w:b/>
                <w:bCs/>
              </w:rPr>
              <w:t>F</w:t>
            </w:r>
            <w:r w:rsidR="23D44664" w:rsidRPr="006C0027">
              <w:rPr>
                <w:b/>
                <w:bCs/>
              </w:rPr>
              <w:t>ailure</w:t>
            </w:r>
          </w:p>
        </w:tc>
        <w:tc>
          <w:tcPr>
            <w:tcW w:w="6689" w:type="dxa"/>
          </w:tcPr>
          <w:p w14:paraId="53B327A7" w14:textId="1D846B30" w:rsidR="78E06139" w:rsidRPr="006C0027" w:rsidRDefault="15080A96" w:rsidP="78E06139">
            <w:pPr>
              <w:rPr>
                <w:i/>
              </w:rPr>
            </w:pPr>
            <w:r w:rsidRPr="006C0027">
              <w:rPr>
                <w:i/>
                <w:iCs/>
              </w:rPr>
              <w:t>If we won´t be able to finish our project before the deadline, then we will at least try to provide the website for our own class.</w:t>
            </w:r>
          </w:p>
        </w:tc>
      </w:tr>
    </w:tbl>
    <w:p w14:paraId="4CC0F25A" w14:textId="38808D13" w:rsidR="78E06139" w:rsidRPr="006C0027" w:rsidRDefault="78E06139" w:rsidP="78E06139"/>
    <w:p w14:paraId="04CF2672" w14:textId="0EA014BA" w:rsidR="00F52E79" w:rsidRPr="006C0027" w:rsidRDefault="00507C11" w:rsidP="278CD1C3">
      <w:pPr>
        <w:pStyle w:val="berschrift2"/>
        <w:overflowPunct/>
        <w:autoSpaceDE/>
        <w:autoSpaceDN/>
        <w:adjustRightInd/>
        <w:spacing w:after="60"/>
        <w:textAlignment w:val="auto"/>
        <w:rPr>
          <w:snapToGrid w:val="0"/>
        </w:rPr>
      </w:pPr>
      <w:bookmarkStart w:id="17" w:name="_Toc38731961"/>
      <w:r w:rsidRPr="006C0027">
        <w:rPr>
          <w:snapToGrid w:val="0"/>
        </w:rPr>
        <w:t xml:space="preserve">Structure and </w:t>
      </w:r>
      <w:r w:rsidR="000C4C49" w:rsidRPr="006C0027">
        <w:rPr>
          <w:snapToGrid w:val="0"/>
        </w:rPr>
        <w:t>behavior</w:t>
      </w:r>
      <w:bookmarkEnd w:id="17"/>
      <w:r w:rsidR="00A56990" w:rsidRPr="006C0027">
        <w:rPr>
          <w:snapToGrid w:val="0"/>
          <w:color w:val="00B050"/>
        </w:rPr>
        <w:t xml:space="preserve"> </w:t>
      </w:r>
    </w:p>
    <w:p w14:paraId="000E621E" w14:textId="12E7BDF2" w:rsidR="00F663D7" w:rsidRPr="006C0027" w:rsidRDefault="00F663D7" w:rsidP="5DD86ECA">
      <w:pPr>
        <w:pStyle w:val="KommentierterInhalt"/>
        <w:spacing w:line="259" w:lineRule="auto"/>
      </w:pPr>
      <w:r w:rsidRPr="006C0027">
        <w:t xml:space="preserve">Description of the </w:t>
      </w:r>
      <w:r w:rsidR="00EC180B" w:rsidRPr="006C0027">
        <w:t>different static</w:t>
      </w:r>
      <w:r w:rsidR="009E0AC9" w:rsidRPr="006C0027">
        <w:t xml:space="preserve"> </w:t>
      </w:r>
      <w:r w:rsidR="00530AD0" w:rsidRPr="006C0027">
        <w:t>Structure features</w:t>
      </w:r>
      <w:r w:rsidR="009E0AC9" w:rsidRPr="006C0027">
        <w:t xml:space="preserve"> of the system</w:t>
      </w:r>
      <w:r w:rsidR="003B785B" w:rsidRPr="006C0027">
        <w:t xml:space="preserve"> (class-, packet-, component</w:t>
      </w:r>
      <w:r w:rsidR="003824C4" w:rsidRPr="006C0027">
        <w:t xml:space="preserve"> and </w:t>
      </w:r>
      <w:r w:rsidR="000C4C49" w:rsidRPr="006C0027">
        <w:t>allocation diagrams</w:t>
      </w:r>
      <w:r w:rsidR="003B785B" w:rsidRPr="006C0027">
        <w:t>)</w:t>
      </w:r>
    </w:p>
    <w:p w14:paraId="51659358" w14:textId="542F7878" w:rsidR="00CD0A66" w:rsidRPr="006C0027" w:rsidRDefault="00CD0A66" w:rsidP="45335357">
      <w:pPr>
        <w:pStyle w:val="KommentierterInhalt"/>
        <w:spacing w:line="259" w:lineRule="auto"/>
      </w:pPr>
      <w:r w:rsidRPr="006C0027">
        <w:t xml:space="preserve">Describe the dynamic of the intern </w:t>
      </w:r>
      <w:r w:rsidR="001C1CC5" w:rsidRPr="006C0027">
        <w:t>pr</w:t>
      </w:r>
      <w:r w:rsidR="005B53A8" w:rsidRPr="006C0027">
        <w:t>ocedure</w:t>
      </w:r>
      <w:r w:rsidR="002D52DB" w:rsidRPr="006C0027">
        <w:t xml:space="preserve">s and the </w:t>
      </w:r>
      <w:r w:rsidR="00D21B7B" w:rsidRPr="006C0027">
        <w:t>i</w:t>
      </w:r>
      <w:r w:rsidR="005B6EDD" w:rsidRPr="006C0027">
        <w:t xml:space="preserve">nterplay of the </w:t>
      </w:r>
      <w:r w:rsidR="000C4C49" w:rsidRPr="006C0027">
        <w:t>system parts</w:t>
      </w:r>
      <w:r w:rsidR="005B6EDD" w:rsidRPr="006C0027">
        <w:t xml:space="preserve"> (activit</w:t>
      </w:r>
      <w:r w:rsidR="00754B3E" w:rsidRPr="006C0027">
        <w:t>y-. Sequence-</w:t>
      </w:r>
      <w:r w:rsidR="001D777D" w:rsidRPr="006C0027">
        <w:t>, condition</w:t>
      </w:r>
      <w:r w:rsidR="008D1399" w:rsidRPr="006C0027">
        <w:t>-</w:t>
      </w:r>
      <w:r w:rsidR="001D777D" w:rsidRPr="006C0027">
        <w:t xml:space="preserve"> and </w:t>
      </w:r>
      <w:r w:rsidR="000C4C49" w:rsidRPr="006C0027">
        <w:t>timing diagram</w:t>
      </w:r>
      <w:r w:rsidR="005B6EDD" w:rsidRPr="006C0027">
        <w:t>)</w:t>
      </w:r>
    </w:p>
    <w:p w14:paraId="02A11F55" w14:textId="647AD5C0" w:rsidR="00F52E79" w:rsidRPr="006C0027" w:rsidRDefault="00405E5B" w:rsidP="00F52E79">
      <w:pPr>
        <w:pStyle w:val="berschrift2"/>
        <w:overflowPunct/>
        <w:autoSpaceDE/>
        <w:autoSpaceDN/>
        <w:adjustRightInd/>
        <w:spacing w:after="60"/>
        <w:textAlignment w:val="auto"/>
        <w:rPr>
          <w:snapToGrid w:val="0"/>
        </w:rPr>
      </w:pPr>
      <w:bookmarkStart w:id="18" w:name="_Toc38731962"/>
      <w:r w:rsidRPr="006C0027">
        <w:rPr>
          <w:snapToGrid w:val="0"/>
        </w:rPr>
        <w:t>User interfaces</w:t>
      </w:r>
      <w:bookmarkEnd w:id="18"/>
      <w:r w:rsidRPr="006C0027">
        <w:rPr>
          <w:snapToGrid w:val="0"/>
        </w:rPr>
        <w:t xml:space="preserve"> </w:t>
      </w:r>
    </w:p>
    <w:p w14:paraId="7151C192" w14:textId="2F7E5785" w:rsidR="00AE2BCC" w:rsidRPr="006C0027" w:rsidRDefault="00AE2BCC" w:rsidP="4DAAB8DB">
      <w:pPr>
        <w:pStyle w:val="berschrift2"/>
        <w:numPr>
          <w:ilvl w:val="1"/>
          <w:numId w:val="0"/>
        </w:numPr>
        <w:spacing w:after="60" w:line="259" w:lineRule="auto"/>
        <w:rPr>
          <w:b w:val="0"/>
          <w:i/>
          <w:color w:val="0000FF"/>
          <w:sz w:val="22"/>
          <w:szCs w:val="22"/>
        </w:rPr>
      </w:pPr>
      <w:bookmarkStart w:id="19" w:name="_Toc38731963"/>
      <w:r w:rsidRPr="006C0027">
        <w:rPr>
          <w:b w:val="0"/>
          <w:i/>
          <w:color w:val="0000FF"/>
          <w:sz w:val="22"/>
          <w:szCs w:val="22"/>
        </w:rPr>
        <w:t xml:space="preserve">Description of the </w:t>
      </w:r>
      <w:r w:rsidR="000F6A79" w:rsidRPr="006C0027">
        <w:rPr>
          <w:b w:val="0"/>
          <w:i/>
          <w:color w:val="0000FF"/>
          <w:sz w:val="22"/>
          <w:szCs w:val="22"/>
        </w:rPr>
        <w:t>user interfaces- User-Interface-Concept</w:t>
      </w:r>
      <w:bookmarkEnd w:id="19"/>
    </w:p>
    <w:p w14:paraId="5AEE6738" w14:textId="7E4E5054" w:rsidR="65B5D246" w:rsidRPr="006C0027" w:rsidRDefault="51D2560D" w:rsidP="7638F838">
      <w:pPr>
        <w:rPr>
          <w:rFonts w:eastAsia="Arial"/>
        </w:rPr>
      </w:pPr>
      <w:r w:rsidRPr="006C0027">
        <w:rPr>
          <w:rFonts w:eastAsia="Arial" w:cs="Arial"/>
        </w:rPr>
        <w:t>U</w:t>
      </w:r>
      <w:r w:rsidR="449AED81" w:rsidRPr="006C0027">
        <w:rPr>
          <w:rFonts w:eastAsia="Arial" w:cs="Arial"/>
        </w:rPr>
        <w:t>ser</w:t>
      </w:r>
      <w:r w:rsidR="65B5D246" w:rsidRPr="006C0027">
        <w:rPr>
          <w:rFonts w:eastAsia="Arial" w:cs="Arial"/>
        </w:rPr>
        <w:t xml:space="preserve"> interface with a few buttons </w:t>
      </w:r>
      <w:r w:rsidR="3EE6E7EE" w:rsidRPr="006C0027">
        <w:rPr>
          <w:rFonts w:eastAsia="Arial" w:cs="Arial"/>
        </w:rPr>
        <w:t>and text fields</w:t>
      </w:r>
      <w:r w:rsidR="449AED81" w:rsidRPr="006C0027">
        <w:rPr>
          <w:rFonts w:eastAsia="Arial" w:cs="Arial"/>
        </w:rPr>
        <w:t xml:space="preserve"> </w:t>
      </w:r>
      <w:r w:rsidR="480AE480" w:rsidRPr="006C0027">
        <w:rPr>
          <w:rFonts w:eastAsia="Arial" w:cs="Arial"/>
        </w:rPr>
        <w:t>which</w:t>
      </w:r>
      <w:r w:rsidR="65B5D246" w:rsidRPr="006C0027">
        <w:rPr>
          <w:rFonts w:eastAsia="Arial" w:cs="Arial"/>
        </w:rPr>
        <w:t xml:space="preserve"> perform a specific action.</w:t>
      </w:r>
    </w:p>
    <w:p w14:paraId="1441A464" w14:textId="46852205" w:rsidR="00383D9B" w:rsidRPr="006C0027" w:rsidRDefault="007A3484" w:rsidP="00383D9B">
      <w:pPr>
        <w:pStyle w:val="berschrift2"/>
        <w:overflowPunct/>
        <w:autoSpaceDE/>
        <w:autoSpaceDN/>
        <w:adjustRightInd/>
        <w:spacing w:after="60"/>
        <w:textAlignment w:val="auto"/>
        <w:rPr>
          <w:snapToGrid w:val="0"/>
        </w:rPr>
      </w:pPr>
      <w:bookmarkStart w:id="20" w:name="_Toc38731964"/>
      <w:r w:rsidRPr="006C0027">
        <w:rPr>
          <w:snapToGrid w:val="0"/>
        </w:rPr>
        <w:t xml:space="preserve">Database </w:t>
      </w:r>
      <w:r w:rsidR="005E41C4" w:rsidRPr="006C0027">
        <w:rPr>
          <w:snapToGrid w:val="0"/>
        </w:rPr>
        <w:t>–</w:t>
      </w:r>
      <w:r w:rsidRPr="006C0027">
        <w:rPr>
          <w:snapToGrid w:val="0"/>
        </w:rPr>
        <w:t xml:space="preserve"> interface</w:t>
      </w:r>
      <w:bookmarkEnd w:id="20"/>
      <w:r w:rsidR="005E41C4" w:rsidRPr="006C0027">
        <w:rPr>
          <w:snapToGrid w:val="0"/>
        </w:rPr>
        <w:t xml:space="preserve"> </w:t>
      </w:r>
    </w:p>
    <w:p w14:paraId="78B14EF1" w14:textId="0A6B5724" w:rsidR="00155A4F" w:rsidRPr="006C0027" w:rsidRDefault="002146AE" w:rsidP="226208DC">
      <w:pPr>
        <w:pStyle w:val="berschrift2"/>
        <w:numPr>
          <w:ilvl w:val="1"/>
          <w:numId w:val="0"/>
        </w:numPr>
        <w:spacing w:after="60" w:line="259" w:lineRule="auto"/>
        <w:rPr>
          <w:b w:val="0"/>
          <w:i/>
          <w:color w:val="0000FF"/>
          <w:sz w:val="22"/>
          <w:szCs w:val="22"/>
        </w:rPr>
      </w:pPr>
      <w:bookmarkStart w:id="21" w:name="_Toc38731965"/>
      <w:r w:rsidRPr="006C0027">
        <w:rPr>
          <w:b w:val="0"/>
          <w:i/>
          <w:color w:val="0000FF"/>
          <w:sz w:val="22"/>
          <w:szCs w:val="22"/>
        </w:rPr>
        <w:t xml:space="preserve">Description </w:t>
      </w:r>
      <w:r w:rsidR="00006313" w:rsidRPr="006C0027">
        <w:rPr>
          <w:b w:val="0"/>
          <w:i/>
          <w:color w:val="0000FF"/>
          <w:sz w:val="22"/>
          <w:szCs w:val="22"/>
        </w:rPr>
        <w:t>of the</w:t>
      </w:r>
      <w:r w:rsidRPr="006C0027">
        <w:rPr>
          <w:b w:val="0"/>
          <w:i/>
          <w:color w:val="0000FF"/>
          <w:sz w:val="22"/>
          <w:szCs w:val="22"/>
        </w:rPr>
        <w:t xml:space="preserve"> Database interfaces. ER- diagram</w:t>
      </w:r>
      <w:bookmarkEnd w:id="21"/>
    </w:p>
    <w:p w14:paraId="1FBC625D" w14:textId="524D2E05" w:rsidR="31EF0FCF" w:rsidRPr="006C0027" w:rsidRDefault="4614B712" w:rsidP="31EF0FCF">
      <w:r w:rsidRPr="006C0027">
        <w:t xml:space="preserve">Our Database will highly depend on </w:t>
      </w:r>
      <w:r w:rsidR="5389DEFB" w:rsidRPr="006C0027">
        <w:t>the protection of data privacy</w:t>
      </w:r>
      <w:r w:rsidR="143ADFCF" w:rsidRPr="006C0027">
        <w:t>. We do not know if we will be</w:t>
      </w:r>
      <w:r w:rsidR="4E0065AC" w:rsidRPr="006C0027">
        <w:t xml:space="preserve"> allowed to connect our login system with </w:t>
      </w:r>
      <w:proofErr w:type="spellStart"/>
      <w:r w:rsidR="4E0065AC" w:rsidRPr="00515099">
        <w:rPr>
          <w:i/>
        </w:rPr>
        <w:t>htl-donaustadt´s</w:t>
      </w:r>
      <w:proofErr w:type="spellEnd"/>
      <w:r w:rsidR="4E0065AC" w:rsidRPr="006C0027">
        <w:t xml:space="preserve"> data</w:t>
      </w:r>
      <w:r w:rsidR="7149E1A5" w:rsidRPr="006C0027">
        <w:t xml:space="preserve">base, which contains </w:t>
      </w:r>
      <w:r w:rsidR="002F0C9B" w:rsidRPr="006C0027">
        <w:t>usernames</w:t>
      </w:r>
      <w:r w:rsidR="7149E1A5" w:rsidRPr="006C0027">
        <w:t xml:space="preserve"> and passwords.</w:t>
      </w:r>
      <w:r w:rsidR="010334F6" w:rsidRPr="006C0027">
        <w:t xml:space="preserve"> If we will be allowed to connect our login system with </w:t>
      </w:r>
      <w:proofErr w:type="spellStart"/>
      <w:r w:rsidR="010334F6" w:rsidRPr="00515099">
        <w:rPr>
          <w:i/>
        </w:rPr>
        <w:t>htl-donaustadt´s</w:t>
      </w:r>
      <w:proofErr w:type="spellEnd"/>
      <w:r w:rsidR="010334F6" w:rsidRPr="006C0027">
        <w:t xml:space="preserve"> </w:t>
      </w:r>
      <w:r w:rsidR="002F0C9B" w:rsidRPr="006C0027">
        <w:t>database,</w:t>
      </w:r>
      <w:r w:rsidR="010334F6" w:rsidRPr="006C0027">
        <w:t xml:space="preserve"> then </w:t>
      </w:r>
      <w:r w:rsidR="2C618B66" w:rsidRPr="006C0027">
        <w:t>this would be our solution.</w:t>
      </w:r>
    </w:p>
    <w:p w14:paraId="3F36D888" w14:textId="69D3871A" w:rsidR="00160BAB" w:rsidRPr="006C0027" w:rsidRDefault="000B4EB8" w:rsidP="5F566E17">
      <w:pPr>
        <w:pStyle w:val="berschrift2"/>
        <w:overflowPunct/>
        <w:autoSpaceDE/>
        <w:autoSpaceDN/>
        <w:adjustRightInd/>
        <w:spacing w:after="60"/>
        <w:textAlignment w:val="auto"/>
        <w:rPr>
          <w:snapToGrid w:val="0"/>
        </w:rPr>
      </w:pPr>
      <w:bookmarkStart w:id="22" w:name="_Toc38731966"/>
      <w:r w:rsidRPr="006C0027">
        <w:rPr>
          <w:snapToGrid w:val="0"/>
        </w:rPr>
        <w:t>Oth</w:t>
      </w:r>
      <w:r w:rsidR="003A7598" w:rsidRPr="006C0027">
        <w:rPr>
          <w:snapToGrid w:val="0"/>
        </w:rPr>
        <w:t>e</w:t>
      </w:r>
      <w:r w:rsidRPr="006C0027">
        <w:rPr>
          <w:snapToGrid w:val="0"/>
        </w:rPr>
        <w:t>r interfaces</w:t>
      </w:r>
      <w:bookmarkEnd w:id="22"/>
    </w:p>
    <w:p w14:paraId="7E83CD2C" w14:textId="75373CF1" w:rsidR="409E0E28" w:rsidRPr="006C0027" w:rsidRDefault="00D03FD2" w:rsidP="3A98C7CA">
      <w:r w:rsidRPr="006C0027">
        <w:rPr>
          <w:rFonts w:eastAsia="Arial"/>
          <w:i/>
          <w:color w:val="0000FF"/>
          <w:szCs w:val="22"/>
        </w:rPr>
        <w:t xml:space="preserve">Description other </w:t>
      </w:r>
      <w:r w:rsidR="17DEA07B" w:rsidRPr="006C0027">
        <w:rPr>
          <w:rFonts w:eastAsia="Arial"/>
          <w:i/>
          <w:color w:val="0000FF"/>
          <w:szCs w:val="22"/>
        </w:rPr>
        <w:t>interfaces</w:t>
      </w:r>
      <w:r w:rsidR="485CDBA5" w:rsidRPr="006C0027">
        <w:rPr>
          <w:rFonts w:eastAsia="Arial"/>
          <w:i/>
          <w:color w:val="0000FF"/>
          <w:szCs w:val="22"/>
        </w:rPr>
        <w:t xml:space="preserve"> </w:t>
      </w:r>
      <w:r w:rsidR="17DEA07B" w:rsidRPr="006C0027">
        <w:rPr>
          <w:rFonts w:eastAsia="Arial"/>
          <w:i/>
          <w:color w:val="0000FF"/>
          <w:szCs w:val="22"/>
        </w:rPr>
        <w:t>to</w:t>
      </w:r>
      <w:r w:rsidRPr="006C0027">
        <w:rPr>
          <w:rFonts w:eastAsia="Arial"/>
          <w:i/>
          <w:color w:val="0000FF"/>
          <w:szCs w:val="22"/>
        </w:rPr>
        <w:t xml:space="preserve"> Soft- and Hardware.</w:t>
      </w:r>
      <w:r w:rsidR="009E4DBC" w:rsidRPr="006C0027">
        <w:rPr>
          <w:rFonts w:eastAsia="Arial" w:cs="Arial"/>
        </w:rPr>
        <w:t xml:space="preserve"> </w:t>
      </w:r>
    </w:p>
    <w:p w14:paraId="415B3454" w14:textId="20DDADF0" w:rsidR="5B73B727" w:rsidRPr="006C0027" w:rsidRDefault="00E55170" w:rsidP="1F815479">
      <w:pPr>
        <w:pStyle w:val="Listenabsatz"/>
        <w:numPr>
          <w:ilvl w:val="0"/>
          <w:numId w:val="15"/>
        </w:numPr>
        <w:rPr>
          <w:rFonts w:eastAsia="Arial" w:cs="Arial"/>
        </w:rPr>
      </w:pPr>
      <w:proofErr w:type="spellStart"/>
      <w:r>
        <w:rPr>
          <w:rFonts w:eastAsia="Arial" w:cs="Arial"/>
          <w:i/>
        </w:rPr>
        <w:t>h</w:t>
      </w:r>
      <w:r w:rsidR="209ABCB9" w:rsidRPr="00E55170">
        <w:rPr>
          <w:rFonts w:eastAsia="Arial" w:cs="Arial"/>
          <w:i/>
        </w:rPr>
        <w:t>tl-donaustadt´s</w:t>
      </w:r>
      <w:proofErr w:type="spellEnd"/>
      <w:r w:rsidR="209ABCB9" w:rsidRPr="006C0027">
        <w:rPr>
          <w:rFonts w:eastAsia="Arial" w:cs="Arial"/>
        </w:rPr>
        <w:t xml:space="preserve"> school server is a</w:t>
      </w:r>
      <w:r w:rsidR="5CD2E8E1" w:rsidRPr="006C0027">
        <w:rPr>
          <w:rFonts w:eastAsia="Arial" w:cs="Arial"/>
        </w:rPr>
        <w:t>n</w:t>
      </w:r>
      <w:r w:rsidR="209ABCB9" w:rsidRPr="006C0027">
        <w:rPr>
          <w:rFonts w:eastAsia="Arial" w:cs="Arial"/>
        </w:rPr>
        <w:t xml:space="preserve"> </w:t>
      </w:r>
      <w:r w:rsidR="00E33C2D" w:rsidRPr="006C0027">
        <w:rPr>
          <w:rFonts w:eastAsia="Arial" w:cs="Arial"/>
        </w:rPr>
        <w:t>interface for</w:t>
      </w:r>
      <w:r w:rsidR="58D4C5ED" w:rsidRPr="006C0027">
        <w:rPr>
          <w:rFonts w:eastAsia="Arial" w:cs="Arial"/>
        </w:rPr>
        <w:t xml:space="preserve"> </w:t>
      </w:r>
      <w:r w:rsidR="7CF70A33" w:rsidRPr="006C0027">
        <w:rPr>
          <w:rFonts w:eastAsia="Arial" w:cs="Arial"/>
        </w:rPr>
        <w:t xml:space="preserve">our </w:t>
      </w:r>
      <w:r w:rsidR="002F0C9B" w:rsidRPr="006C0027">
        <w:rPr>
          <w:rFonts w:eastAsia="Arial" w:cs="Arial"/>
        </w:rPr>
        <w:t>project because</w:t>
      </w:r>
      <w:r w:rsidR="0F2EAE2B" w:rsidRPr="006C0027">
        <w:rPr>
          <w:rFonts w:eastAsia="Arial" w:cs="Arial"/>
        </w:rPr>
        <w:t xml:space="preserve"> everything that is important for our finished project will be hosted there. </w:t>
      </w:r>
    </w:p>
    <w:p w14:paraId="6024FAFD" w14:textId="2FE3A86B" w:rsidR="1F815479" w:rsidRPr="006C0027" w:rsidRDefault="46C31010" w:rsidP="1F815479">
      <w:pPr>
        <w:pStyle w:val="Listenabsatz"/>
        <w:numPr>
          <w:ilvl w:val="0"/>
          <w:numId w:val="15"/>
        </w:numPr>
      </w:pPr>
      <w:r w:rsidRPr="006C0027">
        <w:rPr>
          <w:rFonts w:eastAsia="Arial" w:cs="Arial"/>
        </w:rPr>
        <w:t xml:space="preserve">If </w:t>
      </w:r>
      <w:r w:rsidR="29164AC3" w:rsidRPr="006C0027">
        <w:rPr>
          <w:rFonts w:eastAsia="Arial" w:cs="Arial"/>
        </w:rPr>
        <w:t>we</w:t>
      </w:r>
      <w:r w:rsidRPr="006C0027">
        <w:rPr>
          <w:rFonts w:eastAsia="Arial" w:cs="Arial"/>
        </w:rPr>
        <w:t xml:space="preserve"> will stick with variant 1, then </w:t>
      </w:r>
      <w:proofErr w:type="spellStart"/>
      <w:r w:rsidRPr="00E55170">
        <w:rPr>
          <w:rFonts w:eastAsia="Arial" w:cs="Arial"/>
          <w:i/>
        </w:rPr>
        <w:t>htl-donaustadt´s</w:t>
      </w:r>
      <w:proofErr w:type="spellEnd"/>
      <w:r w:rsidRPr="006C0027">
        <w:rPr>
          <w:rFonts w:eastAsia="Arial" w:cs="Arial"/>
        </w:rPr>
        <w:t xml:space="preserve"> website will be an interface for our project</w:t>
      </w:r>
      <w:r w:rsidR="0804C455" w:rsidRPr="006C0027">
        <w:rPr>
          <w:rFonts w:eastAsia="Arial" w:cs="Arial"/>
        </w:rPr>
        <w:t>, because there will be an extra tab on the website, where students will be able to enter the website</w:t>
      </w:r>
      <w:r w:rsidR="742676B6" w:rsidRPr="006C0027">
        <w:rPr>
          <w:rFonts w:eastAsia="Arial" w:cs="Arial"/>
        </w:rPr>
        <w:t>.</w:t>
      </w:r>
    </w:p>
    <w:p w14:paraId="44D42ED7" w14:textId="67ADFDC1" w:rsidR="142689BD" w:rsidRPr="006C0027" w:rsidRDefault="0804C455" w:rsidP="142689BD">
      <w:pPr>
        <w:pStyle w:val="Listenabsatz"/>
        <w:numPr>
          <w:ilvl w:val="0"/>
          <w:numId w:val="15"/>
        </w:numPr>
      </w:pPr>
      <w:r w:rsidRPr="006C0027">
        <w:rPr>
          <w:rFonts w:eastAsia="Arial" w:cs="Arial"/>
        </w:rPr>
        <w:lastRenderedPageBreak/>
        <w:t xml:space="preserve">If we </w:t>
      </w:r>
      <w:r w:rsidR="3EB53112" w:rsidRPr="006C0027">
        <w:rPr>
          <w:rFonts w:eastAsia="Arial" w:cs="Arial"/>
        </w:rPr>
        <w:t xml:space="preserve">will </w:t>
      </w:r>
      <w:r w:rsidRPr="006C0027">
        <w:rPr>
          <w:rFonts w:eastAsia="Arial" w:cs="Arial"/>
        </w:rPr>
        <w:t>stick with va</w:t>
      </w:r>
      <w:r w:rsidR="4EA81016" w:rsidRPr="006C0027">
        <w:rPr>
          <w:rFonts w:eastAsia="Arial" w:cs="Arial"/>
        </w:rPr>
        <w:t xml:space="preserve">riant 2, then </w:t>
      </w:r>
      <w:proofErr w:type="spellStart"/>
      <w:r w:rsidR="4EA81016" w:rsidRPr="00E55170">
        <w:rPr>
          <w:rFonts w:eastAsia="Arial" w:cs="Arial"/>
          <w:i/>
        </w:rPr>
        <w:t>htl-donaustadt´s</w:t>
      </w:r>
      <w:proofErr w:type="spellEnd"/>
      <w:r w:rsidR="4EA81016" w:rsidRPr="006C0027">
        <w:rPr>
          <w:rFonts w:eastAsia="Arial" w:cs="Arial"/>
        </w:rPr>
        <w:t xml:space="preserve"> </w:t>
      </w:r>
      <w:proofErr w:type="spellStart"/>
      <w:r w:rsidR="4EA81016" w:rsidRPr="006C0027">
        <w:rPr>
          <w:rFonts w:eastAsia="Arial" w:cs="Arial"/>
        </w:rPr>
        <w:t>moodle</w:t>
      </w:r>
      <w:proofErr w:type="spellEnd"/>
      <w:r w:rsidR="4EA81016" w:rsidRPr="006C0027">
        <w:rPr>
          <w:rFonts w:eastAsia="Arial" w:cs="Arial"/>
        </w:rPr>
        <w:t xml:space="preserve"> will be an interface for our project, because there is going to be a</w:t>
      </w:r>
      <w:r w:rsidR="653AE728" w:rsidRPr="006C0027">
        <w:rPr>
          <w:rFonts w:eastAsia="Arial" w:cs="Arial"/>
        </w:rPr>
        <w:t xml:space="preserve"> link on a general directory on </w:t>
      </w:r>
      <w:proofErr w:type="spellStart"/>
      <w:r w:rsidR="653AE728" w:rsidRPr="00E55170">
        <w:rPr>
          <w:rFonts w:eastAsia="Arial" w:cs="Arial"/>
          <w:i/>
        </w:rPr>
        <w:t>htl-donaustadt´s</w:t>
      </w:r>
      <w:proofErr w:type="spellEnd"/>
      <w:r w:rsidR="653AE728" w:rsidRPr="006C0027">
        <w:rPr>
          <w:rFonts w:eastAsia="Arial" w:cs="Arial"/>
        </w:rPr>
        <w:t xml:space="preserve"> </w:t>
      </w:r>
      <w:proofErr w:type="spellStart"/>
      <w:r w:rsidR="653AE728" w:rsidRPr="006C0027">
        <w:rPr>
          <w:rFonts w:eastAsia="Arial" w:cs="Arial"/>
        </w:rPr>
        <w:t>moodle</w:t>
      </w:r>
      <w:proofErr w:type="spellEnd"/>
      <w:r w:rsidR="653AE728" w:rsidRPr="006C0027">
        <w:rPr>
          <w:rFonts w:eastAsia="Arial" w:cs="Arial"/>
        </w:rPr>
        <w:t xml:space="preserve"> which leads to the Overtime website.</w:t>
      </w:r>
    </w:p>
    <w:p w14:paraId="3F853049" w14:textId="0138B71C" w:rsidR="1F815479" w:rsidRPr="006C0027" w:rsidRDefault="1F815479" w:rsidP="1F815479">
      <w:pPr>
        <w:rPr>
          <w:rFonts w:eastAsia="Arial" w:cs="Arial"/>
        </w:rPr>
      </w:pPr>
    </w:p>
    <w:p w14:paraId="422E7D6D" w14:textId="66CA41DB" w:rsidR="00F52E79" w:rsidRPr="006C0027" w:rsidRDefault="00EB4D8C" w:rsidP="44EDCC0A">
      <w:pPr>
        <w:pStyle w:val="berschrift2"/>
        <w:overflowPunct/>
        <w:autoSpaceDE/>
        <w:autoSpaceDN/>
        <w:adjustRightInd/>
        <w:spacing w:after="60"/>
        <w:textAlignment w:val="auto"/>
        <w:rPr>
          <w:snapToGrid w:val="0"/>
        </w:rPr>
      </w:pPr>
      <w:bookmarkStart w:id="23" w:name="_Toc38731967"/>
      <w:r w:rsidRPr="006C0027">
        <w:rPr>
          <w:noProof/>
          <w:snapToGrid w:val="0"/>
        </w:rPr>
        <w:t>Ot</w:t>
      </w:r>
      <w:r w:rsidR="00654A4F" w:rsidRPr="006C0027">
        <w:rPr>
          <w:noProof/>
          <w:snapToGrid w:val="0"/>
        </w:rPr>
        <w:t>her developer orientated requirement</w:t>
      </w:r>
      <w:r w:rsidR="00155A4F" w:rsidRPr="006C0027">
        <w:rPr>
          <w:noProof/>
          <w:snapToGrid w:val="0"/>
        </w:rPr>
        <w:t>s</w:t>
      </w:r>
      <w:bookmarkEnd w:id="23"/>
    </w:p>
    <w:p w14:paraId="2A7A056A" w14:textId="685AEE36" w:rsidR="00D42F7B" w:rsidRPr="006C0027" w:rsidRDefault="00D42F7B" w:rsidP="226208DC">
      <w:pPr>
        <w:pStyle w:val="KommentierterInhalt"/>
        <w:spacing w:line="259" w:lineRule="auto"/>
      </w:pPr>
      <w:r w:rsidRPr="006C0027">
        <w:t xml:space="preserve">Specification </w:t>
      </w:r>
      <w:r w:rsidR="009D0BDC" w:rsidRPr="006C0027">
        <w:t>of the</w:t>
      </w:r>
      <w:r w:rsidRPr="006C0027">
        <w:t xml:space="preserve"> </w:t>
      </w:r>
      <w:r w:rsidR="4B72CDBF" w:rsidRPr="006C0027">
        <w:t>requirements</w:t>
      </w:r>
      <w:r w:rsidRPr="006C0027">
        <w:t xml:space="preserve"> </w:t>
      </w:r>
      <w:r w:rsidR="00FD1338" w:rsidRPr="006C0027">
        <w:t xml:space="preserve">regarding performance, </w:t>
      </w:r>
      <w:r w:rsidR="6DB7148C" w:rsidRPr="006C0027">
        <w:t>resources</w:t>
      </w:r>
      <w:r w:rsidR="00FD1338" w:rsidRPr="006C0027">
        <w:t xml:space="preserve">, safety (safety and </w:t>
      </w:r>
      <w:r w:rsidR="006B1546" w:rsidRPr="006C0027">
        <w:t>security</w:t>
      </w:r>
      <w:r w:rsidR="00FD1338" w:rsidRPr="006C0027">
        <w:t>)</w:t>
      </w:r>
      <w:r w:rsidR="00A75BBB" w:rsidRPr="006C0027">
        <w:t xml:space="preserve">, </w:t>
      </w:r>
      <w:r w:rsidR="268303A4" w:rsidRPr="006C0027">
        <w:t>data</w:t>
      </w:r>
      <w:r w:rsidR="2C98F79F" w:rsidRPr="006C0027">
        <w:t xml:space="preserve"> </w:t>
      </w:r>
      <w:r w:rsidR="00537144" w:rsidRPr="006C0027">
        <w:t>safety</w:t>
      </w:r>
      <w:r w:rsidR="268303A4" w:rsidRPr="006C0027">
        <w:t>, port</w:t>
      </w:r>
      <w:r w:rsidR="5834FE6D" w:rsidRPr="006C0027">
        <w:t>a</w:t>
      </w:r>
      <w:r w:rsidR="268303A4" w:rsidRPr="006C0027">
        <w:t>bility</w:t>
      </w:r>
      <w:r w:rsidR="004A527C" w:rsidRPr="006C0027">
        <w:t xml:space="preserve">, reliability, </w:t>
      </w:r>
      <w:r w:rsidR="22759FD7" w:rsidRPr="006C0027">
        <w:t>maint</w:t>
      </w:r>
      <w:r w:rsidR="67E8802F" w:rsidRPr="006C0027">
        <w:t>e</w:t>
      </w:r>
      <w:r w:rsidR="22759FD7" w:rsidRPr="006C0027">
        <w:t>nance</w:t>
      </w:r>
      <w:r w:rsidR="448F65D7" w:rsidRPr="006C0027">
        <w:t xml:space="preserve">, </w:t>
      </w:r>
      <w:r w:rsidR="57E21306" w:rsidRPr="006C0027">
        <w:t>r</w:t>
      </w:r>
      <w:r w:rsidR="448F65D7" w:rsidRPr="006C0027">
        <w:t>eusability</w:t>
      </w:r>
      <w:r w:rsidR="003719FB" w:rsidRPr="006C0027">
        <w:t xml:space="preserve">, serviceability, quality, </w:t>
      </w:r>
      <w:r w:rsidR="00955269" w:rsidRPr="006C0027">
        <w:t xml:space="preserve">considerable </w:t>
      </w:r>
      <w:r w:rsidR="00806C4C" w:rsidRPr="006C0027">
        <w:t>norms</w:t>
      </w:r>
      <w:r w:rsidR="009B5486" w:rsidRPr="006C0027">
        <w:t>)</w:t>
      </w:r>
    </w:p>
    <w:p w14:paraId="5273C898" w14:textId="6A424F85" w:rsidR="78698134" w:rsidRPr="006C0027" w:rsidRDefault="36368BDD" w:rsidP="78698134">
      <w:r w:rsidRPr="006C0027">
        <w:t xml:space="preserve">As already </w:t>
      </w:r>
      <w:r w:rsidR="00537144" w:rsidRPr="006C0027">
        <w:t>mentioned,</w:t>
      </w:r>
      <w:r w:rsidRPr="006C0027">
        <w:t xml:space="preserve"> the data and everything important will be hosted on </w:t>
      </w:r>
      <w:proofErr w:type="spellStart"/>
      <w:r w:rsidRPr="00E55170">
        <w:rPr>
          <w:i/>
        </w:rPr>
        <w:t>htl-donaustadt´s</w:t>
      </w:r>
      <w:proofErr w:type="spellEnd"/>
      <w:r w:rsidRPr="00E55170">
        <w:rPr>
          <w:i/>
        </w:rPr>
        <w:t xml:space="preserve"> </w:t>
      </w:r>
      <w:r w:rsidRPr="006C0027">
        <w:t>school server, which is already protected</w:t>
      </w:r>
      <w:r w:rsidR="074BEDB1" w:rsidRPr="006C0027">
        <w:t xml:space="preserve"> from viruses and hackers</w:t>
      </w:r>
      <w:r w:rsidRPr="006C0027">
        <w:t>.</w:t>
      </w:r>
    </w:p>
    <w:p w14:paraId="180B1FFD" w14:textId="3DC59DD4" w:rsidR="10540FFA" w:rsidRPr="006C0027" w:rsidRDefault="10540FFA" w:rsidP="4C30F07B">
      <w:pPr>
        <w:pStyle w:val="berschrift1"/>
        <w:spacing w:before="240" w:after="60" w:line="259" w:lineRule="auto"/>
        <w:rPr>
          <w:rFonts w:eastAsia="Arial" w:cs="Arial"/>
        </w:rPr>
      </w:pPr>
      <w:bookmarkStart w:id="24" w:name="_Toc38731968"/>
      <w:r w:rsidRPr="006C0027">
        <w:t>Employer</w:t>
      </w:r>
      <w:r w:rsidR="21D21756" w:rsidRPr="006C0027">
        <w:t>'</w:t>
      </w:r>
      <w:r w:rsidRPr="006C0027">
        <w:t>s specifications for project execution</w:t>
      </w:r>
      <w:bookmarkEnd w:id="24"/>
    </w:p>
    <w:p w14:paraId="3B565F5D" w14:textId="31FB5E09" w:rsidR="7347D669" w:rsidRPr="006C0027" w:rsidRDefault="7347D669" w:rsidP="7347D669"/>
    <w:p w14:paraId="3439E4FF" w14:textId="38E8E249" w:rsidR="3221981F" w:rsidRPr="006C0027" w:rsidRDefault="43CAE8D1" w:rsidP="038AF1DA">
      <w:pPr>
        <w:pStyle w:val="berschrift2"/>
        <w:spacing w:after="60" w:line="259" w:lineRule="auto"/>
        <w:rPr>
          <w:rFonts w:eastAsia="Arial" w:cs="Arial"/>
        </w:rPr>
      </w:pPr>
      <w:bookmarkStart w:id="25" w:name="_Toc38731969"/>
      <w:r w:rsidRPr="006C0027">
        <w:t>Realization requirements</w:t>
      </w:r>
      <w:bookmarkEnd w:id="25"/>
      <w:r w:rsidR="1438C1AC" w:rsidRPr="006C0027">
        <w:t xml:space="preserve"> </w:t>
      </w:r>
    </w:p>
    <w:p w14:paraId="0626E761" w14:textId="0161AC2A" w:rsidR="00B47D14" w:rsidRPr="006C0027" w:rsidRDefault="7EF6D277" w:rsidP="49C60B63">
      <w:pPr>
        <w:pStyle w:val="KommentierterInhalt"/>
        <w:spacing w:line="259" w:lineRule="auto"/>
      </w:pPr>
      <w:r w:rsidRPr="006C0027">
        <w:rPr>
          <w:rFonts w:eastAsia="Arial"/>
        </w:rPr>
        <w:t xml:space="preserve">For example, </w:t>
      </w:r>
      <w:r w:rsidR="4A3E4436" w:rsidRPr="006C0027">
        <w:t>information</w:t>
      </w:r>
      <w:r w:rsidRPr="006C0027">
        <w:rPr>
          <w:rFonts w:eastAsia="Arial"/>
        </w:rPr>
        <w:t xml:space="preserve"> about the software to be used, hardware, development method, dates, purchased products.</w:t>
      </w:r>
    </w:p>
    <w:p w14:paraId="76599CE4" w14:textId="3F9D76D2" w:rsidR="008A5CF5" w:rsidRPr="006C0027" w:rsidRDefault="7EF6D277" w:rsidP="008A5CF5">
      <w:pPr>
        <w:pStyle w:val="KommentierterInhalt"/>
        <w:spacing w:line="259" w:lineRule="auto"/>
        <w:rPr>
          <w:rFonts w:eastAsia="Arial"/>
        </w:rPr>
      </w:pPr>
      <w:r w:rsidRPr="006C0027">
        <w:rPr>
          <w:rFonts w:eastAsia="Arial"/>
        </w:rPr>
        <w:t>For example, standard software, client's software, reused own software, operating systems,</w:t>
      </w:r>
      <w:r w:rsidRPr="006C0027">
        <w:rPr>
          <w:rFonts w:eastAsia="Arial" w:cs="Arial"/>
        </w:rPr>
        <w:t xml:space="preserve"> </w:t>
      </w:r>
    </w:p>
    <w:p w14:paraId="5D512FC2" w14:textId="39561ACB" w:rsidR="4AAC26DA" w:rsidRPr="006C0027" w:rsidRDefault="4AAC26DA">
      <w:r w:rsidRPr="006C0027">
        <w:t xml:space="preserve">Photoshop 5, Visual Studio 2017/2019, Notepad++, Lucid Chart, Laptop/PC, Microsoft Paint, </w:t>
      </w:r>
      <w:proofErr w:type="spellStart"/>
      <w:r w:rsidRPr="006C0027">
        <w:t>Github</w:t>
      </w:r>
      <w:proofErr w:type="spellEnd"/>
      <w:r w:rsidRPr="006C0027">
        <w:t xml:space="preserve">, Microsoft 365, HTML, CSS, </w:t>
      </w:r>
      <w:proofErr w:type="spellStart"/>
      <w:r w:rsidRPr="006C0027">
        <w:t>GanttProject</w:t>
      </w:r>
      <w:proofErr w:type="spellEnd"/>
    </w:p>
    <w:p w14:paraId="0F15FEEE" w14:textId="4A85FD99" w:rsidR="77A66FD1" w:rsidRPr="006C0027" w:rsidRDefault="77A66FD1" w:rsidP="77A66FD1"/>
    <w:p w14:paraId="16474DC2" w14:textId="47240378" w:rsidR="6CA16759" w:rsidRPr="006C0027" w:rsidRDefault="73F0212B" w:rsidP="226208DC">
      <w:pPr>
        <w:pStyle w:val="berschrift2"/>
        <w:spacing w:after="60"/>
        <w:rPr>
          <w:rFonts w:eastAsia="Arial" w:cs="Arial"/>
          <w:color w:val="00B050"/>
        </w:rPr>
      </w:pPr>
      <w:bookmarkStart w:id="26" w:name="_Toc38731970"/>
      <w:r w:rsidRPr="006C0027">
        <w:t>A</w:t>
      </w:r>
      <w:hyperlink r:id="rId18">
        <w:r w:rsidRPr="006C0027">
          <w:t>cceptability</w:t>
        </w:r>
      </w:hyperlink>
      <w:r w:rsidRPr="006C0027">
        <w:rPr>
          <w:rFonts w:eastAsia="Arial"/>
        </w:rPr>
        <w:t xml:space="preserve"> </w:t>
      </w:r>
      <w:hyperlink r:id="rId19">
        <w:r w:rsidRPr="006C0027">
          <w:rPr>
            <w:rFonts w:eastAsia="Arial"/>
          </w:rPr>
          <w:t>standards</w:t>
        </w:r>
      </w:hyperlink>
      <w:r w:rsidRPr="006C0027">
        <w:t xml:space="preserve"> and </w:t>
      </w:r>
      <w:hyperlink r:id="rId20">
        <w:r w:rsidRPr="006C0027">
          <w:rPr>
            <w:rFonts w:eastAsia="Arial"/>
          </w:rPr>
          <w:t>delivery</w:t>
        </w:r>
      </w:hyperlink>
      <w:r w:rsidRPr="006C0027">
        <w:rPr>
          <w:rFonts w:eastAsia="Arial"/>
        </w:rPr>
        <w:t xml:space="preserve"> </w:t>
      </w:r>
      <w:hyperlink r:id="rId21">
        <w:r w:rsidRPr="006C0027">
          <w:rPr>
            <w:rFonts w:eastAsia="Arial"/>
          </w:rPr>
          <w:t>conditions</w:t>
        </w:r>
        <w:bookmarkEnd w:id="26"/>
      </w:hyperlink>
      <w:r w:rsidRPr="006C0027">
        <w:t xml:space="preserve"> </w:t>
      </w:r>
    </w:p>
    <w:p w14:paraId="31F90ABB" w14:textId="5233D733" w:rsidR="30D62C3F" w:rsidRPr="006C0027" w:rsidRDefault="30D62C3F" w:rsidP="604390C0">
      <w:pPr>
        <w:pStyle w:val="KommentierterInhalt"/>
        <w:spacing w:line="259" w:lineRule="auto"/>
        <w:rPr>
          <w:rFonts w:eastAsia="Arial" w:cs="Arial"/>
        </w:rPr>
      </w:pPr>
      <w:r w:rsidRPr="006C0027">
        <w:rPr>
          <w:rFonts w:eastAsia="Arial"/>
        </w:rPr>
        <w:t>Conditions of the customer for acceptance: How? Which documents?</w:t>
      </w:r>
    </w:p>
    <w:p w14:paraId="7ABD2C18" w14:textId="5233D733" w:rsidR="30D62C3F" w:rsidRPr="006C0027" w:rsidRDefault="30D62C3F" w:rsidP="604390C0">
      <w:pPr>
        <w:pStyle w:val="KommentierterInhalt"/>
        <w:spacing w:line="259" w:lineRule="auto"/>
        <w:rPr>
          <w:rFonts w:eastAsia="Arial" w:cs="Arial"/>
        </w:rPr>
      </w:pPr>
      <w:r w:rsidRPr="006C0027">
        <w:rPr>
          <w:rFonts w:eastAsia="Arial"/>
        </w:rPr>
        <w:t>Delivery schedule with dates, form of deliveries.</w:t>
      </w:r>
    </w:p>
    <w:p w14:paraId="7A07F5AE" w14:textId="5C2E4B96" w:rsidR="00E549C6" w:rsidRPr="00F85F9D" w:rsidRDefault="30D62C3F" w:rsidP="00F85F9D">
      <w:pPr>
        <w:pStyle w:val="KommentierterInhalt"/>
        <w:spacing w:line="259" w:lineRule="auto"/>
        <w:rPr>
          <w:rFonts w:eastAsia="Arial" w:cs="Arial"/>
        </w:rPr>
      </w:pPr>
      <w:r w:rsidRPr="006C0027">
        <w:rPr>
          <w:rFonts w:eastAsia="Arial"/>
        </w:rPr>
        <w:t>Required documentation</w:t>
      </w:r>
    </w:p>
    <w:p w14:paraId="4E322F72" w14:textId="77777777" w:rsidR="00F85F9D" w:rsidRDefault="7F503159" w:rsidP="004924B7">
      <w:r w:rsidRPr="006C0027">
        <w:t>All files (html Overtime webs</w:t>
      </w:r>
      <w:r w:rsidR="006C0027" w:rsidRPr="006C0027">
        <w:t>i</w:t>
      </w:r>
      <w:r w:rsidRPr="006C0027">
        <w:t xml:space="preserve">te, html login </w:t>
      </w:r>
      <w:r w:rsidR="00537144" w:rsidRPr="006C0027">
        <w:t>website</w:t>
      </w:r>
      <w:r w:rsidRPr="006C0027">
        <w:t xml:space="preserve">, all </w:t>
      </w:r>
      <w:r w:rsidR="00537144" w:rsidRPr="006C0027">
        <w:t>CSS</w:t>
      </w:r>
      <w:r w:rsidRPr="006C0027">
        <w:t xml:space="preserve"> files, php file...)</w:t>
      </w:r>
      <w:r w:rsidR="006C0027" w:rsidRPr="006C0027">
        <w:t xml:space="preserve"> </w:t>
      </w:r>
      <w:r w:rsidRPr="006C0027">
        <w:t>will be on a USB-Stick.</w:t>
      </w:r>
    </w:p>
    <w:p w14:paraId="04D150FD" w14:textId="77777777" w:rsidR="00F85F9D" w:rsidRDefault="00F85F9D" w:rsidP="004924B7"/>
    <w:p w14:paraId="12C45834" w14:textId="2545346F" w:rsidR="073D35E5" w:rsidRPr="00CC4599" w:rsidRDefault="63395B17" w:rsidP="00D24882">
      <w:pPr>
        <w:pStyle w:val="berschrift2"/>
        <w:rPr>
          <w:rFonts w:eastAsia="Arial"/>
        </w:rPr>
      </w:pPr>
      <w:bookmarkStart w:id="27" w:name="_Toc38731971"/>
      <w:r w:rsidRPr="00CC4599">
        <w:rPr>
          <w:rFonts w:eastAsia="Arial"/>
        </w:rPr>
        <w:t>Warranty</w:t>
      </w:r>
      <w:bookmarkEnd w:id="27"/>
      <w:r w:rsidRPr="00CC4599">
        <w:rPr>
          <w:rFonts w:eastAsia="Arial"/>
        </w:rPr>
        <w:t xml:space="preserve"> </w:t>
      </w:r>
    </w:p>
    <w:p w14:paraId="42F4112A" w14:textId="765A8753" w:rsidR="4A90A7D4" w:rsidRPr="006C0027" w:rsidRDefault="4A90A7D4" w:rsidP="13627E24">
      <w:pPr>
        <w:pStyle w:val="KommentierterInhalt"/>
        <w:spacing w:line="259" w:lineRule="auto"/>
      </w:pPr>
      <w:r w:rsidRPr="006C0027">
        <w:rPr>
          <w:rFonts w:eastAsia="Arial"/>
        </w:rPr>
        <w:t>Warranty period, scope of warranty, error reporting procedures,</w:t>
      </w:r>
    </w:p>
    <w:p w14:paraId="1E472A6D" w14:textId="0B941B42" w:rsidR="64FD2EA7" w:rsidRPr="006C0027" w:rsidRDefault="64FD2EA7" w:rsidP="6F9B4CD9">
      <w:pPr>
        <w:spacing w:line="259" w:lineRule="auto"/>
      </w:pPr>
      <w:r w:rsidRPr="006C0027">
        <w:rPr>
          <w:rFonts w:eastAsia="Arial" w:cs="Arial"/>
        </w:rPr>
        <w:t>Bug fixes take place over a period of one week</w:t>
      </w:r>
      <w:r w:rsidR="161FA45E" w:rsidRPr="006C0027">
        <w:rPr>
          <w:rFonts w:eastAsia="Arial" w:cs="Arial"/>
        </w:rPr>
        <w:t>.</w:t>
      </w:r>
    </w:p>
    <w:p w14:paraId="69CAD3D6" w14:textId="02C0E9D3" w:rsidR="6C08F8D8" w:rsidRPr="006C0027" w:rsidRDefault="14726BFD" w:rsidP="226208DC">
      <w:pPr>
        <w:pStyle w:val="berschrift1"/>
        <w:spacing w:before="240" w:after="60" w:line="259" w:lineRule="auto"/>
        <w:rPr>
          <w:rFonts w:eastAsia="Arial" w:cs="Arial"/>
        </w:rPr>
      </w:pPr>
      <w:bookmarkStart w:id="28" w:name="_Toc38731972"/>
      <w:r w:rsidRPr="006C0027">
        <w:t>Obligations of the employer</w:t>
      </w:r>
      <w:bookmarkEnd w:id="28"/>
    </w:p>
    <w:p w14:paraId="6355939F" w14:textId="6E5F4584" w:rsidR="003C552B" w:rsidRPr="006C0027" w:rsidRDefault="392B2959" w:rsidP="003C552B">
      <w:pPr>
        <w:pStyle w:val="KommentierterInhalt"/>
        <w:spacing w:line="259" w:lineRule="auto"/>
      </w:pPr>
      <w:proofErr w:type="spellStart"/>
      <w:proofErr w:type="gramStart"/>
      <w:r w:rsidRPr="006C0027">
        <w:t>E.g</w:t>
      </w:r>
      <w:proofErr w:type="spellEnd"/>
      <w:r w:rsidRPr="006C0027">
        <w:t xml:space="preserve"> .</w:t>
      </w:r>
      <w:proofErr w:type="gramEnd"/>
      <w:r w:rsidRPr="006C0027">
        <w:t>: provided hardware / software, training of developers or client personnel, contact person, provision of rooms, data center, reaction times of the client to inquiries.</w:t>
      </w:r>
    </w:p>
    <w:p w14:paraId="16DF106B" w14:textId="6E5F4584" w:rsidR="6C08F8D8" w:rsidRPr="006C0027" w:rsidRDefault="6C08F8D8" w:rsidP="6C08F8D8"/>
    <w:p w14:paraId="5058BADB" w14:textId="3575DB65" w:rsidR="687D8DCD" w:rsidRPr="006C0027" w:rsidRDefault="5AAF6CF7" w:rsidP="687D8DCD">
      <w:r w:rsidRPr="006C0027">
        <w:t xml:space="preserve">This link provides every information regarding </w:t>
      </w:r>
      <w:r w:rsidR="26AB411D" w:rsidRPr="006C0027">
        <w:t xml:space="preserve">the </w:t>
      </w:r>
      <w:r w:rsidRPr="006C0027">
        <w:t>obligations of the client.</w:t>
      </w:r>
    </w:p>
    <w:p w14:paraId="497E6E36" w14:textId="11698D87" w:rsidR="5D21C754" w:rsidRPr="006C0027" w:rsidRDefault="5D21C754" w:rsidP="5EB59D4F">
      <w:r w:rsidRPr="006C0027">
        <w:rPr>
          <w:rFonts w:eastAsia="Arial" w:cs="Arial"/>
        </w:rPr>
        <w:t>https://www.sozialministerium.at/dam/jcr:1fd1632b-8dd3-453f-9efc-e6988671c95c/AVB_IT-Software_28102019.pdf</w:t>
      </w:r>
    </w:p>
    <w:p w14:paraId="722B9A0E" w14:textId="3DC281A4" w:rsidR="2ABB9F42" w:rsidRPr="006C0027" w:rsidRDefault="5DC8A3DE" w:rsidP="0297357B">
      <w:pPr>
        <w:pStyle w:val="berschrift1"/>
        <w:spacing w:before="240" w:after="60"/>
      </w:pPr>
      <w:bookmarkStart w:id="29" w:name="_Toc38731973"/>
      <w:r w:rsidRPr="006C0027">
        <w:t>Literature</w:t>
      </w:r>
      <w:bookmarkEnd w:id="29"/>
    </w:p>
    <w:p w14:paraId="3843E68D" w14:textId="369B66A8" w:rsidR="0297357B" w:rsidRPr="006C0027" w:rsidRDefault="0297357B" w:rsidP="0297357B"/>
    <w:p w14:paraId="688CE077" w14:textId="15373A2B" w:rsidR="07DFE55E" w:rsidRPr="006C0027" w:rsidRDefault="2C3C3BDF" w:rsidP="07DFE55E">
      <w:r w:rsidRPr="006C0027">
        <w:t xml:space="preserve">SYP </w:t>
      </w:r>
      <w:r w:rsidR="79D4839F" w:rsidRPr="006C0027">
        <w:t>text</w:t>
      </w:r>
      <w:r w:rsidR="38D6B4AE" w:rsidRPr="006C0027">
        <w:t>book</w:t>
      </w:r>
    </w:p>
    <w:p w14:paraId="031E83AF" w14:textId="5A7799F7" w:rsidR="50032142" w:rsidRPr="006C0027" w:rsidRDefault="6FA1C4F4" w:rsidP="54D74964">
      <w:pPr>
        <w:pStyle w:val="berschrift1"/>
        <w:spacing w:before="240" w:after="60"/>
        <w:rPr>
          <w:rFonts w:eastAsia="Arial" w:cs="Arial"/>
          <w:color w:val="000000" w:themeColor="text1"/>
        </w:rPr>
      </w:pPr>
      <w:bookmarkStart w:id="30" w:name="_Toc38731974"/>
      <w:r w:rsidRPr="006C0027">
        <w:t>Terms and abbreviations</w:t>
      </w:r>
      <w:bookmarkEnd w:id="30"/>
    </w:p>
    <w:p w14:paraId="624ECC61" w14:textId="53EA3B4F" w:rsidR="32B71A9C" w:rsidRPr="006C0027" w:rsidRDefault="32B71A9C" w:rsidP="32B71A9C"/>
    <w:p w14:paraId="1531EC66" w14:textId="31D57A52" w:rsidR="2EFD60FB" w:rsidRPr="006C0027" w:rsidRDefault="2EFD60FB" w:rsidP="32B71A9C">
      <w:pPr>
        <w:pStyle w:val="KommentierterInhalt"/>
        <w:spacing w:line="259" w:lineRule="auto"/>
      </w:pPr>
      <w:r w:rsidRPr="006C0027">
        <w:t>The definition of terms is particularly important because the functional specification document represents the common basis of understanding between the client and the contractor.</w:t>
      </w:r>
    </w:p>
    <w:p w14:paraId="3D01A233" w14:textId="1EDD7E8B" w:rsidR="1169E43B" w:rsidRPr="006C0027" w:rsidRDefault="1169E43B" w:rsidP="1169E43B"/>
    <w:p w14:paraId="356ACA3C" w14:textId="0A4F8D4A" w:rsidR="432D6F09" w:rsidRPr="006C0027" w:rsidRDefault="432D6F09" w:rsidP="6489D764">
      <w:r w:rsidRPr="006C0027">
        <w:t>HTML = Hypertext Markup Language</w:t>
      </w:r>
    </w:p>
    <w:p w14:paraId="43B3ABA4" w14:textId="00032A24" w:rsidR="432D6F09" w:rsidRPr="006C0027" w:rsidRDefault="432D6F09" w:rsidP="6489D764">
      <w:r w:rsidRPr="006C0027">
        <w:lastRenderedPageBreak/>
        <w:t>CSS = Cascading Style Sheets</w:t>
      </w:r>
    </w:p>
    <w:p w14:paraId="14DAAE61" w14:textId="31B8FBE8" w:rsidR="2EDA8961" w:rsidRPr="006C0027" w:rsidRDefault="2EDA8961" w:rsidP="3F323F08">
      <w:pPr>
        <w:spacing w:line="259" w:lineRule="auto"/>
      </w:pPr>
      <w:r w:rsidRPr="006C0027">
        <w:t xml:space="preserve">PHP = </w:t>
      </w:r>
      <w:r w:rsidRPr="006C0027">
        <w:rPr>
          <w:rFonts w:eastAsia="Arial"/>
          <w:szCs w:val="22"/>
        </w:rPr>
        <w:t>Hypertext Preprocessor</w:t>
      </w:r>
    </w:p>
    <w:p w14:paraId="2A939D17" w14:textId="467DB30A" w:rsidR="11F4F516" w:rsidRPr="006C0027" w:rsidRDefault="11F4F516" w:rsidP="334D8FA3">
      <w:pPr>
        <w:spacing w:line="259" w:lineRule="auto"/>
      </w:pPr>
      <w:r w:rsidRPr="006C0027">
        <w:rPr>
          <w:szCs w:val="22"/>
        </w:rPr>
        <w:t>SQL = Structured Query Language</w:t>
      </w:r>
    </w:p>
    <w:p w14:paraId="0D0E5A80" w14:textId="4D9343A1" w:rsidR="00313E83" w:rsidRPr="006C0027" w:rsidRDefault="5C5C7052" w:rsidP="00313E83">
      <w:pPr>
        <w:rPr>
          <w:rFonts w:eastAsia="Arial" w:cs="Arial"/>
          <w:color w:val="222222"/>
          <w:sz w:val="24"/>
          <w:szCs w:val="24"/>
        </w:rPr>
      </w:pPr>
      <w:r w:rsidRPr="006C0027">
        <w:t xml:space="preserve">CPU = </w:t>
      </w:r>
      <w:r w:rsidRPr="006C0027">
        <w:rPr>
          <w:rFonts w:eastAsia="Arial"/>
        </w:rPr>
        <w:t>Central Processing Unit</w:t>
      </w:r>
    </w:p>
    <w:p w14:paraId="47F1BE1C" w14:textId="5FD49A50" w:rsidR="00FC0245" w:rsidRPr="006C0027" w:rsidRDefault="5C5C7052" w:rsidP="00FC0245">
      <w:pPr>
        <w:rPr>
          <w:rFonts w:eastAsia="Arial"/>
        </w:rPr>
      </w:pPr>
      <w:r w:rsidRPr="006C0027">
        <w:t xml:space="preserve">USB = </w:t>
      </w:r>
      <w:r w:rsidRPr="006C0027">
        <w:rPr>
          <w:rFonts w:eastAsia="Arial"/>
        </w:rPr>
        <w:t>Universal Serial Bus</w:t>
      </w:r>
    </w:p>
    <w:p w14:paraId="5A3CA53C" w14:textId="0A9B31EF" w:rsidR="5C5C7052" w:rsidRPr="006C0027" w:rsidRDefault="5C5C7052" w:rsidP="59BD40DB">
      <w:pPr>
        <w:rPr>
          <w:rFonts w:eastAsia="Arial"/>
          <w:szCs w:val="22"/>
        </w:rPr>
      </w:pPr>
      <w:r w:rsidRPr="006C0027">
        <w:rPr>
          <w:rFonts w:eastAsia="Arial"/>
        </w:rPr>
        <w:t>RAM = Random Access Memory</w:t>
      </w:r>
    </w:p>
    <w:p w14:paraId="406F2285" w14:textId="3C34B5AF" w:rsidR="6489D764" w:rsidRPr="006C0027" w:rsidRDefault="6489D764" w:rsidP="6489D764"/>
    <w:p w14:paraId="2013DF12" w14:textId="074D67C3" w:rsidR="00643829" w:rsidRPr="006C0027" w:rsidRDefault="6D00C39D" w:rsidP="00643829">
      <w:pPr>
        <w:pStyle w:val="berschrift1"/>
        <w:spacing w:before="240" w:after="60" w:line="259" w:lineRule="auto"/>
        <w:rPr>
          <w:rFonts w:eastAsia="Arial" w:cs="Arial"/>
        </w:rPr>
      </w:pPr>
      <w:bookmarkStart w:id="31" w:name="_Toc38731975"/>
      <w:r w:rsidRPr="006C0027">
        <w:t>Attachment</w:t>
      </w:r>
      <w:bookmarkEnd w:id="31"/>
      <w:r w:rsidRPr="006C0027">
        <w:t xml:space="preserve"> </w:t>
      </w:r>
    </w:p>
    <w:p w14:paraId="5EB07657" w14:textId="736DC7D2" w:rsidR="26205E9C" w:rsidRPr="006C0027" w:rsidRDefault="26205E9C" w:rsidP="26205E9C"/>
    <w:bookmarkEnd w:id="1"/>
    <w:bookmarkEnd w:id="2"/>
    <w:p w14:paraId="6DA4F711" w14:textId="36D8A3DD" w:rsidR="00F908EB" w:rsidRPr="006C0027" w:rsidRDefault="1FA109A2" w:rsidP="6C6AF2E6">
      <w:pPr>
        <w:pStyle w:val="KommentierterInhalt"/>
        <w:spacing w:line="259" w:lineRule="auto"/>
        <w:rPr>
          <w:rFonts w:eastAsia="Arial"/>
        </w:rPr>
      </w:pPr>
      <w:r w:rsidRPr="006C0027">
        <w:rPr>
          <w:rFonts w:eastAsia="Arial"/>
        </w:rPr>
        <w:t>Relevant documents that provide additional information about the system to be created, e.g. Models, detailed specifications,</w:t>
      </w:r>
    </w:p>
    <w:sectPr w:rsidR="00F908EB" w:rsidRPr="006C0027" w:rsidSect="00A656A7">
      <w:headerReference w:type="even" r:id="rId22"/>
      <w:headerReference w:type="default" r:id="rId23"/>
      <w:footerReference w:type="default" r:id="rId24"/>
      <w:pgSz w:w="11907" w:h="16840" w:code="9"/>
      <w:pgMar w:top="1417" w:right="1417" w:bottom="1134" w:left="1417" w:header="720" w:footer="720" w:gutter="0"/>
      <w:cols w:space="720"/>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C077EF" w14:textId="77777777" w:rsidR="003C79E3" w:rsidRDefault="003C79E3" w:rsidP="00A25E18">
      <w:r>
        <w:separator/>
      </w:r>
    </w:p>
  </w:endnote>
  <w:endnote w:type="continuationSeparator" w:id="0">
    <w:p w14:paraId="575F3B14" w14:textId="77777777" w:rsidR="003C79E3" w:rsidRDefault="003C79E3" w:rsidP="00A25E18">
      <w:r>
        <w:continuationSeparator/>
      </w:r>
    </w:p>
  </w:endnote>
  <w:endnote w:type="continuationNotice" w:id="1">
    <w:p w14:paraId="39EF47DE" w14:textId="77777777" w:rsidR="00435202" w:rsidRDefault="004352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F2DA0" w14:textId="77777777" w:rsidR="00483D74" w:rsidRDefault="00483D74">
    <w:pPr>
      <w:pStyle w:val="Fuzeile"/>
    </w:pPr>
    <w:proofErr w:type="spellStart"/>
    <w:r>
      <w:t>Seite</w:t>
    </w:r>
    <w:proofErr w:type="spellEnd"/>
    <w:r>
      <w:t xml:space="preserve"> </w:t>
    </w:r>
    <w:r>
      <w:fldChar w:fldCharType="begin"/>
    </w:r>
    <w:r>
      <w:instrText>PAGE</w:instrText>
    </w:r>
    <w:r>
      <w:fldChar w:fldCharType="separate"/>
    </w:r>
    <w:r>
      <w:rPr>
        <w:noProof/>
      </w:rPr>
      <w:t>12</w:t>
    </w:r>
    <w:r>
      <w:fldChar w:fldCharType="end"/>
    </w:r>
    <w:r>
      <w:t xml:space="preserve"> / </w:t>
    </w:r>
    <w:r w:rsidR="00580E6D">
      <w:fldChar w:fldCharType="begin"/>
    </w:r>
    <w:r w:rsidR="00580E6D">
      <w:instrText xml:space="preserve"> NUMPAGES  \* MERGEFORMAT </w:instrText>
    </w:r>
    <w:r w:rsidR="00580E6D">
      <w:fldChar w:fldCharType="separate"/>
    </w:r>
    <w:r>
      <w:rPr>
        <w:noProof/>
      </w:rPr>
      <w:t>13</w:t>
    </w:r>
    <w:r w:rsidR="00580E6D">
      <w:rPr>
        <w:noProof/>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CellMar>
        <w:left w:w="70" w:type="dxa"/>
        <w:right w:w="70" w:type="dxa"/>
      </w:tblCellMar>
      <w:tblLook w:val="0000" w:firstRow="0" w:lastRow="0" w:firstColumn="0" w:lastColumn="0" w:noHBand="0" w:noVBand="0"/>
    </w:tblPr>
    <w:tblGrid>
      <w:gridCol w:w="921"/>
      <w:gridCol w:w="3827"/>
      <w:gridCol w:w="992"/>
      <w:gridCol w:w="1778"/>
      <w:gridCol w:w="2192"/>
    </w:tblGrid>
    <w:tr w:rsidR="00483D74" w14:paraId="75854E99" w14:textId="77777777" w:rsidTr="003A1FC4">
      <w:trPr>
        <w:cantSplit/>
      </w:trPr>
      <w:tc>
        <w:tcPr>
          <w:tcW w:w="921" w:type="dxa"/>
        </w:tcPr>
        <w:p w14:paraId="13338CF4" w14:textId="77777777" w:rsidR="00483D74" w:rsidRDefault="00483D74">
          <w:pPr>
            <w:tabs>
              <w:tab w:val="left" w:pos="6946"/>
            </w:tabs>
            <w:spacing w:before="57"/>
          </w:pPr>
        </w:p>
      </w:tc>
      <w:tc>
        <w:tcPr>
          <w:tcW w:w="3827" w:type="dxa"/>
        </w:tcPr>
        <w:p w14:paraId="3BB31B19" w14:textId="77777777" w:rsidR="00483D74" w:rsidRDefault="00483D74">
          <w:pPr>
            <w:tabs>
              <w:tab w:val="left" w:pos="6946"/>
            </w:tabs>
            <w:spacing w:before="57"/>
          </w:pPr>
        </w:p>
      </w:tc>
      <w:tc>
        <w:tcPr>
          <w:tcW w:w="992" w:type="dxa"/>
          <w:tcBorders>
            <w:left w:val="single" w:sz="6" w:space="0" w:color="auto"/>
          </w:tcBorders>
        </w:tcPr>
        <w:p w14:paraId="6123593C" w14:textId="77777777" w:rsidR="00483D74" w:rsidRDefault="00483D74">
          <w:pPr>
            <w:tabs>
              <w:tab w:val="left" w:pos="6946"/>
            </w:tabs>
            <w:spacing w:before="57"/>
          </w:pPr>
          <w:r>
            <w:t>Status:</w:t>
          </w:r>
        </w:p>
      </w:tc>
      <w:tc>
        <w:tcPr>
          <w:tcW w:w="3970" w:type="dxa"/>
          <w:gridSpan w:val="2"/>
        </w:tcPr>
        <w:p w14:paraId="242333C2" w14:textId="77777777" w:rsidR="00483D74" w:rsidRDefault="00483D74">
          <w:pPr>
            <w:tabs>
              <w:tab w:val="left" w:pos="6946"/>
            </w:tabs>
            <w:spacing w:before="57"/>
          </w:pPr>
          <w:r>
            <w:t>&lt;</w:t>
          </w:r>
          <w:proofErr w:type="spellStart"/>
          <w:r>
            <w:rPr>
              <w:noProof/>
            </w:rPr>
            <w:t>dok</w:t>
          </w:r>
          <w:proofErr w:type="spellEnd"/>
          <w:r>
            <w:t>-</w:t>
          </w:r>
          <w:r>
            <w:rPr>
              <w:noProof/>
            </w:rPr>
            <w:t>status</w:t>
          </w:r>
          <w:r>
            <w:t>&gt;</w:t>
          </w:r>
        </w:p>
      </w:tc>
    </w:tr>
    <w:tr w:rsidR="00483D74" w14:paraId="72ED2F57" w14:textId="77777777" w:rsidTr="003A1FC4">
      <w:trPr>
        <w:cantSplit/>
      </w:trPr>
      <w:tc>
        <w:tcPr>
          <w:tcW w:w="921" w:type="dxa"/>
        </w:tcPr>
        <w:p w14:paraId="16253B78" w14:textId="77777777" w:rsidR="00483D74" w:rsidRDefault="00483D74"/>
      </w:tc>
      <w:tc>
        <w:tcPr>
          <w:tcW w:w="3827" w:type="dxa"/>
          <w:tcBorders>
            <w:right w:val="single" w:sz="6" w:space="0" w:color="auto"/>
          </w:tcBorders>
        </w:tcPr>
        <w:p w14:paraId="2D67360C" w14:textId="77777777" w:rsidR="00483D74" w:rsidRDefault="00483D74"/>
      </w:tc>
      <w:tc>
        <w:tcPr>
          <w:tcW w:w="992" w:type="dxa"/>
        </w:tcPr>
        <w:p w14:paraId="6B9140D3" w14:textId="77777777" w:rsidR="00483D74" w:rsidRDefault="00483D74">
          <w:r>
            <w:t>Datum:</w:t>
          </w:r>
        </w:p>
      </w:tc>
      <w:tc>
        <w:tcPr>
          <w:tcW w:w="1778" w:type="dxa"/>
        </w:tcPr>
        <w:p w14:paraId="3E70D005" w14:textId="641FDF83" w:rsidR="00483D74" w:rsidRDefault="00483D74" w:rsidP="003A1FC4">
          <w:r>
            <w:t>&lt;24.04.2020&gt;</w:t>
          </w:r>
        </w:p>
      </w:tc>
      <w:tc>
        <w:tcPr>
          <w:tcW w:w="2192" w:type="dxa"/>
        </w:tcPr>
        <w:p w14:paraId="08E922EA" w14:textId="77777777" w:rsidR="00483D74" w:rsidRDefault="00483D74"/>
      </w:tc>
    </w:tr>
  </w:tbl>
  <w:p w14:paraId="103E0FA0" w14:textId="77777777" w:rsidR="00483D74" w:rsidRDefault="00483D74" w:rsidP="003A1FC4">
    <w:pPr>
      <w:pStyle w:val="Fuzeile"/>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9302F" w14:textId="77777777" w:rsidR="00483D74" w:rsidRDefault="00483D74">
    <w:pPr>
      <w:pStyle w:val="Fuzeile"/>
    </w:pPr>
    <w:r>
      <w:tab/>
    </w:r>
    <w:proofErr w:type="spellStart"/>
    <w:r>
      <w:t>Seite</w:t>
    </w:r>
    <w:proofErr w:type="spellEnd"/>
    <w:r>
      <w:t xml:space="preserve"> </w:t>
    </w:r>
    <w:r>
      <w:fldChar w:fldCharType="begin"/>
    </w:r>
    <w:r>
      <w:instrText>PAGE</w:instrText>
    </w:r>
    <w:r>
      <w:fldChar w:fldCharType="separate"/>
    </w:r>
    <w:r>
      <w:rPr>
        <w:noProof/>
      </w:rPr>
      <w:t>2</w:t>
    </w:r>
    <w:r>
      <w:fldChar w:fldCharType="end"/>
    </w:r>
    <w:r>
      <w:t xml:space="preserve"> / </w:t>
    </w:r>
    <w:r w:rsidR="00580E6D">
      <w:fldChar w:fldCharType="begin"/>
    </w:r>
    <w:r w:rsidR="00580E6D">
      <w:instrText xml:space="preserve"> NUMPAGES  \* MERGEFORMAT </w:instrText>
    </w:r>
    <w:r w:rsidR="00580E6D">
      <w:fldChar w:fldCharType="separate"/>
    </w:r>
    <w:r>
      <w:rPr>
        <w:noProof/>
      </w:rPr>
      <w:t>6</w:t>
    </w:r>
    <w:r w:rsidR="00580E6D">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71E6B" w14:textId="2C02B364" w:rsidR="00483D74" w:rsidRDefault="00483D74">
    <w:pPr>
      <w:pStyle w:val="Fuzeile"/>
    </w:pPr>
    <w:r>
      <w:tab/>
    </w:r>
    <w:r w:rsidR="00571588">
      <w:t>page</w:t>
    </w:r>
    <w:r>
      <w:t xml:space="preserve"> </w:t>
    </w:r>
    <w:r>
      <w:fldChar w:fldCharType="begin"/>
    </w:r>
    <w:r>
      <w:instrText>PAGE</w:instrText>
    </w:r>
    <w:r>
      <w:fldChar w:fldCharType="separate"/>
    </w:r>
    <w:r>
      <w:rPr>
        <w:noProof/>
      </w:rPr>
      <w:t>4</w:t>
    </w:r>
    <w:r>
      <w:fldChar w:fldCharType="end"/>
    </w:r>
    <w:r>
      <w:t xml:space="preserve"> / </w:t>
    </w:r>
    <w:r w:rsidR="00580E6D">
      <w:fldChar w:fldCharType="begin"/>
    </w:r>
    <w:r w:rsidR="00580E6D">
      <w:instrText xml:space="preserve"> NUMPAGES  \* MERGEFORMAT </w:instrText>
    </w:r>
    <w:r w:rsidR="00580E6D">
      <w:fldChar w:fldCharType="separate"/>
    </w:r>
    <w:r>
      <w:rPr>
        <w:noProof/>
      </w:rPr>
      <w:t>6</w:t>
    </w:r>
    <w:r w:rsidR="00580E6D">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E35F3E" w14:textId="77777777" w:rsidR="003C79E3" w:rsidRDefault="003C79E3" w:rsidP="00A25E18">
      <w:r>
        <w:separator/>
      </w:r>
    </w:p>
  </w:footnote>
  <w:footnote w:type="continuationSeparator" w:id="0">
    <w:p w14:paraId="126B695B" w14:textId="77777777" w:rsidR="003C79E3" w:rsidRDefault="003C79E3" w:rsidP="00A25E18">
      <w:r>
        <w:continuationSeparator/>
      </w:r>
    </w:p>
  </w:footnote>
  <w:footnote w:type="continuationNotice" w:id="1">
    <w:p w14:paraId="78ACAD48" w14:textId="77777777" w:rsidR="00435202" w:rsidRDefault="004352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EFD06" w14:textId="77777777" w:rsidR="00483D74" w:rsidRDefault="00483D74">
    <w:pPr>
      <w:pStyle w:val="Kopfzeile"/>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91184" w14:textId="77777777" w:rsidR="00483D74" w:rsidRDefault="00580E6D">
    <w:pPr>
      <w:pStyle w:val="Kopfzeile"/>
    </w:pPr>
    <w:r>
      <w:fldChar w:fldCharType="begin"/>
    </w:r>
    <w:r>
      <w:instrText xml:space="preserve"> STYLEREF Projekt \* MERGEFORMAT </w:instrText>
    </w:r>
    <w:r>
      <w:fldChar w:fldCharType="separate"/>
    </w:r>
    <w:r w:rsidR="00483D74">
      <w:rPr>
        <w:noProof/>
      </w:rPr>
      <w:t>&lt;projekt&gt;</w:t>
    </w:r>
    <w:r>
      <w:rPr>
        <w:noProof/>
      </w:rPr>
      <w:fldChar w:fldCharType="end"/>
    </w:r>
    <w:r w:rsidR="00483D74">
      <w:tab/>
    </w:r>
    <w:proofErr w:type="spellStart"/>
    <w:r w:rsidR="00483D74">
      <w:t>Planungsdokument</w:t>
    </w:r>
    <w:proofErr w:type="spellEnd"/>
    <w:r w:rsidR="00483D74">
      <w:br/>
    </w:r>
    <w:r>
      <w:fldChar w:fldCharType="begin"/>
    </w:r>
    <w:r>
      <w:instrText xml:space="preserve"> STYLEREF Ueberschrift \* MERGEFORMAT </w:instrText>
    </w:r>
    <w:r>
      <w:fldChar w:fldCharType="separate"/>
    </w:r>
    <w:r w:rsidR="00483D74">
      <w:rPr>
        <w:b/>
        <w:noProof/>
      </w:rPr>
      <w:t>Dokumentenverwaltung</w:t>
    </w:r>
    <w:r>
      <w:rPr>
        <w:b/>
        <w:noProof/>
      </w:rPr>
      <w:fldChar w:fldCharType="end"/>
    </w:r>
    <w:r w:rsidR="00483D74">
      <w:tab/>
    </w:r>
    <w:r>
      <w:fldChar w:fldCharType="begin"/>
    </w:r>
    <w:r>
      <w:instrText xml:space="preserve"> STYLEREF Version \* MERGEFORMAT </w:instrText>
    </w:r>
    <w:r>
      <w:fldChar w:fldCharType="separate"/>
    </w:r>
    <w:r w:rsidR="00483D74">
      <w:rPr>
        <w:noProof/>
      </w:rPr>
      <w:t>&lt;version&gt;</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95BF4" w14:textId="09A07E04" w:rsidR="00483D74" w:rsidRDefault="00E31671">
    <w:pPr>
      <w:pStyle w:val="Kopfzeile"/>
      <w:rPr>
        <w:noProof/>
      </w:rPr>
    </w:pPr>
    <w:r w:rsidRPr="000634D9">
      <w:t>functional specification document</w:t>
    </w:r>
    <w:r w:rsidR="00483D74">
      <w:tab/>
    </w:r>
    <w:r w:rsidR="00580E6D">
      <w:fldChar w:fldCharType="begin"/>
    </w:r>
    <w:r w:rsidR="00580E6D">
      <w:instrText xml:space="preserve"> STYLEREF Projekt \* MERGEFORMAT </w:instrText>
    </w:r>
    <w:r w:rsidR="00580E6D">
      <w:fldChar w:fldCharType="separate"/>
    </w:r>
    <w:r w:rsidR="00580E6D">
      <w:rPr>
        <w:noProof/>
      </w:rPr>
      <w:t>&lt;Overtime&gt;</w:t>
    </w:r>
    <w:r w:rsidR="00580E6D">
      <w:rPr>
        <w:noProof/>
      </w:rPr>
      <w:fldChar w:fldCharType="end"/>
    </w:r>
    <w:r w:rsidR="00483D74">
      <w:br/>
    </w:r>
    <w:r w:rsidR="00580E6D">
      <w:fldChar w:fldCharType="begin"/>
    </w:r>
    <w:r w:rsidR="00580E6D">
      <w:instrText xml:space="preserve"> STYLEREF Ueberschrift \* MERGEFORMAT </w:instrText>
    </w:r>
    <w:r w:rsidR="00580E6D">
      <w:fldChar w:fldCharType="separate"/>
    </w:r>
    <w:r w:rsidR="00580E6D">
      <w:rPr>
        <w:noProof/>
      </w:rPr>
      <w:t>Document management</w:t>
    </w:r>
    <w:r w:rsidR="00580E6D">
      <w:rPr>
        <w:noProof/>
      </w:rPr>
      <w:fldChar w:fldCharType="end"/>
    </w:r>
  </w:p>
  <w:p w14:paraId="60F49119" w14:textId="5282E811" w:rsidR="008D136D" w:rsidRDefault="008D136D">
    <w:pPr>
      <w:pStyle w:val="Kopfzeile"/>
    </w:pPr>
    <w:r w:rsidRPr="00244762">
      <w:rPr>
        <w:noProof/>
      </w:rPr>
      <w:t>Document</w:t>
    </w:r>
    <w:r w:rsidR="00472B1B" w:rsidRPr="00244762">
      <w:rPr>
        <w:noProof/>
      </w:rPr>
      <w:t>managemen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23B1D" w14:textId="77777777" w:rsidR="00483D74" w:rsidRPr="00E7199D" w:rsidRDefault="00580E6D">
    <w:pPr>
      <w:pStyle w:val="Kopfzeile"/>
      <w:rPr>
        <w:lang w:val="de-DE"/>
      </w:rPr>
    </w:pPr>
    <w:r>
      <w:fldChar w:fldCharType="begin"/>
    </w:r>
    <w:r w:rsidRPr="00E7199D">
      <w:rPr>
        <w:lang w:val="de-DE"/>
      </w:rPr>
      <w:instrText xml:space="preserve"> STYLEREF Projekt \* </w:instrText>
    </w:r>
    <w:r w:rsidRPr="00E7199D">
      <w:rPr>
        <w:lang w:val="de-DE"/>
      </w:rPr>
      <w:instrText xml:space="preserve">MERGEFORMAT </w:instrText>
    </w:r>
    <w:r>
      <w:fldChar w:fldCharType="separate"/>
    </w:r>
    <w:r w:rsidR="00483D74" w:rsidRPr="00E7199D">
      <w:rPr>
        <w:noProof/>
        <w:lang w:val="de-DE"/>
      </w:rPr>
      <w:t>&lt;projekt&gt;</w:t>
    </w:r>
    <w:r>
      <w:rPr>
        <w:noProof/>
      </w:rPr>
      <w:fldChar w:fldCharType="end"/>
    </w:r>
    <w:r w:rsidR="00483D74" w:rsidRPr="00E7199D">
      <w:rPr>
        <w:lang w:val="de-DE"/>
      </w:rPr>
      <w:tab/>
      <w:t>Planungsdokument</w:t>
    </w:r>
    <w:r w:rsidR="00483D74" w:rsidRPr="00E7199D">
      <w:rPr>
        <w:lang w:val="de-DE"/>
      </w:rPr>
      <w:br/>
    </w:r>
    <w:r>
      <w:fldChar w:fldCharType="begin"/>
    </w:r>
    <w:r w:rsidRPr="00E7199D">
      <w:rPr>
        <w:lang w:val="de-DE"/>
      </w:rPr>
      <w:instrText xml:space="preserve"> STYLEREF "Überschrift 1" \* MERGEFORMAT </w:instrText>
    </w:r>
    <w:r>
      <w:fldChar w:fldCharType="separate"/>
    </w:r>
    <w:r w:rsidR="00483D74" w:rsidRPr="00E7199D">
      <w:rPr>
        <w:noProof/>
        <w:lang w:val="de-DE"/>
      </w:rPr>
      <w:t>Änderungs- und Fehlermeldungswesen</w:t>
    </w:r>
    <w:r>
      <w:rPr>
        <w:noProof/>
      </w:rPr>
      <w:fldChar w:fldCharType="end"/>
    </w:r>
    <w:r w:rsidR="00483D74" w:rsidRPr="00E7199D">
      <w:rPr>
        <w:lang w:val="de-DE"/>
      </w:rPr>
      <w:tab/>
    </w:r>
    <w:r>
      <w:fldChar w:fldCharType="begin"/>
    </w:r>
    <w:r w:rsidRPr="00E7199D">
      <w:rPr>
        <w:lang w:val="de-DE"/>
      </w:rPr>
      <w:instrText xml:space="preserve"> STYLEREF Version \* MERGEFORMAT </w:instrText>
    </w:r>
    <w:r>
      <w:fldChar w:fldCharType="separate"/>
    </w:r>
    <w:r w:rsidR="00483D74" w:rsidRPr="00E7199D">
      <w:rPr>
        <w:noProof/>
        <w:lang w:val="de-DE"/>
      </w:rPr>
      <w:t>&lt;version&gt;</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C3422" w14:textId="4A02F08E" w:rsidR="00483D74" w:rsidRDefault="00505869">
    <w:pPr>
      <w:pStyle w:val="Kopfzeile"/>
    </w:pPr>
    <w:r w:rsidRPr="00505869">
      <w:rPr>
        <w:noProof/>
      </w:rPr>
      <w:t>Functional specification document</w:t>
    </w:r>
    <w:r w:rsidR="00483D74">
      <w:rPr>
        <w:noProof/>
      </w:rPr>
      <w:tab/>
    </w:r>
    <w:r w:rsidR="003C79E3">
      <w:rPr>
        <w:noProof/>
      </w:rPr>
      <w:fldChar w:fldCharType="begin"/>
    </w:r>
    <w:r w:rsidR="003C79E3">
      <w:rPr>
        <w:noProof/>
      </w:rPr>
      <w:instrText xml:space="preserve"> STYLEREF Projekt \* MERGEFORMAT </w:instrText>
    </w:r>
    <w:r w:rsidR="003C79E3">
      <w:rPr>
        <w:noProof/>
      </w:rPr>
      <w:fldChar w:fldCharType="separate"/>
    </w:r>
    <w:r w:rsidR="00580E6D">
      <w:rPr>
        <w:noProof/>
      </w:rPr>
      <w:t>&lt;Overtime&gt;</w:t>
    </w:r>
    <w:r w:rsidR="003C79E3">
      <w:rPr>
        <w:noProof/>
      </w:rPr>
      <w:fldChar w:fldCharType="end"/>
    </w:r>
    <w:r w:rsidR="00483D74">
      <w:rPr>
        <w:noProof/>
      </w:rPr>
      <w:br/>
    </w:r>
    <w:r w:rsidR="00580E6D">
      <w:fldChar w:fldCharType="begin"/>
    </w:r>
    <w:r w:rsidR="00580E6D">
      <w:instrText>STYLEREF "Überschrift 1" \* MERGEFORMAT</w:instrText>
    </w:r>
    <w:r w:rsidR="00A4439D">
      <w:fldChar w:fldCharType="separate"/>
    </w:r>
    <w:r w:rsidR="00580E6D">
      <w:rPr>
        <w:noProof/>
      </w:rPr>
      <w:t>Introduction</w:t>
    </w:r>
    <w:r w:rsidR="00580E6D">
      <w:rPr>
        <w:noProof/>
      </w:rPr>
      <w:fldChar w:fldCharType="end"/>
    </w:r>
    <w:r w:rsidR="00E31671">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C7A221C0"/>
    <w:lvl w:ilvl="0">
      <w:start w:val="1"/>
      <w:numFmt w:val="decimal"/>
      <w:pStyle w:val="berschrift1"/>
      <w:lvlText w:val="%1"/>
      <w:lvlJc w:val="left"/>
      <w:pPr>
        <w:ind w:left="0" w:firstLine="0"/>
      </w:pPr>
      <w:rPr>
        <w:rFonts w:hint="default"/>
      </w:rPr>
    </w:lvl>
    <w:lvl w:ilvl="1">
      <w:start w:val="1"/>
      <w:numFmt w:val="decimal"/>
      <w:pStyle w:val="berschrift2"/>
      <w:lvlText w:val="%1.%2"/>
      <w:lvlJc w:val="left"/>
      <w:pPr>
        <w:ind w:left="0" w:firstLine="0"/>
      </w:pPr>
      <w:rPr>
        <w:rFonts w:hint="default"/>
        <w:color w:val="auto"/>
      </w:rPr>
    </w:lvl>
    <w:lvl w:ilvl="2">
      <w:start w:val="1"/>
      <w:numFmt w:val="decimal"/>
      <w:pStyle w:val="berschrift3"/>
      <w:lvlText w:val="%1.%2.%3"/>
      <w:lvlJc w:val="left"/>
      <w:pPr>
        <w:ind w:left="0" w:firstLine="0"/>
      </w:pPr>
      <w:rPr>
        <w:rFonts w:hint="default"/>
      </w:rPr>
    </w:lvl>
    <w:lvl w:ilvl="3">
      <w:start w:val="1"/>
      <w:numFmt w:val="decimal"/>
      <w:pStyle w:val="berschrift4"/>
      <w:lvlText w:val="%1.%2.%3.%4"/>
      <w:lvlJc w:val="left"/>
      <w:pPr>
        <w:ind w:left="0" w:firstLine="0"/>
      </w:pPr>
      <w:rPr>
        <w:rFonts w:hint="default"/>
      </w:rPr>
    </w:lvl>
    <w:lvl w:ilvl="4">
      <w:start w:val="1"/>
      <w:numFmt w:val="decimal"/>
      <w:pStyle w:val="berschrift5"/>
      <w:lvlText w:val="%1.%2.%3.%4.%5"/>
      <w:lvlJc w:val="left"/>
      <w:pPr>
        <w:ind w:left="0" w:firstLine="0"/>
      </w:pPr>
      <w:rPr>
        <w:rFonts w:hint="default"/>
      </w:rPr>
    </w:lvl>
    <w:lvl w:ilvl="5">
      <w:start w:val="1"/>
      <w:numFmt w:val="decimal"/>
      <w:pStyle w:val="berschrift6"/>
      <w:lvlText w:val="%1.%2.%3.%4.%5.%6"/>
      <w:lvlJc w:val="left"/>
      <w:pPr>
        <w:ind w:left="0" w:firstLine="0"/>
      </w:pPr>
      <w:rPr>
        <w:rFonts w:hint="default"/>
      </w:rPr>
    </w:lvl>
    <w:lvl w:ilvl="6">
      <w:start w:val="1"/>
      <w:numFmt w:val="decimal"/>
      <w:pStyle w:val="berschrift7"/>
      <w:lvlText w:val="%1.%2.%3.%4.%5.%6.%7"/>
      <w:lvlJc w:val="left"/>
      <w:pPr>
        <w:ind w:left="0" w:firstLine="0"/>
      </w:pPr>
      <w:rPr>
        <w:rFonts w:hint="default"/>
      </w:rPr>
    </w:lvl>
    <w:lvl w:ilvl="7">
      <w:start w:val="1"/>
      <w:numFmt w:val="decimal"/>
      <w:pStyle w:val="berschrift8"/>
      <w:lvlText w:val="%1.%2.%3.%4.%5.%6.%7.%8"/>
      <w:lvlJc w:val="left"/>
      <w:pPr>
        <w:ind w:left="0" w:firstLine="0"/>
      </w:pPr>
      <w:rPr>
        <w:rFonts w:hint="default"/>
      </w:rPr>
    </w:lvl>
    <w:lvl w:ilvl="8">
      <w:start w:val="1"/>
      <w:numFmt w:val="decimal"/>
      <w:pStyle w:val="berschrift9"/>
      <w:lvlText w:val="%1.%2.%3.%4.%5.%6.%7.%8.%9"/>
      <w:lvlJc w:val="left"/>
      <w:pPr>
        <w:ind w:left="0" w:firstLine="0"/>
      </w:pPr>
      <w:rPr>
        <w:rFonts w:hint="default"/>
      </w:rPr>
    </w:lvl>
  </w:abstractNum>
  <w:abstractNum w:abstractNumId="1" w15:restartNumberingAfterBreak="0">
    <w:nsid w:val="FFFFFFFE"/>
    <w:multiLevelType w:val="singleLevel"/>
    <w:tmpl w:val="996EB1F0"/>
    <w:lvl w:ilvl="0">
      <w:numFmt w:val="bullet"/>
      <w:lvlText w:val="*"/>
      <w:lvlJc w:val="left"/>
    </w:lvl>
  </w:abstractNum>
  <w:abstractNum w:abstractNumId="2" w15:restartNumberingAfterBreak="0">
    <w:nsid w:val="00822272"/>
    <w:multiLevelType w:val="hybridMultilevel"/>
    <w:tmpl w:val="3882498A"/>
    <w:lvl w:ilvl="0" w:tplc="04070001">
      <w:start w:val="1"/>
      <w:numFmt w:val="bullet"/>
      <w:lvlText w:val=""/>
      <w:lvlJc w:val="left"/>
      <w:pPr>
        <w:ind w:left="720" w:hanging="360"/>
      </w:pPr>
      <w:rPr>
        <w:rFonts w:ascii="Symbol" w:hAnsi="Symbol" w:cs="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3DE08EB"/>
    <w:multiLevelType w:val="hybridMultilevel"/>
    <w:tmpl w:val="FFFFFFFF"/>
    <w:lvl w:ilvl="0" w:tplc="B462847E">
      <w:start w:val="1"/>
      <w:numFmt w:val="bullet"/>
      <w:lvlText w:val=""/>
      <w:lvlJc w:val="left"/>
      <w:pPr>
        <w:ind w:left="720" w:hanging="360"/>
      </w:pPr>
      <w:rPr>
        <w:rFonts w:ascii="Symbol" w:hAnsi="Symbol" w:hint="default"/>
      </w:rPr>
    </w:lvl>
    <w:lvl w:ilvl="1" w:tplc="33CC9A00">
      <w:start w:val="1"/>
      <w:numFmt w:val="bullet"/>
      <w:lvlText w:val="o"/>
      <w:lvlJc w:val="left"/>
      <w:pPr>
        <w:ind w:left="1440" w:hanging="360"/>
      </w:pPr>
      <w:rPr>
        <w:rFonts w:ascii="Courier New" w:hAnsi="Courier New" w:hint="default"/>
      </w:rPr>
    </w:lvl>
    <w:lvl w:ilvl="2" w:tplc="A268F526">
      <w:start w:val="1"/>
      <w:numFmt w:val="bullet"/>
      <w:lvlText w:val=""/>
      <w:lvlJc w:val="left"/>
      <w:pPr>
        <w:ind w:left="2160" w:hanging="360"/>
      </w:pPr>
      <w:rPr>
        <w:rFonts w:ascii="Symbol" w:hAnsi="Symbol" w:hint="default"/>
      </w:rPr>
    </w:lvl>
    <w:lvl w:ilvl="3" w:tplc="656A0244">
      <w:start w:val="1"/>
      <w:numFmt w:val="bullet"/>
      <w:lvlText w:val=""/>
      <w:lvlJc w:val="left"/>
      <w:pPr>
        <w:ind w:left="2880" w:hanging="360"/>
      </w:pPr>
      <w:rPr>
        <w:rFonts w:ascii="Symbol" w:hAnsi="Symbol" w:hint="default"/>
      </w:rPr>
    </w:lvl>
    <w:lvl w:ilvl="4" w:tplc="2C680F84">
      <w:start w:val="1"/>
      <w:numFmt w:val="bullet"/>
      <w:lvlText w:val="o"/>
      <w:lvlJc w:val="left"/>
      <w:pPr>
        <w:ind w:left="3600" w:hanging="360"/>
      </w:pPr>
      <w:rPr>
        <w:rFonts w:ascii="Courier New" w:hAnsi="Courier New" w:hint="default"/>
      </w:rPr>
    </w:lvl>
    <w:lvl w:ilvl="5" w:tplc="BF8E530E">
      <w:start w:val="1"/>
      <w:numFmt w:val="bullet"/>
      <w:lvlText w:val=""/>
      <w:lvlJc w:val="left"/>
      <w:pPr>
        <w:ind w:left="4320" w:hanging="360"/>
      </w:pPr>
      <w:rPr>
        <w:rFonts w:ascii="Wingdings" w:hAnsi="Wingdings" w:hint="default"/>
      </w:rPr>
    </w:lvl>
    <w:lvl w:ilvl="6" w:tplc="96EA1906">
      <w:start w:val="1"/>
      <w:numFmt w:val="bullet"/>
      <w:lvlText w:val=""/>
      <w:lvlJc w:val="left"/>
      <w:pPr>
        <w:ind w:left="5040" w:hanging="360"/>
      </w:pPr>
      <w:rPr>
        <w:rFonts w:ascii="Symbol" w:hAnsi="Symbol" w:hint="default"/>
      </w:rPr>
    </w:lvl>
    <w:lvl w:ilvl="7" w:tplc="5068285C">
      <w:start w:val="1"/>
      <w:numFmt w:val="bullet"/>
      <w:lvlText w:val="o"/>
      <w:lvlJc w:val="left"/>
      <w:pPr>
        <w:ind w:left="5760" w:hanging="360"/>
      </w:pPr>
      <w:rPr>
        <w:rFonts w:ascii="Courier New" w:hAnsi="Courier New" w:hint="default"/>
      </w:rPr>
    </w:lvl>
    <w:lvl w:ilvl="8" w:tplc="DFE62BE8">
      <w:start w:val="1"/>
      <w:numFmt w:val="bullet"/>
      <w:lvlText w:val=""/>
      <w:lvlJc w:val="left"/>
      <w:pPr>
        <w:ind w:left="6480" w:hanging="360"/>
      </w:pPr>
      <w:rPr>
        <w:rFonts w:ascii="Wingdings" w:hAnsi="Wingdings" w:hint="default"/>
      </w:rPr>
    </w:lvl>
  </w:abstractNum>
  <w:abstractNum w:abstractNumId="4" w15:restartNumberingAfterBreak="0">
    <w:nsid w:val="07BD04FE"/>
    <w:multiLevelType w:val="hybridMultilevel"/>
    <w:tmpl w:val="4A5E76BC"/>
    <w:lvl w:ilvl="0" w:tplc="04070001">
      <w:start w:val="1"/>
      <w:numFmt w:val="bullet"/>
      <w:lvlText w:val=""/>
      <w:lvlJc w:val="left"/>
      <w:pPr>
        <w:ind w:left="720" w:hanging="360"/>
      </w:pPr>
      <w:rPr>
        <w:rFonts w:ascii="Symbol" w:hAnsi="Symbol" w:cs="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4C27A39"/>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D9817D8"/>
    <w:multiLevelType w:val="hybridMultilevel"/>
    <w:tmpl w:val="FFFFFFFF"/>
    <w:lvl w:ilvl="0" w:tplc="019C09DC">
      <w:start w:val="1"/>
      <w:numFmt w:val="bullet"/>
      <w:lvlText w:val=""/>
      <w:lvlJc w:val="left"/>
      <w:pPr>
        <w:ind w:left="720" w:hanging="360"/>
      </w:pPr>
      <w:rPr>
        <w:rFonts w:ascii="Symbol" w:hAnsi="Symbol" w:hint="default"/>
      </w:rPr>
    </w:lvl>
    <w:lvl w:ilvl="1" w:tplc="7D28D6DE">
      <w:start w:val="1"/>
      <w:numFmt w:val="bullet"/>
      <w:lvlText w:val="o"/>
      <w:lvlJc w:val="left"/>
      <w:pPr>
        <w:ind w:left="1440" w:hanging="360"/>
      </w:pPr>
      <w:rPr>
        <w:rFonts w:ascii="Courier New" w:hAnsi="Courier New" w:hint="default"/>
      </w:rPr>
    </w:lvl>
    <w:lvl w:ilvl="2" w:tplc="8F620AF8">
      <w:start w:val="1"/>
      <w:numFmt w:val="bullet"/>
      <w:lvlText w:val=""/>
      <w:lvlJc w:val="left"/>
      <w:pPr>
        <w:ind w:left="2160" w:hanging="360"/>
      </w:pPr>
      <w:rPr>
        <w:rFonts w:ascii="Symbol" w:hAnsi="Symbol" w:hint="default"/>
      </w:rPr>
    </w:lvl>
    <w:lvl w:ilvl="3" w:tplc="18D4DD4A">
      <w:start w:val="1"/>
      <w:numFmt w:val="bullet"/>
      <w:lvlText w:val=""/>
      <w:lvlJc w:val="left"/>
      <w:pPr>
        <w:ind w:left="2880" w:hanging="360"/>
      </w:pPr>
      <w:rPr>
        <w:rFonts w:ascii="Symbol" w:hAnsi="Symbol" w:hint="default"/>
      </w:rPr>
    </w:lvl>
    <w:lvl w:ilvl="4" w:tplc="0F4050A0">
      <w:start w:val="1"/>
      <w:numFmt w:val="bullet"/>
      <w:lvlText w:val="o"/>
      <w:lvlJc w:val="left"/>
      <w:pPr>
        <w:ind w:left="3600" w:hanging="360"/>
      </w:pPr>
      <w:rPr>
        <w:rFonts w:ascii="Courier New" w:hAnsi="Courier New" w:hint="default"/>
      </w:rPr>
    </w:lvl>
    <w:lvl w:ilvl="5" w:tplc="9E00FC60">
      <w:start w:val="1"/>
      <w:numFmt w:val="bullet"/>
      <w:lvlText w:val=""/>
      <w:lvlJc w:val="left"/>
      <w:pPr>
        <w:ind w:left="4320" w:hanging="360"/>
      </w:pPr>
      <w:rPr>
        <w:rFonts w:ascii="Wingdings" w:hAnsi="Wingdings" w:hint="default"/>
      </w:rPr>
    </w:lvl>
    <w:lvl w:ilvl="6" w:tplc="BA96BA08">
      <w:start w:val="1"/>
      <w:numFmt w:val="bullet"/>
      <w:lvlText w:val=""/>
      <w:lvlJc w:val="left"/>
      <w:pPr>
        <w:ind w:left="5040" w:hanging="360"/>
      </w:pPr>
      <w:rPr>
        <w:rFonts w:ascii="Symbol" w:hAnsi="Symbol" w:hint="default"/>
      </w:rPr>
    </w:lvl>
    <w:lvl w:ilvl="7" w:tplc="6D5E0D70">
      <w:start w:val="1"/>
      <w:numFmt w:val="bullet"/>
      <w:lvlText w:val="o"/>
      <w:lvlJc w:val="left"/>
      <w:pPr>
        <w:ind w:left="5760" w:hanging="360"/>
      </w:pPr>
      <w:rPr>
        <w:rFonts w:ascii="Courier New" w:hAnsi="Courier New" w:hint="default"/>
      </w:rPr>
    </w:lvl>
    <w:lvl w:ilvl="8" w:tplc="EE967BC2">
      <w:start w:val="1"/>
      <w:numFmt w:val="bullet"/>
      <w:lvlText w:val=""/>
      <w:lvlJc w:val="left"/>
      <w:pPr>
        <w:ind w:left="6480" w:hanging="360"/>
      </w:pPr>
      <w:rPr>
        <w:rFonts w:ascii="Wingdings" w:hAnsi="Wingdings" w:hint="default"/>
      </w:rPr>
    </w:lvl>
  </w:abstractNum>
  <w:abstractNum w:abstractNumId="7" w15:restartNumberingAfterBreak="0">
    <w:nsid w:val="2607202F"/>
    <w:multiLevelType w:val="hybridMultilevel"/>
    <w:tmpl w:val="FFFFFFFF"/>
    <w:lvl w:ilvl="0" w:tplc="D4F07A38">
      <w:start w:val="1"/>
      <w:numFmt w:val="decimal"/>
      <w:lvlText w:val="%1."/>
      <w:lvlJc w:val="left"/>
      <w:pPr>
        <w:ind w:left="360" w:hanging="360"/>
      </w:pPr>
    </w:lvl>
    <w:lvl w:ilvl="1" w:tplc="5AAABF3A">
      <w:start w:val="1"/>
      <w:numFmt w:val="lowerLetter"/>
      <w:lvlText w:val="%2."/>
      <w:lvlJc w:val="left"/>
      <w:pPr>
        <w:ind w:left="1080" w:hanging="360"/>
      </w:pPr>
    </w:lvl>
    <w:lvl w:ilvl="2" w:tplc="9A60F954">
      <w:start w:val="1"/>
      <w:numFmt w:val="lowerRoman"/>
      <w:lvlText w:val="%3."/>
      <w:lvlJc w:val="right"/>
      <w:pPr>
        <w:ind w:left="1800" w:hanging="180"/>
      </w:pPr>
    </w:lvl>
    <w:lvl w:ilvl="3" w:tplc="C312FA76">
      <w:start w:val="1"/>
      <w:numFmt w:val="decimal"/>
      <w:lvlText w:val="%4."/>
      <w:lvlJc w:val="left"/>
      <w:pPr>
        <w:ind w:left="2520" w:hanging="360"/>
      </w:pPr>
    </w:lvl>
    <w:lvl w:ilvl="4" w:tplc="4A6ECFA8">
      <w:start w:val="1"/>
      <w:numFmt w:val="lowerLetter"/>
      <w:lvlText w:val="%5."/>
      <w:lvlJc w:val="left"/>
      <w:pPr>
        <w:ind w:left="3240" w:hanging="360"/>
      </w:pPr>
    </w:lvl>
    <w:lvl w:ilvl="5" w:tplc="F4F6313E">
      <w:start w:val="1"/>
      <w:numFmt w:val="lowerRoman"/>
      <w:lvlText w:val="%6."/>
      <w:lvlJc w:val="right"/>
      <w:pPr>
        <w:ind w:left="3960" w:hanging="180"/>
      </w:pPr>
    </w:lvl>
    <w:lvl w:ilvl="6" w:tplc="69CE6B0C">
      <w:start w:val="1"/>
      <w:numFmt w:val="decimal"/>
      <w:lvlText w:val="%7."/>
      <w:lvlJc w:val="left"/>
      <w:pPr>
        <w:ind w:left="4680" w:hanging="360"/>
      </w:pPr>
    </w:lvl>
    <w:lvl w:ilvl="7" w:tplc="354E73C8">
      <w:start w:val="1"/>
      <w:numFmt w:val="lowerLetter"/>
      <w:lvlText w:val="%8."/>
      <w:lvlJc w:val="left"/>
      <w:pPr>
        <w:ind w:left="5400" w:hanging="360"/>
      </w:pPr>
    </w:lvl>
    <w:lvl w:ilvl="8" w:tplc="1D2A5154">
      <w:start w:val="1"/>
      <w:numFmt w:val="lowerRoman"/>
      <w:lvlText w:val="%9."/>
      <w:lvlJc w:val="right"/>
      <w:pPr>
        <w:ind w:left="6120" w:hanging="180"/>
      </w:pPr>
    </w:lvl>
  </w:abstractNum>
  <w:abstractNum w:abstractNumId="8" w15:restartNumberingAfterBreak="0">
    <w:nsid w:val="2A11168B"/>
    <w:multiLevelType w:val="hybridMultilevel"/>
    <w:tmpl w:val="3EB40A1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EA23B71"/>
    <w:multiLevelType w:val="hybridMultilevel"/>
    <w:tmpl w:val="C83E79EE"/>
    <w:lvl w:ilvl="0" w:tplc="04070001">
      <w:start w:val="1"/>
      <w:numFmt w:val="bullet"/>
      <w:lvlText w:val=""/>
      <w:lvlJc w:val="left"/>
      <w:pPr>
        <w:ind w:left="720" w:hanging="360"/>
      </w:pPr>
      <w:rPr>
        <w:rFonts w:ascii="Symbol" w:hAnsi="Symbol" w:cs="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AA34387"/>
    <w:multiLevelType w:val="hybridMultilevel"/>
    <w:tmpl w:val="FFFFFFFF"/>
    <w:lvl w:ilvl="0" w:tplc="A7364A8A">
      <w:start w:val="1"/>
      <w:numFmt w:val="bullet"/>
      <w:lvlText w:val=""/>
      <w:lvlJc w:val="left"/>
      <w:pPr>
        <w:ind w:left="720" w:hanging="360"/>
      </w:pPr>
      <w:rPr>
        <w:rFonts w:ascii="Symbol" w:hAnsi="Symbol" w:hint="default"/>
      </w:rPr>
    </w:lvl>
    <w:lvl w:ilvl="1" w:tplc="21180CA4">
      <w:start w:val="1"/>
      <w:numFmt w:val="bullet"/>
      <w:lvlText w:val="o"/>
      <w:lvlJc w:val="left"/>
      <w:pPr>
        <w:ind w:left="1440" w:hanging="360"/>
      </w:pPr>
      <w:rPr>
        <w:rFonts w:ascii="Courier New" w:hAnsi="Courier New" w:hint="default"/>
      </w:rPr>
    </w:lvl>
    <w:lvl w:ilvl="2" w:tplc="521C515C">
      <w:start w:val="1"/>
      <w:numFmt w:val="bullet"/>
      <w:lvlText w:val=""/>
      <w:lvlJc w:val="left"/>
      <w:pPr>
        <w:ind w:left="2160" w:hanging="360"/>
      </w:pPr>
      <w:rPr>
        <w:rFonts w:ascii="Wingdings" w:hAnsi="Wingdings" w:hint="default"/>
      </w:rPr>
    </w:lvl>
    <w:lvl w:ilvl="3" w:tplc="A08C90CC">
      <w:start w:val="1"/>
      <w:numFmt w:val="bullet"/>
      <w:lvlText w:val=""/>
      <w:lvlJc w:val="left"/>
      <w:pPr>
        <w:ind w:left="2880" w:hanging="360"/>
      </w:pPr>
      <w:rPr>
        <w:rFonts w:ascii="Symbol" w:hAnsi="Symbol" w:hint="default"/>
      </w:rPr>
    </w:lvl>
    <w:lvl w:ilvl="4" w:tplc="66C4D252">
      <w:start w:val="1"/>
      <w:numFmt w:val="bullet"/>
      <w:lvlText w:val="o"/>
      <w:lvlJc w:val="left"/>
      <w:pPr>
        <w:ind w:left="3600" w:hanging="360"/>
      </w:pPr>
      <w:rPr>
        <w:rFonts w:ascii="Courier New" w:hAnsi="Courier New" w:hint="default"/>
      </w:rPr>
    </w:lvl>
    <w:lvl w:ilvl="5" w:tplc="4A2E14C2">
      <w:start w:val="1"/>
      <w:numFmt w:val="bullet"/>
      <w:lvlText w:val=""/>
      <w:lvlJc w:val="left"/>
      <w:pPr>
        <w:ind w:left="4320" w:hanging="360"/>
      </w:pPr>
      <w:rPr>
        <w:rFonts w:ascii="Wingdings" w:hAnsi="Wingdings" w:hint="default"/>
      </w:rPr>
    </w:lvl>
    <w:lvl w:ilvl="6" w:tplc="A0242470">
      <w:start w:val="1"/>
      <w:numFmt w:val="bullet"/>
      <w:lvlText w:val=""/>
      <w:lvlJc w:val="left"/>
      <w:pPr>
        <w:ind w:left="5040" w:hanging="360"/>
      </w:pPr>
      <w:rPr>
        <w:rFonts w:ascii="Symbol" w:hAnsi="Symbol" w:hint="default"/>
      </w:rPr>
    </w:lvl>
    <w:lvl w:ilvl="7" w:tplc="5434CC70">
      <w:start w:val="1"/>
      <w:numFmt w:val="bullet"/>
      <w:lvlText w:val="o"/>
      <w:lvlJc w:val="left"/>
      <w:pPr>
        <w:ind w:left="5760" w:hanging="360"/>
      </w:pPr>
      <w:rPr>
        <w:rFonts w:ascii="Courier New" w:hAnsi="Courier New" w:hint="default"/>
      </w:rPr>
    </w:lvl>
    <w:lvl w:ilvl="8" w:tplc="8D9E507A">
      <w:start w:val="1"/>
      <w:numFmt w:val="bullet"/>
      <w:lvlText w:val=""/>
      <w:lvlJc w:val="left"/>
      <w:pPr>
        <w:ind w:left="6480" w:hanging="360"/>
      </w:pPr>
      <w:rPr>
        <w:rFonts w:ascii="Wingdings" w:hAnsi="Wingdings" w:hint="default"/>
      </w:rPr>
    </w:lvl>
  </w:abstractNum>
  <w:abstractNum w:abstractNumId="11" w15:restartNumberingAfterBreak="0">
    <w:nsid w:val="45FF17FB"/>
    <w:multiLevelType w:val="hybridMultilevel"/>
    <w:tmpl w:val="7458DEFA"/>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4C7158F8"/>
    <w:multiLevelType w:val="hybridMultilevel"/>
    <w:tmpl w:val="AF9EB032"/>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51EB7AA6"/>
    <w:multiLevelType w:val="hybridMultilevel"/>
    <w:tmpl w:val="3EB40A1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56DE3FBF"/>
    <w:multiLevelType w:val="singleLevel"/>
    <w:tmpl w:val="99EEB4CC"/>
    <w:lvl w:ilvl="0">
      <w:start w:val="1"/>
      <w:numFmt w:val="decimal"/>
      <w:lvlText w:val="%1."/>
      <w:legacy w:legacy="1" w:legacySpace="0" w:legacyIndent="283"/>
      <w:lvlJc w:val="left"/>
      <w:pPr>
        <w:ind w:left="283" w:hanging="283"/>
      </w:pPr>
    </w:lvl>
  </w:abstractNum>
  <w:abstractNum w:abstractNumId="15" w15:restartNumberingAfterBreak="0">
    <w:nsid w:val="5D7F0E3A"/>
    <w:multiLevelType w:val="hybridMultilevel"/>
    <w:tmpl w:val="F2903A7C"/>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60F97238"/>
    <w:multiLevelType w:val="hybridMultilevel"/>
    <w:tmpl w:val="FFFFFFFF"/>
    <w:lvl w:ilvl="0" w:tplc="31B69EAC">
      <w:start w:val="1"/>
      <w:numFmt w:val="bullet"/>
      <w:lvlText w:val=""/>
      <w:lvlJc w:val="left"/>
      <w:pPr>
        <w:ind w:left="720" w:hanging="360"/>
      </w:pPr>
      <w:rPr>
        <w:rFonts w:ascii="Symbol" w:hAnsi="Symbol" w:hint="default"/>
      </w:rPr>
    </w:lvl>
    <w:lvl w:ilvl="1" w:tplc="9A0095C2">
      <w:start w:val="1"/>
      <w:numFmt w:val="bullet"/>
      <w:lvlText w:val="o"/>
      <w:lvlJc w:val="left"/>
      <w:pPr>
        <w:ind w:left="1440" w:hanging="360"/>
      </w:pPr>
      <w:rPr>
        <w:rFonts w:ascii="Courier New" w:hAnsi="Courier New" w:hint="default"/>
      </w:rPr>
    </w:lvl>
    <w:lvl w:ilvl="2" w:tplc="CC403BA8">
      <w:start w:val="1"/>
      <w:numFmt w:val="bullet"/>
      <w:lvlText w:val=""/>
      <w:lvlJc w:val="left"/>
      <w:pPr>
        <w:ind w:left="2160" w:hanging="360"/>
      </w:pPr>
      <w:rPr>
        <w:rFonts w:ascii="Symbol" w:hAnsi="Symbol" w:hint="default"/>
      </w:rPr>
    </w:lvl>
    <w:lvl w:ilvl="3" w:tplc="10B2CD36">
      <w:start w:val="1"/>
      <w:numFmt w:val="bullet"/>
      <w:lvlText w:val=""/>
      <w:lvlJc w:val="left"/>
      <w:pPr>
        <w:ind w:left="2880" w:hanging="360"/>
      </w:pPr>
      <w:rPr>
        <w:rFonts w:ascii="Symbol" w:hAnsi="Symbol" w:hint="default"/>
      </w:rPr>
    </w:lvl>
    <w:lvl w:ilvl="4" w:tplc="3000F2D6">
      <w:start w:val="1"/>
      <w:numFmt w:val="bullet"/>
      <w:lvlText w:val="o"/>
      <w:lvlJc w:val="left"/>
      <w:pPr>
        <w:ind w:left="3600" w:hanging="360"/>
      </w:pPr>
      <w:rPr>
        <w:rFonts w:ascii="Courier New" w:hAnsi="Courier New" w:hint="default"/>
      </w:rPr>
    </w:lvl>
    <w:lvl w:ilvl="5" w:tplc="91A4AED2">
      <w:start w:val="1"/>
      <w:numFmt w:val="bullet"/>
      <w:lvlText w:val=""/>
      <w:lvlJc w:val="left"/>
      <w:pPr>
        <w:ind w:left="4320" w:hanging="360"/>
      </w:pPr>
      <w:rPr>
        <w:rFonts w:ascii="Wingdings" w:hAnsi="Wingdings" w:hint="default"/>
      </w:rPr>
    </w:lvl>
    <w:lvl w:ilvl="6" w:tplc="235E387A">
      <w:start w:val="1"/>
      <w:numFmt w:val="bullet"/>
      <w:lvlText w:val=""/>
      <w:lvlJc w:val="left"/>
      <w:pPr>
        <w:ind w:left="5040" w:hanging="360"/>
      </w:pPr>
      <w:rPr>
        <w:rFonts w:ascii="Symbol" w:hAnsi="Symbol" w:hint="default"/>
      </w:rPr>
    </w:lvl>
    <w:lvl w:ilvl="7" w:tplc="ECD65C42">
      <w:start w:val="1"/>
      <w:numFmt w:val="bullet"/>
      <w:lvlText w:val="o"/>
      <w:lvlJc w:val="left"/>
      <w:pPr>
        <w:ind w:left="5760" w:hanging="360"/>
      </w:pPr>
      <w:rPr>
        <w:rFonts w:ascii="Courier New" w:hAnsi="Courier New" w:hint="default"/>
      </w:rPr>
    </w:lvl>
    <w:lvl w:ilvl="8" w:tplc="B582E21C">
      <w:start w:val="1"/>
      <w:numFmt w:val="bullet"/>
      <w:lvlText w:val=""/>
      <w:lvlJc w:val="left"/>
      <w:pPr>
        <w:ind w:left="6480" w:hanging="360"/>
      </w:pPr>
      <w:rPr>
        <w:rFonts w:ascii="Wingdings" w:hAnsi="Wingdings" w:hint="default"/>
      </w:rPr>
    </w:lvl>
  </w:abstractNum>
  <w:abstractNum w:abstractNumId="17" w15:restartNumberingAfterBreak="0">
    <w:nsid w:val="6687231F"/>
    <w:multiLevelType w:val="hybridMultilevel"/>
    <w:tmpl w:val="E4508E6A"/>
    <w:lvl w:ilvl="0" w:tplc="04070001">
      <w:start w:val="1"/>
      <w:numFmt w:val="bullet"/>
      <w:lvlText w:val=""/>
      <w:lvlJc w:val="left"/>
      <w:pPr>
        <w:ind w:left="720" w:hanging="360"/>
      </w:pPr>
      <w:rPr>
        <w:rFonts w:ascii="Symbol" w:hAnsi="Symbol" w:cs="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cs="Wingdings" w:hint="default"/>
      </w:rPr>
    </w:lvl>
    <w:lvl w:ilvl="3" w:tplc="04070001">
      <w:start w:val="1"/>
      <w:numFmt w:val="bullet"/>
      <w:lvlText w:val=""/>
      <w:lvlJc w:val="left"/>
      <w:pPr>
        <w:ind w:left="2880" w:hanging="360"/>
      </w:pPr>
      <w:rPr>
        <w:rFonts w:ascii="Symbol" w:hAnsi="Symbol" w:cs="Symbol" w:hint="default"/>
      </w:rPr>
    </w:lvl>
    <w:lvl w:ilvl="4" w:tplc="04070003">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74256E99"/>
    <w:multiLevelType w:val="hybridMultilevel"/>
    <w:tmpl w:val="FFFFFFFF"/>
    <w:lvl w:ilvl="0" w:tplc="712C31DA">
      <w:start w:val="1"/>
      <w:numFmt w:val="bullet"/>
      <w:lvlText w:val=""/>
      <w:lvlJc w:val="left"/>
      <w:pPr>
        <w:ind w:left="720" w:hanging="360"/>
      </w:pPr>
      <w:rPr>
        <w:rFonts w:ascii="Symbol" w:hAnsi="Symbol" w:hint="default"/>
      </w:rPr>
    </w:lvl>
    <w:lvl w:ilvl="1" w:tplc="EB42060A">
      <w:start w:val="1"/>
      <w:numFmt w:val="bullet"/>
      <w:lvlText w:val="o"/>
      <w:lvlJc w:val="left"/>
      <w:pPr>
        <w:ind w:left="1440" w:hanging="360"/>
      </w:pPr>
      <w:rPr>
        <w:rFonts w:ascii="Courier New" w:hAnsi="Courier New" w:hint="default"/>
      </w:rPr>
    </w:lvl>
    <w:lvl w:ilvl="2" w:tplc="13B6951C">
      <w:start w:val="1"/>
      <w:numFmt w:val="bullet"/>
      <w:lvlText w:val=""/>
      <w:lvlJc w:val="left"/>
      <w:pPr>
        <w:ind w:left="2160" w:hanging="360"/>
      </w:pPr>
      <w:rPr>
        <w:rFonts w:ascii="Wingdings" w:hAnsi="Wingdings" w:hint="default"/>
      </w:rPr>
    </w:lvl>
    <w:lvl w:ilvl="3" w:tplc="CE900522">
      <w:start w:val="1"/>
      <w:numFmt w:val="bullet"/>
      <w:lvlText w:val=""/>
      <w:lvlJc w:val="left"/>
      <w:pPr>
        <w:ind w:left="2880" w:hanging="360"/>
      </w:pPr>
      <w:rPr>
        <w:rFonts w:ascii="Symbol" w:hAnsi="Symbol" w:hint="default"/>
      </w:rPr>
    </w:lvl>
    <w:lvl w:ilvl="4" w:tplc="336ABCEC">
      <w:start w:val="1"/>
      <w:numFmt w:val="bullet"/>
      <w:lvlText w:val="o"/>
      <w:lvlJc w:val="left"/>
      <w:pPr>
        <w:ind w:left="3600" w:hanging="360"/>
      </w:pPr>
      <w:rPr>
        <w:rFonts w:ascii="Courier New" w:hAnsi="Courier New" w:hint="default"/>
      </w:rPr>
    </w:lvl>
    <w:lvl w:ilvl="5" w:tplc="4C084504">
      <w:start w:val="1"/>
      <w:numFmt w:val="bullet"/>
      <w:lvlText w:val=""/>
      <w:lvlJc w:val="left"/>
      <w:pPr>
        <w:ind w:left="4320" w:hanging="360"/>
      </w:pPr>
      <w:rPr>
        <w:rFonts w:ascii="Wingdings" w:hAnsi="Wingdings" w:hint="default"/>
      </w:rPr>
    </w:lvl>
    <w:lvl w:ilvl="6" w:tplc="0FA47DCE">
      <w:start w:val="1"/>
      <w:numFmt w:val="bullet"/>
      <w:lvlText w:val=""/>
      <w:lvlJc w:val="left"/>
      <w:pPr>
        <w:ind w:left="5040" w:hanging="360"/>
      </w:pPr>
      <w:rPr>
        <w:rFonts w:ascii="Symbol" w:hAnsi="Symbol" w:hint="default"/>
      </w:rPr>
    </w:lvl>
    <w:lvl w:ilvl="7" w:tplc="D054A85E">
      <w:start w:val="1"/>
      <w:numFmt w:val="bullet"/>
      <w:lvlText w:val="o"/>
      <w:lvlJc w:val="left"/>
      <w:pPr>
        <w:ind w:left="5760" w:hanging="360"/>
      </w:pPr>
      <w:rPr>
        <w:rFonts w:ascii="Courier New" w:hAnsi="Courier New" w:hint="default"/>
      </w:rPr>
    </w:lvl>
    <w:lvl w:ilvl="8" w:tplc="928EC7CA">
      <w:start w:val="1"/>
      <w:numFmt w:val="bullet"/>
      <w:lvlText w:val=""/>
      <w:lvlJc w:val="left"/>
      <w:pPr>
        <w:ind w:left="6480" w:hanging="360"/>
      </w:pPr>
      <w:rPr>
        <w:rFonts w:ascii="Wingdings" w:hAnsi="Wingdings" w:hint="default"/>
      </w:rPr>
    </w:lvl>
  </w:abstractNum>
  <w:abstractNum w:abstractNumId="19" w15:restartNumberingAfterBreak="0">
    <w:nsid w:val="74CC0F39"/>
    <w:multiLevelType w:val="singleLevel"/>
    <w:tmpl w:val="C1021526"/>
    <w:lvl w:ilvl="0">
      <w:start w:val="1"/>
      <w:numFmt w:val="decimal"/>
      <w:lvlText w:val="%1"/>
      <w:legacy w:legacy="1" w:legacySpace="0" w:legacyIndent="227"/>
      <w:lvlJc w:val="left"/>
    </w:lvl>
  </w:abstractNum>
  <w:abstractNum w:abstractNumId="20" w15:restartNumberingAfterBreak="0">
    <w:nsid w:val="78297D80"/>
    <w:multiLevelType w:val="hybridMultilevel"/>
    <w:tmpl w:val="FA007E98"/>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9"/>
  </w:num>
  <w:num w:numId="4">
    <w:abstractNumId w:val="14"/>
  </w:num>
  <w:num w:numId="5">
    <w:abstractNumId w:val="13"/>
  </w:num>
  <w:num w:numId="6">
    <w:abstractNumId w:val="8"/>
  </w:num>
  <w:num w:numId="7">
    <w:abstractNumId w:val="4"/>
  </w:num>
  <w:num w:numId="8">
    <w:abstractNumId w:val="15"/>
  </w:num>
  <w:num w:numId="9">
    <w:abstractNumId w:val="11"/>
  </w:num>
  <w:num w:numId="10">
    <w:abstractNumId w:val="12"/>
  </w:num>
  <w:num w:numId="11">
    <w:abstractNumId w:val="17"/>
  </w:num>
  <w:num w:numId="12">
    <w:abstractNumId w:val="9"/>
  </w:num>
  <w:num w:numId="13">
    <w:abstractNumId w:val="2"/>
  </w:num>
  <w:num w:numId="14">
    <w:abstractNumId w:val="18"/>
  </w:num>
  <w:num w:numId="15">
    <w:abstractNumId w:val="10"/>
  </w:num>
  <w:num w:numId="16">
    <w:abstractNumId w:val="6"/>
  </w:num>
  <w:num w:numId="17">
    <w:abstractNumId w:val="3"/>
  </w:num>
  <w:num w:numId="18">
    <w:abstractNumId w:val="16"/>
  </w:num>
  <w:num w:numId="19">
    <w:abstractNumId w:val="20"/>
  </w:num>
  <w:num w:numId="20">
    <w:abstractNumId w:val="0"/>
  </w:num>
  <w:num w:numId="21">
    <w:abstractNumId w:val="7"/>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NDM2NTc1Njc1MbZU0lEKTi0uzszPAykwqwUAP2DS8ywAAAA="/>
  </w:docVars>
  <w:rsids>
    <w:rsidRoot w:val="001C0100"/>
    <w:rsid w:val="00001902"/>
    <w:rsid w:val="000024B8"/>
    <w:rsid w:val="0000282E"/>
    <w:rsid w:val="00002911"/>
    <w:rsid w:val="00003C07"/>
    <w:rsid w:val="00005B09"/>
    <w:rsid w:val="00006313"/>
    <w:rsid w:val="00006922"/>
    <w:rsid w:val="0000700F"/>
    <w:rsid w:val="0000796E"/>
    <w:rsid w:val="00010A16"/>
    <w:rsid w:val="000111D9"/>
    <w:rsid w:val="00013C5E"/>
    <w:rsid w:val="00013EF3"/>
    <w:rsid w:val="00014881"/>
    <w:rsid w:val="00015BC5"/>
    <w:rsid w:val="00015C83"/>
    <w:rsid w:val="00015E65"/>
    <w:rsid w:val="0001B8B5"/>
    <w:rsid w:val="000209F8"/>
    <w:rsid w:val="000216DC"/>
    <w:rsid w:val="000218EE"/>
    <w:rsid w:val="000231F0"/>
    <w:rsid w:val="00023B05"/>
    <w:rsid w:val="00023BCC"/>
    <w:rsid w:val="000245C2"/>
    <w:rsid w:val="000245F2"/>
    <w:rsid w:val="000249A7"/>
    <w:rsid w:val="00025776"/>
    <w:rsid w:val="0002690A"/>
    <w:rsid w:val="00026E71"/>
    <w:rsid w:val="00027091"/>
    <w:rsid w:val="00030B79"/>
    <w:rsid w:val="00034C65"/>
    <w:rsid w:val="0003517A"/>
    <w:rsid w:val="000352C0"/>
    <w:rsid w:val="00035CC0"/>
    <w:rsid w:val="00036475"/>
    <w:rsid w:val="000374C2"/>
    <w:rsid w:val="0003794B"/>
    <w:rsid w:val="0003799C"/>
    <w:rsid w:val="00040541"/>
    <w:rsid w:val="0004274C"/>
    <w:rsid w:val="000429A7"/>
    <w:rsid w:val="000432B0"/>
    <w:rsid w:val="00044B62"/>
    <w:rsid w:val="000450A9"/>
    <w:rsid w:val="000464E0"/>
    <w:rsid w:val="00047376"/>
    <w:rsid w:val="00047AC5"/>
    <w:rsid w:val="00048299"/>
    <w:rsid w:val="00051BA6"/>
    <w:rsid w:val="00054469"/>
    <w:rsid w:val="00054713"/>
    <w:rsid w:val="00055E42"/>
    <w:rsid w:val="0005615A"/>
    <w:rsid w:val="00056F5C"/>
    <w:rsid w:val="00057CC8"/>
    <w:rsid w:val="000602FA"/>
    <w:rsid w:val="00060EE2"/>
    <w:rsid w:val="000610F4"/>
    <w:rsid w:val="000619CC"/>
    <w:rsid w:val="0006202C"/>
    <w:rsid w:val="000634D9"/>
    <w:rsid w:val="00063B8C"/>
    <w:rsid w:val="0006500B"/>
    <w:rsid w:val="000650EB"/>
    <w:rsid w:val="000672AC"/>
    <w:rsid w:val="00067B39"/>
    <w:rsid w:val="000723B7"/>
    <w:rsid w:val="0007253E"/>
    <w:rsid w:val="0007324B"/>
    <w:rsid w:val="00075151"/>
    <w:rsid w:val="000755DD"/>
    <w:rsid w:val="000761DD"/>
    <w:rsid w:val="00076C6F"/>
    <w:rsid w:val="0007719E"/>
    <w:rsid w:val="000771C2"/>
    <w:rsid w:val="0008024D"/>
    <w:rsid w:val="000808AF"/>
    <w:rsid w:val="00080E10"/>
    <w:rsid w:val="00081BC1"/>
    <w:rsid w:val="00082E73"/>
    <w:rsid w:val="000839DE"/>
    <w:rsid w:val="00083BDB"/>
    <w:rsid w:val="00083F4E"/>
    <w:rsid w:val="000846DF"/>
    <w:rsid w:val="00085782"/>
    <w:rsid w:val="00086D80"/>
    <w:rsid w:val="00086DEB"/>
    <w:rsid w:val="000876FA"/>
    <w:rsid w:val="00087BC5"/>
    <w:rsid w:val="00090186"/>
    <w:rsid w:val="000907E3"/>
    <w:rsid w:val="00091AAC"/>
    <w:rsid w:val="000936CD"/>
    <w:rsid w:val="00093E3E"/>
    <w:rsid w:val="0009421C"/>
    <w:rsid w:val="0009440B"/>
    <w:rsid w:val="000949CE"/>
    <w:rsid w:val="000952A9"/>
    <w:rsid w:val="00096F02"/>
    <w:rsid w:val="00097989"/>
    <w:rsid w:val="00097CC4"/>
    <w:rsid w:val="000A002D"/>
    <w:rsid w:val="000A0549"/>
    <w:rsid w:val="000A0A9E"/>
    <w:rsid w:val="000A12F7"/>
    <w:rsid w:val="000A1307"/>
    <w:rsid w:val="000A27D5"/>
    <w:rsid w:val="000A3A8C"/>
    <w:rsid w:val="000A44BE"/>
    <w:rsid w:val="000A4E42"/>
    <w:rsid w:val="000A580C"/>
    <w:rsid w:val="000A59EB"/>
    <w:rsid w:val="000A684D"/>
    <w:rsid w:val="000A69A9"/>
    <w:rsid w:val="000B0222"/>
    <w:rsid w:val="000B0C10"/>
    <w:rsid w:val="000B1296"/>
    <w:rsid w:val="000B23D0"/>
    <w:rsid w:val="000B26A4"/>
    <w:rsid w:val="000B2F2F"/>
    <w:rsid w:val="000B3F18"/>
    <w:rsid w:val="000B4356"/>
    <w:rsid w:val="000B4EB8"/>
    <w:rsid w:val="000B59B6"/>
    <w:rsid w:val="000B66C3"/>
    <w:rsid w:val="000C0093"/>
    <w:rsid w:val="000C0144"/>
    <w:rsid w:val="000C0396"/>
    <w:rsid w:val="000C0970"/>
    <w:rsid w:val="000C2CBC"/>
    <w:rsid w:val="000C31E8"/>
    <w:rsid w:val="000C3651"/>
    <w:rsid w:val="000C4865"/>
    <w:rsid w:val="000C49AF"/>
    <w:rsid w:val="000C4C49"/>
    <w:rsid w:val="000C52F8"/>
    <w:rsid w:val="000D0A97"/>
    <w:rsid w:val="000D1B33"/>
    <w:rsid w:val="000D1C34"/>
    <w:rsid w:val="000D28C9"/>
    <w:rsid w:val="000D2B9E"/>
    <w:rsid w:val="000D339C"/>
    <w:rsid w:val="000D3DDC"/>
    <w:rsid w:val="000D4F4A"/>
    <w:rsid w:val="000D58CC"/>
    <w:rsid w:val="000D6F4E"/>
    <w:rsid w:val="000D7F60"/>
    <w:rsid w:val="000E112B"/>
    <w:rsid w:val="000E1B92"/>
    <w:rsid w:val="000E3233"/>
    <w:rsid w:val="000E4086"/>
    <w:rsid w:val="000E4663"/>
    <w:rsid w:val="000E46AE"/>
    <w:rsid w:val="000E5E26"/>
    <w:rsid w:val="000E6404"/>
    <w:rsid w:val="000E776C"/>
    <w:rsid w:val="000F1477"/>
    <w:rsid w:val="000F1A5A"/>
    <w:rsid w:val="000F1D45"/>
    <w:rsid w:val="000F25EC"/>
    <w:rsid w:val="000F2678"/>
    <w:rsid w:val="000F36F3"/>
    <w:rsid w:val="000F38E2"/>
    <w:rsid w:val="000F3CEF"/>
    <w:rsid w:val="000F41F0"/>
    <w:rsid w:val="000F5BAA"/>
    <w:rsid w:val="000F6692"/>
    <w:rsid w:val="000F6A79"/>
    <w:rsid w:val="000F732B"/>
    <w:rsid w:val="00100922"/>
    <w:rsid w:val="00100C34"/>
    <w:rsid w:val="00101747"/>
    <w:rsid w:val="001037A5"/>
    <w:rsid w:val="001043EE"/>
    <w:rsid w:val="001043F1"/>
    <w:rsid w:val="00104475"/>
    <w:rsid w:val="00106995"/>
    <w:rsid w:val="00106B37"/>
    <w:rsid w:val="001078CE"/>
    <w:rsid w:val="00111567"/>
    <w:rsid w:val="0011171F"/>
    <w:rsid w:val="00112873"/>
    <w:rsid w:val="0011500A"/>
    <w:rsid w:val="001151AD"/>
    <w:rsid w:val="00115E40"/>
    <w:rsid w:val="001172DB"/>
    <w:rsid w:val="0012051B"/>
    <w:rsid w:val="0012059A"/>
    <w:rsid w:val="001234F2"/>
    <w:rsid w:val="00123E62"/>
    <w:rsid w:val="00126CAC"/>
    <w:rsid w:val="001306A0"/>
    <w:rsid w:val="001347FC"/>
    <w:rsid w:val="00136915"/>
    <w:rsid w:val="00137DE7"/>
    <w:rsid w:val="00137FF2"/>
    <w:rsid w:val="00140269"/>
    <w:rsid w:val="00140425"/>
    <w:rsid w:val="00140516"/>
    <w:rsid w:val="00140BC8"/>
    <w:rsid w:val="001413EC"/>
    <w:rsid w:val="00144CC6"/>
    <w:rsid w:val="00145CDF"/>
    <w:rsid w:val="001477D6"/>
    <w:rsid w:val="00147C2B"/>
    <w:rsid w:val="001516E6"/>
    <w:rsid w:val="001529DB"/>
    <w:rsid w:val="00152B76"/>
    <w:rsid w:val="00154013"/>
    <w:rsid w:val="00154663"/>
    <w:rsid w:val="00154D84"/>
    <w:rsid w:val="00155A4F"/>
    <w:rsid w:val="0016012D"/>
    <w:rsid w:val="00160176"/>
    <w:rsid w:val="00160BAB"/>
    <w:rsid w:val="00161490"/>
    <w:rsid w:val="00161592"/>
    <w:rsid w:val="00161794"/>
    <w:rsid w:val="0016245C"/>
    <w:rsid w:val="00162B04"/>
    <w:rsid w:val="0016332C"/>
    <w:rsid w:val="00164504"/>
    <w:rsid w:val="001664EF"/>
    <w:rsid w:val="001674E8"/>
    <w:rsid w:val="0017093F"/>
    <w:rsid w:val="001717B0"/>
    <w:rsid w:val="00173779"/>
    <w:rsid w:val="00174796"/>
    <w:rsid w:val="001752C2"/>
    <w:rsid w:val="00175870"/>
    <w:rsid w:val="001760A1"/>
    <w:rsid w:val="00176682"/>
    <w:rsid w:val="001779F8"/>
    <w:rsid w:val="001803B9"/>
    <w:rsid w:val="00180989"/>
    <w:rsid w:val="00180C93"/>
    <w:rsid w:val="00181EE4"/>
    <w:rsid w:val="00184FEE"/>
    <w:rsid w:val="001850B5"/>
    <w:rsid w:val="001855D8"/>
    <w:rsid w:val="00186148"/>
    <w:rsid w:val="00187738"/>
    <w:rsid w:val="00187BCE"/>
    <w:rsid w:val="001918D0"/>
    <w:rsid w:val="00191BE3"/>
    <w:rsid w:val="001925C1"/>
    <w:rsid w:val="00195E8E"/>
    <w:rsid w:val="00195ED3"/>
    <w:rsid w:val="00196855"/>
    <w:rsid w:val="00196922"/>
    <w:rsid w:val="001970B9"/>
    <w:rsid w:val="00197ECB"/>
    <w:rsid w:val="001A1899"/>
    <w:rsid w:val="001A30D4"/>
    <w:rsid w:val="001A3991"/>
    <w:rsid w:val="001A5340"/>
    <w:rsid w:val="001A5A1E"/>
    <w:rsid w:val="001A60B0"/>
    <w:rsid w:val="001A61F8"/>
    <w:rsid w:val="001A657A"/>
    <w:rsid w:val="001A7694"/>
    <w:rsid w:val="001B04CD"/>
    <w:rsid w:val="001B0BBE"/>
    <w:rsid w:val="001B1C95"/>
    <w:rsid w:val="001B542D"/>
    <w:rsid w:val="001B56B9"/>
    <w:rsid w:val="001B784B"/>
    <w:rsid w:val="001C001F"/>
    <w:rsid w:val="001C0100"/>
    <w:rsid w:val="001C038B"/>
    <w:rsid w:val="001C0E91"/>
    <w:rsid w:val="001C1C96"/>
    <w:rsid w:val="001C1CC5"/>
    <w:rsid w:val="001C1ECB"/>
    <w:rsid w:val="001C2141"/>
    <w:rsid w:val="001C224E"/>
    <w:rsid w:val="001C2C84"/>
    <w:rsid w:val="001C31C6"/>
    <w:rsid w:val="001C3CC6"/>
    <w:rsid w:val="001C5533"/>
    <w:rsid w:val="001C5D59"/>
    <w:rsid w:val="001D0D16"/>
    <w:rsid w:val="001D11F2"/>
    <w:rsid w:val="001D1F50"/>
    <w:rsid w:val="001D2E86"/>
    <w:rsid w:val="001D2EC3"/>
    <w:rsid w:val="001D3BEB"/>
    <w:rsid w:val="001D4E1F"/>
    <w:rsid w:val="001D5018"/>
    <w:rsid w:val="001D62E1"/>
    <w:rsid w:val="001D777D"/>
    <w:rsid w:val="001E0B10"/>
    <w:rsid w:val="001E0F28"/>
    <w:rsid w:val="001E0F8D"/>
    <w:rsid w:val="001E1620"/>
    <w:rsid w:val="001E1821"/>
    <w:rsid w:val="001E268C"/>
    <w:rsid w:val="001E346A"/>
    <w:rsid w:val="001E40AD"/>
    <w:rsid w:val="001E43EC"/>
    <w:rsid w:val="001E4CBB"/>
    <w:rsid w:val="001E515F"/>
    <w:rsid w:val="001E5EFA"/>
    <w:rsid w:val="001E7206"/>
    <w:rsid w:val="001E7F3D"/>
    <w:rsid w:val="001F18A6"/>
    <w:rsid w:val="001F1F2D"/>
    <w:rsid w:val="001F26DB"/>
    <w:rsid w:val="001F2E37"/>
    <w:rsid w:val="001F3026"/>
    <w:rsid w:val="001F4BB4"/>
    <w:rsid w:val="001F7D7A"/>
    <w:rsid w:val="002005E1"/>
    <w:rsid w:val="00200CD2"/>
    <w:rsid w:val="00201ECD"/>
    <w:rsid w:val="0020204B"/>
    <w:rsid w:val="00204F62"/>
    <w:rsid w:val="002054FB"/>
    <w:rsid w:val="002056B7"/>
    <w:rsid w:val="00205A9A"/>
    <w:rsid w:val="00206806"/>
    <w:rsid w:val="00210C1C"/>
    <w:rsid w:val="002118D8"/>
    <w:rsid w:val="00211F48"/>
    <w:rsid w:val="002124E9"/>
    <w:rsid w:val="00212A12"/>
    <w:rsid w:val="0021347C"/>
    <w:rsid w:val="002134C0"/>
    <w:rsid w:val="00213CC5"/>
    <w:rsid w:val="00214273"/>
    <w:rsid w:val="002144AE"/>
    <w:rsid w:val="002146AE"/>
    <w:rsid w:val="00223070"/>
    <w:rsid w:val="0022417C"/>
    <w:rsid w:val="00224A37"/>
    <w:rsid w:val="00224FCB"/>
    <w:rsid w:val="002263DF"/>
    <w:rsid w:val="00226C3B"/>
    <w:rsid w:val="00226E08"/>
    <w:rsid w:val="0023137D"/>
    <w:rsid w:val="00231EB3"/>
    <w:rsid w:val="00232B73"/>
    <w:rsid w:val="002339E6"/>
    <w:rsid w:val="00235331"/>
    <w:rsid w:val="00235734"/>
    <w:rsid w:val="0023666A"/>
    <w:rsid w:val="00240AE8"/>
    <w:rsid w:val="00242485"/>
    <w:rsid w:val="002432DA"/>
    <w:rsid w:val="00243A79"/>
    <w:rsid w:val="00243F4A"/>
    <w:rsid w:val="00244762"/>
    <w:rsid w:val="002450CE"/>
    <w:rsid w:val="00247DEE"/>
    <w:rsid w:val="00250126"/>
    <w:rsid w:val="00250551"/>
    <w:rsid w:val="00250B57"/>
    <w:rsid w:val="0025424D"/>
    <w:rsid w:val="002549E0"/>
    <w:rsid w:val="002613EF"/>
    <w:rsid w:val="00263B43"/>
    <w:rsid w:val="00263D73"/>
    <w:rsid w:val="00267059"/>
    <w:rsid w:val="0027026C"/>
    <w:rsid w:val="00270BD7"/>
    <w:rsid w:val="00272D49"/>
    <w:rsid w:val="0027336D"/>
    <w:rsid w:val="00274BD1"/>
    <w:rsid w:val="00275418"/>
    <w:rsid w:val="00275D62"/>
    <w:rsid w:val="00275F6E"/>
    <w:rsid w:val="00277579"/>
    <w:rsid w:val="002779A0"/>
    <w:rsid w:val="0028029C"/>
    <w:rsid w:val="00281517"/>
    <w:rsid w:val="00286044"/>
    <w:rsid w:val="00286A48"/>
    <w:rsid w:val="0028744F"/>
    <w:rsid w:val="0028745A"/>
    <w:rsid w:val="00291173"/>
    <w:rsid w:val="00291D37"/>
    <w:rsid w:val="00293160"/>
    <w:rsid w:val="002933C7"/>
    <w:rsid w:val="002939FE"/>
    <w:rsid w:val="00294E8B"/>
    <w:rsid w:val="00295586"/>
    <w:rsid w:val="002960FE"/>
    <w:rsid w:val="00296694"/>
    <w:rsid w:val="00297496"/>
    <w:rsid w:val="00297E90"/>
    <w:rsid w:val="002A1548"/>
    <w:rsid w:val="002A15B9"/>
    <w:rsid w:val="002A541C"/>
    <w:rsid w:val="002A6407"/>
    <w:rsid w:val="002A6FBB"/>
    <w:rsid w:val="002A7C99"/>
    <w:rsid w:val="002A7F01"/>
    <w:rsid w:val="002B1AE5"/>
    <w:rsid w:val="002B347C"/>
    <w:rsid w:val="002B3F64"/>
    <w:rsid w:val="002B51A4"/>
    <w:rsid w:val="002B521D"/>
    <w:rsid w:val="002B596B"/>
    <w:rsid w:val="002B5E29"/>
    <w:rsid w:val="002B739F"/>
    <w:rsid w:val="002C0E2E"/>
    <w:rsid w:val="002C3E5A"/>
    <w:rsid w:val="002C58F3"/>
    <w:rsid w:val="002C5A7C"/>
    <w:rsid w:val="002C6444"/>
    <w:rsid w:val="002C7F74"/>
    <w:rsid w:val="002D01CA"/>
    <w:rsid w:val="002D0E4A"/>
    <w:rsid w:val="002D1313"/>
    <w:rsid w:val="002D2856"/>
    <w:rsid w:val="002D51C0"/>
    <w:rsid w:val="002D52DB"/>
    <w:rsid w:val="002D6C1D"/>
    <w:rsid w:val="002D6E32"/>
    <w:rsid w:val="002D7C4E"/>
    <w:rsid w:val="002E14A4"/>
    <w:rsid w:val="002E29B6"/>
    <w:rsid w:val="002E2E4B"/>
    <w:rsid w:val="002E3FAB"/>
    <w:rsid w:val="002E485D"/>
    <w:rsid w:val="002E612B"/>
    <w:rsid w:val="002F01BF"/>
    <w:rsid w:val="002F0C9B"/>
    <w:rsid w:val="002F1629"/>
    <w:rsid w:val="002F1E68"/>
    <w:rsid w:val="002F54CD"/>
    <w:rsid w:val="002F6340"/>
    <w:rsid w:val="002F6468"/>
    <w:rsid w:val="002F695C"/>
    <w:rsid w:val="002F6CB7"/>
    <w:rsid w:val="002F7063"/>
    <w:rsid w:val="002F7399"/>
    <w:rsid w:val="002F7484"/>
    <w:rsid w:val="002F7995"/>
    <w:rsid w:val="003001F2"/>
    <w:rsid w:val="00300E2B"/>
    <w:rsid w:val="00301590"/>
    <w:rsid w:val="00301A51"/>
    <w:rsid w:val="00302482"/>
    <w:rsid w:val="00304AEF"/>
    <w:rsid w:val="00306062"/>
    <w:rsid w:val="00306F27"/>
    <w:rsid w:val="00307A72"/>
    <w:rsid w:val="00310A04"/>
    <w:rsid w:val="00310E83"/>
    <w:rsid w:val="00311145"/>
    <w:rsid w:val="003115F9"/>
    <w:rsid w:val="00312971"/>
    <w:rsid w:val="00313E83"/>
    <w:rsid w:val="00315645"/>
    <w:rsid w:val="00315A1C"/>
    <w:rsid w:val="00315BFD"/>
    <w:rsid w:val="00315E1E"/>
    <w:rsid w:val="003167AD"/>
    <w:rsid w:val="00316A95"/>
    <w:rsid w:val="00317B8E"/>
    <w:rsid w:val="003215B8"/>
    <w:rsid w:val="00322AE9"/>
    <w:rsid w:val="00323009"/>
    <w:rsid w:val="00323F0D"/>
    <w:rsid w:val="00324671"/>
    <w:rsid w:val="00325905"/>
    <w:rsid w:val="00326776"/>
    <w:rsid w:val="00326D68"/>
    <w:rsid w:val="003272FB"/>
    <w:rsid w:val="00327DEC"/>
    <w:rsid w:val="0033208F"/>
    <w:rsid w:val="00333020"/>
    <w:rsid w:val="003340EF"/>
    <w:rsid w:val="003351D2"/>
    <w:rsid w:val="00335864"/>
    <w:rsid w:val="00335CD3"/>
    <w:rsid w:val="00336042"/>
    <w:rsid w:val="00336BE6"/>
    <w:rsid w:val="003376D8"/>
    <w:rsid w:val="00337816"/>
    <w:rsid w:val="00337B14"/>
    <w:rsid w:val="003407A8"/>
    <w:rsid w:val="00341126"/>
    <w:rsid w:val="003412E2"/>
    <w:rsid w:val="00341D9D"/>
    <w:rsid w:val="00342600"/>
    <w:rsid w:val="0034399A"/>
    <w:rsid w:val="00343AE0"/>
    <w:rsid w:val="00343EE7"/>
    <w:rsid w:val="00343FE0"/>
    <w:rsid w:val="0034438C"/>
    <w:rsid w:val="0034474F"/>
    <w:rsid w:val="00345F6A"/>
    <w:rsid w:val="00346F08"/>
    <w:rsid w:val="003475CB"/>
    <w:rsid w:val="0034777F"/>
    <w:rsid w:val="0034791F"/>
    <w:rsid w:val="00347E09"/>
    <w:rsid w:val="003502C6"/>
    <w:rsid w:val="00350408"/>
    <w:rsid w:val="0035275C"/>
    <w:rsid w:val="00352E99"/>
    <w:rsid w:val="00353A1B"/>
    <w:rsid w:val="00353A56"/>
    <w:rsid w:val="00353A6A"/>
    <w:rsid w:val="00354228"/>
    <w:rsid w:val="00356A04"/>
    <w:rsid w:val="00356D3D"/>
    <w:rsid w:val="0035714A"/>
    <w:rsid w:val="00357CF1"/>
    <w:rsid w:val="0036083B"/>
    <w:rsid w:val="00362B9E"/>
    <w:rsid w:val="00362E58"/>
    <w:rsid w:val="0036502F"/>
    <w:rsid w:val="00365106"/>
    <w:rsid w:val="0036562C"/>
    <w:rsid w:val="003668DF"/>
    <w:rsid w:val="00367CEE"/>
    <w:rsid w:val="003704CC"/>
    <w:rsid w:val="003719FB"/>
    <w:rsid w:val="00373319"/>
    <w:rsid w:val="003752DC"/>
    <w:rsid w:val="00375940"/>
    <w:rsid w:val="00376A28"/>
    <w:rsid w:val="003772B3"/>
    <w:rsid w:val="003774F8"/>
    <w:rsid w:val="0037755B"/>
    <w:rsid w:val="0037787A"/>
    <w:rsid w:val="00377925"/>
    <w:rsid w:val="00377B5E"/>
    <w:rsid w:val="00380119"/>
    <w:rsid w:val="00380888"/>
    <w:rsid w:val="0038106A"/>
    <w:rsid w:val="00381A77"/>
    <w:rsid w:val="00381A95"/>
    <w:rsid w:val="003824C4"/>
    <w:rsid w:val="00383D9B"/>
    <w:rsid w:val="003843B7"/>
    <w:rsid w:val="00384746"/>
    <w:rsid w:val="003855A4"/>
    <w:rsid w:val="003856E9"/>
    <w:rsid w:val="003857DF"/>
    <w:rsid w:val="00385BBC"/>
    <w:rsid w:val="00387779"/>
    <w:rsid w:val="00387A1D"/>
    <w:rsid w:val="00391C80"/>
    <w:rsid w:val="0039253B"/>
    <w:rsid w:val="00392EAC"/>
    <w:rsid w:val="00397A63"/>
    <w:rsid w:val="003A1380"/>
    <w:rsid w:val="003A1FC4"/>
    <w:rsid w:val="003A25F9"/>
    <w:rsid w:val="003A2E9B"/>
    <w:rsid w:val="003A2F34"/>
    <w:rsid w:val="003A42A5"/>
    <w:rsid w:val="003A4304"/>
    <w:rsid w:val="003A4DD6"/>
    <w:rsid w:val="003A5057"/>
    <w:rsid w:val="003A64E2"/>
    <w:rsid w:val="003A675D"/>
    <w:rsid w:val="003A6F38"/>
    <w:rsid w:val="003A6FB9"/>
    <w:rsid w:val="003A7598"/>
    <w:rsid w:val="003B02EC"/>
    <w:rsid w:val="003B0312"/>
    <w:rsid w:val="003B1917"/>
    <w:rsid w:val="003B1A0F"/>
    <w:rsid w:val="003B3B8C"/>
    <w:rsid w:val="003B3BBC"/>
    <w:rsid w:val="003B4C5B"/>
    <w:rsid w:val="003B785B"/>
    <w:rsid w:val="003C0AA5"/>
    <w:rsid w:val="003C0CB6"/>
    <w:rsid w:val="003C22F5"/>
    <w:rsid w:val="003C3BA6"/>
    <w:rsid w:val="003C42A3"/>
    <w:rsid w:val="003C464A"/>
    <w:rsid w:val="003C4C46"/>
    <w:rsid w:val="003C4DC3"/>
    <w:rsid w:val="003C52E4"/>
    <w:rsid w:val="003C54F7"/>
    <w:rsid w:val="003C552B"/>
    <w:rsid w:val="003C5851"/>
    <w:rsid w:val="003C6B20"/>
    <w:rsid w:val="003C6EC8"/>
    <w:rsid w:val="003C77ED"/>
    <w:rsid w:val="003C79E3"/>
    <w:rsid w:val="003D06CA"/>
    <w:rsid w:val="003D10F6"/>
    <w:rsid w:val="003D138E"/>
    <w:rsid w:val="003D2FDD"/>
    <w:rsid w:val="003D308F"/>
    <w:rsid w:val="003D5483"/>
    <w:rsid w:val="003D6021"/>
    <w:rsid w:val="003D6B02"/>
    <w:rsid w:val="003D7AEF"/>
    <w:rsid w:val="003E134E"/>
    <w:rsid w:val="003E1EEE"/>
    <w:rsid w:val="003E2ADC"/>
    <w:rsid w:val="003E2C05"/>
    <w:rsid w:val="003E2E75"/>
    <w:rsid w:val="003E45ED"/>
    <w:rsid w:val="003E56CC"/>
    <w:rsid w:val="003E67D7"/>
    <w:rsid w:val="003E6AAE"/>
    <w:rsid w:val="003E7AE4"/>
    <w:rsid w:val="003F071A"/>
    <w:rsid w:val="003F0A00"/>
    <w:rsid w:val="003F0B4F"/>
    <w:rsid w:val="003F2137"/>
    <w:rsid w:val="003F22B4"/>
    <w:rsid w:val="003F3C5A"/>
    <w:rsid w:val="003F4E19"/>
    <w:rsid w:val="003F5139"/>
    <w:rsid w:val="003F5500"/>
    <w:rsid w:val="003F6472"/>
    <w:rsid w:val="003F6A6D"/>
    <w:rsid w:val="003F7B95"/>
    <w:rsid w:val="00400813"/>
    <w:rsid w:val="00400CF7"/>
    <w:rsid w:val="00400EBE"/>
    <w:rsid w:val="00400F0C"/>
    <w:rsid w:val="004011C1"/>
    <w:rsid w:val="004025A1"/>
    <w:rsid w:val="004032D4"/>
    <w:rsid w:val="004035FF"/>
    <w:rsid w:val="00403A0D"/>
    <w:rsid w:val="00403F98"/>
    <w:rsid w:val="00405193"/>
    <w:rsid w:val="00405A27"/>
    <w:rsid w:val="00405E5B"/>
    <w:rsid w:val="00405F63"/>
    <w:rsid w:val="00406C2A"/>
    <w:rsid w:val="00406F77"/>
    <w:rsid w:val="00407FE9"/>
    <w:rsid w:val="004126E1"/>
    <w:rsid w:val="004128E0"/>
    <w:rsid w:val="004131F0"/>
    <w:rsid w:val="004142D8"/>
    <w:rsid w:val="00414DA6"/>
    <w:rsid w:val="00415115"/>
    <w:rsid w:val="0041595C"/>
    <w:rsid w:val="00416219"/>
    <w:rsid w:val="004168BE"/>
    <w:rsid w:val="00416C44"/>
    <w:rsid w:val="004206A9"/>
    <w:rsid w:val="00420729"/>
    <w:rsid w:val="00422510"/>
    <w:rsid w:val="004239C0"/>
    <w:rsid w:val="00425483"/>
    <w:rsid w:val="0042561C"/>
    <w:rsid w:val="00425B02"/>
    <w:rsid w:val="00427222"/>
    <w:rsid w:val="00427EF6"/>
    <w:rsid w:val="00430A75"/>
    <w:rsid w:val="004317D9"/>
    <w:rsid w:val="004319CA"/>
    <w:rsid w:val="004324EB"/>
    <w:rsid w:val="00433E4F"/>
    <w:rsid w:val="00435202"/>
    <w:rsid w:val="00435ECE"/>
    <w:rsid w:val="00436E30"/>
    <w:rsid w:val="00437018"/>
    <w:rsid w:val="00440B47"/>
    <w:rsid w:val="004412FF"/>
    <w:rsid w:val="004414DE"/>
    <w:rsid w:val="00441580"/>
    <w:rsid w:val="00441ADF"/>
    <w:rsid w:val="00442F30"/>
    <w:rsid w:val="00443813"/>
    <w:rsid w:val="00445FEE"/>
    <w:rsid w:val="0044791C"/>
    <w:rsid w:val="00447CAF"/>
    <w:rsid w:val="00447EDC"/>
    <w:rsid w:val="00450084"/>
    <w:rsid w:val="004508D8"/>
    <w:rsid w:val="004524CD"/>
    <w:rsid w:val="004531DC"/>
    <w:rsid w:val="00454099"/>
    <w:rsid w:val="00454B3C"/>
    <w:rsid w:val="00455A60"/>
    <w:rsid w:val="00456C63"/>
    <w:rsid w:val="00457120"/>
    <w:rsid w:val="004573D4"/>
    <w:rsid w:val="004576A5"/>
    <w:rsid w:val="00457A26"/>
    <w:rsid w:val="00460696"/>
    <w:rsid w:val="00461FF4"/>
    <w:rsid w:val="00462688"/>
    <w:rsid w:val="00462CBD"/>
    <w:rsid w:val="00462E4F"/>
    <w:rsid w:val="00463CD5"/>
    <w:rsid w:val="00464004"/>
    <w:rsid w:val="00464524"/>
    <w:rsid w:val="0046477A"/>
    <w:rsid w:val="00464832"/>
    <w:rsid w:val="00465459"/>
    <w:rsid w:val="00465A28"/>
    <w:rsid w:val="00465BCF"/>
    <w:rsid w:val="00465CA6"/>
    <w:rsid w:val="00470E55"/>
    <w:rsid w:val="00472610"/>
    <w:rsid w:val="00472B1B"/>
    <w:rsid w:val="0047336E"/>
    <w:rsid w:val="0047420D"/>
    <w:rsid w:val="00474220"/>
    <w:rsid w:val="00474D18"/>
    <w:rsid w:val="00475379"/>
    <w:rsid w:val="004755FE"/>
    <w:rsid w:val="00476F8C"/>
    <w:rsid w:val="00477519"/>
    <w:rsid w:val="00480148"/>
    <w:rsid w:val="0048222B"/>
    <w:rsid w:val="00482626"/>
    <w:rsid w:val="00482CED"/>
    <w:rsid w:val="00483D74"/>
    <w:rsid w:val="00485057"/>
    <w:rsid w:val="0048562D"/>
    <w:rsid w:val="004866F4"/>
    <w:rsid w:val="00486EC6"/>
    <w:rsid w:val="00487926"/>
    <w:rsid w:val="00487F95"/>
    <w:rsid w:val="00491A5B"/>
    <w:rsid w:val="00491F11"/>
    <w:rsid w:val="004922F0"/>
    <w:rsid w:val="004924B7"/>
    <w:rsid w:val="0049448A"/>
    <w:rsid w:val="004965BB"/>
    <w:rsid w:val="00496F32"/>
    <w:rsid w:val="004970B1"/>
    <w:rsid w:val="00497C5D"/>
    <w:rsid w:val="004A139B"/>
    <w:rsid w:val="004A17F0"/>
    <w:rsid w:val="004A292D"/>
    <w:rsid w:val="004A2BAD"/>
    <w:rsid w:val="004A4853"/>
    <w:rsid w:val="004A4C98"/>
    <w:rsid w:val="004A527C"/>
    <w:rsid w:val="004A5CEB"/>
    <w:rsid w:val="004A5DDB"/>
    <w:rsid w:val="004B00A0"/>
    <w:rsid w:val="004B029F"/>
    <w:rsid w:val="004B1194"/>
    <w:rsid w:val="004B1980"/>
    <w:rsid w:val="004B2688"/>
    <w:rsid w:val="004B2C5B"/>
    <w:rsid w:val="004B41D7"/>
    <w:rsid w:val="004B6CC8"/>
    <w:rsid w:val="004C080F"/>
    <w:rsid w:val="004C35B9"/>
    <w:rsid w:val="004C53A5"/>
    <w:rsid w:val="004C5B2F"/>
    <w:rsid w:val="004C616B"/>
    <w:rsid w:val="004C6CA7"/>
    <w:rsid w:val="004D07E8"/>
    <w:rsid w:val="004D205B"/>
    <w:rsid w:val="004D2761"/>
    <w:rsid w:val="004D53E4"/>
    <w:rsid w:val="004D542E"/>
    <w:rsid w:val="004D6E8D"/>
    <w:rsid w:val="004E0590"/>
    <w:rsid w:val="004E1614"/>
    <w:rsid w:val="004E2F6F"/>
    <w:rsid w:val="004E32A8"/>
    <w:rsid w:val="004E3A61"/>
    <w:rsid w:val="004E4D2B"/>
    <w:rsid w:val="004E58B6"/>
    <w:rsid w:val="004E7451"/>
    <w:rsid w:val="004F179E"/>
    <w:rsid w:val="004F199A"/>
    <w:rsid w:val="004F1F3F"/>
    <w:rsid w:val="004F31B2"/>
    <w:rsid w:val="004F3811"/>
    <w:rsid w:val="004F5340"/>
    <w:rsid w:val="004F5C46"/>
    <w:rsid w:val="004F60E1"/>
    <w:rsid w:val="004F68AB"/>
    <w:rsid w:val="004F68F3"/>
    <w:rsid w:val="004F78F2"/>
    <w:rsid w:val="004F7EEB"/>
    <w:rsid w:val="00500496"/>
    <w:rsid w:val="005008B6"/>
    <w:rsid w:val="0050095F"/>
    <w:rsid w:val="00502A4D"/>
    <w:rsid w:val="00502B4A"/>
    <w:rsid w:val="00503001"/>
    <w:rsid w:val="0050377E"/>
    <w:rsid w:val="0050377F"/>
    <w:rsid w:val="0050389A"/>
    <w:rsid w:val="00503A4B"/>
    <w:rsid w:val="005043F9"/>
    <w:rsid w:val="00505869"/>
    <w:rsid w:val="00505E3D"/>
    <w:rsid w:val="00507843"/>
    <w:rsid w:val="00507873"/>
    <w:rsid w:val="0050798C"/>
    <w:rsid w:val="00507C11"/>
    <w:rsid w:val="00511F8C"/>
    <w:rsid w:val="00512CA4"/>
    <w:rsid w:val="00512F2F"/>
    <w:rsid w:val="0051326A"/>
    <w:rsid w:val="0051381C"/>
    <w:rsid w:val="005145CB"/>
    <w:rsid w:val="00514E8C"/>
    <w:rsid w:val="00515099"/>
    <w:rsid w:val="0051548F"/>
    <w:rsid w:val="00516671"/>
    <w:rsid w:val="00516973"/>
    <w:rsid w:val="00516C9F"/>
    <w:rsid w:val="00516CCC"/>
    <w:rsid w:val="005176D2"/>
    <w:rsid w:val="00517E90"/>
    <w:rsid w:val="00521520"/>
    <w:rsid w:val="00522007"/>
    <w:rsid w:val="0052207C"/>
    <w:rsid w:val="0052433C"/>
    <w:rsid w:val="005254CB"/>
    <w:rsid w:val="00525BBA"/>
    <w:rsid w:val="00526185"/>
    <w:rsid w:val="00530AD0"/>
    <w:rsid w:val="00531482"/>
    <w:rsid w:val="005314AB"/>
    <w:rsid w:val="00531D02"/>
    <w:rsid w:val="00533391"/>
    <w:rsid w:val="00533A9C"/>
    <w:rsid w:val="005341B9"/>
    <w:rsid w:val="0053445C"/>
    <w:rsid w:val="005350E6"/>
    <w:rsid w:val="00535797"/>
    <w:rsid w:val="005360C2"/>
    <w:rsid w:val="00536640"/>
    <w:rsid w:val="00537144"/>
    <w:rsid w:val="005372EC"/>
    <w:rsid w:val="00537444"/>
    <w:rsid w:val="00537DFA"/>
    <w:rsid w:val="005402E6"/>
    <w:rsid w:val="00541203"/>
    <w:rsid w:val="0054148A"/>
    <w:rsid w:val="0054181F"/>
    <w:rsid w:val="00543083"/>
    <w:rsid w:val="00543828"/>
    <w:rsid w:val="00543BC3"/>
    <w:rsid w:val="005462D1"/>
    <w:rsid w:val="00547B2D"/>
    <w:rsid w:val="00552190"/>
    <w:rsid w:val="005527CA"/>
    <w:rsid w:val="00552DBC"/>
    <w:rsid w:val="005537BB"/>
    <w:rsid w:val="00553C21"/>
    <w:rsid w:val="005540B7"/>
    <w:rsid w:val="00554A0E"/>
    <w:rsid w:val="00555146"/>
    <w:rsid w:val="005553FF"/>
    <w:rsid w:val="005602BC"/>
    <w:rsid w:val="005608F1"/>
    <w:rsid w:val="005615AA"/>
    <w:rsid w:val="00562AA8"/>
    <w:rsid w:val="00563132"/>
    <w:rsid w:val="00563468"/>
    <w:rsid w:val="00563642"/>
    <w:rsid w:val="0056516B"/>
    <w:rsid w:val="00565539"/>
    <w:rsid w:val="00565605"/>
    <w:rsid w:val="00565932"/>
    <w:rsid w:val="00566AA8"/>
    <w:rsid w:val="00567389"/>
    <w:rsid w:val="005676F8"/>
    <w:rsid w:val="005704B7"/>
    <w:rsid w:val="005709CA"/>
    <w:rsid w:val="005712CA"/>
    <w:rsid w:val="00571588"/>
    <w:rsid w:val="00572B9D"/>
    <w:rsid w:val="005738FB"/>
    <w:rsid w:val="00574A2F"/>
    <w:rsid w:val="00574C94"/>
    <w:rsid w:val="005758D6"/>
    <w:rsid w:val="00575FBA"/>
    <w:rsid w:val="00575FFF"/>
    <w:rsid w:val="00576D98"/>
    <w:rsid w:val="005773D0"/>
    <w:rsid w:val="00580E6D"/>
    <w:rsid w:val="00582325"/>
    <w:rsid w:val="00583EC7"/>
    <w:rsid w:val="005840A5"/>
    <w:rsid w:val="0058493E"/>
    <w:rsid w:val="00584957"/>
    <w:rsid w:val="00584B39"/>
    <w:rsid w:val="00584E26"/>
    <w:rsid w:val="005857FF"/>
    <w:rsid w:val="005873E7"/>
    <w:rsid w:val="0058753A"/>
    <w:rsid w:val="00591964"/>
    <w:rsid w:val="00591E3C"/>
    <w:rsid w:val="005921C3"/>
    <w:rsid w:val="005924DF"/>
    <w:rsid w:val="00593974"/>
    <w:rsid w:val="00593C97"/>
    <w:rsid w:val="005946DC"/>
    <w:rsid w:val="005946FD"/>
    <w:rsid w:val="00595440"/>
    <w:rsid w:val="005954DA"/>
    <w:rsid w:val="00595616"/>
    <w:rsid w:val="005956F1"/>
    <w:rsid w:val="005961C6"/>
    <w:rsid w:val="005971AA"/>
    <w:rsid w:val="00597342"/>
    <w:rsid w:val="00597EE0"/>
    <w:rsid w:val="005A0B90"/>
    <w:rsid w:val="005A1242"/>
    <w:rsid w:val="005A1392"/>
    <w:rsid w:val="005A28D6"/>
    <w:rsid w:val="005A2A23"/>
    <w:rsid w:val="005A413A"/>
    <w:rsid w:val="005A43BE"/>
    <w:rsid w:val="005A5AE1"/>
    <w:rsid w:val="005A71EE"/>
    <w:rsid w:val="005A7AB4"/>
    <w:rsid w:val="005B1536"/>
    <w:rsid w:val="005B15B2"/>
    <w:rsid w:val="005B1801"/>
    <w:rsid w:val="005B1B67"/>
    <w:rsid w:val="005B28CE"/>
    <w:rsid w:val="005B3092"/>
    <w:rsid w:val="005B377C"/>
    <w:rsid w:val="005B3B62"/>
    <w:rsid w:val="005B3E8B"/>
    <w:rsid w:val="005B53A8"/>
    <w:rsid w:val="005B6987"/>
    <w:rsid w:val="005B6EDD"/>
    <w:rsid w:val="005B7670"/>
    <w:rsid w:val="005C05AD"/>
    <w:rsid w:val="005C1228"/>
    <w:rsid w:val="005C17FB"/>
    <w:rsid w:val="005C21BA"/>
    <w:rsid w:val="005C3BA0"/>
    <w:rsid w:val="005C3E04"/>
    <w:rsid w:val="005C5F5D"/>
    <w:rsid w:val="005C6395"/>
    <w:rsid w:val="005C7063"/>
    <w:rsid w:val="005C7EF3"/>
    <w:rsid w:val="005D1D59"/>
    <w:rsid w:val="005D2F4E"/>
    <w:rsid w:val="005D3D6B"/>
    <w:rsid w:val="005D60EC"/>
    <w:rsid w:val="005D63C1"/>
    <w:rsid w:val="005D63FB"/>
    <w:rsid w:val="005D77FF"/>
    <w:rsid w:val="005E0B0F"/>
    <w:rsid w:val="005E14E2"/>
    <w:rsid w:val="005E1676"/>
    <w:rsid w:val="005E18B7"/>
    <w:rsid w:val="005E1E64"/>
    <w:rsid w:val="005E261C"/>
    <w:rsid w:val="005E41C4"/>
    <w:rsid w:val="005E4F4A"/>
    <w:rsid w:val="005E56B2"/>
    <w:rsid w:val="005E5B6F"/>
    <w:rsid w:val="005E5E85"/>
    <w:rsid w:val="005E6620"/>
    <w:rsid w:val="005E66A4"/>
    <w:rsid w:val="005E6B00"/>
    <w:rsid w:val="005F1F30"/>
    <w:rsid w:val="005F21A2"/>
    <w:rsid w:val="005F3091"/>
    <w:rsid w:val="005F36E9"/>
    <w:rsid w:val="005F373C"/>
    <w:rsid w:val="005F3B86"/>
    <w:rsid w:val="005F4920"/>
    <w:rsid w:val="005F77F1"/>
    <w:rsid w:val="005F7A3C"/>
    <w:rsid w:val="005F7A5A"/>
    <w:rsid w:val="006006AF"/>
    <w:rsid w:val="006009A3"/>
    <w:rsid w:val="00600D2A"/>
    <w:rsid w:val="00600D52"/>
    <w:rsid w:val="006010AC"/>
    <w:rsid w:val="0060147F"/>
    <w:rsid w:val="006021F1"/>
    <w:rsid w:val="00603603"/>
    <w:rsid w:val="00603CB6"/>
    <w:rsid w:val="0060401F"/>
    <w:rsid w:val="006042BF"/>
    <w:rsid w:val="00604461"/>
    <w:rsid w:val="006049C4"/>
    <w:rsid w:val="00604B5B"/>
    <w:rsid w:val="00607864"/>
    <w:rsid w:val="006105EC"/>
    <w:rsid w:val="0061131F"/>
    <w:rsid w:val="00612311"/>
    <w:rsid w:val="00612F1C"/>
    <w:rsid w:val="00613CD4"/>
    <w:rsid w:val="00615591"/>
    <w:rsid w:val="00616CAC"/>
    <w:rsid w:val="00617ECA"/>
    <w:rsid w:val="0062004C"/>
    <w:rsid w:val="00620E82"/>
    <w:rsid w:val="00621875"/>
    <w:rsid w:val="00621F44"/>
    <w:rsid w:val="006238EF"/>
    <w:rsid w:val="00623AD0"/>
    <w:rsid w:val="00623C6F"/>
    <w:rsid w:val="006243C6"/>
    <w:rsid w:val="006244F4"/>
    <w:rsid w:val="00624A17"/>
    <w:rsid w:val="00630289"/>
    <w:rsid w:val="006322E3"/>
    <w:rsid w:val="0063641A"/>
    <w:rsid w:val="00640782"/>
    <w:rsid w:val="00641656"/>
    <w:rsid w:val="00641E6C"/>
    <w:rsid w:val="006425FB"/>
    <w:rsid w:val="00643200"/>
    <w:rsid w:val="0064327D"/>
    <w:rsid w:val="00643829"/>
    <w:rsid w:val="00643DC6"/>
    <w:rsid w:val="00644462"/>
    <w:rsid w:val="006476F0"/>
    <w:rsid w:val="006477DB"/>
    <w:rsid w:val="00649D58"/>
    <w:rsid w:val="006514D0"/>
    <w:rsid w:val="00651B9C"/>
    <w:rsid w:val="0065264E"/>
    <w:rsid w:val="00652693"/>
    <w:rsid w:val="006538BB"/>
    <w:rsid w:val="006540FF"/>
    <w:rsid w:val="00654752"/>
    <w:rsid w:val="00654A4F"/>
    <w:rsid w:val="00654D9F"/>
    <w:rsid w:val="006554FC"/>
    <w:rsid w:val="0065726E"/>
    <w:rsid w:val="00657A03"/>
    <w:rsid w:val="00657AF4"/>
    <w:rsid w:val="006603A2"/>
    <w:rsid w:val="00660B78"/>
    <w:rsid w:val="00661572"/>
    <w:rsid w:val="0066174C"/>
    <w:rsid w:val="00661FEF"/>
    <w:rsid w:val="0066473E"/>
    <w:rsid w:val="00664931"/>
    <w:rsid w:val="00664C0B"/>
    <w:rsid w:val="006661A8"/>
    <w:rsid w:val="00666F71"/>
    <w:rsid w:val="006678EF"/>
    <w:rsid w:val="00670EF3"/>
    <w:rsid w:val="0067357B"/>
    <w:rsid w:val="00673AE6"/>
    <w:rsid w:val="0067428A"/>
    <w:rsid w:val="0067445C"/>
    <w:rsid w:val="00675040"/>
    <w:rsid w:val="0067605A"/>
    <w:rsid w:val="00676C85"/>
    <w:rsid w:val="00677B54"/>
    <w:rsid w:val="0067CC9F"/>
    <w:rsid w:val="00680148"/>
    <w:rsid w:val="00680244"/>
    <w:rsid w:val="00680C49"/>
    <w:rsid w:val="00681028"/>
    <w:rsid w:val="0068158A"/>
    <w:rsid w:val="0068356D"/>
    <w:rsid w:val="00683A3D"/>
    <w:rsid w:val="006864E5"/>
    <w:rsid w:val="00686B4A"/>
    <w:rsid w:val="00686FE3"/>
    <w:rsid w:val="006876D0"/>
    <w:rsid w:val="00690723"/>
    <w:rsid w:val="0069089A"/>
    <w:rsid w:val="0069244B"/>
    <w:rsid w:val="00692769"/>
    <w:rsid w:val="006931C4"/>
    <w:rsid w:val="0069645E"/>
    <w:rsid w:val="006973DE"/>
    <w:rsid w:val="006A1F03"/>
    <w:rsid w:val="006A2B0F"/>
    <w:rsid w:val="006A308D"/>
    <w:rsid w:val="006A339F"/>
    <w:rsid w:val="006A4987"/>
    <w:rsid w:val="006A4C13"/>
    <w:rsid w:val="006A6320"/>
    <w:rsid w:val="006A6E34"/>
    <w:rsid w:val="006A7062"/>
    <w:rsid w:val="006A7E3C"/>
    <w:rsid w:val="006B0B61"/>
    <w:rsid w:val="006B1546"/>
    <w:rsid w:val="006B1D98"/>
    <w:rsid w:val="006B26E9"/>
    <w:rsid w:val="006B282C"/>
    <w:rsid w:val="006B2FC6"/>
    <w:rsid w:val="006B3877"/>
    <w:rsid w:val="006B38F1"/>
    <w:rsid w:val="006B481D"/>
    <w:rsid w:val="006B4BDE"/>
    <w:rsid w:val="006B7534"/>
    <w:rsid w:val="006C0027"/>
    <w:rsid w:val="006C04F5"/>
    <w:rsid w:val="006C187D"/>
    <w:rsid w:val="006C3C69"/>
    <w:rsid w:val="006C52FB"/>
    <w:rsid w:val="006D0440"/>
    <w:rsid w:val="006D0ACA"/>
    <w:rsid w:val="006D447A"/>
    <w:rsid w:val="006D515F"/>
    <w:rsid w:val="006D54EE"/>
    <w:rsid w:val="006D56B2"/>
    <w:rsid w:val="006D5BC9"/>
    <w:rsid w:val="006D5CB4"/>
    <w:rsid w:val="006D5E6B"/>
    <w:rsid w:val="006D6754"/>
    <w:rsid w:val="006D7A41"/>
    <w:rsid w:val="006E2681"/>
    <w:rsid w:val="006E29E5"/>
    <w:rsid w:val="006E2E8B"/>
    <w:rsid w:val="006E2F48"/>
    <w:rsid w:val="006E3742"/>
    <w:rsid w:val="006E456C"/>
    <w:rsid w:val="006E4609"/>
    <w:rsid w:val="006E5185"/>
    <w:rsid w:val="006E6AE3"/>
    <w:rsid w:val="006F0FCB"/>
    <w:rsid w:val="006F125C"/>
    <w:rsid w:val="006F20E6"/>
    <w:rsid w:val="006F2F17"/>
    <w:rsid w:val="006F4B37"/>
    <w:rsid w:val="006F5917"/>
    <w:rsid w:val="007006CE"/>
    <w:rsid w:val="00702F94"/>
    <w:rsid w:val="00703E5D"/>
    <w:rsid w:val="00703F80"/>
    <w:rsid w:val="0070426D"/>
    <w:rsid w:val="00706C38"/>
    <w:rsid w:val="00706F9F"/>
    <w:rsid w:val="007070C1"/>
    <w:rsid w:val="00707665"/>
    <w:rsid w:val="00707727"/>
    <w:rsid w:val="00710592"/>
    <w:rsid w:val="00710A5C"/>
    <w:rsid w:val="00710F45"/>
    <w:rsid w:val="00712CD7"/>
    <w:rsid w:val="007132F5"/>
    <w:rsid w:val="0071446F"/>
    <w:rsid w:val="00715F1C"/>
    <w:rsid w:val="00716FD1"/>
    <w:rsid w:val="00717213"/>
    <w:rsid w:val="0071785D"/>
    <w:rsid w:val="00720283"/>
    <w:rsid w:val="007210A1"/>
    <w:rsid w:val="00721703"/>
    <w:rsid w:val="0072175A"/>
    <w:rsid w:val="0072400A"/>
    <w:rsid w:val="007241A0"/>
    <w:rsid w:val="00724650"/>
    <w:rsid w:val="00725C32"/>
    <w:rsid w:val="0072648B"/>
    <w:rsid w:val="00726FD9"/>
    <w:rsid w:val="00727BE5"/>
    <w:rsid w:val="00730787"/>
    <w:rsid w:val="00730E99"/>
    <w:rsid w:val="00731DBA"/>
    <w:rsid w:val="007321C9"/>
    <w:rsid w:val="00732C12"/>
    <w:rsid w:val="007331F5"/>
    <w:rsid w:val="007366D9"/>
    <w:rsid w:val="0073704D"/>
    <w:rsid w:val="007374C3"/>
    <w:rsid w:val="00740875"/>
    <w:rsid w:val="00740E42"/>
    <w:rsid w:val="00741585"/>
    <w:rsid w:val="00741AA7"/>
    <w:rsid w:val="0074318F"/>
    <w:rsid w:val="00743B16"/>
    <w:rsid w:val="0074473F"/>
    <w:rsid w:val="00744912"/>
    <w:rsid w:val="007453B8"/>
    <w:rsid w:val="0074547D"/>
    <w:rsid w:val="007466F8"/>
    <w:rsid w:val="00746F76"/>
    <w:rsid w:val="00747360"/>
    <w:rsid w:val="007539A9"/>
    <w:rsid w:val="0075475D"/>
    <w:rsid w:val="007547D8"/>
    <w:rsid w:val="00754B3E"/>
    <w:rsid w:val="0075565F"/>
    <w:rsid w:val="00755E5D"/>
    <w:rsid w:val="007563FF"/>
    <w:rsid w:val="00756533"/>
    <w:rsid w:val="007577C3"/>
    <w:rsid w:val="00761152"/>
    <w:rsid w:val="00762BCC"/>
    <w:rsid w:val="00764712"/>
    <w:rsid w:val="00767155"/>
    <w:rsid w:val="0077021B"/>
    <w:rsid w:val="00770E10"/>
    <w:rsid w:val="00772AAA"/>
    <w:rsid w:val="007733F3"/>
    <w:rsid w:val="00773636"/>
    <w:rsid w:val="00774408"/>
    <w:rsid w:val="007744B3"/>
    <w:rsid w:val="00774D75"/>
    <w:rsid w:val="00777BED"/>
    <w:rsid w:val="00780824"/>
    <w:rsid w:val="00782B57"/>
    <w:rsid w:val="0078398C"/>
    <w:rsid w:val="0078436C"/>
    <w:rsid w:val="00785D00"/>
    <w:rsid w:val="007877BE"/>
    <w:rsid w:val="00787C2E"/>
    <w:rsid w:val="0079018F"/>
    <w:rsid w:val="007910D1"/>
    <w:rsid w:val="007917A3"/>
    <w:rsid w:val="00793BB1"/>
    <w:rsid w:val="00793D08"/>
    <w:rsid w:val="0079440F"/>
    <w:rsid w:val="007947CC"/>
    <w:rsid w:val="00794986"/>
    <w:rsid w:val="0079516D"/>
    <w:rsid w:val="007964BE"/>
    <w:rsid w:val="00796F57"/>
    <w:rsid w:val="007977DA"/>
    <w:rsid w:val="00797993"/>
    <w:rsid w:val="00797B54"/>
    <w:rsid w:val="007A332B"/>
    <w:rsid w:val="007A33C0"/>
    <w:rsid w:val="007A3484"/>
    <w:rsid w:val="007A37F2"/>
    <w:rsid w:val="007A38C4"/>
    <w:rsid w:val="007A42BA"/>
    <w:rsid w:val="007A4CB8"/>
    <w:rsid w:val="007A5B05"/>
    <w:rsid w:val="007A5FD8"/>
    <w:rsid w:val="007A60A9"/>
    <w:rsid w:val="007A6474"/>
    <w:rsid w:val="007A7011"/>
    <w:rsid w:val="007A7759"/>
    <w:rsid w:val="007A799B"/>
    <w:rsid w:val="007B0B4C"/>
    <w:rsid w:val="007B35FE"/>
    <w:rsid w:val="007B4370"/>
    <w:rsid w:val="007B4778"/>
    <w:rsid w:val="007B5C0E"/>
    <w:rsid w:val="007B655F"/>
    <w:rsid w:val="007B7496"/>
    <w:rsid w:val="007C051E"/>
    <w:rsid w:val="007C0CEE"/>
    <w:rsid w:val="007C14F5"/>
    <w:rsid w:val="007C1F84"/>
    <w:rsid w:val="007C2CE9"/>
    <w:rsid w:val="007C3990"/>
    <w:rsid w:val="007C425E"/>
    <w:rsid w:val="007C4488"/>
    <w:rsid w:val="007C4A0B"/>
    <w:rsid w:val="007C4ABA"/>
    <w:rsid w:val="007C6834"/>
    <w:rsid w:val="007C6CBF"/>
    <w:rsid w:val="007C6E90"/>
    <w:rsid w:val="007C72EF"/>
    <w:rsid w:val="007D10EE"/>
    <w:rsid w:val="007D3A07"/>
    <w:rsid w:val="007D3E14"/>
    <w:rsid w:val="007D4666"/>
    <w:rsid w:val="007D492B"/>
    <w:rsid w:val="007D49CA"/>
    <w:rsid w:val="007D510D"/>
    <w:rsid w:val="007D5A18"/>
    <w:rsid w:val="007D5D94"/>
    <w:rsid w:val="007D73DD"/>
    <w:rsid w:val="007E0117"/>
    <w:rsid w:val="007E0605"/>
    <w:rsid w:val="007E2529"/>
    <w:rsid w:val="007E48B2"/>
    <w:rsid w:val="007F16F3"/>
    <w:rsid w:val="007F18F1"/>
    <w:rsid w:val="007F2585"/>
    <w:rsid w:val="007F3187"/>
    <w:rsid w:val="007F473B"/>
    <w:rsid w:val="007F4F22"/>
    <w:rsid w:val="007F6CDB"/>
    <w:rsid w:val="007F7A8C"/>
    <w:rsid w:val="00800985"/>
    <w:rsid w:val="00800C63"/>
    <w:rsid w:val="00801001"/>
    <w:rsid w:val="00801ABA"/>
    <w:rsid w:val="00802509"/>
    <w:rsid w:val="0080276E"/>
    <w:rsid w:val="00803224"/>
    <w:rsid w:val="00803749"/>
    <w:rsid w:val="0080421B"/>
    <w:rsid w:val="008044C8"/>
    <w:rsid w:val="008048CF"/>
    <w:rsid w:val="00805761"/>
    <w:rsid w:val="00806707"/>
    <w:rsid w:val="00806C4C"/>
    <w:rsid w:val="00806EB7"/>
    <w:rsid w:val="0080737F"/>
    <w:rsid w:val="00807488"/>
    <w:rsid w:val="0080752C"/>
    <w:rsid w:val="008075FA"/>
    <w:rsid w:val="0081067B"/>
    <w:rsid w:val="00812B0C"/>
    <w:rsid w:val="00813422"/>
    <w:rsid w:val="00813BF7"/>
    <w:rsid w:val="008148F8"/>
    <w:rsid w:val="008173FE"/>
    <w:rsid w:val="00817BC1"/>
    <w:rsid w:val="00817EFE"/>
    <w:rsid w:val="00817F57"/>
    <w:rsid w:val="008206AB"/>
    <w:rsid w:val="00821208"/>
    <w:rsid w:val="0082175A"/>
    <w:rsid w:val="00821EDE"/>
    <w:rsid w:val="00823F8D"/>
    <w:rsid w:val="008242EA"/>
    <w:rsid w:val="00825E41"/>
    <w:rsid w:val="008266F6"/>
    <w:rsid w:val="00826914"/>
    <w:rsid w:val="00826E9D"/>
    <w:rsid w:val="00830547"/>
    <w:rsid w:val="00830FBE"/>
    <w:rsid w:val="00832355"/>
    <w:rsid w:val="00833D65"/>
    <w:rsid w:val="00834325"/>
    <w:rsid w:val="00835ECB"/>
    <w:rsid w:val="00836E26"/>
    <w:rsid w:val="00841F8C"/>
    <w:rsid w:val="00843BC8"/>
    <w:rsid w:val="00845AA7"/>
    <w:rsid w:val="00847878"/>
    <w:rsid w:val="00847D03"/>
    <w:rsid w:val="008505FE"/>
    <w:rsid w:val="00851ACB"/>
    <w:rsid w:val="00852F3B"/>
    <w:rsid w:val="00853AFC"/>
    <w:rsid w:val="00854C18"/>
    <w:rsid w:val="00854F3C"/>
    <w:rsid w:val="008552C9"/>
    <w:rsid w:val="008562F3"/>
    <w:rsid w:val="008577E4"/>
    <w:rsid w:val="00857BF2"/>
    <w:rsid w:val="008622DA"/>
    <w:rsid w:val="008629C3"/>
    <w:rsid w:val="00866284"/>
    <w:rsid w:val="00866A82"/>
    <w:rsid w:val="00867515"/>
    <w:rsid w:val="008704B4"/>
    <w:rsid w:val="0087071E"/>
    <w:rsid w:val="0087128A"/>
    <w:rsid w:val="00873CC7"/>
    <w:rsid w:val="008742E3"/>
    <w:rsid w:val="0087445E"/>
    <w:rsid w:val="00874966"/>
    <w:rsid w:val="00874F50"/>
    <w:rsid w:val="0087709B"/>
    <w:rsid w:val="00877A90"/>
    <w:rsid w:val="0088054A"/>
    <w:rsid w:val="0088105A"/>
    <w:rsid w:val="008818F4"/>
    <w:rsid w:val="008828CC"/>
    <w:rsid w:val="0088427E"/>
    <w:rsid w:val="00885086"/>
    <w:rsid w:val="00885DD6"/>
    <w:rsid w:val="00886244"/>
    <w:rsid w:val="008862EC"/>
    <w:rsid w:val="00887BB3"/>
    <w:rsid w:val="00890772"/>
    <w:rsid w:val="008912FF"/>
    <w:rsid w:val="0089133F"/>
    <w:rsid w:val="00891A2A"/>
    <w:rsid w:val="00891A5A"/>
    <w:rsid w:val="00893E95"/>
    <w:rsid w:val="00894800"/>
    <w:rsid w:val="00895AEF"/>
    <w:rsid w:val="00896087"/>
    <w:rsid w:val="00896382"/>
    <w:rsid w:val="00897A74"/>
    <w:rsid w:val="00897FEB"/>
    <w:rsid w:val="008A0006"/>
    <w:rsid w:val="008A012E"/>
    <w:rsid w:val="008A08E5"/>
    <w:rsid w:val="008A0D40"/>
    <w:rsid w:val="008A134E"/>
    <w:rsid w:val="008A156D"/>
    <w:rsid w:val="008A1D26"/>
    <w:rsid w:val="008A1F32"/>
    <w:rsid w:val="008A21E7"/>
    <w:rsid w:val="008A23A0"/>
    <w:rsid w:val="008A2B1A"/>
    <w:rsid w:val="008A2FD7"/>
    <w:rsid w:val="008A4AB6"/>
    <w:rsid w:val="008A4F98"/>
    <w:rsid w:val="008A564F"/>
    <w:rsid w:val="008A5716"/>
    <w:rsid w:val="008A5CF5"/>
    <w:rsid w:val="008A6975"/>
    <w:rsid w:val="008A70EB"/>
    <w:rsid w:val="008B0EF5"/>
    <w:rsid w:val="008B1021"/>
    <w:rsid w:val="008B490E"/>
    <w:rsid w:val="008B491E"/>
    <w:rsid w:val="008B4DD9"/>
    <w:rsid w:val="008B4E0F"/>
    <w:rsid w:val="008B5B51"/>
    <w:rsid w:val="008B6881"/>
    <w:rsid w:val="008B7219"/>
    <w:rsid w:val="008C2463"/>
    <w:rsid w:val="008C3B1F"/>
    <w:rsid w:val="008C3BED"/>
    <w:rsid w:val="008C416C"/>
    <w:rsid w:val="008C4683"/>
    <w:rsid w:val="008C4C3B"/>
    <w:rsid w:val="008C52D9"/>
    <w:rsid w:val="008C5605"/>
    <w:rsid w:val="008C5F16"/>
    <w:rsid w:val="008C642B"/>
    <w:rsid w:val="008C7D60"/>
    <w:rsid w:val="008D09CA"/>
    <w:rsid w:val="008D136D"/>
    <w:rsid w:val="008D1399"/>
    <w:rsid w:val="008D2BF6"/>
    <w:rsid w:val="008D3F25"/>
    <w:rsid w:val="008D3F6A"/>
    <w:rsid w:val="008D5687"/>
    <w:rsid w:val="008D615B"/>
    <w:rsid w:val="008D709D"/>
    <w:rsid w:val="008D723D"/>
    <w:rsid w:val="008D7881"/>
    <w:rsid w:val="008D7A6D"/>
    <w:rsid w:val="008D7C17"/>
    <w:rsid w:val="008E10E6"/>
    <w:rsid w:val="008E3120"/>
    <w:rsid w:val="008E5F44"/>
    <w:rsid w:val="008E61B7"/>
    <w:rsid w:val="008F05F3"/>
    <w:rsid w:val="008F1231"/>
    <w:rsid w:val="008F325F"/>
    <w:rsid w:val="008F41AC"/>
    <w:rsid w:val="008F72A2"/>
    <w:rsid w:val="009008E9"/>
    <w:rsid w:val="00901AA0"/>
    <w:rsid w:val="00901FE9"/>
    <w:rsid w:val="00904AF9"/>
    <w:rsid w:val="00904B05"/>
    <w:rsid w:val="00904DCA"/>
    <w:rsid w:val="00904E83"/>
    <w:rsid w:val="0090637E"/>
    <w:rsid w:val="00907720"/>
    <w:rsid w:val="00910AA7"/>
    <w:rsid w:val="00913F94"/>
    <w:rsid w:val="00916128"/>
    <w:rsid w:val="00917D85"/>
    <w:rsid w:val="009225A1"/>
    <w:rsid w:val="00922698"/>
    <w:rsid w:val="00922F18"/>
    <w:rsid w:val="0092459A"/>
    <w:rsid w:val="0092473F"/>
    <w:rsid w:val="009264A3"/>
    <w:rsid w:val="00926812"/>
    <w:rsid w:val="0092688D"/>
    <w:rsid w:val="00926947"/>
    <w:rsid w:val="00926EDD"/>
    <w:rsid w:val="009272B3"/>
    <w:rsid w:val="009272E7"/>
    <w:rsid w:val="00930A2E"/>
    <w:rsid w:val="00930F42"/>
    <w:rsid w:val="00931528"/>
    <w:rsid w:val="009322CF"/>
    <w:rsid w:val="0093420B"/>
    <w:rsid w:val="009344B5"/>
    <w:rsid w:val="00935C2B"/>
    <w:rsid w:val="00936582"/>
    <w:rsid w:val="0093662C"/>
    <w:rsid w:val="00936934"/>
    <w:rsid w:val="009411B7"/>
    <w:rsid w:val="00943995"/>
    <w:rsid w:val="00945485"/>
    <w:rsid w:val="009457B1"/>
    <w:rsid w:val="009462C4"/>
    <w:rsid w:val="00946FF1"/>
    <w:rsid w:val="00947714"/>
    <w:rsid w:val="00947F6F"/>
    <w:rsid w:val="00950AF3"/>
    <w:rsid w:val="009511D6"/>
    <w:rsid w:val="00951C50"/>
    <w:rsid w:val="00951C83"/>
    <w:rsid w:val="00951E5D"/>
    <w:rsid w:val="00952248"/>
    <w:rsid w:val="00952327"/>
    <w:rsid w:val="009523AA"/>
    <w:rsid w:val="00954B59"/>
    <w:rsid w:val="00955269"/>
    <w:rsid w:val="00956408"/>
    <w:rsid w:val="00963494"/>
    <w:rsid w:val="009651A9"/>
    <w:rsid w:val="00966412"/>
    <w:rsid w:val="009666D4"/>
    <w:rsid w:val="0096799A"/>
    <w:rsid w:val="00970FB3"/>
    <w:rsid w:val="00971B9F"/>
    <w:rsid w:val="00974BAD"/>
    <w:rsid w:val="00975DBD"/>
    <w:rsid w:val="00976236"/>
    <w:rsid w:val="00980730"/>
    <w:rsid w:val="009808C2"/>
    <w:rsid w:val="00980F13"/>
    <w:rsid w:val="00984E59"/>
    <w:rsid w:val="009853BC"/>
    <w:rsid w:val="00985C7B"/>
    <w:rsid w:val="0099117B"/>
    <w:rsid w:val="0099180D"/>
    <w:rsid w:val="00993B6C"/>
    <w:rsid w:val="00994760"/>
    <w:rsid w:val="0099615F"/>
    <w:rsid w:val="009968E8"/>
    <w:rsid w:val="00996E93"/>
    <w:rsid w:val="00997178"/>
    <w:rsid w:val="009A02BB"/>
    <w:rsid w:val="009A0A71"/>
    <w:rsid w:val="009A1F47"/>
    <w:rsid w:val="009A4047"/>
    <w:rsid w:val="009A4A94"/>
    <w:rsid w:val="009A4B13"/>
    <w:rsid w:val="009A56D9"/>
    <w:rsid w:val="009A59EC"/>
    <w:rsid w:val="009A5DC3"/>
    <w:rsid w:val="009A604A"/>
    <w:rsid w:val="009A6685"/>
    <w:rsid w:val="009A6C22"/>
    <w:rsid w:val="009A7CA7"/>
    <w:rsid w:val="009B00C3"/>
    <w:rsid w:val="009B1679"/>
    <w:rsid w:val="009B47EC"/>
    <w:rsid w:val="009B5486"/>
    <w:rsid w:val="009B6DBA"/>
    <w:rsid w:val="009B7D3E"/>
    <w:rsid w:val="009C1FFD"/>
    <w:rsid w:val="009C2067"/>
    <w:rsid w:val="009C2F46"/>
    <w:rsid w:val="009C33A9"/>
    <w:rsid w:val="009C4B51"/>
    <w:rsid w:val="009C4DBB"/>
    <w:rsid w:val="009C52F6"/>
    <w:rsid w:val="009D0BDC"/>
    <w:rsid w:val="009D122B"/>
    <w:rsid w:val="009D39A7"/>
    <w:rsid w:val="009D4F4D"/>
    <w:rsid w:val="009D560A"/>
    <w:rsid w:val="009D62C6"/>
    <w:rsid w:val="009D635D"/>
    <w:rsid w:val="009D6C55"/>
    <w:rsid w:val="009E0086"/>
    <w:rsid w:val="009E0AC9"/>
    <w:rsid w:val="009E1FF9"/>
    <w:rsid w:val="009E2342"/>
    <w:rsid w:val="009E308F"/>
    <w:rsid w:val="009E362F"/>
    <w:rsid w:val="009E4DBC"/>
    <w:rsid w:val="009E528C"/>
    <w:rsid w:val="009E7024"/>
    <w:rsid w:val="009E7879"/>
    <w:rsid w:val="009E7ADF"/>
    <w:rsid w:val="009F0BB0"/>
    <w:rsid w:val="009F0C91"/>
    <w:rsid w:val="009F15A0"/>
    <w:rsid w:val="009F3E04"/>
    <w:rsid w:val="009F4467"/>
    <w:rsid w:val="009F5C92"/>
    <w:rsid w:val="00A001B4"/>
    <w:rsid w:val="00A00E8F"/>
    <w:rsid w:val="00A02EC4"/>
    <w:rsid w:val="00A0567B"/>
    <w:rsid w:val="00A0621E"/>
    <w:rsid w:val="00A06D1F"/>
    <w:rsid w:val="00A076E5"/>
    <w:rsid w:val="00A117CF"/>
    <w:rsid w:val="00A14434"/>
    <w:rsid w:val="00A14B9E"/>
    <w:rsid w:val="00A14C25"/>
    <w:rsid w:val="00A1536B"/>
    <w:rsid w:val="00A17587"/>
    <w:rsid w:val="00A20756"/>
    <w:rsid w:val="00A210F0"/>
    <w:rsid w:val="00A212AC"/>
    <w:rsid w:val="00A22BB4"/>
    <w:rsid w:val="00A25081"/>
    <w:rsid w:val="00A256C2"/>
    <w:rsid w:val="00A25E18"/>
    <w:rsid w:val="00A275E2"/>
    <w:rsid w:val="00A27B5F"/>
    <w:rsid w:val="00A311B9"/>
    <w:rsid w:val="00A31768"/>
    <w:rsid w:val="00A3363D"/>
    <w:rsid w:val="00A34A1E"/>
    <w:rsid w:val="00A35F0E"/>
    <w:rsid w:val="00A35F6F"/>
    <w:rsid w:val="00A37460"/>
    <w:rsid w:val="00A37ABD"/>
    <w:rsid w:val="00A40305"/>
    <w:rsid w:val="00A4110C"/>
    <w:rsid w:val="00A42CD0"/>
    <w:rsid w:val="00A42FC6"/>
    <w:rsid w:val="00A436F0"/>
    <w:rsid w:val="00A43C35"/>
    <w:rsid w:val="00A4439D"/>
    <w:rsid w:val="00A4468E"/>
    <w:rsid w:val="00A453A7"/>
    <w:rsid w:val="00A457FA"/>
    <w:rsid w:val="00A46D1C"/>
    <w:rsid w:val="00A4796E"/>
    <w:rsid w:val="00A504F3"/>
    <w:rsid w:val="00A50E38"/>
    <w:rsid w:val="00A52749"/>
    <w:rsid w:val="00A5287E"/>
    <w:rsid w:val="00A52CD3"/>
    <w:rsid w:val="00A532EB"/>
    <w:rsid w:val="00A539B1"/>
    <w:rsid w:val="00A5488C"/>
    <w:rsid w:val="00A54AD9"/>
    <w:rsid w:val="00A56990"/>
    <w:rsid w:val="00A56DAE"/>
    <w:rsid w:val="00A60107"/>
    <w:rsid w:val="00A613F4"/>
    <w:rsid w:val="00A62510"/>
    <w:rsid w:val="00A626A7"/>
    <w:rsid w:val="00A63379"/>
    <w:rsid w:val="00A656A7"/>
    <w:rsid w:val="00A6627C"/>
    <w:rsid w:val="00A67087"/>
    <w:rsid w:val="00A71A70"/>
    <w:rsid w:val="00A73ECB"/>
    <w:rsid w:val="00A75BBB"/>
    <w:rsid w:val="00A76616"/>
    <w:rsid w:val="00A76C43"/>
    <w:rsid w:val="00A76DD1"/>
    <w:rsid w:val="00A776BF"/>
    <w:rsid w:val="00A84302"/>
    <w:rsid w:val="00A84EB3"/>
    <w:rsid w:val="00A84EF6"/>
    <w:rsid w:val="00A84F0E"/>
    <w:rsid w:val="00A85532"/>
    <w:rsid w:val="00A85982"/>
    <w:rsid w:val="00A85D0D"/>
    <w:rsid w:val="00A86981"/>
    <w:rsid w:val="00A91200"/>
    <w:rsid w:val="00A915F1"/>
    <w:rsid w:val="00A9199B"/>
    <w:rsid w:val="00A91C4A"/>
    <w:rsid w:val="00A93CD8"/>
    <w:rsid w:val="00A94D17"/>
    <w:rsid w:val="00A957C4"/>
    <w:rsid w:val="00A95FA9"/>
    <w:rsid w:val="00A962A9"/>
    <w:rsid w:val="00A9699E"/>
    <w:rsid w:val="00A97E68"/>
    <w:rsid w:val="00AA068A"/>
    <w:rsid w:val="00AA2545"/>
    <w:rsid w:val="00AA3158"/>
    <w:rsid w:val="00AA31E0"/>
    <w:rsid w:val="00AA461E"/>
    <w:rsid w:val="00AA4675"/>
    <w:rsid w:val="00AA59A4"/>
    <w:rsid w:val="00AA5D2A"/>
    <w:rsid w:val="00AA610D"/>
    <w:rsid w:val="00AA7BFA"/>
    <w:rsid w:val="00AB0350"/>
    <w:rsid w:val="00AB070E"/>
    <w:rsid w:val="00AB0A10"/>
    <w:rsid w:val="00AB1513"/>
    <w:rsid w:val="00AB31A7"/>
    <w:rsid w:val="00AB4444"/>
    <w:rsid w:val="00AB4A5F"/>
    <w:rsid w:val="00AB4EE9"/>
    <w:rsid w:val="00AB54D8"/>
    <w:rsid w:val="00AB6073"/>
    <w:rsid w:val="00AB7B92"/>
    <w:rsid w:val="00AC033C"/>
    <w:rsid w:val="00AC092E"/>
    <w:rsid w:val="00AC0D87"/>
    <w:rsid w:val="00AC3F9D"/>
    <w:rsid w:val="00AC44C3"/>
    <w:rsid w:val="00AC50A5"/>
    <w:rsid w:val="00AC5350"/>
    <w:rsid w:val="00AD1908"/>
    <w:rsid w:val="00AD1B2B"/>
    <w:rsid w:val="00AD2019"/>
    <w:rsid w:val="00AD280D"/>
    <w:rsid w:val="00AD2928"/>
    <w:rsid w:val="00AD2BC3"/>
    <w:rsid w:val="00AD2F31"/>
    <w:rsid w:val="00AD3709"/>
    <w:rsid w:val="00AD474D"/>
    <w:rsid w:val="00AD51D7"/>
    <w:rsid w:val="00AD5C38"/>
    <w:rsid w:val="00AD69C5"/>
    <w:rsid w:val="00AD6B9A"/>
    <w:rsid w:val="00AD710A"/>
    <w:rsid w:val="00AD716D"/>
    <w:rsid w:val="00AE04E4"/>
    <w:rsid w:val="00AE0799"/>
    <w:rsid w:val="00AE1F2D"/>
    <w:rsid w:val="00AE29B3"/>
    <w:rsid w:val="00AE2BCC"/>
    <w:rsid w:val="00AE5B7F"/>
    <w:rsid w:val="00AE76B2"/>
    <w:rsid w:val="00AF0000"/>
    <w:rsid w:val="00AF148F"/>
    <w:rsid w:val="00AF1CCA"/>
    <w:rsid w:val="00AF3461"/>
    <w:rsid w:val="00AF50ED"/>
    <w:rsid w:val="00AF67C7"/>
    <w:rsid w:val="00B0151C"/>
    <w:rsid w:val="00B01DC1"/>
    <w:rsid w:val="00B02302"/>
    <w:rsid w:val="00B02DCB"/>
    <w:rsid w:val="00B04399"/>
    <w:rsid w:val="00B045BC"/>
    <w:rsid w:val="00B05D79"/>
    <w:rsid w:val="00B0632A"/>
    <w:rsid w:val="00B06710"/>
    <w:rsid w:val="00B07238"/>
    <w:rsid w:val="00B07B92"/>
    <w:rsid w:val="00B109B1"/>
    <w:rsid w:val="00B10C43"/>
    <w:rsid w:val="00B116E0"/>
    <w:rsid w:val="00B1228B"/>
    <w:rsid w:val="00B127DF"/>
    <w:rsid w:val="00B13A0A"/>
    <w:rsid w:val="00B13A74"/>
    <w:rsid w:val="00B14B10"/>
    <w:rsid w:val="00B161A4"/>
    <w:rsid w:val="00B17C82"/>
    <w:rsid w:val="00B21E8E"/>
    <w:rsid w:val="00B225C9"/>
    <w:rsid w:val="00B231BC"/>
    <w:rsid w:val="00B24B93"/>
    <w:rsid w:val="00B25F36"/>
    <w:rsid w:val="00B26C4B"/>
    <w:rsid w:val="00B27D73"/>
    <w:rsid w:val="00B301FA"/>
    <w:rsid w:val="00B31394"/>
    <w:rsid w:val="00B32009"/>
    <w:rsid w:val="00B32FB3"/>
    <w:rsid w:val="00B337ED"/>
    <w:rsid w:val="00B33A62"/>
    <w:rsid w:val="00B33CC9"/>
    <w:rsid w:val="00B33CCE"/>
    <w:rsid w:val="00B33E0A"/>
    <w:rsid w:val="00B34E84"/>
    <w:rsid w:val="00B35B4B"/>
    <w:rsid w:val="00B35B84"/>
    <w:rsid w:val="00B379A5"/>
    <w:rsid w:val="00B37BD6"/>
    <w:rsid w:val="00B37C0C"/>
    <w:rsid w:val="00B40313"/>
    <w:rsid w:val="00B40AFA"/>
    <w:rsid w:val="00B43B4E"/>
    <w:rsid w:val="00B44421"/>
    <w:rsid w:val="00B44B00"/>
    <w:rsid w:val="00B45B2A"/>
    <w:rsid w:val="00B47D14"/>
    <w:rsid w:val="00B50F5E"/>
    <w:rsid w:val="00B52DA7"/>
    <w:rsid w:val="00B53B1B"/>
    <w:rsid w:val="00B54DE8"/>
    <w:rsid w:val="00B5634C"/>
    <w:rsid w:val="00B56391"/>
    <w:rsid w:val="00B56907"/>
    <w:rsid w:val="00B56C91"/>
    <w:rsid w:val="00B56EDF"/>
    <w:rsid w:val="00B59690"/>
    <w:rsid w:val="00B61638"/>
    <w:rsid w:val="00B61C29"/>
    <w:rsid w:val="00B623F0"/>
    <w:rsid w:val="00B6245E"/>
    <w:rsid w:val="00B62AB7"/>
    <w:rsid w:val="00B63A77"/>
    <w:rsid w:val="00B63B48"/>
    <w:rsid w:val="00B63BB6"/>
    <w:rsid w:val="00B63E25"/>
    <w:rsid w:val="00B73F42"/>
    <w:rsid w:val="00B74B2E"/>
    <w:rsid w:val="00B766E4"/>
    <w:rsid w:val="00B77A48"/>
    <w:rsid w:val="00B77F6B"/>
    <w:rsid w:val="00B77FA3"/>
    <w:rsid w:val="00B77FA5"/>
    <w:rsid w:val="00B80203"/>
    <w:rsid w:val="00B80281"/>
    <w:rsid w:val="00B80AF5"/>
    <w:rsid w:val="00B82727"/>
    <w:rsid w:val="00B832C9"/>
    <w:rsid w:val="00B833F6"/>
    <w:rsid w:val="00B857B1"/>
    <w:rsid w:val="00B867CC"/>
    <w:rsid w:val="00B87442"/>
    <w:rsid w:val="00B87C20"/>
    <w:rsid w:val="00B87F71"/>
    <w:rsid w:val="00B9037B"/>
    <w:rsid w:val="00B90464"/>
    <w:rsid w:val="00B90D7B"/>
    <w:rsid w:val="00B92AE2"/>
    <w:rsid w:val="00B9312B"/>
    <w:rsid w:val="00B93671"/>
    <w:rsid w:val="00B93A1B"/>
    <w:rsid w:val="00B93EFF"/>
    <w:rsid w:val="00B94B1B"/>
    <w:rsid w:val="00B94C7A"/>
    <w:rsid w:val="00B96DD6"/>
    <w:rsid w:val="00B9701E"/>
    <w:rsid w:val="00B97205"/>
    <w:rsid w:val="00B9757F"/>
    <w:rsid w:val="00B97B5E"/>
    <w:rsid w:val="00BA0856"/>
    <w:rsid w:val="00BA180C"/>
    <w:rsid w:val="00BA2801"/>
    <w:rsid w:val="00BA35C2"/>
    <w:rsid w:val="00BA444B"/>
    <w:rsid w:val="00BA5229"/>
    <w:rsid w:val="00BA616E"/>
    <w:rsid w:val="00BA7DB6"/>
    <w:rsid w:val="00BA7F9D"/>
    <w:rsid w:val="00BB36C8"/>
    <w:rsid w:val="00BB4074"/>
    <w:rsid w:val="00BB63BB"/>
    <w:rsid w:val="00BB676B"/>
    <w:rsid w:val="00BB6D5B"/>
    <w:rsid w:val="00BB7700"/>
    <w:rsid w:val="00BC0B61"/>
    <w:rsid w:val="00BC1272"/>
    <w:rsid w:val="00BC3B2F"/>
    <w:rsid w:val="00BC3FC3"/>
    <w:rsid w:val="00BC4275"/>
    <w:rsid w:val="00BC4378"/>
    <w:rsid w:val="00BC5B80"/>
    <w:rsid w:val="00BC5C9B"/>
    <w:rsid w:val="00BC5CAA"/>
    <w:rsid w:val="00BC7261"/>
    <w:rsid w:val="00BD30CB"/>
    <w:rsid w:val="00BD3AEF"/>
    <w:rsid w:val="00BD6112"/>
    <w:rsid w:val="00BE0B7F"/>
    <w:rsid w:val="00BE0EAC"/>
    <w:rsid w:val="00BE14D4"/>
    <w:rsid w:val="00BE14DA"/>
    <w:rsid w:val="00BE2EE5"/>
    <w:rsid w:val="00BE368E"/>
    <w:rsid w:val="00BE3AED"/>
    <w:rsid w:val="00BE4035"/>
    <w:rsid w:val="00BE52C2"/>
    <w:rsid w:val="00BE5FF8"/>
    <w:rsid w:val="00BE6164"/>
    <w:rsid w:val="00BE6F86"/>
    <w:rsid w:val="00BE757F"/>
    <w:rsid w:val="00BF12BA"/>
    <w:rsid w:val="00BF1923"/>
    <w:rsid w:val="00BF1FE6"/>
    <w:rsid w:val="00BF2574"/>
    <w:rsid w:val="00BF291C"/>
    <w:rsid w:val="00BF3F0A"/>
    <w:rsid w:val="00BF40F9"/>
    <w:rsid w:val="00BF4566"/>
    <w:rsid w:val="00BF6129"/>
    <w:rsid w:val="00BF6639"/>
    <w:rsid w:val="00BF69F3"/>
    <w:rsid w:val="00BF7BBA"/>
    <w:rsid w:val="00C012BE"/>
    <w:rsid w:val="00C0131E"/>
    <w:rsid w:val="00C025C4"/>
    <w:rsid w:val="00C02D8A"/>
    <w:rsid w:val="00C02F0C"/>
    <w:rsid w:val="00C068FE"/>
    <w:rsid w:val="00C06965"/>
    <w:rsid w:val="00C07058"/>
    <w:rsid w:val="00C10E46"/>
    <w:rsid w:val="00C11228"/>
    <w:rsid w:val="00C11247"/>
    <w:rsid w:val="00C11333"/>
    <w:rsid w:val="00C130A0"/>
    <w:rsid w:val="00C13445"/>
    <w:rsid w:val="00C13AE5"/>
    <w:rsid w:val="00C1510A"/>
    <w:rsid w:val="00C16FE0"/>
    <w:rsid w:val="00C172D5"/>
    <w:rsid w:val="00C2000D"/>
    <w:rsid w:val="00C22A89"/>
    <w:rsid w:val="00C23273"/>
    <w:rsid w:val="00C2467F"/>
    <w:rsid w:val="00C247C1"/>
    <w:rsid w:val="00C25636"/>
    <w:rsid w:val="00C25BD2"/>
    <w:rsid w:val="00C266D5"/>
    <w:rsid w:val="00C27C21"/>
    <w:rsid w:val="00C30E7C"/>
    <w:rsid w:val="00C31620"/>
    <w:rsid w:val="00C3183E"/>
    <w:rsid w:val="00C31DEC"/>
    <w:rsid w:val="00C327D1"/>
    <w:rsid w:val="00C329F5"/>
    <w:rsid w:val="00C35F86"/>
    <w:rsid w:val="00C36DA5"/>
    <w:rsid w:val="00C400E3"/>
    <w:rsid w:val="00C4054F"/>
    <w:rsid w:val="00C40E6E"/>
    <w:rsid w:val="00C422C0"/>
    <w:rsid w:val="00C4253A"/>
    <w:rsid w:val="00C435A8"/>
    <w:rsid w:val="00C43E2A"/>
    <w:rsid w:val="00C44AC9"/>
    <w:rsid w:val="00C44BD7"/>
    <w:rsid w:val="00C44C8D"/>
    <w:rsid w:val="00C44EBA"/>
    <w:rsid w:val="00C453E0"/>
    <w:rsid w:val="00C47F4C"/>
    <w:rsid w:val="00C50193"/>
    <w:rsid w:val="00C50370"/>
    <w:rsid w:val="00C504F8"/>
    <w:rsid w:val="00C50509"/>
    <w:rsid w:val="00C50D73"/>
    <w:rsid w:val="00C51C90"/>
    <w:rsid w:val="00C53E16"/>
    <w:rsid w:val="00C5495A"/>
    <w:rsid w:val="00C558EE"/>
    <w:rsid w:val="00C55DEB"/>
    <w:rsid w:val="00C55EA4"/>
    <w:rsid w:val="00C565FB"/>
    <w:rsid w:val="00C578FE"/>
    <w:rsid w:val="00C60521"/>
    <w:rsid w:val="00C609EF"/>
    <w:rsid w:val="00C62B32"/>
    <w:rsid w:val="00C63154"/>
    <w:rsid w:val="00C63680"/>
    <w:rsid w:val="00C63820"/>
    <w:rsid w:val="00C64E98"/>
    <w:rsid w:val="00C656CF"/>
    <w:rsid w:val="00C65A42"/>
    <w:rsid w:val="00C6619C"/>
    <w:rsid w:val="00C66AD2"/>
    <w:rsid w:val="00C67CD7"/>
    <w:rsid w:val="00C710E9"/>
    <w:rsid w:val="00C71335"/>
    <w:rsid w:val="00C71434"/>
    <w:rsid w:val="00C71AF8"/>
    <w:rsid w:val="00C722D0"/>
    <w:rsid w:val="00C72C66"/>
    <w:rsid w:val="00C731FA"/>
    <w:rsid w:val="00C7340A"/>
    <w:rsid w:val="00C736FD"/>
    <w:rsid w:val="00C74087"/>
    <w:rsid w:val="00C74675"/>
    <w:rsid w:val="00C750EC"/>
    <w:rsid w:val="00C754E0"/>
    <w:rsid w:val="00C75AB4"/>
    <w:rsid w:val="00C75F12"/>
    <w:rsid w:val="00C761E5"/>
    <w:rsid w:val="00C77175"/>
    <w:rsid w:val="00C7723D"/>
    <w:rsid w:val="00C805D9"/>
    <w:rsid w:val="00C80C86"/>
    <w:rsid w:val="00C80E38"/>
    <w:rsid w:val="00C80F55"/>
    <w:rsid w:val="00C811FD"/>
    <w:rsid w:val="00C8141F"/>
    <w:rsid w:val="00C8213C"/>
    <w:rsid w:val="00C82880"/>
    <w:rsid w:val="00C8392C"/>
    <w:rsid w:val="00C84042"/>
    <w:rsid w:val="00C8422D"/>
    <w:rsid w:val="00C85F97"/>
    <w:rsid w:val="00C870CA"/>
    <w:rsid w:val="00C90345"/>
    <w:rsid w:val="00C90CCF"/>
    <w:rsid w:val="00C91AB4"/>
    <w:rsid w:val="00C9204A"/>
    <w:rsid w:val="00C92072"/>
    <w:rsid w:val="00C92C4E"/>
    <w:rsid w:val="00C9319E"/>
    <w:rsid w:val="00C9321D"/>
    <w:rsid w:val="00C93E1B"/>
    <w:rsid w:val="00C942F6"/>
    <w:rsid w:val="00C9490A"/>
    <w:rsid w:val="00C963A2"/>
    <w:rsid w:val="00C97922"/>
    <w:rsid w:val="00C97C90"/>
    <w:rsid w:val="00CA10F5"/>
    <w:rsid w:val="00CA40ED"/>
    <w:rsid w:val="00CA4413"/>
    <w:rsid w:val="00CA52AB"/>
    <w:rsid w:val="00CA5484"/>
    <w:rsid w:val="00CA57C1"/>
    <w:rsid w:val="00CA5AA4"/>
    <w:rsid w:val="00CA6A39"/>
    <w:rsid w:val="00CA7DD2"/>
    <w:rsid w:val="00CB1A4B"/>
    <w:rsid w:val="00CB482A"/>
    <w:rsid w:val="00CB4B68"/>
    <w:rsid w:val="00CB50B4"/>
    <w:rsid w:val="00CB623F"/>
    <w:rsid w:val="00CB74B0"/>
    <w:rsid w:val="00CB78F0"/>
    <w:rsid w:val="00CB7A1B"/>
    <w:rsid w:val="00CC223B"/>
    <w:rsid w:val="00CC4548"/>
    <w:rsid w:val="00CC4599"/>
    <w:rsid w:val="00CC6CCF"/>
    <w:rsid w:val="00CC7D81"/>
    <w:rsid w:val="00CD08E5"/>
    <w:rsid w:val="00CD0A66"/>
    <w:rsid w:val="00CD15E4"/>
    <w:rsid w:val="00CD1604"/>
    <w:rsid w:val="00CD199E"/>
    <w:rsid w:val="00CD25B9"/>
    <w:rsid w:val="00CD2F7B"/>
    <w:rsid w:val="00CD3DCB"/>
    <w:rsid w:val="00CD5FF5"/>
    <w:rsid w:val="00CD6C67"/>
    <w:rsid w:val="00CD77B1"/>
    <w:rsid w:val="00CD7E60"/>
    <w:rsid w:val="00CE0823"/>
    <w:rsid w:val="00CE0C5F"/>
    <w:rsid w:val="00CE0F3F"/>
    <w:rsid w:val="00CE0F94"/>
    <w:rsid w:val="00CE13E8"/>
    <w:rsid w:val="00CE3375"/>
    <w:rsid w:val="00CE3884"/>
    <w:rsid w:val="00CE3AE1"/>
    <w:rsid w:val="00CE3F97"/>
    <w:rsid w:val="00CE4468"/>
    <w:rsid w:val="00CE4965"/>
    <w:rsid w:val="00CE4CDA"/>
    <w:rsid w:val="00CE5091"/>
    <w:rsid w:val="00CE63D9"/>
    <w:rsid w:val="00CE6435"/>
    <w:rsid w:val="00CE7751"/>
    <w:rsid w:val="00CE7E47"/>
    <w:rsid w:val="00CF089E"/>
    <w:rsid w:val="00CF08D2"/>
    <w:rsid w:val="00CF1F49"/>
    <w:rsid w:val="00CF21C3"/>
    <w:rsid w:val="00CF23A4"/>
    <w:rsid w:val="00CF256F"/>
    <w:rsid w:val="00CF29B7"/>
    <w:rsid w:val="00CF43D7"/>
    <w:rsid w:val="00CF4B0C"/>
    <w:rsid w:val="00D00DAA"/>
    <w:rsid w:val="00D01D26"/>
    <w:rsid w:val="00D023BA"/>
    <w:rsid w:val="00D02C8C"/>
    <w:rsid w:val="00D02F68"/>
    <w:rsid w:val="00D03931"/>
    <w:rsid w:val="00D03FD2"/>
    <w:rsid w:val="00D0402E"/>
    <w:rsid w:val="00D05075"/>
    <w:rsid w:val="00D05402"/>
    <w:rsid w:val="00D055E1"/>
    <w:rsid w:val="00D0586A"/>
    <w:rsid w:val="00D05B3F"/>
    <w:rsid w:val="00D05C3D"/>
    <w:rsid w:val="00D05E0A"/>
    <w:rsid w:val="00D06412"/>
    <w:rsid w:val="00D074FF"/>
    <w:rsid w:val="00D101B3"/>
    <w:rsid w:val="00D10FC4"/>
    <w:rsid w:val="00D11AAA"/>
    <w:rsid w:val="00D11ED2"/>
    <w:rsid w:val="00D12AD3"/>
    <w:rsid w:val="00D168C8"/>
    <w:rsid w:val="00D1741A"/>
    <w:rsid w:val="00D17D00"/>
    <w:rsid w:val="00D20835"/>
    <w:rsid w:val="00D21272"/>
    <w:rsid w:val="00D21B7B"/>
    <w:rsid w:val="00D21FC7"/>
    <w:rsid w:val="00D22568"/>
    <w:rsid w:val="00D24238"/>
    <w:rsid w:val="00D24882"/>
    <w:rsid w:val="00D2D961"/>
    <w:rsid w:val="00D30FFD"/>
    <w:rsid w:val="00D31449"/>
    <w:rsid w:val="00D31767"/>
    <w:rsid w:val="00D338B7"/>
    <w:rsid w:val="00D34BF9"/>
    <w:rsid w:val="00D368DE"/>
    <w:rsid w:val="00D373EB"/>
    <w:rsid w:val="00D37CEF"/>
    <w:rsid w:val="00D4022F"/>
    <w:rsid w:val="00D4071C"/>
    <w:rsid w:val="00D40B68"/>
    <w:rsid w:val="00D40E09"/>
    <w:rsid w:val="00D42F7B"/>
    <w:rsid w:val="00D44247"/>
    <w:rsid w:val="00D44253"/>
    <w:rsid w:val="00D45B3B"/>
    <w:rsid w:val="00D46205"/>
    <w:rsid w:val="00D50281"/>
    <w:rsid w:val="00D503FD"/>
    <w:rsid w:val="00D518B8"/>
    <w:rsid w:val="00D51FDA"/>
    <w:rsid w:val="00D53023"/>
    <w:rsid w:val="00D53F15"/>
    <w:rsid w:val="00D541B8"/>
    <w:rsid w:val="00D54325"/>
    <w:rsid w:val="00D54DAD"/>
    <w:rsid w:val="00D55399"/>
    <w:rsid w:val="00D60D1D"/>
    <w:rsid w:val="00D62445"/>
    <w:rsid w:val="00D6259E"/>
    <w:rsid w:val="00D629DD"/>
    <w:rsid w:val="00D62AB6"/>
    <w:rsid w:val="00D63C6A"/>
    <w:rsid w:val="00D63D7C"/>
    <w:rsid w:val="00D65788"/>
    <w:rsid w:val="00D659A2"/>
    <w:rsid w:val="00D664AB"/>
    <w:rsid w:val="00D669EF"/>
    <w:rsid w:val="00D675C1"/>
    <w:rsid w:val="00D67E6F"/>
    <w:rsid w:val="00D70242"/>
    <w:rsid w:val="00D70634"/>
    <w:rsid w:val="00D714C1"/>
    <w:rsid w:val="00D72905"/>
    <w:rsid w:val="00D733DF"/>
    <w:rsid w:val="00D7469C"/>
    <w:rsid w:val="00D74CBE"/>
    <w:rsid w:val="00D7605B"/>
    <w:rsid w:val="00D77515"/>
    <w:rsid w:val="00D8032C"/>
    <w:rsid w:val="00D804FC"/>
    <w:rsid w:val="00D806FD"/>
    <w:rsid w:val="00D8089E"/>
    <w:rsid w:val="00D82140"/>
    <w:rsid w:val="00D82812"/>
    <w:rsid w:val="00D82F8D"/>
    <w:rsid w:val="00D85616"/>
    <w:rsid w:val="00D86FB5"/>
    <w:rsid w:val="00D87EB1"/>
    <w:rsid w:val="00D90266"/>
    <w:rsid w:val="00D9365D"/>
    <w:rsid w:val="00D938B5"/>
    <w:rsid w:val="00D9772A"/>
    <w:rsid w:val="00D97EE5"/>
    <w:rsid w:val="00DA04E9"/>
    <w:rsid w:val="00DA187E"/>
    <w:rsid w:val="00DA31EC"/>
    <w:rsid w:val="00DA5777"/>
    <w:rsid w:val="00DA5950"/>
    <w:rsid w:val="00DA5CD8"/>
    <w:rsid w:val="00DA6DE4"/>
    <w:rsid w:val="00DA7921"/>
    <w:rsid w:val="00DB15E0"/>
    <w:rsid w:val="00DB1D61"/>
    <w:rsid w:val="00DB1DBC"/>
    <w:rsid w:val="00DB3D58"/>
    <w:rsid w:val="00DB4A00"/>
    <w:rsid w:val="00DB50BB"/>
    <w:rsid w:val="00DB7367"/>
    <w:rsid w:val="00DB776E"/>
    <w:rsid w:val="00DC05EC"/>
    <w:rsid w:val="00DC0B17"/>
    <w:rsid w:val="00DC2E03"/>
    <w:rsid w:val="00DC429B"/>
    <w:rsid w:val="00DC6048"/>
    <w:rsid w:val="00DC6CED"/>
    <w:rsid w:val="00DC7ECF"/>
    <w:rsid w:val="00DD13D8"/>
    <w:rsid w:val="00DD214C"/>
    <w:rsid w:val="00DD25E1"/>
    <w:rsid w:val="00DD2F6A"/>
    <w:rsid w:val="00DD3D8E"/>
    <w:rsid w:val="00DD417F"/>
    <w:rsid w:val="00DD4429"/>
    <w:rsid w:val="00DD50EE"/>
    <w:rsid w:val="00DD54E9"/>
    <w:rsid w:val="00DD6D16"/>
    <w:rsid w:val="00DD7186"/>
    <w:rsid w:val="00DD7CB8"/>
    <w:rsid w:val="00DE271F"/>
    <w:rsid w:val="00DE2769"/>
    <w:rsid w:val="00DE2FE0"/>
    <w:rsid w:val="00DE36B9"/>
    <w:rsid w:val="00DE4319"/>
    <w:rsid w:val="00DE4F8D"/>
    <w:rsid w:val="00DE5A2B"/>
    <w:rsid w:val="00DE64EF"/>
    <w:rsid w:val="00DE6743"/>
    <w:rsid w:val="00DE6ED4"/>
    <w:rsid w:val="00DF0B22"/>
    <w:rsid w:val="00DF12E1"/>
    <w:rsid w:val="00DF4ABE"/>
    <w:rsid w:val="00DF4B06"/>
    <w:rsid w:val="00DF5692"/>
    <w:rsid w:val="00DF597A"/>
    <w:rsid w:val="00DF5E8D"/>
    <w:rsid w:val="00DF6A49"/>
    <w:rsid w:val="00DF6F4D"/>
    <w:rsid w:val="00DF7070"/>
    <w:rsid w:val="00DF725F"/>
    <w:rsid w:val="00DF762D"/>
    <w:rsid w:val="00E00C7C"/>
    <w:rsid w:val="00E0347F"/>
    <w:rsid w:val="00E06560"/>
    <w:rsid w:val="00E0769E"/>
    <w:rsid w:val="00E0D195"/>
    <w:rsid w:val="00E10C8E"/>
    <w:rsid w:val="00E111FB"/>
    <w:rsid w:val="00E13AFE"/>
    <w:rsid w:val="00E16535"/>
    <w:rsid w:val="00E165C5"/>
    <w:rsid w:val="00E17956"/>
    <w:rsid w:val="00E207F4"/>
    <w:rsid w:val="00E21694"/>
    <w:rsid w:val="00E21D56"/>
    <w:rsid w:val="00E22406"/>
    <w:rsid w:val="00E2395D"/>
    <w:rsid w:val="00E24B7B"/>
    <w:rsid w:val="00E25318"/>
    <w:rsid w:val="00E25579"/>
    <w:rsid w:val="00E25757"/>
    <w:rsid w:val="00E257F0"/>
    <w:rsid w:val="00E27403"/>
    <w:rsid w:val="00E277AE"/>
    <w:rsid w:val="00E27BB2"/>
    <w:rsid w:val="00E30391"/>
    <w:rsid w:val="00E30421"/>
    <w:rsid w:val="00E314C3"/>
    <w:rsid w:val="00E31671"/>
    <w:rsid w:val="00E32514"/>
    <w:rsid w:val="00E33BFB"/>
    <w:rsid w:val="00E33C2D"/>
    <w:rsid w:val="00E34693"/>
    <w:rsid w:val="00E35374"/>
    <w:rsid w:val="00E36789"/>
    <w:rsid w:val="00E37AF0"/>
    <w:rsid w:val="00E37D45"/>
    <w:rsid w:val="00E42DB8"/>
    <w:rsid w:val="00E51699"/>
    <w:rsid w:val="00E51B0D"/>
    <w:rsid w:val="00E54151"/>
    <w:rsid w:val="00E544DB"/>
    <w:rsid w:val="00E549C6"/>
    <w:rsid w:val="00E55170"/>
    <w:rsid w:val="00E56DF1"/>
    <w:rsid w:val="00E60B8D"/>
    <w:rsid w:val="00E627E9"/>
    <w:rsid w:val="00E64EEE"/>
    <w:rsid w:val="00E65564"/>
    <w:rsid w:val="00E65AD7"/>
    <w:rsid w:val="00E65B3F"/>
    <w:rsid w:val="00E65FC9"/>
    <w:rsid w:val="00E661FB"/>
    <w:rsid w:val="00E66BF4"/>
    <w:rsid w:val="00E70334"/>
    <w:rsid w:val="00E71802"/>
    <w:rsid w:val="00E7199D"/>
    <w:rsid w:val="00E719D5"/>
    <w:rsid w:val="00E73A9F"/>
    <w:rsid w:val="00E743B5"/>
    <w:rsid w:val="00E74C04"/>
    <w:rsid w:val="00E74DF6"/>
    <w:rsid w:val="00E74F6C"/>
    <w:rsid w:val="00E752DE"/>
    <w:rsid w:val="00E7566B"/>
    <w:rsid w:val="00E75C3F"/>
    <w:rsid w:val="00E800E2"/>
    <w:rsid w:val="00E81A35"/>
    <w:rsid w:val="00E83243"/>
    <w:rsid w:val="00E84750"/>
    <w:rsid w:val="00E86386"/>
    <w:rsid w:val="00E864EF"/>
    <w:rsid w:val="00E870A3"/>
    <w:rsid w:val="00E87CE8"/>
    <w:rsid w:val="00E90B76"/>
    <w:rsid w:val="00E91803"/>
    <w:rsid w:val="00E91B1B"/>
    <w:rsid w:val="00E91D03"/>
    <w:rsid w:val="00E91FE0"/>
    <w:rsid w:val="00E92D05"/>
    <w:rsid w:val="00E93C38"/>
    <w:rsid w:val="00E953D9"/>
    <w:rsid w:val="00E9543B"/>
    <w:rsid w:val="00E96B54"/>
    <w:rsid w:val="00E9799B"/>
    <w:rsid w:val="00E97BCD"/>
    <w:rsid w:val="00E97C54"/>
    <w:rsid w:val="00E9EAE2"/>
    <w:rsid w:val="00EA30C8"/>
    <w:rsid w:val="00EA3BA2"/>
    <w:rsid w:val="00EA3F3A"/>
    <w:rsid w:val="00EA4C47"/>
    <w:rsid w:val="00EA4D9E"/>
    <w:rsid w:val="00EA553E"/>
    <w:rsid w:val="00EA5BB5"/>
    <w:rsid w:val="00EA7732"/>
    <w:rsid w:val="00EB0386"/>
    <w:rsid w:val="00EB19AF"/>
    <w:rsid w:val="00EB1E7C"/>
    <w:rsid w:val="00EB1ECE"/>
    <w:rsid w:val="00EB2422"/>
    <w:rsid w:val="00EB25C9"/>
    <w:rsid w:val="00EB2B45"/>
    <w:rsid w:val="00EB393E"/>
    <w:rsid w:val="00EB4D8C"/>
    <w:rsid w:val="00EB5B75"/>
    <w:rsid w:val="00EB6032"/>
    <w:rsid w:val="00EB6600"/>
    <w:rsid w:val="00EB680F"/>
    <w:rsid w:val="00EB754D"/>
    <w:rsid w:val="00EC0A8B"/>
    <w:rsid w:val="00EC1538"/>
    <w:rsid w:val="00EC180B"/>
    <w:rsid w:val="00EC1EC4"/>
    <w:rsid w:val="00EC2912"/>
    <w:rsid w:val="00EC42A8"/>
    <w:rsid w:val="00EC5501"/>
    <w:rsid w:val="00EC6682"/>
    <w:rsid w:val="00EC7A55"/>
    <w:rsid w:val="00ED0736"/>
    <w:rsid w:val="00ED0ECD"/>
    <w:rsid w:val="00ED188D"/>
    <w:rsid w:val="00ED33F6"/>
    <w:rsid w:val="00ED4A57"/>
    <w:rsid w:val="00ED54D4"/>
    <w:rsid w:val="00ED5CE3"/>
    <w:rsid w:val="00ED613A"/>
    <w:rsid w:val="00ED665D"/>
    <w:rsid w:val="00ED6CE6"/>
    <w:rsid w:val="00ED6E02"/>
    <w:rsid w:val="00EE059F"/>
    <w:rsid w:val="00EE3031"/>
    <w:rsid w:val="00EE33A1"/>
    <w:rsid w:val="00EE3D14"/>
    <w:rsid w:val="00EE760B"/>
    <w:rsid w:val="00EE77B7"/>
    <w:rsid w:val="00EE7833"/>
    <w:rsid w:val="00EE79F1"/>
    <w:rsid w:val="00EE7C76"/>
    <w:rsid w:val="00EE7F96"/>
    <w:rsid w:val="00EF054D"/>
    <w:rsid w:val="00EF0F7E"/>
    <w:rsid w:val="00EF10C9"/>
    <w:rsid w:val="00EF18AA"/>
    <w:rsid w:val="00EF205E"/>
    <w:rsid w:val="00EF2AB4"/>
    <w:rsid w:val="00EF2AF8"/>
    <w:rsid w:val="00EF2BC1"/>
    <w:rsid w:val="00EF3080"/>
    <w:rsid w:val="00EF30A1"/>
    <w:rsid w:val="00EF3887"/>
    <w:rsid w:val="00EF51A1"/>
    <w:rsid w:val="00EF576F"/>
    <w:rsid w:val="00EF6BD4"/>
    <w:rsid w:val="00F00637"/>
    <w:rsid w:val="00F0139A"/>
    <w:rsid w:val="00F0173A"/>
    <w:rsid w:val="00F01D76"/>
    <w:rsid w:val="00F0207D"/>
    <w:rsid w:val="00F020FB"/>
    <w:rsid w:val="00F02322"/>
    <w:rsid w:val="00F0395B"/>
    <w:rsid w:val="00F03DD9"/>
    <w:rsid w:val="00F04562"/>
    <w:rsid w:val="00F04D52"/>
    <w:rsid w:val="00F06898"/>
    <w:rsid w:val="00F101C7"/>
    <w:rsid w:val="00F12019"/>
    <w:rsid w:val="00F13906"/>
    <w:rsid w:val="00F13925"/>
    <w:rsid w:val="00F13E1A"/>
    <w:rsid w:val="00F13EEB"/>
    <w:rsid w:val="00F141C5"/>
    <w:rsid w:val="00F14363"/>
    <w:rsid w:val="00F14DBB"/>
    <w:rsid w:val="00F1597D"/>
    <w:rsid w:val="00F1776D"/>
    <w:rsid w:val="00F20651"/>
    <w:rsid w:val="00F20D8E"/>
    <w:rsid w:val="00F21A87"/>
    <w:rsid w:val="00F2323A"/>
    <w:rsid w:val="00F24628"/>
    <w:rsid w:val="00F26642"/>
    <w:rsid w:val="00F30E1F"/>
    <w:rsid w:val="00F31FCF"/>
    <w:rsid w:val="00F32CF3"/>
    <w:rsid w:val="00F3329E"/>
    <w:rsid w:val="00F33338"/>
    <w:rsid w:val="00F33D13"/>
    <w:rsid w:val="00F348BA"/>
    <w:rsid w:val="00F34A25"/>
    <w:rsid w:val="00F34B41"/>
    <w:rsid w:val="00F35F3B"/>
    <w:rsid w:val="00F378FE"/>
    <w:rsid w:val="00F37E8C"/>
    <w:rsid w:val="00F417F0"/>
    <w:rsid w:val="00F428CA"/>
    <w:rsid w:val="00F42A8F"/>
    <w:rsid w:val="00F431A9"/>
    <w:rsid w:val="00F43729"/>
    <w:rsid w:val="00F445C9"/>
    <w:rsid w:val="00F46139"/>
    <w:rsid w:val="00F46516"/>
    <w:rsid w:val="00F46A92"/>
    <w:rsid w:val="00F475A9"/>
    <w:rsid w:val="00F476CA"/>
    <w:rsid w:val="00F50409"/>
    <w:rsid w:val="00F520F5"/>
    <w:rsid w:val="00F52E79"/>
    <w:rsid w:val="00F5513E"/>
    <w:rsid w:val="00F57801"/>
    <w:rsid w:val="00F60262"/>
    <w:rsid w:val="00F602C0"/>
    <w:rsid w:val="00F61FAB"/>
    <w:rsid w:val="00F6201E"/>
    <w:rsid w:val="00F620C5"/>
    <w:rsid w:val="00F65934"/>
    <w:rsid w:val="00F65E8E"/>
    <w:rsid w:val="00F661B4"/>
    <w:rsid w:val="00F663D7"/>
    <w:rsid w:val="00F6676B"/>
    <w:rsid w:val="00F678B2"/>
    <w:rsid w:val="00F67BFD"/>
    <w:rsid w:val="00F703CB"/>
    <w:rsid w:val="00F70922"/>
    <w:rsid w:val="00F70D34"/>
    <w:rsid w:val="00F717E2"/>
    <w:rsid w:val="00F71E7D"/>
    <w:rsid w:val="00F71FCE"/>
    <w:rsid w:val="00F7284A"/>
    <w:rsid w:val="00F7329A"/>
    <w:rsid w:val="00F75139"/>
    <w:rsid w:val="00F76A25"/>
    <w:rsid w:val="00F7715F"/>
    <w:rsid w:val="00F775BC"/>
    <w:rsid w:val="00F77FA4"/>
    <w:rsid w:val="00F80EFD"/>
    <w:rsid w:val="00F8283B"/>
    <w:rsid w:val="00F84BB6"/>
    <w:rsid w:val="00F84C31"/>
    <w:rsid w:val="00F85153"/>
    <w:rsid w:val="00F85754"/>
    <w:rsid w:val="00F85BCD"/>
    <w:rsid w:val="00F85F9D"/>
    <w:rsid w:val="00F8653B"/>
    <w:rsid w:val="00F87E5D"/>
    <w:rsid w:val="00F87E7A"/>
    <w:rsid w:val="00F904A5"/>
    <w:rsid w:val="00F908EB"/>
    <w:rsid w:val="00F90B37"/>
    <w:rsid w:val="00F90FAD"/>
    <w:rsid w:val="00F924E4"/>
    <w:rsid w:val="00F925BD"/>
    <w:rsid w:val="00F9272A"/>
    <w:rsid w:val="00F9350D"/>
    <w:rsid w:val="00F958F7"/>
    <w:rsid w:val="00F96A19"/>
    <w:rsid w:val="00F97623"/>
    <w:rsid w:val="00FA005C"/>
    <w:rsid w:val="00FA1079"/>
    <w:rsid w:val="00FA1E29"/>
    <w:rsid w:val="00FA3110"/>
    <w:rsid w:val="00FA31C0"/>
    <w:rsid w:val="00FA5636"/>
    <w:rsid w:val="00FA72DA"/>
    <w:rsid w:val="00FB0D13"/>
    <w:rsid w:val="00FB3E1E"/>
    <w:rsid w:val="00FB4B2A"/>
    <w:rsid w:val="00FB4F9A"/>
    <w:rsid w:val="00FB5193"/>
    <w:rsid w:val="00FB5506"/>
    <w:rsid w:val="00FB65F8"/>
    <w:rsid w:val="00FB67E7"/>
    <w:rsid w:val="00FB6C48"/>
    <w:rsid w:val="00FB715D"/>
    <w:rsid w:val="00FB72CA"/>
    <w:rsid w:val="00FB7F5A"/>
    <w:rsid w:val="00FC0245"/>
    <w:rsid w:val="00FC0720"/>
    <w:rsid w:val="00FC2C64"/>
    <w:rsid w:val="00FC2FCA"/>
    <w:rsid w:val="00FC3759"/>
    <w:rsid w:val="00FC44AB"/>
    <w:rsid w:val="00FC55CF"/>
    <w:rsid w:val="00FC6831"/>
    <w:rsid w:val="00FC702D"/>
    <w:rsid w:val="00FC7253"/>
    <w:rsid w:val="00FC7687"/>
    <w:rsid w:val="00FC7793"/>
    <w:rsid w:val="00FC7BAC"/>
    <w:rsid w:val="00FC7DF2"/>
    <w:rsid w:val="00FD1338"/>
    <w:rsid w:val="00FD2199"/>
    <w:rsid w:val="00FD30FC"/>
    <w:rsid w:val="00FD648F"/>
    <w:rsid w:val="00FD67B3"/>
    <w:rsid w:val="00FD67CE"/>
    <w:rsid w:val="00FD7E92"/>
    <w:rsid w:val="00FE0C7A"/>
    <w:rsid w:val="00FE20E9"/>
    <w:rsid w:val="00FE2E31"/>
    <w:rsid w:val="00FE3CD6"/>
    <w:rsid w:val="00FE6BB1"/>
    <w:rsid w:val="00FE6F37"/>
    <w:rsid w:val="00FE7C93"/>
    <w:rsid w:val="00FF0F57"/>
    <w:rsid w:val="00FF1A90"/>
    <w:rsid w:val="00FF2AD7"/>
    <w:rsid w:val="00FF2BED"/>
    <w:rsid w:val="00FF4430"/>
    <w:rsid w:val="00FF5453"/>
    <w:rsid w:val="00FF5EE4"/>
    <w:rsid w:val="00FF6EB2"/>
    <w:rsid w:val="010334F6"/>
    <w:rsid w:val="010EE688"/>
    <w:rsid w:val="010FFF21"/>
    <w:rsid w:val="01233AA7"/>
    <w:rsid w:val="012B02A6"/>
    <w:rsid w:val="01437EBE"/>
    <w:rsid w:val="01454B84"/>
    <w:rsid w:val="015BD39D"/>
    <w:rsid w:val="015C41CB"/>
    <w:rsid w:val="01697807"/>
    <w:rsid w:val="0190AEBD"/>
    <w:rsid w:val="01965133"/>
    <w:rsid w:val="01C38639"/>
    <w:rsid w:val="01C97777"/>
    <w:rsid w:val="01CA163E"/>
    <w:rsid w:val="01CD943A"/>
    <w:rsid w:val="01E520CD"/>
    <w:rsid w:val="02024055"/>
    <w:rsid w:val="020AE560"/>
    <w:rsid w:val="020DA589"/>
    <w:rsid w:val="0218408B"/>
    <w:rsid w:val="0230F475"/>
    <w:rsid w:val="024C79C3"/>
    <w:rsid w:val="027E7006"/>
    <w:rsid w:val="0297357B"/>
    <w:rsid w:val="02F0E7E5"/>
    <w:rsid w:val="02F1B1A8"/>
    <w:rsid w:val="0310A730"/>
    <w:rsid w:val="0324DB6B"/>
    <w:rsid w:val="032BA066"/>
    <w:rsid w:val="032C692B"/>
    <w:rsid w:val="033C3A8C"/>
    <w:rsid w:val="0370D7AD"/>
    <w:rsid w:val="037D6F4C"/>
    <w:rsid w:val="038AF1DA"/>
    <w:rsid w:val="03AA536A"/>
    <w:rsid w:val="03B369F2"/>
    <w:rsid w:val="03B9CD85"/>
    <w:rsid w:val="03BFE7BB"/>
    <w:rsid w:val="03E9411B"/>
    <w:rsid w:val="03FA4D79"/>
    <w:rsid w:val="04068749"/>
    <w:rsid w:val="0409BAF6"/>
    <w:rsid w:val="040B9291"/>
    <w:rsid w:val="04131F45"/>
    <w:rsid w:val="0427EB09"/>
    <w:rsid w:val="047BD4BE"/>
    <w:rsid w:val="04894D2E"/>
    <w:rsid w:val="04A61355"/>
    <w:rsid w:val="04AE7CF5"/>
    <w:rsid w:val="05245297"/>
    <w:rsid w:val="054CC355"/>
    <w:rsid w:val="0594D6BF"/>
    <w:rsid w:val="05A69BFD"/>
    <w:rsid w:val="05B7CEC7"/>
    <w:rsid w:val="05C54C2D"/>
    <w:rsid w:val="05E4618A"/>
    <w:rsid w:val="05E5BD07"/>
    <w:rsid w:val="05F85024"/>
    <w:rsid w:val="0659A9F6"/>
    <w:rsid w:val="0674DB13"/>
    <w:rsid w:val="06948D8B"/>
    <w:rsid w:val="06AB04CF"/>
    <w:rsid w:val="06AB988F"/>
    <w:rsid w:val="06B4D853"/>
    <w:rsid w:val="06B7C228"/>
    <w:rsid w:val="06D528F7"/>
    <w:rsid w:val="06E2002D"/>
    <w:rsid w:val="06F8EE15"/>
    <w:rsid w:val="06FC2166"/>
    <w:rsid w:val="073D35E5"/>
    <w:rsid w:val="07417AC5"/>
    <w:rsid w:val="07441366"/>
    <w:rsid w:val="074BEDB1"/>
    <w:rsid w:val="075B8507"/>
    <w:rsid w:val="076CB032"/>
    <w:rsid w:val="07770E27"/>
    <w:rsid w:val="077C9FE2"/>
    <w:rsid w:val="07822DB6"/>
    <w:rsid w:val="0783B001"/>
    <w:rsid w:val="07978C6D"/>
    <w:rsid w:val="079CBD73"/>
    <w:rsid w:val="079D1D9B"/>
    <w:rsid w:val="07B3CBAD"/>
    <w:rsid w:val="07B72313"/>
    <w:rsid w:val="07BF8CB5"/>
    <w:rsid w:val="07C119D1"/>
    <w:rsid w:val="07C6F777"/>
    <w:rsid w:val="07D3462F"/>
    <w:rsid w:val="07DFE55E"/>
    <w:rsid w:val="07E1C2EB"/>
    <w:rsid w:val="07E538BB"/>
    <w:rsid w:val="07F72F3F"/>
    <w:rsid w:val="07F83229"/>
    <w:rsid w:val="07FD56C8"/>
    <w:rsid w:val="0804C455"/>
    <w:rsid w:val="08275F55"/>
    <w:rsid w:val="085C9FEC"/>
    <w:rsid w:val="08610ED8"/>
    <w:rsid w:val="087260B5"/>
    <w:rsid w:val="08765650"/>
    <w:rsid w:val="088C07F2"/>
    <w:rsid w:val="08966C2E"/>
    <w:rsid w:val="08A920DA"/>
    <w:rsid w:val="08E6F52E"/>
    <w:rsid w:val="08E78E89"/>
    <w:rsid w:val="0902E3DF"/>
    <w:rsid w:val="0913A529"/>
    <w:rsid w:val="091FF3F7"/>
    <w:rsid w:val="09235D98"/>
    <w:rsid w:val="093FD9C8"/>
    <w:rsid w:val="09483FDF"/>
    <w:rsid w:val="09551080"/>
    <w:rsid w:val="098FABA7"/>
    <w:rsid w:val="09E8F4C1"/>
    <w:rsid w:val="09F548DE"/>
    <w:rsid w:val="0A225211"/>
    <w:rsid w:val="0A42BA44"/>
    <w:rsid w:val="0A76C529"/>
    <w:rsid w:val="0A94426C"/>
    <w:rsid w:val="0A9B2681"/>
    <w:rsid w:val="0AA5DA55"/>
    <w:rsid w:val="0AD1F8E9"/>
    <w:rsid w:val="0AE273CA"/>
    <w:rsid w:val="0B0C59DE"/>
    <w:rsid w:val="0B104F35"/>
    <w:rsid w:val="0B1D741F"/>
    <w:rsid w:val="0B222C77"/>
    <w:rsid w:val="0B31B994"/>
    <w:rsid w:val="0B46CC8F"/>
    <w:rsid w:val="0B4B238E"/>
    <w:rsid w:val="0B63DC19"/>
    <w:rsid w:val="0BAAA609"/>
    <w:rsid w:val="0BCD60C7"/>
    <w:rsid w:val="0BD0A00D"/>
    <w:rsid w:val="0BDE61FD"/>
    <w:rsid w:val="0C1675B0"/>
    <w:rsid w:val="0C28420B"/>
    <w:rsid w:val="0C6836F8"/>
    <w:rsid w:val="0C773C82"/>
    <w:rsid w:val="0C8F2400"/>
    <w:rsid w:val="0C8FFC85"/>
    <w:rsid w:val="0CB4CB14"/>
    <w:rsid w:val="0CF96DD0"/>
    <w:rsid w:val="0CFEFCD4"/>
    <w:rsid w:val="0D1DE0D4"/>
    <w:rsid w:val="0D52771B"/>
    <w:rsid w:val="0D56FCBE"/>
    <w:rsid w:val="0D62474C"/>
    <w:rsid w:val="0D8DCFB5"/>
    <w:rsid w:val="0DBB1E86"/>
    <w:rsid w:val="0DCD3582"/>
    <w:rsid w:val="0DEEA41D"/>
    <w:rsid w:val="0E02CFAC"/>
    <w:rsid w:val="0E0FF61B"/>
    <w:rsid w:val="0E30D570"/>
    <w:rsid w:val="0E3139DA"/>
    <w:rsid w:val="0E41B32E"/>
    <w:rsid w:val="0E84216B"/>
    <w:rsid w:val="0E937575"/>
    <w:rsid w:val="0E9B9EC7"/>
    <w:rsid w:val="0EE85CC2"/>
    <w:rsid w:val="0EEC8740"/>
    <w:rsid w:val="0F00845B"/>
    <w:rsid w:val="0F28784C"/>
    <w:rsid w:val="0F2EAE2B"/>
    <w:rsid w:val="0F4635E3"/>
    <w:rsid w:val="0F4640D7"/>
    <w:rsid w:val="0F5442CA"/>
    <w:rsid w:val="0F781BE3"/>
    <w:rsid w:val="0F819B97"/>
    <w:rsid w:val="0FA4C010"/>
    <w:rsid w:val="0FC80477"/>
    <w:rsid w:val="0FED1B53"/>
    <w:rsid w:val="10037C95"/>
    <w:rsid w:val="100C68F4"/>
    <w:rsid w:val="101B7722"/>
    <w:rsid w:val="101F1408"/>
    <w:rsid w:val="102664DB"/>
    <w:rsid w:val="103672C4"/>
    <w:rsid w:val="104510AC"/>
    <w:rsid w:val="10540F61"/>
    <w:rsid w:val="10540FFA"/>
    <w:rsid w:val="106436F0"/>
    <w:rsid w:val="1068F38A"/>
    <w:rsid w:val="10939BA6"/>
    <w:rsid w:val="10A95950"/>
    <w:rsid w:val="10CC8D20"/>
    <w:rsid w:val="110C0F50"/>
    <w:rsid w:val="111533BD"/>
    <w:rsid w:val="1134E31B"/>
    <w:rsid w:val="113CBD1D"/>
    <w:rsid w:val="1164BA94"/>
    <w:rsid w:val="11668DDA"/>
    <w:rsid w:val="1169E43B"/>
    <w:rsid w:val="1190B236"/>
    <w:rsid w:val="11B4FAFB"/>
    <w:rsid w:val="11C0456B"/>
    <w:rsid w:val="11CC2066"/>
    <w:rsid w:val="11F15B4B"/>
    <w:rsid w:val="11F4F516"/>
    <w:rsid w:val="11FE67F4"/>
    <w:rsid w:val="121A09BB"/>
    <w:rsid w:val="1231ECEC"/>
    <w:rsid w:val="1232D8D5"/>
    <w:rsid w:val="1238F10C"/>
    <w:rsid w:val="125DDEE2"/>
    <w:rsid w:val="127D894C"/>
    <w:rsid w:val="12B054EC"/>
    <w:rsid w:val="12CB83C9"/>
    <w:rsid w:val="12ECD3B4"/>
    <w:rsid w:val="12F2370C"/>
    <w:rsid w:val="12F809B8"/>
    <w:rsid w:val="12FCB4B7"/>
    <w:rsid w:val="13068E79"/>
    <w:rsid w:val="1317246B"/>
    <w:rsid w:val="1318D721"/>
    <w:rsid w:val="13293945"/>
    <w:rsid w:val="132D4F7A"/>
    <w:rsid w:val="135655DC"/>
    <w:rsid w:val="13627E24"/>
    <w:rsid w:val="136CAA45"/>
    <w:rsid w:val="136F14AE"/>
    <w:rsid w:val="13731A42"/>
    <w:rsid w:val="137E5713"/>
    <w:rsid w:val="13824075"/>
    <w:rsid w:val="1386CD81"/>
    <w:rsid w:val="13B66177"/>
    <w:rsid w:val="13FC4F7E"/>
    <w:rsid w:val="13FF426B"/>
    <w:rsid w:val="140F7FBC"/>
    <w:rsid w:val="142689BD"/>
    <w:rsid w:val="1438C1AC"/>
    <w:rsid w:val="1438E5D6"/>
    <w:rsid w:val="143ADFCF"/>
    <w:rsid w:val="14436B91"/>
    <w:rsid w:val="144C3437"/>
    <w:rsid w:val="14726BFD"/>
    <w:rsid w:val="14954E51"/>
    <w:rsid w:val="14E2A75B"/>
    <w:rsid w:val="15080A96"/>
    <w:rsid w:val="15358697"/>
    <w:rsid w:val="155A5C28"/>
    <w:rsid w:val="156F804C"/>
    <w:rsid w:val="1580ECE9"/>
    <w:rsid w:val="158F7417"/>
    <w:rsid w:val="15A3799D"/>
    <w:rsid w:val="15B5B72E"/>
    <w:rsid w:val="15B71A7E"/>
    <w:rsid w:val="15D6F311"/>
    <w:rsid w:val="15EED02C"/>
    <w:rsid w:val="160AF67B"/>
    <w:rsid w:val="161AC09B"/>
    <w:rsid w:val="161FA45E"/>
    <w:rsid w:val="162ED931"/>
    <w:rsid w:val="163E1003"/>
    <w:rsid w:val="16473150"/>
    <w:rsid w:val="16644282"/>
    <w:rsid w:val="166A130C"/>
    <w:rsid w:val="167908F5"/>
    <w:rsid w:val="1682B8AD"/>
    <w:rsid w:val="168549CD"/>
    <w:rsid w:val="16966E33"/>
    <w:rsid w:val="169F34F5"/>
    <w:rsid w:val="16A68DE2"/>
    <w:rsid w:val="16B49657"/>
    <w:rsid w:val="16C177D5"/>
    <w:rsid w:val="16D489FD"/>
    <w:rsid w:val="1721C8AB"/>
    <w:rsid w:val="1731BB40"/>
    <w:rsid w:val="1747B6B0"/>
    <w:rsid w:val="174FAFF6"/>
    <w:rsid w:val="176471C4"/>
    <w:rsid w:val="177D397B"/>
    <w:rsid w:val="1785F8E5"/>
    <w:rsid w:val="17A048FF"/>
    <w:rsid w:val="17DEA07B"/>
    <w:rsid w:val="17F6C580"/>
    <w:rsid w:val="1806F8E8"/>
    <w:rsid w:val="18207B54"/>
    <w:rsid w:val="184899FA"/>
    <w:rsid w:val="18671F60"/>
    <w:rsid w:val="18687353"/>
    <w:rsid w:val="1897B8B5"/>
    <w:rsid w:val="18AB8E67"/>
    <w:rsid w:val="18C18C9E"/>
    <w:rsid w:val="18F4D2F2"/>
    <w:rsid w:val="18F5310A"/>
    <w:rsid w:val="18FC2FA0"/>
    <w:rsid w:val="191A1EC7"/>
    <w:rsid w:val="191CCA41"/>
    <w:rsid w:val="192161EB"/>
    <w:rsid w:val="1926B3B6"/>
    <w:rsid w:val="192CDD85"/>
    <w:rsid w:val="192D4C52"/>
    <w:rsid w:val="19388B2D"/>
    <w:rsid w:val="1945B11A"/>
    <w:rsid w:val="1953CFA3"/>
    <w:rsid w:val="19A65954"/>
    <w:rsid w:val="19DFBD18"/>
    <w:rsid w:val="19F38325"/>
    <w:rsid w:val="19FA1BF9"/>
    <w:rsid w:val="1A2198D3"/>
    <w:rsid w:val="1A4DE657"/>
    <w:rsid w:val="1A5F9395"/>
    <w:rsid w:val="1AAA4E27"/>
    <w:rsid w:val="1AB4EF4F"/>
    <w:rsid w:val="1ABC9615"/>
    <w:rsid w:val="1ADA6E6F"/>
    <w:rsid w:val="1AF0FC36"/>
    <w:rsid w:val="1AFCCEBE"/>
    <w:rsid w:val="1B1C9FAE"/>
    <w:rsid w:val="1B2A2275"/>
    <w:rsid w:val="1B46A378"/>
    <w:rsid w:val="1B56F58D"/>
    <w:rsid w:val="1B5F416E"/>
    <w:rsid w:val="1B6DAC8A"/>
    <w:rsid w:val="1B84FE93"/>
    <w:rsid w:val="1B90AD94"/>
    <w:rsid w:val="1BAD08B6"/>
    <w:rsid w:val="1BAE6DDE"/>
    <w:rsid w:val="1BB22A28"/>
    <w:rsid w:val="1BC15758"/>
    <w:rsid w:val="1BC27A6F"/>
    <w:rsid w:val="1BEAAA5A"/>
    <w:rsid w:val="1C5D0FED"/>
    <w:rsid w:val="1C8B1FF1"/>
    <w:rsid w:val="1C8EF9DA"/>
    <w:rsid w:val="1C96B5F2"/>
    <w:rsid w:val="1C9816B8"/>
    <w:rsid w:val="1C9D8122"/>
    <w:rsid w:val="1CB683CA"/>
    <w:rsid w:val="1CE89C32"/>
    <w:rsid w:val="1CEC95E7"/>
    <w:rsid w:val="1CFC2C62"/>
    <w:rsid w:val="1D02F2DB"/>
    <w:rsid w:val="1D75703A"/>
    <w:rsid w:val="1D82CF7F"/>
    <w:rsid w:val="1D872BF2"/>
    <w:rsid w:val="1DA74BB7"/>
    <w:rsid w:val="1DC37942"/>
    <w:rsid w:val="1DF63F60"/>
    <w:rsid w:val="1E22A2C6"/>
    <w:rsid w:val="1E5B0709"/>
    <w:rsid w:val="1E5D9C16"/>
    <w:rsid w:val="1E948A88"/>
    <w:rsid w:val="1E9D7470"/>
    <w:rsid w:val="1EA54700"/>
    <w:rsid w:val="1EAD2C40"/>
    <w:rsid w:val="1F177F64"/>
    <w:rsid w:val="1F360BF5"/>
    <w:rsid w:val="1F3FF22A"/>
    <w:rsid w:val="1F78FAD5"/>
    <w:rsid w:val="1F7ED106"/>
    <w:rsid w:val="1F815479"/>
    <w:rsid w:val="1FA109A2"/>
    <w:rsid w:val="1FAC4055"/>
    <w:rsid w:val="1FAF1E22"/>
    <w:rsid w:val="1FB3D66D"/>
    <w:rsid w:val="1FBB22E7"/>
    <w:rsid w:val="1FD0F6A6"/>
    <w:rsid w:val="1FDAD3DC"/>
    <w:rsid w:val="1FE85C3D"/>
    <w:rsid w:val="200AEBC6"/>
    <w:rsid w:val="20247D36"/>
    <w:rsid w:val="20288D22"/>
    <w:rsid w:val="205403E7"/>
    <w:rsid w:val="20635E7F"/>
    <w:rsid w:val="20792528"/>
    <w:rsid w:val="20859541"/>
    <w:rsid w:val="209ABCB9"/>
    <w:rsid w:val="20A65DEA"/>
    <w:rsid w:val="20BC5DAB"/>
    <w:rsid w:val="20C9146F"/>
    <w:rsid w:val="20D58223"/>
    <w:rsid w:val="20D75FE1"/>
    <w:rsid w:val="20E18AEC"/>
    <w:rsid w:val="20F06799"/>
    <w:rsid w:val="20FCDAA0"/>
    <w:rsid w:val="2136D4BB"/>
    <w:rsid w:val="2145CA29"/>
    <w:rsid w:val="2184943F"/>
    <w:rsid w:val="218BDA76"/>
    <w:rsid w:val="21982B02"/>
    <w:rsid w:val="21AE6C44"/>
    <w:rsid w:val="21B687C4"/>
    <w:rsid w:val="21C59B68"/>
    <w:rsid w:val="21D21756"/>
    <w:rsid w:val="21DB4C0A"/>
    <w:rsid w:val="21F3A23E"/>
    <w:rsid w:val="21F450FE"/>
    <w:rsid w:val="21FCD037"/>
    <w:rsid w:val="221A18BB"/>
    <w:rsid w:val="222EA34B"/>
    <w:rsid w:val="225E48EA"/>
    <w:rsid w:val="226208DC"/>
    <w:rsid w:val="22759FD7"/>
    <w:rsid w:val="22782860"/>
    <w:rsid w:val="22AED535"/>
    <w:rsid w:val="22BC852D"/>
    <w:rsid w:val="22D25033"/>
    <w:rsid w:val="22F06922"/>
    <w:rsid w:val="230D6876"/>
    <w:rsid w:val="231AD0F0"/>
    <w:rsid w:val="23331C36"/>
    <w:rsid w:val="233FF657"/>
    <w:rsid w:val="2358EE99"/>
    <w:rsid w:val="2370AD83"/>
    <w:rsid w:val="238F0E58"/>
    <w:rsid w:val="23A2AE25"/>
    <w:rsid w:val="23ABAF00"/>
    <w:rsid w:val="23B5BFDC"/>
    <w:rsid w:val="23B77AF4"/>
    <w:rsid w:val="23C68C94"/>
    <w:rsid w:val="23D44664"/>
    <w:rsid w:val="23E7532E"/>
    <w:rsid w:val="2408404E"/>
    <w:rsid w:val="244326A4"/>
    <w:rsid w:val="24485F9B"/>
    <w:rsid w:val="246F0E75"/>
    <w:rsid w:val="24866574"/>
    <w:rsid w:val="248EDAE7"/>
    <w:rsid w:val="24A400F6"/>
    <w:rsid w:val="24AC2ABC"/>
    <w:rsid w:val="24B875AE"/>
    <w:rsid w:val="252E6501"/>
    <w:rsid w:val="25318751"/>
    <w:rsid w:val="25339761"/>
    <w:rsid w:val="25394260"/>
    <w:rsid w:val="25421391"/>
    <w:rsid w:val="254F1D48"/>
    <w:rsid w:val="256386D5"/>
    <w:rsid w:val="256F6EB9"/>
    <w:rsid w:val="257302DD"/>
    <w:rsid w:val="258AC001"/>
    <w:rsid w:val="25B59800"/>
    <w:rsid w:val="25B7DB23"/>
    <w:rsid w:val="25B84E9A"/>
    <w:rsid w:val="260B110F"/>
    <w:rsid w:val="2614C8DE"/>
    <w:rsid w:val="261A06D8"/>
    <w:rsid w:val="26205E9C"/>
    <w:rsid w:val="262BB14D"/>
    <w:rsid w:val="26428E8E"/>
    <w:rsid w:val="264CB999"/>
    <w:rsid w:val="265886D7"/>
    <w:rsid w:val="267EB639"/>
    <w:rsid w:val="268303A4"/>
    <w:rsid w:val="269D63F2"/>
    <w:rsid w:val="26AB411D"/>
    <w:rsid w:val="26B9AE42"/>
    <w:rsid w:val="27235CB2"/>
    <w:rsid w:val="274E5E1C"/>
    <w:rsid w:val="2767D039"/>
    <w:rsid w:val="2774966B"/>
    <w:rsid w:val="277AE2CE"/>
    <w:rsid w:val="277EB63A"/>
    <w:rsid w:val="2783F1F2"/>
    <w:rsid w:val="278CD1C3"/>
    <w:rsid w:val="2799EA30"/>
    <w:rsid w:val="27A21023"/>
    <w:rsid w:val="27ABB8FB"/>
    <w:rsid w:val="27B93094"/>
    <w:rsid w:val="27CF3810"/>
    <w:rsid w:val="27E95E55"/>
    <w:rsid w:val="27EAE761"/>
    <w:rsid w:val="28167937"/>
    <w:rsid w:val="281EC785"/>
    <w:rsid w:val="281F1926"/>
    <w:rsid w:val="2830AC53"/>
    <w:rsid w:val="285F5215"/>
    <w:rsid w:val="288098D3"/>
    <w:rsid w:val="28ABEFAA"/>
    <w:rsid w:val="28B17046"/>
    <w:rsid w:val="28B99EC6"/>
    <w:rsid w:val="28BC90F2"/>
    <w:rsid w:val="28D22A49"/>
    <w:rsid w:val="28D46DB1"/>
    <w:rsid w:val="28FDE77D"/>
    <w:rsid w:val="2910276A"/>
    <w:rsid w:val="29164AC3"/>
    <w:rsid w:val="295E0F84"/>
    <w:rsid w:val="2974E57E"/>
    <w:rsid w:val="29840CBA"/>
    <w:rsid w:val="2988C3CD"/>
    <w:rsid w:val="29985E6C"/>
    <w:rsid w:val="29B342B3"/>
    <w:rsid w:val="29B67C1E"/>
    <w:rsid w:val="29C563E2"/>
    <w:rsid w:val="29D20501"/>
    <w:rsid w:val="29D69660"/>
    <w:rsid w:val="29E395C3"/>
    <w:rsid w:val="2A349450"/>
    <w:rsid w:val="2A374FFD"/>
    <w:rsid w:val="2A5FCA47"/>
    <w:rsid w:val="2A731379"/>
    <w:rsid w:val="2A91DF17"/>
    <w:rsid w:val="2A9A9DAD"/>
    <w:rsid w:val="2AA5FB01"/>
    <w:rsid w:val="2AB72C7E"/>
    <w:rsid w:val="2ABB9F42"/>
    <w:rsid w:val="2ACB20B5"/>
    <w:rsid w:val="2AF5724E"/>
    <w:rsid w:val="2AFB8D13"/>
    <w:rsid w:val="2B05E468"/>
    <w:rsid w:val="2B5F6EC1"/>
    <w:rsid w:val="2B6B0510"/>
    <w:rsid w:val="2B6C832D"/>
    <w:rsid w:val="2B77E6FD"/>
    <w:rsid w:val="2B8EF7BC"/>
    <w:rsid w:val="2C00E486"/>
    <w:rsid w:val="2C170DBC"/>
    <w:rsid w:val="2C175281"/>
    <w:rsid w:val="2C1E48B5"/>
    <w:rsid w:val="2C23D258"/>
    <w:rsid w:val="2C245671"/>
    <w:rsid w:val="2C3C3BDF"/>
    <w:rsid w:val="2C3ED394"/>
    <w:rsid w:val="2C57FD4C"/>
    <w:rsid w:val="2C5F04FE"/>
    <w:rsid w:val="2C618B66"/>
    <w:rsid w:val="2C798BBB"/>
    <w:rsid w:val="2C7DF4B3"/>
    <w:rsid w:val="2C98F79F"/>
    <w:rsid w:val="2CABB371"/>
    <w:rsid w:val="2CB148A4"/>
    <w:rsid w:val="2CCD7955"/>
    <w:rsid w:val="2CEACEB4"/>
    <w:rsid w:val="2D068CBF"/>
    <w:rsid w:val="2D073DC7"/>
    <w:rsid w:val="2D0A2F02"/>
    <w:rsid w:val="2D1C1423"/>
    <w:rsid w:val="2D3203A0"/>
    <w:rsid w:val="2D35F544"/>
    <w:rsid w:val="2D45AC94"/>
    <w:rsid w:val="2D48C517"/>
    <w:rsid w:val="2D4B6982"/>
    <w:rsid w:val="2D537C55"/>
    <w:rsid w:val="2D5F9C07"/>
    <w:rsid w:val="2D706082"/>
    <w:rsid w:val="2D765406"/>
    <w:rsid w:val="2D9191A2"/>
    <w:rsid w:val="2DBDE412"/>
    <w:rsid w:val="2DDA1828"/>
    <w:rsid w:val="2DE0CD46"/>
    <w:rsid w:val="2DED0E17"/>
    <w:rsid w:val="2E4E3F51"/>
    <w:rsid w:val="2E641762"/>
    <w:rsid w:val="2E6D0FCD"/>
    <w:rsid w:val="2E7C570B"/>
    <w:rsid w:val="2E7E7D1B"/>
    <w:rsid w:val="2EAE21E8"/>
    <w:rsid w:val="2EB03304"/>
    <w:rsid w:val="2EBFDC78"/>
    <w:rsid w:val="2EC565CD"/>
    <w:rsid w:val="2EDA8961"/>
    <w:rsid w:val="2EF255FD"/>
    <w:rsid w:val="2EF88D34"/>
    <w:rsid w:val="2EFCB435"/>
    <w:rsid w:val="2EFD60FB"/>
    <w:rsid w:val="2F1489E2"/>
    <w:rsid w:val="2F261486"/>
    <w:rsid w:val="2F3ADB7B"/>
    <w:rsid w:val="2F979F68"/>
    <w:rsid w:val="2FB8CBF7"/>
    <w:rsid w:val="2FD8B95B"/>
    <w:rsid w:val="2FDFCE64"/>
    <w:rsid w:val="2FE72F57"/>
    <w:rsid w:val="2FEDAFA2"/>
    <w:rsid w:val="2FEE2187"/>
    <w:rsid w:val="2FFC2959"/>
    <w:rsid w:val="30189631"/>
    <w:rsid w:val="30518AAC"/>
    <w:rsid w:val="30614367"/>
    <w:rsid w:val="307245F6"/>
    <w:rsid w:val="30734CBD"/>
    <w:rsid w:val="308088C5"/>
    <w:rsid w:val="3088E3D1"/>
    <w:rsid w:val="3092BC03"/>
    <w:rsid w:val="30A49234"/>
    <w:rsid w:val="30BC547B"/>
    <w:rsid w:val="30D62C3F"/>
    <w:rsid w:val="3105974D"/>
    <w:rsid w:val="310EBADB"/>
    <w:rsid w:val="313A91AC"/>
    <w:rsid w:val="314761D2"/>
    <w:rsid w:val="315897C4"/>
    <w:rsid w:val="315D4A96"/>
    <w:rsid w:val="317DA5F4"/>
    <w:rsid w:val="31A2A45F"/>
    <w:rsid w:val="31A63860"/>
    <w:rsid w:val="31DD2BBC"/>
    <w:rsid w:val="31EF0FCF"/>
    <w:rsid w:val="31FAA4D5"/>
    <w:rsid w:val="31FC7108"/>
    <w:rsid w:val="32199D7C"/>
    <w:rsid w:val="3221981F"/>
    <w:rsid w:val="32334817"/>
    <w:rsid w:val="32669495"/>
    <w:rsid w:val="3287129E"/>
    <w:rsid w:val="32A10DB4"/>
    <w:rsid w:val="32B71A9C"/>
    <w:rsid w:val="32B8DE8A"/>
    <w:rsid w:val="32C46E9C"/>
    <w:rsid w:val="32DBA80A"/>
    <w:rsid w:val="32DBAE34"/>
    <w:rsid w:val="32DDB2BD"/>
    <w:rsid w:val="32E01A2F"/>
    <w:rsid w:val="32F139A5"/>
    <w:rsid w:val="331BD627"/>
    <w:rsid w:val="331CDCDA"/>
    <w:rsid w:val="33479B56"/>
    <w:rsid w:val="334BE289"/>
    <w:rsid w:val="334D8FA3"/>
    <w:rsid w:val="3351247B"/>
    <w:rsid w:val="33677FA5"/>
    <w:rsid w:val="33904993"/>
    <w:rsid w:val="339803FA"/>
    <w:rsid w:val="3398AF31"/>
    <w:rsid w:val="33AB5488"/>
    <w:rsid w:val="33BA4E48"/>
    <w:rsid w:val="33DFB179"/>
    <w:rsid w:val="33E2E63B"/>
    <w:rsid w:val="33E923BD"/>
    <w:rsid w:val="3401E71F"/>
    <w:rsid w:val="340AD30E"/>
    <w:rsid w:val="3432B937"/>
    <w:rsid w:val="343E2037"/>
    <w:rsid w:val="34495121"/>
    <w:rsid w:val="3456B26E"/>
    <w:rsid w:val="3486F82F"/>
    <w:rsid w:val="348E7CD8"/>
    <w:rsid w:val="34A97782"/>
    <w:rsid w:val="34B09F0B"/>
    <w:rsid w:val="34DF971F"/>
    <w:rsid w:val="34ED6E53"/>
    <w:rsid w:val="350241FD"/>
    <w:rsid w:val="350AEB00"/>
    <w:rsid w:val="353598C9"/>
    <w:rsid w:val="355D205D"/>
    <w:rsid w:val="35615030"/>
    <w:rsid w:val="3566ADE1"/>
    <w:rsid w:val="35D1A3BB"/>
    <w:rsid w:val="35D1B5F9"/>
    <w:rsid w:val="35E11E42"/>
    <w:rsid w:val="35E86DBB"/>
    <w:rsid w:val="35F32FD2"/>
    <w:rsid w:val="36182472"/>
    <w:rsid w:val="361EB861"/>
    <w:rsid w:val="36368BDD"/>
    <w:rsid w:val="363AF88F"/>
    <w:rsid w:val="365529C0"/>
    <w:rsid w:val="36786F5A"/>
    <w:rsid w:val="368288AE"/>
    <w:rsid w:val="368B0AF0"/>
    <w:rsid w:val="36B11780"/>
    <w:rsid w:val="36C36AC0"/>
    <w:rsid w:val="36C57102"/>
    <w:rsid w:val="36D686A3"/>
    <w:rsid w:val="36EC6E18"/>
    <w:rsid w:val="371A135B"/>
    <w:rsid w:val="37486AB1"/>
    <w:rsid w:val="376CE06A"/>
    <w:rsid w:val="3798939C"/>
    <w:rsid w:val="37A1F26D"/>
    <w:rsid w:val="37A9810F"/>
    <w:rsid w:val="37AAD958"/>
    <w:rsid w:val="37B4AFF2"/>
    <w:rsid w:val="37BC4E89"/>
    <w:rsid w:val="37CFA86D"/>
    <w:rsid w:val="37D09D72"/>
    <w:rsid w:val="37DD94C3"/>
    <w:rsid w:val="37DEDDC8"/>
    <w:rsid w:val="37E583D1"/>
    <w:rsid w:val="37F2D27C"/>
    <w:rsid w:val="3801B448"/>
    <w:rsid w:val="3814F957"/>
    <w:rsid w:val="382B0A78"/>
    <w:rsid w:val="389C28DF"/>
    <w:rsid w:val="38A172ED"/>
    <w:rsid w:val="38AB7451"/>
    <w:rsid w:val="38AE78A1"/>
    <w:rsid w:val="38D6B4AE"/>
    <w:rsid w:val="38EF9A14"/>
    <w:rsid w:val="3905CC3B"/>
    <w:rsid w:val="39195BE4"/>
    <w:rsid w:val="392B2959"/>
    <w:rsid w:val="3931F3AD"/>
    <w:rsid w:val="393A7B63"/>
    <w:rsid w:val="3948DEB5"/>
    <w:rsid w:val="39610272"/>
    <w:rsid w:val="3994688F"/>
    <w:rsid w:val="3997E351"/>
    <w:rsid w:val="3998A28D"/>
    <w:rsid w:val="39C96A8E"/>
    <w:rsid w:val="39F51E29"/>
    <w:rsid w:val="3A425B3D"/>
    <w:rsid w:val="3A42F574"/>
    <w:rsid w:val="3A6B1786"/>
    <w:rsid w:val="3A98C7CA"/>
    <w:rsid w:val="3AA934F0"/>
    <w:rsid w:val="3AB070C4"/>
    <w:rsid w:val="3ADFD387"/>
    <w:rsid w:val="3AE28316"/>
    <w:rsid w:val="3AE93583"/>
    <w:rsid w:val="3B15A030"/>
    <w:rsid w:val="3B169592"/>
    <w:rsid w:val="3B6D9401"/>
    <w:rsid w:val="3B6FC9AB"/>
    <w:rsid w:val="3B7798DD"/>
    <w:rsid w:val="3B845C4D"/>
    <w:rsid w:val="3B8D10AF"/>
    <w:rsid w:val="3B9D8018"/>
    <w:rsid w:val="3BFD03C1"/>
    <w:rsid w:val="3C089DDF"/>
    <w:rsid w:val="3C2D8ADD"/>
    <w:rsid w:val="3C2F4C3C"/>
    <w:rsid w:val="3C770C9B"/>
    <w:rsid w:val="3C83BF7D"/>
    <w:rsid w:val="3C866CB6"/>
    <w:rsid w:val="3C8E8ADB"/>
    <w:rsid w:val="3C9E63F5"/>
    <w:rsid w:val="3CA9C23E"/>
    <w:rsid w:val="3CAFED36"/>
    <w:rsid w:val="3CB9ADDD"/>
    <w:rsid w:val="3D0C7334"/>
    <w:rsid w:val="3D1128AA"/>
    <w:rsid w:val="3D1476E5"/>
    <w:rsid w:val="3D24D619"/>
    <w:rsid w:val="3D255C42"/>
    <w:rsid w:val="3D398993"/>
    <w:rsid w:val="3DC728B9"/>
    <w:rsid w:val="3DD2DC7B"/>
    <w:rsid w:val="3E2F591A"/>
    <w:rsid w:val="3E9AF000"/>
    <w:rsid w:val="3EB53112"/>
    <w:rsid w:val="3EE47F4B"/>
    <w:rsid w:val="3EE6E7EE"/>
    <w:rsid w:val="3F2063C7"/>
    <w:rsid w:val="3F2842B5"/>
    <w:rsid w:val="3F323F08"/>
    <w:rsid w:val="3F3D7C1A"/>
    <w:rsid w:val="3F404607"/>
    <w:rsid w:val="3F4CF146"/>
    <w:rsid w:val="3F5EB028"/>
    <w:rsid w:val="3F66369D"/>
    <w:rsid w:val="3F967BFA"/>
    <w:rsid w:val="3FAB62E5"/>
    <w:rsid w:val="3FB017EF"/>
    <w:rsid w:val="3FD28527"/>
    <w:rsid w:val="3FD3E80E"/>
    <w:rsid w:val="400123E4"/>
    <w:rsid w:val="401C6BAE"/>
    <w:rsid w:val="4022DEEA"/>
    <w:rsid w:val="40275DD6"/>
    <w:rsid w:val="4049E6A9"/>
    <w:rsid w:val="404DB42B"/>
    <w:rsid w:val="4056B531"/>
    <w:rsid w:val="406606F4"/>
    <w:rsid w:val="406C010C"/>
    <w:rsid w:val="409E0E28"/>
    <w:rsid w:val="40B7C753"/>
    <w:rsid w:val="40B9BE77"/>
    <w:rsid w:val="40BAADE3"/>
    <w:rsid w:val="40BAD9DD"/>
    <w:rsid w:val="40EF92E4"/>
    <w:rsid w:val="40FB043C"/>
    <w:rsid w:val="40FF97CD"/>
    <w:rsid w:val="4116D346"/>
    <w:rsid w:val="4119A4ED"/>
    <w:rsid w:val="41277B86"/>
    <w:rsid w:val="415F0598"/>
    <w:rsid w:val="416F7687"/>
    <w:rsid w:val="416FE248"/>
    <w:rsid w:val="416FFF0B"/>
    <w:rsid w:val="417F0681"/>
    <w:rsid w:val="4185C1FC"/>
    <w:rsid w:val="41DD7E99"/>
    <w:rsid w:val="41EA226B"/>
    <w:rsid w:val="41F1D174"/>
    <w:rsid w:val="42038FE7"/>
    <w:rsid w:val="42282FE9"/>
    <w:rsid w:val="42382719"/>
    <w:rsid w:val="4251DBA9"/>
    <w:rsid w:val="42714DC2"/>
    <w:rsid w:val="4271DEB0"/>
    <w:rsid w:val="428B2FA4"/>
    <w:rsid w:val="4298E53A"/>
    <w:rsid w:val="42A4BCA8"/>
    <w:rsid w:val="42FE4008"/>
    <w:rsid w:val="430F75AF"/>
    <w:rsid w:val="4310DE51"/>
    <w:rsid w:val="431C1A62"/>
    <w:rsid w:val="43254843"/>
    <w:rsid w:val="432AD720"/>
    <w:rsid w:val="432D6F09"/>
    <w:rsid w:val="433BBAF8"/>
    <w:rsid w:val="434700B5"/>
    <w:rsid w:val="4383B5AF"/>
    <w:rsid w:val="43884415"/>
    <w:rsid w:val="4395578B"/>
    <w:rsid w:val="43A35C23"/>
    <w:rsid w:val="43B37737"/>
    <w:rsid w:val="43CAE8D1"/>
    <w:rsid w:val="44017872"/>
    <w:rsid w:val="441C3141"/>
    <w:rsid w:val="4429C892"/>
    <w:rsid w:val="4434F7A4"/>
    <w:rsid w:val="444E2BC8"/>
    <w:rsid w:val="4456F7FE"/>
    <w:rsid w:val="445958F9"/>
    <w:rsid w:val="4488BD45"/>
    <w:rsid w:val="448F65D7"/>
    <w:rsid w:val="4490C678"/>
    <w:rsid w:val="44998468"/>
    <w:rsid w:val="449AED81"/>
    <w:rsid w:val="44A4BC66"/>
    <w:rsid w:val="44B5906E"/>
    <w:rsid w:val="44DC3002"/>
    <w:rsid w:val="44EDCC0A"/>
    <w:rsid w:val="4505412D"/>
    <w:rsid w:val="4508C13D"/>
    <w:rsid w:val="4518579C"/>
    <w:rsid w:val="4525DCBC"/>
    <w:rsid w:val="452B37B0"/>
    <w:rsid w:val="45335357"/>
    <w:rsid w:val="45454C29"/>
    <w:rsid w:val="4550CA35"/>
    <w:rsid w:val="456BBC91"/>
    <w:rsid w:val="456C6E46"/>
    <w:rsid w:val="4575976F"/>
    <w:rsid w:val="457E3E93"/>
    <w:rsid w:val="4591900D"/>
    <w:rsid w:val="4597EFE2"/>
    <w:rsid w:val="4597FB95"/>
    <w:rsid w:val="45CAEFDB"/>
    <w:rsid w:val="45F27386"/>
    <w:rsid w:val="4609DD04"/>
    <w:rsid w:val="4614B712"/>
    <w:rsid w:val="4614CCC3"/>
    <w:rsid w:val="461E0568"/>
    <w:rsid w:val="4636EF60"/>
    <w:rsid w:val="4646270F"/>
    <w:rsid w:val="46593963"/>
    <w:rsid w:val="466B4B06"/>
    <w:rsid w:val="467B5E87"/>
    <w:rsid w:val="4684E785"/>
    <w:rsid w:val="46C31010"/>
    <w:rsid w:val="46DF3C5D"/>
    <w:rsid w:val="46EEA58F"/>
    <w:rsid w:val="46F0EC16"/>
    <w:rsid w:val="471BD461"/>
    <w:rsid w:val="471D21F9"/>
    <w:rsid w:val="4722F5DF"/>
    <w:rsid w:val="47259489"/>
    <w:rsid w:val="473828A8"/>
    <w:rsid w:val="475BE276"/>
    <w:rsid w:val="476376F2"/>
    <w:rsid w:val="47737450"/>
    <w:rsid w:val="477EA120"/>
    <w:rsid w:val="4784033D"/>
    <w:rsid w:val="47AF2B1A"/>
    <w:rsid w:val="48002788"/>
    <w:rsid w:val="480AE480"/>
    <w:rsid w:val="48131A50"/>
    <w:rsid w:val="481C6783"/>
    <w:rsid w:val="48265B28"/>
    <w:rsid w:val="483AE9C9"/>
    <w:rsid w:val="484398A2"/>
    <w:rsid w:val="485CDBA5"/>
    <w:rsid w:val="486DB33B"/>
    <w:rsid w:val="488D50BB"/>
    <w:rsid w:val="489461FA"/>
    <w:rsid w:val="489CA4AA"/>
    <w:rsid w:val="48B257E0"/>
    <w:rsid w:val="48D1C433"/>
    <w:rsid w:val="490C0E61"/>
    <w:rsid w:val="493DA5A7"/>
    <w:rsid w:val="494C6314"/>
    <w:rsid w:val="4960551B"/>
    <w:rsid w:val="49675DF5"/>
    <w:rsid w:val="496F21A5"/>
    <w:rsid w:val="49A1ACCA"/>
    <w:rsid w:val="49B7582D"/>
    <w:rsid w:val="49C148CB"/>
    <w:rsid w:val="49C60B63"/>
    <w:rsid w:val="4A0BEBB9"/>
    <w:rsid w:val="4A0D6164"/>
    <w:rsid w:val="4A1C47C1"/>
    <w:rsid w:val="4A200A9D"/>
    <w:rsid w:val="4A202C35"/>
    <w:rsid w:val="4A35342F"/>
    <w:rsid w:val="4A37A1EB"/>
    <w:rsid w:val="4A3E4436"/>
    <w:rsid w:val="4A405861"/>
    <w:rsid w:val="4A4A9601"/>
    <w:rsid w:val="4A51C168"/>
    <w:rsid w:val="4A5522C2"/>
    <w:rsid w:val="4A90A7D4"/>
    <w:rsid w:val="4AA3AC21"/>
    <w:rsid w:val="4AAC26DA"/>
    <w:rsid w:val="4AB704D1"/>
    <w:rsid w:val="4AC7ECF2"/>
    <w:rsid w:val="4ADB2AD4"/>
    <w:rsid w:val="4AF4066A"/>
    <w:rsid w:val="4B05DFAC"/>
    <w:rsid w:val="4B0E3519"/>
    <w:rsid w:val="4B5A25E4"/>
    <w:rsid w:val="4B5F9BC6"/>
    <w:rsid w:val="4B642998"/>
    <w:rsid w:val="4B6A7D04"/>
    <w:rsid w:val="4B72CDBF"/>
    <w:rsid w:val="4B9C63F3"/>
    <w:rsid w:val="4BB556DB"/>
    <w:rsid w:val="4BC18DAC"/>
    <w:rsid w:val="4BD10E56"/>
    <w:rsid w:val="4BECBD53"/>
    <w:rsid w:val="4BF3375F"/>
    <w:rsid w:val="4C185A87"/>
    <w:rsid w:val="4C30F07B"/>
    <w:rsid w:val="4C46B7A9"/>
    <w:rsid w:val="4C5D8C1C"/>
    <w:rsid w:val="4C68CB51"/>
    <w:rsid w:val="4C9BCAB7"/>
    <w:rsid w:val="4CAD76A9"/>
    <w:rsid w:val="4CD26E62"/>
    <w:rsid w:val="4CD6E35E"/>
    <w:rsid w:val="4CDB6721"/>
    <w:rsid w:val="4CEEF8BA"/>
    <w:rsid w:val="4D2AF6CD"/>
    <w:rsid w:val="4D38332A"/>
    <w:rsid w:val="4D47B0CE"/>
    <w:rsid w:val="4D864CC8"/>
    <w:rsid w:val="4D88E465"/>
    <w:rsid w:val="4DAAB8DB"/>
    <w:rsid w:val="4DAD1673"/>
    <w:rsid w:val="4DC1C73C"/>
    <w:rsid w:val="4DDC03D0"/>
    <w:rsid w:val="4DE6A693"/>
    <w:rsid w:val="4DED75F0"/>
    <w:rsid w:val="4DEE0F4C"/>
    <w:rsid w:val="4E0065AC"/>
    <w:rsid w:val="4E0E5877"/>
    <w:rsid w:val="4E277E7F"/>
    <w:rsid w:val="4E4943B4"/>
    <w:rsid w:val="4E4A023C"/>
    <w:rsid w:val="4E5A0A06"/>
    <w:rsid w:val="4E7B7664"/>
    <w:rsid w:val="4E7F7343"/>
    <w:rsid w:val="4EA81016"/>
    <w:rsid w:val="4EC964C6"/>
    <w:rsid w:val="4ECD214A"/>
    <w:rsid w:val="4EDE284F"/>
    <w:rsid w:val="4EE5DD92"/>
    <w:rsid w:val="4EF539F7"/>
    <w:rsid w:val="4F013778"/>
    <w:rsid w:val="4F0A2DE7"/>
    <w:rsid w:val="4F44E54F"/>
    <w:rsid w:val="4F64ADAF"/>
    <w:rsid w:val="4F6A31F7"/>
    <w:rsid w:val="4F93415B"/>
    <w:rsid w:val="4F93BBD1"/>
    <w:rsid w:val="4F956BA0"/>
    <w:rsid w:val="4FA878AA"/>
    <w:rsid w:val="4FCC2575"/>
    <w:rsid w:val="4FE852FF"/>
    <w:rsid w:val="50032142"/>
    <w:rsid w:val="50112EC5"/>
    <w:rsid w:val="5028AE3A"/>
    <w:rsid w:val="5038C766"/>
    <w:rsid w:val="50418A17"/>
    <w:rsid w:val="5052ABBC"/>
    <w:rsid w:val="505335E5"/>
    <w:rsid w:val="50735B65"/>
    <w:rsid w:val="507914BF"/>
    <w:rsid w:val="5080CBC1"/>
    <w:rsid w:val="50A083A1"/>
    <w:rsid w:val="50A7E9C0"/>
    <w:rsid w:val="50B74914"/>
    <w:rsid w:val="50DCA7CB"/>
    <w:rsid w:val="50E35BF4"/>
    <w:rsid w:val="5120EF7C"/>
    <w:rsid w:val="51235759"/>
    <w:rsid w:val="513F5B25"/>
    <w:rsid w:val="517092AE"/>
    <w:rsid w:val="5187DB3F"/>
    <w:rsid w:val="518B146B"/>
    <w:rsid w:val="518C0CE3"/>
    <w:rsid w:val="5199CE3D"/>
    <w:rsid w:val="519A6609"/>
    <w:rsid w:val="51A8B6D1"/>
    <w:rsid w:val="51AA2739"/>
    <w:rsid w:val="51CEF1FE"/>
    <w:rsid w:val="51D2560D"/>
    <w:rsid w:val="51FA5C80"/>
    <w:rsid w:val="51FAF33F"/>
    <w:rsid w:val="521D435B"/>
    <w:rsid w:val="526554E3"/>
    <w:rsid w:val="5276CD32"/>
    <w:rsid w:val="528F4011"/>
    <w:rsid w:val="52B73771"/>
    <w:rsid w:val="52CAACAB"/>
    <w:rsid w:val="52D38E14"/>
    <w:rsid w:val="531C5260"/>
    <w:rsid w:val="53600E3C"/>
    <w:rsid w:val="53648C6B"/>
    <w:rsid w:val="53788D88"/>
    <w:rsid w:val="537E86BD"/>
    <w:rsid w:val="5389DEFB"/>
    <w:rsid w:val="539B2B8A"/>
    <w:rsid w:val="539DE800"/>
    <w:rsid w:val="53CB1AFB"/>
    <w:rsid w:val="53D87C32"/>
    <w:rsid w:val="53E005AD"/>
    <w:rsid w:val="53E46FB0"/>
    <w:rsid w:val="53F1B1C9"/>
    <w:rsid w:val="53F88DC6"/>
    <w:rsid w:val="54063E99"/>
    <w:rsid w:val="5421F5B8"/>
    <w:rsid w:val="544EE3E6"/>
    <w:rsid w:val="5466DF71"/>
    <w:rsid w:val="546E8ED3"/>
    <w:rsid w:val="54A9CA21"/>
    <w:rsid w:val="54B7B700"/>
    <w:rsid w:val="54B8D105"/>
    <w:rsid w:val="54D74964"/>
    <w:rsid w:val="54E3B5D3"/>
    <w:rsid w:val="54FADC93"/>
    <w:rsid w:val="55001EF9"/>
    <w:rsid w:val="5501E1E2"/>
    <w:rsid w:val="550E3094"/>
    <w:rsid w:val="551F8844"/>
    <w:rsid w:val="5553C5A9"/>
    <w:rsid w:val="5590F315"/>
    <w:rsid w:val="55AF9D40"/>
    <w:rsid w:val="55B3B352"/>
    <w:rsid w:val="55DD64D9"/>
    <w:rsid w:val="55E5A328"/>
    <w:rsid w:val="55E8D299"/>
    <w:rsid w:val="56146675"/>
    <w:rsid w:val="562AD26B"/>
    <w:rsid w:val="56361994"/>
    <w:rsid w:val="5643F6BB"/>
    <w:rsid w:val="565B2058"/>
    <w:rsid w:val="565D6F5D"/>
    <w:rsid w:val="5665850E"/>
    <w:rsid w:val="56798540"/>
    <w:rsid w:val="568A82C2"/>
    <w:rsid w:val="56C060C6"/>
    <w:rsid w:val="56E04F3B"/>
    <w:rsid w:val="56FD83F4"/>
    <w:rsid w:val="57265CED"/>
    <w:rsid w:val="57349A86"/>
    <w:rsid w:val="5751E3C1"/>
    <w:rsid w:val="5798035F"/>
    <w:rsid w:val="579B600D"/>
    <w:rsid w:val="57CD53B1"/>
    <w:rsid w:val="57E21306"/>
    <w:rsid w:val="5810A7F8"/>
    <w:rsid w:val="5825011A"/>
    <w:rsid w:val="5831D652"/>
    <w:rsid w:val="5834FE6D"/>
    <w:rsid w:val="58456D73"/>
    <w:rsid w:val="5870B536"/>
    <w:rsid w:val="587C16CB"/>
    <w:rsid w:val="588C0901"/>
    <w:rsid w:val="58BD7246"/>
    <w:rsid w:val="58D4C5ED"/>
    <w:rsid w:val="590D1052"/>
    <w:rsid w:val="59137F13"/>
    <w:rsid w:val="591AE8EC"/>
    <w:rsid w:val="5921B7B5"/>
    <w:rsid w:val="592B1E2E"/>
    <w:rsid w:val="594DE353"/>
    <w:rsid w:val="5978155C"/>
    <w:rsid w:val="59793098"/>
    <w:rsid w:val="598305E7"/>
    <w:rsid w:val="599B75EC"/>
    <w:rsid w:val="59B3CB6A"/>
    <w:rsid w:val="59BD40DB"/>
    <w:rsid w:val="59E67247"/>
    <w:rsid w:val="59F2DD47"/>
    <w:rsid w:val="5A22F501"/>
    <w:rsid w:val="5A54A22A"/>
    <w:rsid w:val="5A878BA6"/>
    <w:rsid w:val="5A8DBADB"/>
    <w:rsid w:val="5AAF6CF7"/>
    <w:rsid w:val="5ABD99C8"/>
    <w:rsid w:val="5ACBF29F"/>
    <w:rsid w:val="5ADEA11B"/>
    <w:rsid w:val="5ADF0C3D"/>
    <w:rsid w:val="5AE30505"/>
    <w:rsid w:val="5AEA5001"/>
    <w:rsid w:val="5AEB5B55"/>
    <w:rsid w:val="5AFA0A3F"/>
    <w:rsid w:val="5B17CC5C"/>
    <w:rsid w:val="5B2E7AEB"/>
    <w:rsid w:val="5B444F4C"/>
    <w:rsid w:val="5B4887F9"/>
    <w:rsid w:val="5B4A8961"/>
    <w:rsid w:val="5B6375F0"/>
    <w:rsid w:val="5B73B727"/>
    <w:rsid w:val="5B9D4293"/>
    <w:rsid w:val="5BB3B36C"/>
    <w:rsid w:val="5BC293B8"/>
    <w:rsid w:val="5BC55E19"/>
    <w:rsid w:val="5BE9094F"/>
    <w:rsid w:val="5BEFB878"/>
    <w:rsid w:val="5BF0930E"/>
    <w:rsid w:val="5BF0A44D"/>
    <w:rsid w:val="5BF34208"/>
    <w:rsid w:val="5BF602C3"/>
    <w:rsid w:val="5BFABB2A"/>
    <w:rsid w:val="5C1B0E38"/>
    <w:rsid w:val="5C2F239B"/>
    <w:rsid w:val="5C5C7052"/>
    <w:rsid w:val="5C67F94E"/>
    <w:rsid w:val="5C70221F"/>
    <w:rsid w:val="5C7BB452"/>
    <w:rsid w:val="5C8E3110"/>
    <w:rsid w:val="5CA5A479"/>
    <w:rsid w:val="5CC0A438"/>
    <w:rsid w:val="5CC26BFC"/>
    <w:rsid w:val="5CCEFCA0"/>
    <w:rsid w:val="5CD2E8E1"/>
    <w:rsid w:val="5CE5461F"/>
    <w:rsid w:val="5CECFCA2"/>
    <w:rsid w:val="5D0563F6"/>
    <w:rsid w:val="5D21489A"/>
    <w:rsid w:val="5D21C754"/>
    <w:rsid w:val="5D2944B2"/>
    <w:rsid w:val="5D2A50B1"/>
    <w:rsid w:val="5D42EAA8"/>
    <w:rsid w:val="5D45FA72"/>
    <w:rsid w:val="5D6C8D0D"/>
    <w:rsid w:val="5D9AB81A"/>
    <w:rsid w:val="5DBAE627"/>
    <w:rsid w:val="5DC426F4"/>
    <w:rsid w:val="5DC8A3DE"/>
    <w:rsid w:val="5DD86ECA"/>
    <w:rsid w:val="5DE06944"/>
    <w:rsid w:val="5DF43A91"/>
    <w:rsid w:val="5DFE4294"/>
    <w:rsid w:val="5E075CED"/>
    <w:rsid w:val="5E1D594D"/>
    <w:rsid w:val="5E4CD22E"/>
    <w:rsid w:val="5E83CCC9"/>
    <w:rsid w:val="5E9AFA67"/>
    <w:rsid w:val="5EA8636A"/>
    <w:rsid w:val="5EB59D4F"/>
    <w:rsid w:val="5ED17B1A"/>
    <w:rsid w:val="5EF24CC6"/>
    <w:rsid w:val="5F10304E"/>
    <w:rsid w:val="5F3F7C07"/>
    <w:rsid w:val="5F4CB123"/>
    <w:rsid w:val="5F566E17"/>
    <w:rsid w:val="5F79EC5F"/>
    <w:rsid w:val="5F7B3C8D"/>
    <w:rsid w:val="5F81C6EF"/>
    <w:rsid w:val="5F86E3A1"/>
    <w:rsid w:val="5F9A2F58"/>
    <w:rsid w:val="5FA6DC80"/>
    <w:rsid w:val="5FB341A8"/>
    <w:rsid w:val="5FD598B6"/>
    <w:rsid w:val="5FE23F6D"/>
    <w:rsid w:val="6019044C"/>
    <w:rsid w:val="602E6A29"/>
    <w:rsid w:val="604390C0"/>
    <w:rsid w:val="60508327"/>
    <w:rsid w:val="60643EBC"/>
    <w:rsid w:val="6071A0A9"/>
    <w:rsid w:val="607E6935"/>
    <w:rsid w:val="607E8936"/>
    <w:rsid w:val="60D9FD50"/>
    <w:rsid w:val="60F15151"/>
    <w:rsid w:val="60F25075"/>
    <w:rsid w:val="6101D8A9"/>
    <w:rsid w:val="611DF3CC"/>
    <w:rsid w:val="61369263"/>
    <w:rsid w:val="61856147"/>
    <w:rsid w:val="619F3A2E"/>
    <w:rsid w:val="61A72231"/>
    <w:rsid w:val="61ABF272"/>
    <w:rsid w:val="61B2AC68"/>
    <w:rsid w:val="61CA237D"/>
    <w:rsid w:val="61DC1FD4"/>
    <w:rsid w:val="620B9D82"/>
    <w:rsid w:val="6213A031"/>
    <w:rsid w:val="622CAEF9"/>
    <w:rsid w:val="624F7C15"/>
    <w:rsid w:val="627233B8"/>
    <w:rsid w:val="6275E3D8"/>
    <w:rsid w:val="628675F6"/>
    <w:rsid w:val="6298C95F"/>
    <w:rsid w:val="62A588B8"/>
    <w:rsid w:val="62AB4C5A"/>
    <w:rsid w:val="62AD36BF"/>
    <w:rsid w:val="62B7B252"/>
    <w:rsid w:val="62FCFE9E"/>
    <w:rsid w:val="6324B1A4"/>
    <w:rsid w:val="632D9BAE"/>
    <w:rsid w:val="63368099"/>
    <w:rsid w:val="63395B17"/>
    <w:rsid w:val="63552BEB"/>
    <w:rsid w:val="63770275"/>
    <w:rsid w:val="6399A40B"/>
    <w:rsid w:val="63A10026"/>
    <w:rsid w:val="63A44761"/>
    <w:rsid w:val="63C1D430"/>
    <w:rsid w:val="63D5406A"/>
    <w:rsid w:val="63DFA532"/>
    <w:rsid w:val="63E4F941"/>
    <w:rsid w:val="63F15848"/>
    <w:rsid w:val="63F35E7B"/>
    <w:rsid w:val="6443E12E"/>
    <w:rsid w:val="6489D764"/>
    <w:rsid w:val="64A3F202"/>
    <w:rsid w:val="64AB7460"/>
    <w:rsid w:val="64B4B095"/>
    <w:rsid w:val="64B9D9C7"/>
    <w:rsid w:val="64F8E2EA"/>
    <w:rsid w:val="64FD2EA7"/>
    <w:rsid w:val="650884B7"/>
    <w:rsid w:val="65284C83"/>
    <w:rsid w:val="653AE728"/>
    <w:rsid w:val="654EB6E0"/>
    <w:rsid w:val="655D1907"/>
    <w:rsid w:val="656C28AD"/>
    <w:rsid w:val="6578B1E3"/>
    <w:rsid w:val="659B76E2"/>
    <w:rsid w:val="65B06DC1"/>
    <w:rsid w:val="65B5D246"/>
    <w:rsid w:val="65B71E31"/>
    <w:rsid w:val="65D7F722"/>
    <w:rsid w:val="66157A35"/>
    <w:rsid w:val="661E28BA"/>
    <w:rsid w:val="6631C13C"/>
    <w:rsid w:val="664409BD"/>
    <w:rsid w:val="6664EEA4"/>
    <w:rsid w:val="6685B751"/>
    <w:rsid w:val="668E1D3B"/>
    <w:rsid w:val="66B21BE1"/>
    <w:rsid w:val="66B6A35A"/>
    <w:rsid w:val="66D1D8C3"/>
    <w:rsid w:val="66E86594"/>
    <w:rsid w:val="67036FFE"/>
    <w:rsid w:val="676D3406"/>
    <w:rsid w:val="6773A3FF"/>
    <w:rsid w:val="67865837"/>
    <w:rsid w:val="67A8DC24"/>
    <w:rsid w:val="67B89C72"/>
    <w:rsid w:val="67CFEEA7"/>
    <w:rsid w:val="67D6D865"/>
    <w:rsid w:val="67E8802F"/>
    <w:rsid w:val="67EB97D4"/>
    <w:rsid w:val="67EC78A6"/>
    <w:rsid w:val="67F89C53"/>
    <w:rsid w:val="68199375"/>
    <w:rsid w:val="681C702B"/>
    <w:rsid w:val="687D8DCD"/>
    <w:rsid w:val="688B2E47"/>
    <w:rsid w:val="68AC54DA"/>
    <w:rsid w:val="68B9DCD2"/>
    <w:rsid w:val="68BACB98"/>
    <w:rsid w:val="68C25951"/>
    <w:rsid w:val="68C9BF32"/>
    <w:rsid w:val="68DED404"/>
    <w:rsid w:val="68E11241"/>
    <w:rsid w:val="68F5C051"/>
    <w:rsid w:val="68FDF869"/>
    <w:rsid w:val="6908480F"/>
    <w:rsid w:val="691562D9"/>
    <w:rsid w:val="693D460E"/>
    <w:rsid w:val="698A2DDC"/>
    <w:rsid w:val="69A2B4E8"/>
    <w:rsid w:val="69B64DEC"/>
    <w:rsid w:val="69BBA1A3"/>
    <w:rsid w:val="69CBC034"/>
    <w:rsid w:val="69CFDAEB"/>
    <w:rsid w:val="69E969AE"/>
    <w:rsid w:val="6A0350A8"/>
    <w:rsid w:val="6A60DD5C"/>
    <w:rsid w:val="6A666EFE"/>
    <w:rsid w:val="6A97C7F7"/>
    <w:rsid w:val="6ABC4198"/>
    <w:rsid w:val="6AC1A680"/>
    <w:rsid w:val="6ADD7F96"/>
    <w:rsid w:val="6ADDCB1B"/>
    <w:rsid w:val="6AFB5E26"/>
    <w:rsid w:val="6B001907"/>
    <w:rsid w:val="6B0669BE"/>
    <w:rsid w:val="6B1812E8"/>
    <w:rsid w:val="6B1C0102"/>
    <w:rsid w:val="6B21D2DD"/>
    <w:rsid w:val="6B2FAFD5"/>
    <w:rsid w:val="6B3304B1"/>
    <w:rsid w:val="6B877631"/>
    <w:rsid w:val="6B918F6A"/>
    <w:rsid w:val="6B9E9F99"/>
    <w:rsid w:val="6BABF4C8"/>
    <w:rsid w:val="6BAFB657"/>
    <w:rsid w:val="6BC21CD9"/>
    <w:rsid w:val="6BDDCF83"/>
    <w:rsid w:val="6BEC5C0D"/>
    <w:rsid w:val="6C00FD7A"/>
    <w:rsid w:val="6C07B595"/>
    <w:rsid w:val="6C08F8D8"/>
    <w:rsid w:val="6C0BB7AA"/>
    <w:rsid w:val="6C0EE804"/>
    <w:rsid w:val="6C15BA14"/>
    <w:rsid w:val="6C16BB49"/>
    <w:rsid w:val="6C336A3E"/>
    <w:rsid w:val="6C3F692A"/>
    <w:rsid w:val="6C4BA065"/>
    <w:rsid w:val="6C6AF2E6"/>
    <w:rsid w:val="6C9804BE"/>
    <w:rsid w:val="6CA16759"/>
    <w:rsid w:val="6CBCE4F9"/>
    <w:rsid w:val="6CBEDF7C"/>
    <w:rsid w:val="6D00C39D"/>
    <w:rsid w:val="6D0A7AF3"/>
    <w:rsid w:val="6D3EA3B4"/>
    <w:rsid w:val="6D46B0D0"/>
    <w:rsid w:val="6D4F1EEF"/>
    <w:rsid w:val="6D5A04F8"/>
    <w:rsid w:val="6D6775E2"/>
    <w:rsid w:val="6D6A4307"/>
    <w:rsid w:val="6D8C84CE"/>
    <w:rsid w:val="6DB7148C"/>
    <w:rsid w:val="6E2F694E"/>
    <w:rsid w:val="6E489A0B"/>
    <w:rsid w:val="6E676F44"/>
    <w:rsid w:val="6E80A2F8"/>
    <w:rsid w:val="6E8761E8"/>
    <w:rsid w:val="6E946208"/>
    <w:rsid w:val="6E9C5576"/>
    <w:rsid w:val="6EC7EE1B"/>
    <w:rsid w:val="6EC9964D"/>
    <w:rsid w:val="6EF1B149"/>
    <w:rsid w:val="6F03C0FE"/>
    <w:rsid w:val="6F2830D2"/>
    <w:rsid w:val="6F316953"/>
    <w:rsid w:val="6F42602F"/>
    <w:rsid w:val="6F4F505A"/>
    <w:rsid w:val="6F818CC1"/>
    <w:rsid w:val="6F8761E0"/>
    <w:rsid w:val="6F8D041A"/>
    <w:rsid w:val="6F9B4CD9"/>
    <w:rsid w:val="6FA1C4F4"/>
    <w:rsid w:val="6FA2DC37"/>
    <w:rsid w:val="6FB461BE"/>
    <w:rsid w:val="6FBC551E"/>
    <w:rsid w:val="6FD25935"/>
    <w:rsid w:val="6FEB2F61"/>
    <w:rsid w:val="6FF00871"/>
    <w:rsid w:val="6FF7565F"/>
    <w:rsid w:val="700AB0B2"/>
    <w:rsid w:val="7045EDBB"/>
    <w:rsid w:val="70A5C421"/>
    <w:rsid w:val="70B967D6"/>
    <w:rsid w:val="70EAE4D7"/>
    <w:rsid w:val="71134E61"/>
    <w:rsid w:val="712EFD9B"/>
    <w:rsid w:val="71444626"/>
    <w:rsid w:val="7149E1A5"/>
    <w:rsid w:val="714A241C"/>
    <w:rsid w:val="716306E4"/>
    <w:rsid w:val="71696899"/>
    <w:rsid w:val="71768FBA"/>
    <w:rsid w:val="71C92EA6"/>
    <w:rsid w:val="71D5D0DB"/>
    <w:rsid w:val="71D88878"/>
    <w:rsid w:val="721A510B"/>
    <w:rsid w:val="72428EB6"/>
    <w:rsid w:val="725E48C5"/>
    <w:rsid w:val="726A3406"/>
    <w:rsid w:val="728B4E2A"/>
    <w:rsid w:val="7296FA8D"/>
    <w:rsid w:val="72BC5CFC"/>
    <w:rsid w:val="72C70181"/>
    <w:rsid w:val="72D4DDCD"/>
    <w:rsid w:val="72E27EC9"/>
    <w:rsid w:val="7322E025"/>
    <w:rsid w:val="7347D669"/>
    <w:rsid w:val="735A75A7"/>
    <w:rsid w:val="735DE715"/>
    <w:rsid w:val="735E4C2F"/>
    <w:rsid w:val="7365E91F"/>
    <w:rsid w:val="736BB93F"/>
    <w:rsid w:val="738F5F81"/>
    <w:rsid w:val="7396A789"/>
    <w:rsid w:val="73DE60A3"/>
    <w:rsid w:val="73E54409"/>
    <w:rsid w:val="73EF5392"/>
    <w:rsid w:val="73F0212B"/>
    <w:rsid w:val="7421E3DA"/>
    <w:rsid w:val="742676B6"/>
    <w:rsid w:val="7426C051"/>
    <w:rsid w:val="74358416"/>
    <w:rsid w:val="7447DD93"/>
    <w:rsid w:val="7456A7E9"/>
    <w:rsid w:val="748C364E"/>
    <w:rsid w:val="748D388B"/>
    <w:rsid w:val="749C119B"/>
    <w:rsid w:val="74A68A81"/>
    <w:rsid w:val="74AB762F"/>
    <w:rsid w:val="7513CF23"/>
    <w:rsid w:val="7524DED4"/>
    <w:rsid w:val="7557F45B"/>
    <w:rsid w:val="75592378"/>
    <w:rsid w:val="757103B8"/>
    <w:rsid w:val="7588000F"/>
    <w:rsid w:val="7589094D"/>
    <w:rsid w:val="7594AEBB"/>
    <w:rsid w:val="75BA38FA"/>
    <w:rsid w:val="75BB6292"/>
    <w:rsid w:val="75C85298"/>
    <w:rsid w:val="7604E1CE"/>
    <w:rsid w:val="76054932"/>
    <w:rsid w:val="760685D9"/>
    <w:rsid w:val="76159F20"/>
    <w:rsid w:val="761B6FE2"/>
    <w:rsid w:val="76207A21"/>
    <w:rsid w:val="76316304"/>
    <w:rsid w:val="7638F838"/>
    <w:rsid w:val="764D6816"/>
    <w:rsid w:val="76B7E44D"/>
    <w:rsid w:val="76CF1D20"/>
    <w:rsid w:val="76D9843D"/>
    <w:rsid w:val="76E2F782"/>
    <w:rsid w:val="76F230CD"/>
    <w:rsid w:val="771248B0"/>
    <w:rsid w:val="7722FE2C"/>
    <w:rsid w:val="7767819B"/>
    <w:rsid w:val="776CFB80"/>
    <w:rsid w:val="778B3612"/>
    <w:rsid w:val="7798FCDD"/>
    <w:rsid w:val="77A66FD1"/>
    <w:rsid w:val="77AB3266"/>
    <w:rsid w:val="77B9E967"/>
    <w:rsid w:val="77E9BF75"/>
    <w:rsid w:val="77EC87C3"/>
    <w:rsid w:val="781F1DF5"/>
    <w:rsid w:val="785896B7"/>
    <w:rsid w:val="78698134"/>
    <w:rsid w:val="7877BC22"/>
    <w:rsid w:val="78787C17"/>
    <w:rsid w:val="789BE4B9"/>
    <w:rsid w:val="78A9AB85"/>
    <w:rsid w:val="78BB30D0"/>
    <w:rsid w:val="78BBD0B3"/>
    <w:rsid w:val="78C3E812"/>
    <w:rsid w:val="78C82AEC"/>
    <w:rsid w:val="78C99398"/>
    <w:rsid w:val="78CB727A"/>
    <w:rsid w:val="78E06139"/>
    <w:rsid w:val="78E1A1CB"/>
    <w:rsid w:val="78E721A4"/>
    <w:rsid w:val="79016AEA"/>
    <w:rsid w:val="79076331"/>
    <w:rsid w:val="791D9223"/>
    <w:rsid w:val="792DB26E"/>
    <w:rsid w:val="796C032E"/>
    <w:rsid w:val="7974D22F"/>
    <w:rsid w:val="79752EA3"/>
    <w:rsid w:val="7976FC74"/>
    <w:rsid w:val="797DBBBB"/>
    <w:rsid w:val="7983F0EF"/>
    <w:rsid w:val="7985430C"/>
    <w:rsid w:val="7990C569"/>
    <w:rsid w:val="7995D24A"/>
    <w:rsid w:val="79A24BEB"/>
    <w:rsid w:val="79D4839F"/>
    <w:rsid w:val="79DE08B2"/>
    <w:rsid w:val="79E9A76D"/>
    <w:rsid w:val="79F4E107"/>
    <w:rsid w:val="7A02098B"/>
    <w:rsid w:val="7A0D8AFA"/>
    <w:rsid w:val="7A163530"/>
    <w:rsid w:val="7A1B87E0"/>
    <w:rsid w:val="7A45C090"/>
    <w:rsid w:val="7A5626A2"/>
    <w:rsid w:val="7A71C2AC"/>
    <w:rsid w:val="7AC26AFD"/>
    <w:rsid w:val="7ACEB629"/>
    <w:rsid w:val="7AED18FC"/>
    <w:rsid w:val="7B008819"/>
    <w:rsid w:val="7B2A4B3F"/>
    <w:rsid w:val="7B2FF5D7"/>
    <w:rsid w:val="7B543C37"/>
    <w:rsid w:val="7B5C5000"/>
    <w:rsid w:val="7B8CC958"/>
    <w:rsid w:val="7B9202E1"/>
    <w:rsid w:val="7BAF7165"/>
    <w:rsid w:val="7BF2E460"/>
    <w:rsid w:val="7BFD063F"/>
    <w:rsid w:val="7C08365C"/>
    <w:rsid w:val="7C598366"/>
    <w:rsid w:val="7C5AF429"/>
    <w:rsid w:val="7C64DCDF"/>
    <w:rsid w:val="7C990F89"/>
    <w:rsid w:val="7CAFC15D"/>
    <w:rsid w:val="7CEF5F35"/>
    <w:rsid w:val="7CF70A33"/>
    <w:rsid w:val="7D00EB12"/>
    <w:rsid w:val="7D014A69"/>
    <w:rsid w:val="7D06BAB2"/>
    <w:rsid w:val="7D0B85A8"/>
    <w:rsid w:val="7D137A0E"/>
    <w:rsid w:val="7D1A7BF6"/>
    <w:rsid w:val="7D2E0CC5"/>
    <w:rsid w:val="7D8C122A"/>
    <w:rsid w:val="7D8F6061"/>
    <w:rsid w:val="7DA5FE1E"/>
    <w:rsid w:val="7DAADE62"/>
    <w:rsid w:val="7DDFB2B9"/>
    <w:rsid w:val="7DE0A85D"/>
    <w:rsid w:val="7DE143E5"/>
    <w:rsid w:val="7DE49491"/>
    <w:rsid w:val="7DF5DD9F"/>
    <w:rsid w:val="7E1B94C5"/>
    <w:rsid w:val="7E4D590E"/>
    <w:rsid w:val="7E51D632"/>
    <w:rsid w:val="7E6C9BF5"/>
    <w:rsid w:val="7E905B92"/>
    <w:rsid w:val="7E95C171"/>
    <w:rsid w:val="7E97EAA4"/>
    <w:rsid w:val="7EC4E6BC"/>
    <w:rsid w:val="7ED49D26"/>
    <w:rsid w:val="7EF38B1C"/>
    <w:rsid w:val="7EF6D277"/>
    <w:rsid w:val="7F173918"/>
    <w:rsid w:val="7F224657"/>
    <w:rsid w:val="7F23440E"/>
    <w:rsid w:val="7F503159"/>
    <w:rsid w:val="7F54C06C"/>
    <w:rsid w:val="7F611073"/>
    <w:rsid w:val="7F70F46F"/>
    <w:rsid w:val="7F7126F7"/>
    <w:rsid w:val="7F9C120C"/>
    <w:rsid w:val="7FA5273C"/>
    <w:rsid w:val="7FC7EFBC"/>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0F1DD"/>
  <w15:chartTrackingRefBased/>
  <w15:docId w15:val="{595B24DB-8935-4A2F-AED8-74D9522D4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C0100"/>
    <w:pPr>
      <w:overflowPunct w:val="0"/>
      <w:autoSpaceDE w:val="0"/>
      <w:autoSpaceDN w:val="0"/>
      <w:adjustRightInd w:val="0"/>
      <w:textAlignment w:val="baseline"/>
    </w:pPr>
    <w:rPr>
      <w:rFonts w:ascii="Arial" w:eastAsia="Times New Roman" w:hAnsi="Arial"/>
      <w:sz w:val="22"/>
      <w:lang w:val="en-US" w:eastAsia="de-DE"/>
    </w:rPr>
  </w:style>
  <w:style w:type="paragraph" w:styleId="berschrift1">
    <w:name w:val="heading 1"/>
    <w:basedOn w:val="Standard"/>
    <w:next w:val="Standard"/>
    <w:link w:val="berschrift1Zchn"/>
    <w:qFormat/>
    <w:rsid w:val="001C0100"/>
    <w:pPr>
      <w:keepNext/>
      <w:numPr>
        <w:numId w:val="1"/>
      </w:numPr>
      <w:spacing w:before="360" w:after="120"/>
      <w:outlineLvl w:val="0"/>
    </w:pPr>
    <w:rPr>
      <w:b/>
      <w:kern w:val="28"/>
      <w:sz w:val="28"/>
    </w:rPr>
  </w:style>
  <w:style w:type="paragraph" w:styleId="berschrift2">
    <w:name w:val="heading 2"/>
    <w:basedOn w:val="Standard"/>
    <w:next w:val="Standard"/>
    <w:link w:val="berschrift2Zchn"/>
    <w:qFormat/>
    <w:rsid w:val="001C0100"/>
    <w:pPr>
      <w:keepNext/>
      <w:numPr>
        <w:ilvl w:val="1"/>
        <w:numId w:val="20"/>
      </w:numPr>
      <w:spacing w:before="240" w:after="120"/>
      <w:outlineLvl w:val="1"/>
    </w:pPr>
    <w:rPr>
      <w:b/>
      <w:sz w:val="24"/>
    </w:rPr>
  </w:style>
  <w:style w:type="paragraph" w:styleId="berschrift3">
    <w:name w:val="heading 3"/>
    <w:basedOn w:val="Standard"/>
    <w:next w:val="Standard"/>
    <w:link w:val="berschrift3Zchn"/>
    <w:qFormat/>
    <w:rsid w:val="001C0100"/>
    <w:pPr>
      <w:keepNext/>
      <w:numPr>
        <w:ilvl w:val="2"/>
        <w:numId w:val="20"/>
      </w:numPr>
      <w:spacing w:before="120" w:after="60"/>
      <w:outlineLvl w:val="2"/>
    </w:pPr>
    <w:rPr>
      <w:b/>
    </w:rPr>
  </w:style>
  <w:style w:type="paragraph" w:styleId="berschrift4">
    <w:name w:val="heading 4"/>
    <w:basedOn w:val="Standard"/>
    <w:next w:val="Standard"/>
    <w:link w:val="berschrift4Zchn"/>
    <w:qFormat/>
    <w:rsid w:val="001C0100"/>
    <w:pPr>
      <w:keepNext/>
      <w:numPr>
        <w:ilvl w:val="3"/>
        <w:numId w:val="20"/>
      </w:numPr>
      <w:spacing w:before="240" w:after="60"/>
      <w:outlineLvl w:val="3"/>
    </w:pPr>
    <w:rPr>
      <w:rFonts w:ascii="Times New Roman" w:hAnsi="Times New Roman"/>
      <w:b/>
      <w:i/>
      <w:sz w:val="24"/>
    </w:rPr>
  </w:style>
  <w:style w:type="paragraph" w:styleId="berschrift5">
    <w:name w:val="heading 5"/>
    <w:basedOn w:val="Standard"/>
    <w:next w:val="Standard"/>
    <w:link w:val="berschrift5Zchn"/>
    <w:qFormat/>
    <w:rsid w:val="001C0100"/>
    <w:pPr>
      <w:numPr>
        <w:ilvl w:val="4"/>
        <w:numId w:val="20"/>
      </w:numPr>
      <w:spacing w:before="240" w:after="60"/>
      <w:outlineLvl w:val="4"/>
    </w:pPr>
  </w:style>
  <w:style w:type="paragraph" w:styleId="berschrift6">
    <w:name w:val="heading 6"/>
    <w:basedOn w:val="Standard"/>
    <w:next w:val="Standard"/>
    <w:link w:val="berschrift6Zchn"/>
    <w:qFormat/>
    <w:rsid w:val="001C0100"/>
    <w:pPr>
      <w:numPr>
        <w:ilvl w:val="5"/>
        <w:numId w:val="20"/>
      </w:numPr>
      <w:spacing w:before="240" w:after="60"/>
      <w:outlineLvl w:val="5"/>
    </w:pPr>
    <w:rPr>
      <w:i/>
    </w:rPr>
  </w:style>
  <w:style w:type="paragraph" w:styleId="berschrift7">
    <w:name w:val="heading 7"/>
    <w:basedOn w:val="Standard"/>
    <w:next w:val="Standard"/>
    <w:link w:val="berschrift7Zchn"/>
    <w:qFormat/>
    <w:rsid w:val="001C0100"/>
    <w:pPr>
      <w:numPr>
        <w:ilvl w:val="6"/>
        <w:numId w:val="20"/>
      </w:numPr>
      <w:spacing w:before="240" w:after="60"/>
      <w:outlineLvl w:val="6"/>
    </w:pPr>
    <w:rPr>
      <w:sz w:val="20"/>
    </w:rPr>
  </w:style>
  <w:style w:type="paragraph" w:styleId="berschrift8">
    <w:name w:val="heading 8"/>
    <w:basedOn w:val="Standard"/>
    <w:next w:val="Standard"/>
    <w:link w:val="berschrift8Zchn"/>
    <w:qFormat/>
    <w:rsid w:val="001C0100"/>
    <w:pPr>
      <w:numPr>
        <w:ilvl w:val="7"/>
        <w:numId w:val="20"/>
      </w:numPr>
      <w:spacing w:before="240" w:after="60"/>
      <w:outlineLvl w:val="7"/>
    </w:pPr>
    <w:rPr>
      <w:i/>
      <w:sz w:val="20"/>
    </w:rPr>
  </w:style>
  <w:style w:type="paragraph" w:styleId="berschrift9">
    <w:name w:val="heading 9"/>
    <w:basedOn w:val="Standard"/>
    <w:next w:val="Standard"/>
    <w:link w:val="berschrift9Zchn"/>
    <w:qFormat/>
    <w:rsid w:val="001C0100"/>
    <w:pPr>
      <w:numPr>
        <w:ilvl w:val="8"/>
        <w:numId w:val="20"/>
      </w:numPr>
      <w:spacing w:before="240" w:after="60"/>
      <w:outlineLvl w:val="8"/>
    </w:pPr>
    <w:rPr>
      <w:i/>
      <w:sz w:val="1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1C0100"/>
    <w:rPr>
      <w:rFonts w:ascii="Arial" w:eastAsia="Times New Roman" w:hAnsi="Arial"/>
      <w:b/>
      <w:kern w:val="28"/>
      <w:sz w:val="28"/>
      <w:lang w:val="en-US" w:eastAsia="de-DE"/>
    </w:rPr>
  </w:style>
  <w:style w:type="character" w:customStyle="1" w:styleId="berschrift2Zchn">
    <w:name w:val="Überschrift 2 Zchn"/>
    <w:basedOn w:val="Absatz-Standardschriftart"/>
    <w:link w:val="berschrift2"/>
    <w:rsid w:val="001C0100"/>
    <w:rPr>
      <w:rFonts w:ascii="Arial" w:eastAsia="Times New Roman" w:hAnsi="Arial" w:cs="Times New Roman"/>
      <w:b/>
      <w:sz w:val="24"/>
      <w:szCs w:val="20"/>
      <w:lang w:eastAsia="de-DE"/>
    </w:rPr>
  </w:style>
  <w:style w:type="character" w:customStyle="1" w:styleId="berschrift3Zchn">
    <w:name w:val="Überschrift 3 Zchn"/>
    <w:basedOn w:val="Absatz-Standardschriftart"/>
    <w:link w:val="berschrift3"/>
    <w:rsid w:val="001C0100"/>
    <w:rPr>
      <w:rFonts w:ascii="Arial" w:eastAsia="Times New Roman" w:hAnsi="Arial" w:cs="Times New Roman"/>
      <w:b/>
      <w:szCs w:val="20"/>
      <w:lang w:eastAsia="de-DE"/>
    </w:rPr>
  </w:style>
  <w:style w:type="character" w:customStyle="1" w:styleId="berschrift4Zchn">
    <w:name w:val="Überschrift 4 Zchn"/>
    <w:basedOn w:val="Absatz-Standardschriftart"/>
    <w:link w:val="berschrift4"/>
    <w:rsid w:val="001C0100"/>
    <w:rPr>
      <w:rFonts w:ascii="Times New Roman" w:eastAsia="Times New Roman" w:hAnsi="Times New Roman" w:cs="Times New Roman"/>
      <w:b/>
      <w:i/>
      <w:sz w:val="24"/>
      <w:szCs w:val="20"/>
      <w:lang w:eastAsia="de-DE"/>
    </w:rPr>
  </w:style>
  <w:style w:type="character" w:customStyle="1" w:styleId="berschrift5Zchn">
    <w:name w:val="Überschrift 5 Zchn"/>
    <w:basedOn w:val="Absatz-Standardschriftart"/>
    <w:link w:val="berschrift5"/>
    <w:rsid w:val="001C0100"/>
    <w:rPr>
      <w:rFonts w:ascii="Arial" w:eastAsia="Times New Roman" w:hAnsi="Arial" w:cs="Times New Roman"/>
      <w:szCs w:val="20"/>
      <w:lang w:eastAsia="de-DE"/>
    </w:rPr>
  </w:style>
  <w:style w:type="character" w:customStyle="1" w:styleId="berschrift6Zchn">
    <w:name w:val="Überschrift 6 Zchn"/>
    <w:basedOn w:val="Absatz-Standardschriftart"/>
    <w:link w:val="berschrift6"/>
    <w:rsid w:val="001C0100"/>
    <w:rPr>
      <w:rFonts w:ascii="Arial" w:eastAsia="Times New Roman" w:hAnsi="Arial" w:cs="Times New Roman"/>
      <w:i/>
      <w:szCs w:val="20"/>
      <w:lang w:eastAsia="de-DE"/>
    </w:rPr>
  </w:style>
  <w:style w:type="character" w:customStyle="1" w:styleId="berschrift7Zchn">
    <w:name w:val="Überschrift 7 Zchn"/>
    <w:basedOn w:val="Absatz-Standardschriftart"/>
    <w:link w:val="berschrift7"/>
    <w:rsid w:val="001C0100"/>
    <w:rPr>
      <w:rFonts w:ascii="Arial" w:eastAsia="Times New Roman" w:hAnsi="Arial" w:cs="Times New Roman"/>
      <w:sz w:val="20"/>
      <w:szCs w:val="20"/>
      <w:lang w:eastAsia="de-DE"/>
    </w:rPr>
  </w:style>
  <w:style w:type="character" w:customStyle="1" w:styleId="berschrift8Zchn">
    <w:name w:val="Überschrift 8 Zchn"/>
    <w:basedOn w:val="Absatz-Standardschriftart"/>
    <w:link w:val="berschrift8"/>
    <w:rsid w:val="001C0100"/>
    <w:rPr>
      <w:rFonts w:ascii="Arial" w:eastAsia="Times New Roman" w:hAnsi="Arial" w:cs="Times New Roman"/>
      <w:i/>
      <w:sz w:val="20"/>
      <w:szCs w:val="20"/>
      <w:lang w:eastAsia="de-DE"/>
    </w:rPr>
  </w:style>
  <w:style w:type="character" w:customStyle="1" w:styleId="berschrift9Zchn">
    <w:name w:val="Überschrift 9 Zchn"/>
    <w:basedOn w:val="Absatz-Standardschriftart"/>
    <w:link w:val="berschrift9"/>
    <w:rsid w:val="001C0100"/>
    <w:rPr>
      <w:rFonts w:ascii="Arial" w:eastAsia="Times New Roman" w:hAnsi="Arial" w:cs="Times New Roman"/>
      <w:i/>
      <w:sz w:val="18"/>
      <w:szCs w:val="20"/>
      <w:lang w:eastAsia="de-DE"/>
    </w:rPr>
  </w:style>
  <w:style w:type="paragraph" w:styleId="Kopfzeile">
    <w:name w:val="header"/>
    <w:basedOn w:val="Standard"/>
    <w:link w:val="KopfzeileZchn"/>
    <w:semiHidden/>
    <w:rsid w:val="001C0100"/>
    <w:pPr>
      <w:pBdr>
        <w:bottom w:val="single" w:sz="6" w:space="1" w:color="auto"/>
      </w:pBdr>
      <w:tabs>
        <w:tab w:val="right" w:pos="9639"/>
      </w:tabs>
      <w:spacing w:after="240"/>
    </w:pPr>
    <w:rPr>
      <w:sz w:val="20"/>
    </w:rPr>
  </w:style>
  <w:style w:type="character" w:customStyle="1" w:styleId="KopfzeileZchn">
    <w:name w:val="Kopfzeile Zchn"/>
    <w:basedOn w:val="Absatz-Standardschriftart"/>
    <w:link w:val="Kopfzeile"/>
    <w:semiHidden/>
    <w:rsid w:val="001C0100"/>
    <w:rPr>
      <w:rFonts w:ascii="Arial" w:eastAsia="Times New Roman" w:hAnsi="Arial" w:cs="Times New Roman"/>
      <w:sz w:val="20"/>
      <w:szCs w:val="20"/>
      <w:lang w:eastAsia="de-DE"/>
    </w:rPr>
  </w:style>
  <w:style w:type="paragraph" w:styleId="Fuzeile">
    <w:name w:val="footer"/>
    <w:basedOn w:val="Standard"/>
    <w:link w:val="FuzeileZchn"/>
    <w:semiHidden/>
    <w:rsid w:val="001C0100"/>
    <w:pPr>
      <w:pBdr>
        <w:top w:val="single" w:sz="6" w:space="1" w:color="auto"/>
      </w:pBdr>
      <w:tabs>
        <w:tab w:val="right" w:pos="9639"/>
      </w:tabs>
    </w:pPr>
    <w:rPr>
      <w:sz w:val="20"/>
    </w:rPr>
  </w:style>
  <w:style w:type="character" w:customStyle="1" w:styleId="FuzeileZchn">
    <w:name w:val="Fußzeile Zchn"/>
    <w:basedOn w:val="Absatz-Standardschriftart"/>
    <w:link w:val="Fuzeile"/>
    <w:semiHidden/>
    <w:rsid w:val="001C0100"/>
    <w:rPr>
      <w:rFonts w:ascii="Arial" w:eastAsia="Times New Roman" w:hAnsi="Arial" w:cs="Times New Roman"/>
      <w:sz w:val="20"/>
      <w:szCs w:val="20"/>
      <w:lang w:eastAsia="de-DE"/>
    </w:rPr>
  </w:style>
  <w:style w:type="paragraph" w:styleId="Verzeichnis2">
    <w:name w:val="toc 2"/>
    <w:basedOn w:val="Standard"/>
    <w:next w:val="Standard"/>
    <w:uiPriority w:val="39"/>
    <w:rsid w:val="001C0100"/>
    <w:pPr>
      <w:tabs>
        <w:tab w:val="right" w:leader="dot" w:pos="9639"/>
      </w:tabs>
      <w:spacing w:before="60" w:after="60"/>
      <w:ind w:left="284"/>
    </w:pPr>
  </w:style>
  <w:style w:type="paragraph" w:styleId="Verzeichnis1">
    <w:name w:val="toc 1"/>
    <w:basedOn w:val="Standard"/>
    <w:next w:val="Standard"/>
    <w:uiPriority w:val="39"/>
    <w:rsid w:val="001C0100"/>
    <w:pPr>
      <w:tabs>
        <w:tab w:val="right" w:leader="dot" w:pos="9639"/>
      </w:tabs>
      <w:spacing w:before="120" w:after="60"/>
    </w:pPr>
    <w:rPr>
      <w:b/>
    </w:rPr>
  </w:style>
  <w:style w:type="paragraph" w:customStyle="1" w:styleId="Ueberschrift">
    <w:name w:val="Ueberschrift"/>
    <w:basedOn w:val="Standard"/>
    <w:next w:val="Standard"/>
    <w:rsid w:val="001C0100"/>
    <w:pPr>
      <w:keepNext/>
      <w:keepLines/>
      <w:spacing w:before="360" w:after="240"/>
    </w:pPr>
    <w:rPr>
      <w:b/>
      <w:sz w:val="28"/>
    </w:rPr>
  </w:style>
  <w:style w:type="paragraph" w:customStyle="1" w:styleId="KommentierterInhalt">
    <w:name w:val="Kommentierter Inhalt"/>
    <w:basedOn w:val="Standard"/>
    <w:next w:val="Standard"/>
    <w:rsid w:val="001C0100"/>
    <w:rPr>
      <w:i/>
      <w:color w:val="0000FF"/>
    </w:rPr>
  </w:style>
  <w:style w:type="paragraph" w:customStyle="1" w:styleId="Tabelle">
    <w:name w:val="Tabelle"/>
    <w:basedOn w:val="Standard"/>
    <w:rsid w:val="001C0100"/>
    <w:pPr>
      <w:keepNext/>
      <w:keepLines/>
      <w:spacing w:before="20"/>
    </w:pPr>
    <w:rPr>
      <w:noProof/>
      <w:sz w:val="20"/>
    </w:rPr>
  </w:style>
  <w:style w:type="paragraph" w:customStyle="1" w:styleId="Projekt">
    <w:name w:val="Projekt"/>
    <w:basedOn w:val="Standard"/>
    <w:rsid w:val="001C0100"/>
    <w:pPr>
      <w:widowControl w:val="0"/>
      <w:spacing w:before="120" w:after="120"/>
    </w:pPr>
    <w:rPr>
      <w:sz w:val="36"/>
    </w:rPr>
  </w:style>
  <w:style w:type="paragraph" w:styleId="Listenabsatz">
    <w:name w:val="List Paragraph"/>
    <w:basedOn w:val="Standard"/>
    <w:uiPriority w:val="34"/>
    <w:qFormat/>
    <w:rsid w:val="003A1FC4"/>
    <w:pPr>
      <w:ind w:left="720"/>
      <w:contextualSpacing/>
    </w:pPr>
  </w:style>
  <w:style w:type="character" w:styleId="Hyperlink">
    <w:name w:val="Hyperlink"/>
    <w:basedOn w:val="Absatz-Standardschriftart"/>
    <w:uiPriority w:val="99"/>
    <w:unhideWhenUsed/>
    <w:rsid w:val="009D560A"/>
    <w:rPr>
      <w:color w:val="0000FF"/>
      <w:u w:val="single"/>
    </w:rPr>
  </w:style>
  <w:style w:type="table" w:styleId="Tabellenraster">
    <w:name w:val="Table Grid"/>
    <w:basedOn w:val="NormaleTabelle"/>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Inhaltsverzeichnisberschrift">
    <w:name w:val="TOC Heading"/>
    <w:basedOn w:val="berschrift1"/>
    <w:next w:val="Standard"/>
    <w:uiPriority w:val="39"/>
    <w:unhideWhenUsed/>
    <w:qFormat/>
    <w:rsid w:val="00081BC1"/>
    <w:pPr>
      <w:keepLines/>
      <w:numPr>
        <w:numId w:val="0"/>
      </w:numPr>
      <w:overflowPunct/>
      <w:autoSpaceDE/>
      <w:autoSpaceDN/>
      <w:adjustRightInd/>
      <w:spacing w:before="240" w:after="0" w:line="259" w:lineRule="auto"/>
      <w:textAlignment w:val="auto"/>
      <w:outlineLvl w:val="9"/>
    </w:pPr>
    <w:rPr>
      <w:rFonts w:asciiTheme="majorHAnsi" w:eastAsiaTheme="majorEastAsia" w:hAnsiTheme="majorHAnsi" w:cstheme="majorBidi"/>
      <w:b w:val="0"/>
      <w:color w:val="2E74B5" w:themeColor="accent1" w:themeShade="BF"/>
      <w:kern w:val="0"/>
      <w:sz w:val="32"/>
      <w:szCs w:val="32"/>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www.dict.cc/englisch-deutsch/acceptability.htm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dict.cc/englisch-deutsch/conditions.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dict.cc/englisch-deutsch/delivery.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s://www.dict.cc/englisch-deutsch/standard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4.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0C0DF292CBD37A45BDB92E0A283F8FF9" ma:contentTypeVersion="10" ma:contentTypeDescription="Ein neues Dokument erstellen." ma:contentTypeScope="" ma:versionID="16d96a7330c3dd068266531104c3f3c4">
  <xsd:schema xmlns:xsd="http://www.w3.org/2001/XMLSchema" xmlns:xs="http://www.w3.org/2001/XMLSchema" xmlns:p="http://schemas.microsoft.com/office/2006/metadata/properties" xmlns:ns3="c2d3d569-9e62-4598-a009-022054453c0b" targetNamespace="http://schemas.microsoft.com/office/2006/metadata/properties" ma:root="true" ma:fieldsID="2eed2521d16c83da7b4205d464b9305e" ns3:_="">
    <xsd:import namespace="c2d3d569-9e62-4598-a009-022054453c0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d3d569-9e62-4598-a009-022054453c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9D5C0A-1C3B-45F1-A995-E25345956A55}">
  <ds:schemaRefs>
    <ds:schemaRef ds:uri="http://purl.org/dc/elements/1.1/"/>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 ds:uri="c2d3d569-9e62-4598-a009-022054453c0b"/>
    <ds:schemaRef ds:uri="http://purl.org/dc/terms/"/>
  </ds:schemaRefs>
</ds:datastoreItem>
</file>

<file path=customXml/itemProps2.xml><?xml version="1.0" encoding="utf-8"?>
<ds:datastoreItem xmlns:ds="http://schemas.openxmlformats.org/officeDocument/2006/customXml" ds:itemID="{66B5B8A6-4FDC-4409-B937-DAC8639DC73D}">
  <ds:schemaRefs>
    <ds:schemaRef ds:uri="http://schemas.microsoft.com/sharepoint/v3/contenttype/forms"/>
  </ds:schemaRefs>
</ds:datastoreItem>
</file>

<file path=customXml/itemProps3.xml><?xml version="1.0" encoding="utf-8"?>
<ds:datastoreItem xmlns:ds="http://schemas.openxmlformats.org/officeDocument/2006/customXml" ds:itemID="{490036C9-1C4D-4C24-9A9D-4B855A86CF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d3d569-9e62-4598-a009-022054453c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EE7AF9-4FFB-4F43-A660-CA9570D81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421</Words>
  <Characters>15254</Characters>
  <Application>Microsoft Office Word</Application>
  <DocSecurity>0</DocSecurity>
  <Lines>127</Lines>
  <Paragraphs>3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oftwarespezifikation</vt:lpstr>
      <vt:lpstr>Softwarespezifikation</vt:lpstr>
    </vt:vector>
  </TitlesOfParts>
  <Company>HFU</Company>
  <LinksUpToDate>false</LinksUpToDate>
  <CharactersWithSpaces>17640</CharactersWithSpaces>
  <SharedDoc>false</SharedDoc>
  <HLinks>
    <vt:vector size="24" baseType="variant">
      <vt:variant>
        <vt:i4>6225940</vt:i4>
      </vt:variant>
      <vt:variant>
        <vt:i4>90</vt:i4>
      </vt:variant>
      <vt:variant>
        <vt:i4>0</vt:i4>
      </vt:variant>
      <vt:variant>
        <vt:i4>5</vt:i4>
      </vt:variant>
      <vt:variant>
        <vt:lpwstr>https://www.dict.cc/englisch-deutsch/conditions.html</vt:lpwstr>
      </vt:variant>
      <vt:variant>
        <vt:lpwstr/>
      </vt:variant>
      <vt:variant>
        <vt:i4>3145831</vt:i4>
      </vt:variant>
      <vt:variant>
        <vt:i4>87</vt:i4>
      </vt:variant>
      <vt:variant>
        <vt:i4>0</vt:i4>
      </vt:variant>
      <vt:variant>
        <vt:i4>5</vt:i4>
      </vt:variant>
      <vt:variant>
        <vt:lpwstr>https://www.dict.cc/englisch-deutsch/delivery.html</vt:lpwstr>
      </vt:variant>
      <vt:variant>
        <vt:lpwstr/>
      </vt:variant>
      <vt:variant>
        <vt:i4>7864375</vt:i4>
      </vt:variant>
      <vt:variant>
        <vt:i4>84</vt:i4>
      </vt:variant>
      <vt:variant>
        <vt:i4>0</vt:i4>
      </vt:variant>
      <vt:variant>
        <vt:i4>5</vt:i4>
      </vt:variant>
      <vt:variant>
        <vt:lpwstr>https://www.dict.cc/englisch-deutsch/standards.html</vt:lpwstr>
      </vt:variant>
      <vt:variant>
        <vt:lpwstr/>
      </vt:variant>
      <vt:variant>
        <vt:i4>6619168</vt:i4>
      </vt:variant>
      <vt:variant>
        <vt:i4>81</vt:i4>
      </vt:variant>
      <vt:variant>
        <vt:i4>0</vt:i4>
      </vt:variant>
      <vt:variant>
        <vt:i4>5</vt:i4>
      </vt:variant>
      <vt:variant>
        <vt:lpwstr>https://www.dict.cc/englisch-deutsch/acceptability.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spezifikation</dc:title>
  <dc:subject/>
  <dc:creator>Prof.Dr.M.Rezagholi</dc:creator>
  <cp:keywords/>
  <dc:description>Vorlage zur Anforderungs- und Designspezifikation in kleinen Projekten</dc:description>
  <cp:lastModifiedBy>Felix Jopkiewicz</cp:lastModifiedBy>
  <cp:revision>40</cp:revision>
  <dcterms:created xsi:type="dcterms:W3CDTF">2020-04-25T15:55:00Z</dcterms:created>
  <dcterms:modified xsi:type="dcterms:W3CDTF">2020-04-25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0DF292CBD37A45BDB92E0A283F8FF9</vt:lpwstr>
  </property>
</Properties>
</file>